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4869F4" w14:textId="168F15AD" w:rsidR="00A318F2" w:rsidRPr="005C0F8C" w:rsidRDefault="0058450C" w:rsidP="005C0F8C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5C0F8C">
        <w:rPr>
          <w:rFonts w:ascii="Times New Roman" w:hAnsi="Times New Roman" w:cs="Times New Roman"/>
          <w:b/>
          <w:bCs/>
          <w:sz w:val="28"/>
          <w:szCs w:val="28"/>
          <w:u w:val="single"/>
        </w:rPr>
        <w:t>Fo</w:t>
      </w:r>
      <w:r w:rsidR="00B37357" w:rsidRPr="005C0F8C">
        <w:rPr>
          <w:rFonts w:ascii="Times New Roman" w:hAnsi="Times New Roman" w:cs="Times New Roman"/>
          <w:b/>
          <w:bCs/>
          <w:sz w:val="28"/>
          <w:szCs w:val="28"/>
          <w:u w:val="single"/>
        </w:rPr>
        <w:t>r</w:t>
      </w:r>
      <w:r w:rsidRPr="005C0F8C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experiment – 1</w:t>
      </w:r>
      <w:r w:rsidR="000E36B3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(Scenario-</w:t>
      </w:r>
      <w:r w:rsidR="00694536">
        <w:rPr>
          <w:rFonts w:ascii="Times New Roman" w:hAnsi="Times New Roman" w:cs="Times New Roman"/>
          <w:b/>
          <w:bCs/>
          <w:sz w:val="28"/>
          <w:szCs w:val="28"/>
          <w:u w:val="single"/>
        </w:rPr>
        <w:t>1</w:t>
      </w:r>
      <w:r w:rsidR="000E36B3">
        <w:rPr>
          <w:rFonts w:ascii="Times New Roman" w:hAnsi="Times New Roman" w:cs="Times New Roman"/>
          <w:b/>
          <w:bCs/>
          <w:sz w:val="28"/>
          <w:szCs w:val="28"/>
          <w:u w:val="single"/>
        </w:rPr>
        <w:t>)</w:t>
      </w:r>
    </w:p>
    <w:p w14:paraId="5E115B02" w14:textId="77777777" w:rsidR="0058450C" w:rsidRDefault="0058450C" w:rsidP="00E72592">
      <w:pPr>
        <w:spacing w:after="0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45"/>
        <w:gridCol w:w="1224"/>
        <w:gridCol w:w="1007"/>
        <w:gridCol w:w="999"/>
        <w:gridCol w:w="1980"/>
        <w:gridCol w:w="1171"/>
        <w:gridCol w:w="1518"/>
        <w:gridCol w:w="1172"/>
        <w:gridCol w:w="1551"/>
        <w:gridCol w:w="1160"/>
        <w:gridCol w:w="1621"/>
      </w:tblGrid>
      <w:tr w:rsidR="00934921" w:rsidRPr="00FB3482" w14:paraId="6E201518" w14:textId="3294FA2B" w:rsidTr="00712CFF">
        <w:trPr>
          <w:cantSplit/>
          <w:trHeight w:val="274"/>
          <w:tblHeader/>
        </w:trPr>
        <w:tc>
          <w:tcPr>
            <w:tcW w:w="195" w:type="pct"/>
            <w:vMerge w:val="restart"/>
          </w:tcPr>
          <w:p w14:paraId="71674B46" w14:textId="77777777" w:rsidR="00934921" w:rsidRPr="00FB3482" w:rsidRDefault="00934921" w:rsidP="00364AA5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Exp-</w:t>
            </w: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No.</w:t>
            </w:r>
          </w:p>
        </w:tc>
        <w:tc>
          <w:tcPr>
            <w:tcW w:w="439" w:type="pct"/>
            <w:vMerge w:val="restart"/>
          </w:tcPr>
          <w:p w14:paraId="22BFA5B5" w14:textId="77777777" w:rsidR="00934921" w:rsidRPr="00FB3482" w:rsidRDefault="00934921" w:rsidP="00364AA5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Scenario</w:t>
            </w:r>
          </w:p>
        </w:tc>
        <w:tc>
          <w:tcPr>
            <w:tcW w:w="361" w:type="pct"/>
            <w:vMerge w:val="restart"/>
          </w:tcPr>
          <w:p w14:paraId="2D44CC2C" w14:textId="170C4F0D" w:rsidR="00934921" w:rsidRPr="00FB3482" w:rsidRDefault="00934921" w:rsidP="00364AA5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Maneuver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ID and Type</w:t>
            </w:r>
          </w:p>
        </w:tc>
        <w:tc>
          <w:tcPr>
            <w:tcW w:w="1068" w:type="pct"/>
            <w:gridSpan w:val="2"/>
          </w:tcPr>
          <w:p w14:paraId="43598F66" w14:textId="77777777" w:rsidR="00934921" w:rsidRPr="00FB3482" w:rsidRDefault="00934921" w:rsidP="00364AA5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Proposed Framework (ATRCCF)</w:t>
            </w:r>
          </w:p>
          <w:p w14:paraId="5DDF069B" w14:textId="77777777" w:rsidR="00934921" w:rsidRPr="00FB3482" w:rsidRDefault="00934921" w:rsidP="00364AA5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964" w:type="pct"/>
            <w:gridSpan w:val="2"/>
          </w:tcPr>
          <w:p w14:paraId="500D5E3F" w14:textId="77777777" w:rsidR="00934921" w:rsidRDefault="00934921" w:rsidP="00364AA5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General Participants</w:t>
            </w:r>
          </w:p>
          <w:p w14:paraId="5CCBB157" w14:textId="77777777" w:rsidR="00934921" w:rsidRDefault="00934921" w:rsidP="00364AA5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Experienced &amp; Average Experienced &amp; Unexperienced)</w:t>
            </w:r>
          </w:p>
          <w:p w14:paraId="2BE56CFB" w14:textId="33B18201" w:rsidR="00934921" w:rsidRPr="00FB3482" w:rsidRDefault="00934921" w:rsidP="00364AA5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6 Assessment)</w:t>
            </w:r>
          </w:p>
        </w:tc>
        <w:tc>
          <w:tcPr>
            <w:tcW w:w="976" w:type="pct"/>
            <w:gridSpan w:val="2"/>
          </w:tcPr>
          <w:p w14:paraId="1B92A7B6" w14:textId="77777777" w:rsidR="00934921" w:rsidRDefault="00934921" w:rsidP="00364AA5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Domai</w:t>
            </w: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n Experts</w:t>
            </w:r>
          </w:p>
          <w:p w14:paraId="2F43B570" w14:textId="77777777" w:rsidR="00934921" w:rsidRDefault="00934921" w:rsidP="00364AA5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Driver Trainer)</w:t>
            </w:r>
          </w:p>
          <w:p w14:paraId="6438B261" w14:textId="0A3E958E" w:rsidR="00934921" w:rsidRPr="00FB3482" w:rsidRDefault="00934921" w:rsidP="00364AA5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4 Assessment)</w:t>
            </w:r>
          </w:p>
        </w:tc>
        <w:tc>
          <w:tcPr>
            <w:tcW w:w="997" w:type="pct"/>
            <w:gridSpan w:val="2"/>
          </w:tcPr>
          <w:p w14:paraId="3817A475" w14:textId="59AC1F90" w:rsidR="00934921" w:rsidRDefault="00934921" w:rsidP="00364AA5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Overall </w:t>
            </w:r>
          </w:p>
          <w:p w14:paraId="7FB805BE" w14:textId="77777777" w:rsidR="00934921" w:rsidRDefault="00934921" w:rsidP="00364AA5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10 Assessment)</w:t>
            </w:r>
          </w:p>
          <w:p w14:paraId="184E03C3" w14:textId="3C3AC022" w:rsidR="00E749D0" w:rsidRDefault="00E749D0" w:rsidP="00364AA5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(General participants + </w:t>
            </w:r>
            <w:r w:rsidR="00091C8B">
              <w:rPr>
                <w:rFonts w:ascii="Times New Roman" w:hAnsi="Times New Roman" w:cs="Times New Roman"/>
                <w:b/>
                <w:sz w:val="16"/>
                <w:szCs w:val="16"/>
              </w:rPr>
              <w:t>D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omain Experts)</w:t>
            </w:r>
          </w:p>
        </w:tc>
      </w:tr>
      <w:tr w:rsidR="00420333" w:rsidRPr="00FB3482" w14:paraId="4EA37CAA" w14:textId="7C4CBE06" w:rsidTr="005853D2">
        <w:trPr>
          <w:trHeight w:val="245"/>
        </w:trPr>
        <w:tc>
          <w:tcPr>
            <w:tcW w:w="195" w:type="pct"/>
            <w:vMerge/>
          </w:tcPr>
          <w:p w14:paraId="5FD61C19" w14:textId="77777777" w:rsidR="00420333" w:rsidRPr="00FB3482" w:rsidRDefault="00420333" w:rsidP="00420333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439" w:type="pct"/>
            <w:vMerge/>
          </w:tcPr>
          <w:p w14:paraId="3400D7F4" w14:textId="77777777" w:rsidR="00420333" w:rsidRPr="00FB3482" w:rsidRDefault="00420333" w:rsidP="00420333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61" w:type="pct"/>
            <w:vMerge/>
          </w:tcPr>
          <w:p w14:paraId="1F69828F" w14:textId="77777777" w:rsidR="00420333" w:rsidRPr="00FB3482" w:rsidRDefault="00420333" w:rsidP="00420333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58" w:type="pct"/>
          </w:tcPr>
          <w:p w14:paraId="2DC27667" w14:textId="77777777" w:rsidR="00420333" w:rsidRPr="00FB3482" w:rsidRDefault="00420333" w:rsidP="00420333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ssessment</w:t>
            </w:r>
          </w:p>
        </w:tc>
        <w:tc>
          <w:tcPr>
            <w:tcW w:w="710" w:type="pct"/>
          </w:tcPr>
          <w:p w14:paraId="184507B7" w14:textId="77777777" w:rsidR="00420333" w:rsidRPr="00FB3482" w:rsidRDefault="00420333" w:rsidP="00420333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Reason if illegal</w:t>
            </w:r>
          </w:p>
        </w:tc>
        <w:tc>
          <w:tcPr>
            <w:tcW w:w="420" w:type="pct"/>
          </w:tcPr>
          <w:p w14:paraId="5EABEA54" w14:textId="77777777" w:rsidR="00420333" w:rsidRDefault="00420333" w:rsidP="00420333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ssessment</w:t>
            </w:r>
          </w:p>
          <w:p w14:paraId="2C8DF5BA" w14:textId="04497B20" w:rsidR="00420333" w:rsidRPr="00FB3482" w:rsidRDefault="00420333" w:rsidP="00420333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Similarity with participants Assessment)</w:t>
            </w:r>
          </w:p>
        </w:tc>
        <w:tc>
          <w:tcPr>
            <w:tcW w:w="544" w:type="pct"/>
          </w:tcPr>
          <w:p w14:paraId="518F6924" w14:textId="77777777" w:rsidR="00420333" w:rsidRDefault="00420333" w:rsidP="00420333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Reason if illegal</w:t>
            </w:r>
          </w:p>
          <w:p w14:paraId="5D18AA86" w14:textId="72C7D574" w:rsidR="00420333" w:rsidRPr="00FB3482" w:rsidRDefault="00420333" w:rsidP="00420333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Similarity with participants Assessment)</w:t>
            </w:r>
          </w:p>
        </w:tc>
        <w:tc>
          <w:tcPr>
            <w:tcW w:w="420" w:type="pct"/>
          </w:tcPr>
          <w:p w14:paraId="4B2D20FF" w14:textId="278D0418" w:rsidR="00420333" w:rsidRDefault="00420333" w:rsidP="00420333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ssessment</w:t>
            </w:r>
          </w:p>
          <w:p w14:paraId="1652BB3C" w14:textId="4BFD15F9" w:rsidR="00420333" w:rsidRPr="00FB3482" w:rsidRDefault="00420333" w:rsidP="00420333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56" w:type="pct"/>
          </w:tcPr>
          <w:p w14:paraId="7EE5BD7E" w14:textId="36D02288" w:rsidR="00420333" w:rsidRPr="00FB3482" w:rsidRDefault="00420333" w:rsidP="00420333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Reason if illegal</w:t>
            </w:r>
          </w:p>
        </w:tc>
        <w:tc>
          <w:tcPr>
            <w:tcW w:w="416" w:type="pct"/>
          </w:tcPr>
          <w:p w14:paraId="7A66F9BA" w14:textId="77777777" w:rsidR="00420333" w:rsidRDefault="00420333" w:rsidP="00420333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ssessment</w:t>
            </w:r>
          </w:p>
          <w:p w14:paraId="684B6DF0" w14:textId="77777777" w:rsidR="00420333" w:rsidRPr="00FB3482" w:rsidRDefault="00420333" w:rsidP="00420333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81" w:type="pct"/>
          </w:tcPr>
          <w:p w14:paraId="2722E38B" w14:textId="5B873EE4" w:rsidR="00420333" w:rsidRPr="00FB3482" w:rsidRDefault="00420333" w:rsidP="00420333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Reason if illegal</w:t>
            </w:r>
          </w:p>
        </w:tc>
      </w:tr>
      <w:tr w:rsidR="00220ED8" w:rsidRPr="00FB3482" w14:paraId="36101E97" w14:textId="3867DB7B" w:rsidTr="005853D2">
        <w:trPr>
          <w:trHeight w:val="212"/>
        </w:trPr>
        <w:tc>
          <w:tcPr>
            <w:tcW w:w="195" w:type="pct"/>
            <w:vMerge w:val="restart"/>
          </w:tcPr>
          <w:p w14:paraId="70F26331" w14:textId="77777777" w:rsidR="00220ED8" w:rsidRPr="00FB3482" w:rsidRDefault="00220ED8" w:rsidP="00220ED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Exp-1</w:t>
            </w:r>
          </w:p>
          <w:p w14:paraId="1DD43C0C" w14:textId="77777777" w:rsidR="00220ED8" w:rsidRPr="00FB3482" w:rsidRDefault="00220ED8" w:rsidP="00220ED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39" w:type="pct"/>
            <w:vMerge w:val="restart"/>
          </w:tcPr>
          <w:p w14:paraId="72106BE7" w14:textId="77777777" w:rsidR="00220ED8" w:rsidRPr="00FB3482" w:rsidRDefault="00220ED8" w:rsidP="00220ED8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Scenario – 1: Multi-Lane Road.</w:t>
            </w:r>
          </w:p>
          <w:p w14:paraId="7B086B0F" w14:textId="77777777" w:rsidR="00220ED8" w:rsidRPr="00FB3482" w:rsidRDefault="00220ED8" w:rsidP="00220ED8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Situations Covered:</w:t>
            </w:r>
          </w:p>
          <w:p w14:paraId="0D001F41" w14:textId="77777777" w:rsidR="00220ED8" w:rsidRPr="00FB3482" w:rsidRDefault="00220ED8" w:rsidP="00220ED8">
            <w:pPr>
              <w:pStyle w:val="ListParagraph"/>
              <w:numPr>
                <w:ilvl w:val="0"/>
                <w:numId w:val="2"/>
              </w:numPr>
              <w:ind w:left="278" w:hanging="142"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ehicles position dimensions</w:t>
            </w:r>
          </w:p>
          <w:p w14:paraId="58BBBD61" w14:textId="77777777" w:rsidR="00220ED8" w:rsidRPr="00FB3482" w:rsidRDefault="00220ED8" w:rsidP="00220ED8">
            <w:pPr>
              <w:pStyle w:val="ListParagraph"/>
              <w:numPr>
                <w:ilvl w:val="0"/>
                <w:numId w:val="2"/>
              </w:numPr>
              <w:ind w:left="278" w:hanging="142"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ultiple vehicles (4)</w:t>
            </w:r>
          </w:p>
          <w:p w14:paraId="355D17FE" w14:textId="77777777" w:rsidR="00220ED8" w:rsidRPr="00FB3482" w:rsidRDefault="00220ED8" w:rsidP="00220ED8">
            <w:pPr>
              <w:pStyle w:val="ListParagraph"/>
              <w:numPr>
                <w:ilvl w:val="0"/>
                <w:numId w:val="2"/>
              </w:numPr>
              <w:ind w:left="278" w:hanging="142"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ultiple lanes (3)</w:t>
            </w:r>
          </w:p>
          <w:p w14:paraId="4F6E3860" w14:textId="77777777" w:rsidR="00220ED8" w:rsidRDefault="00220ED8" w:rsidP="00220ED8">
            <w:pPr>
              <w:pStyle w:val="ListParagraph"/>
              <w:numPr>
                <w:ilvl w:val="0"/>
                <w:numId w:val="2"/>
              </w:numPr>
              <w:ind w:left="278" w:hanging="142"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roken centre line</w:t>
            </w:r>
          </w:p>
          <w:p w14:paraId="52759131" w14:textId="77777777" w:rsidR="00220ED8" w:rsidRPr="00FB3482" w:rsidRDefault="00220ED8" w:rsidP="00220ED8">
            <w:pPr>
              <w:pStyle w:val="ListParagraph"/>
              <w:ind w:left="278"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361" w:type="pct"/>
          </w:tcPr>
          <w:p w14:paraId="16CDCAA6" w14:textId="46572341" w:rsidR="00220ED8" w:rsidRDefault="00220ED8" w:rsidP="00220ED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neu</w:t>
            </w: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-1</w:t>
            </w:r>
          </w:p>
          <w:p w14:paraId="034FE83C" w14:textId="44CE5D2A" w:rsidR="00220ED8" w:rsidRPr="00FB3482" w:rsidRDefault="00220ED8" w:rsidP="00220ED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Clear)</w:t>
            </w:r>
          </w:p>
        </w:tc>
        <w:tc>
          <w:tcPr>
            <w:tcW w:w="358" w:type="pct"/>
          </w:tcPr>
          <w:p w14:paraId="2B8CFAB3" w14:textId="77777777" w:rsidR="00220ED8" w:rsidRPr="00FB3482" w:rsidRDefault="00220ED8" w:rsidP="00220ED8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</w:t>
            </w:r>
          </w:p>
        </w:tc>
        <w:tc>
          <w:tcPr>
            <w:tcW w:w="710" w:type="pct"/>
          </w:tcPr>
          <w:p w14:paraId="5A7A61A5" w14:textId="77777777" w:rsidR="00220ED8" w:rsidRPr="00FB3482" w:rsidRDefault="00220ED8" w:rsidP="00220ED8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  <w:tc>
          <w:tcPr>
            <w:tcW w:w="420" w:type="pct"/>
          </w:tcPr>
          <w:p w14:paraId="2400E5C3" w14:textId="76875BA6" w:rsidR="00220ED8" w:rsidRDefault="00220ED8" w:rsidP="00220ED8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5</w:t>
            </w:r>
          </w:p>
          <w:p w14:paraId="517B361E" w14:textId="0FE852C6" w:rsidR="00220ED8" w:rsidRPr="00FB3482" w:rsidRDefault="00220ED8" w:rsidP="00220ED8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1</w:t>
            </w:r>
          </w:p>
        </w:tc>
        <w:tc>
          <w:tcPr>
            <w:tcW w:w="544" w:type="pct"/>
          </w:tcPr>
          <w:p w14:paraId="55EAC94C" w14:textId="76A2BB89" w:rsidR="00220ED8" w:rsidRPr="00FB3482" w:rsidRDefault="00220ED8" w:rsidP="00220ED8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  <w:tc>
          <w:tcPr>
            <w:tcW w:w="420" w:type="pct"/>
          </w:tcPr>
          <w:p w14:paraId="100759EB" w14:textId="1159B2B7" w:rsidR="00220ED8" w:rsidRDefault="00220ED8" w:rsidP="00220ED8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1</w:t>
            </w:r>
          </w:p>
          <w:p w14:paraId="50241706" w14:textId="1471BF74" w:rsidR="00220ED8" w:rsidRPr="00FB3482" w:rsidRDefault="00220ED8" w:rsidP="00220ED8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3</w:t>
            </w:r>
          </w:p>
        </w:tc>
        <w:tc>
          <w:tcPr>
            <w:tcW w:w="556" w:type="pct"/>
          </w:tcPr>
          <w:p w14:paraId="0D7AAB73" w14:textId="23AAC2B9" w:rsidR="00220ED8" w:rsidRPr="00FB3482" w:rsidRDefault="00220ED8" w:rsidP="00220ED8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  <w:tc>
          <w:tcPr>
            <w:tcW w:w="416" w:type="pct"/>
          </w:tcPr>
          <w:p w14:paraId="50106679" w14:textId="799343BC" w:rsidR="00220ED8" w:rsidRDefault="00220ED8" w:rsidP="00220ED8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Legal – </w:t>
            </w:r>
            <w:r w:rsidR="000F04C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</w:t>
            </w:r>
          </w:p>
          <w:p w14:paraId="020C040A" w14:textId="2AD32B65" w:rsidR="00220ED8" w:rsidRDefault="00220ED8" w:rsidP="00220ED8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4</w:t>
            </w:r>
          </w:p>
        </w:tc>
        <w:tc>
          <w:tcPr>
            <w:tcW w:w="581" w:type="pct"/>
          </w:tcPr>
          <w:p w14:paraId="035BCED6" w14:textId="3B92C150" w:rsidR="00220ED8" w:rsidRDefault="00220ED8" w:rsidP="00220ED8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</w:tr>
      <w:tr w:rsidR="00220ED8" w:rsidRPr="00FB3482" w14:paraId="1EF76444" w14:textId="1436C9C6" w:rsidTr="005853D2">
        <w:trPr>
          <w:trHeight w:val="357"/>
        </w:trPr>
        <w:tc>
          <w:tcPr>
            <w:tcW w:w="195" w:type="pct"/>
            <w:vMerge/>
          </w:tcPr>
          <w:p w14:paraId="23724918" w14:textId="77777777" w:rsidR="00220ED8" w:rsidRPr="00FB3482" w:rsidRDefault="00220ED8" w:rsidP="00220ED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39" w:type="pct"/>
            <w:vMerge/>
          </w:tcPr>
          <w:p w14:paraId="726AE712" w14:textId="77777777" w:rsidR="00220ED8" w:rsidRPr="00FB3482" w:rsidRDefault="00220ED8" w:rsidP="00220ED8">
            <w:pPr>
              <w:pStyle w:val="ListParagraph"/>
              <w:numPr>
                <w:ilvl w:val="0"/>
                <w:numId w:val="1"/>
              </w:numPr>
              <w:ind w:left="283" w:hanging="283"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361" w:type="pct"/>
          </w:tcPr>
          <w:p w14:paraId="35FB5F87" w14:textId="77777777" w:rsidR="00220ED8" w:rsidRDefault="00220ED8" w:rsidP="00220ED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neu</w:t>
            </w: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-2</w:t>
            </w:r>
          </w:p>
          <w:p w14:paraId="5EC37F5B" w14:textId="078C8AC6" w:rsidR="00220ED8" w:rsidRPr="00FB3482" w:rsidRDefault="00220ED8" w:rsidP="00220ED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Clear)</w:t>
            </w:r>
          </w:p>
        </w:tc>
        <w:tc>
          <w:tcPr>
            <w:tcW w:w="358" w:type="pct"/>
          </w:tcPr>
          <w:p w14:paraId="0CF99C87" w14:textId="77777777" w:rsidR="00220ED8" w:rsidRPr="00FB3482" w:rsidRDefault="00220ED8" w:rsidP="00220ED8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</w:t>
            </w:r>
          </w:p>
        </w:tc>
        <w:tc>
          <w:tcPr>
            <w:tcW w:w="710" w:type="pct"/>
          </w:tcPr>
          <w:p w14:paraId="5EF6B20B" w14:textId="77777777" w:rsidR="00220ED8" w:rsidRPr="00FB3482" w:rsidRDefault="00220ED8" w:rsidP="00220ED8">
            <w:pPr>
              <w:pStyle w:val="ListParagraph"/>
              <w:numPr>
                <w:ilvl w:val="0"/>
                <w:numId w:val="1"/>
              </w:numPr>
              <w:tabs>
                <w:tab w:val="left" w:pos="459"/>
              </w:tabs>
              <w:ind w:left="175" w:right="-107" w:hanging="175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fe distance from other vehicles</w:t>
            </w:r>
          </w:p>
          <w:p w14:paraId="39194961" w14:textId="77777777" w:rsidR="00220ED8" w:rsidRPr="00FB3482" w:rsidRDefault="00220ED8" w:rsidP="00220ED8">
            <w:pPr>
              <w:pStyle w:val="ListParagraph"/>
              <w:numPr>
                <w:ilvl w:val="0"/>
                <w:numId w:val="1"/>
              </w:numPr>
              <w:tabs>
                <w:tab w:val="left" w:pos="459"/>
              </w:tabs>
              <w:ind w:left="175" w:right="-107" w:hanging="175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ot clear view of the target vehicle</w:t>
            </w:r>
          </w:p>
        </w:tc>
        <w:tc>
          <w:tcPr>
            <w:tcW w:w="420" w:type="pct"/>
          </w:tcPr>
          <w:p w14:paraId="1A20F1F8" w14:textId="3D2FF7CC" w:rsidR="00220ED8" w:rsidRDefault="00220ED8" w:rsidP="00220ED8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0</w:t>
            </w:r>
          </w:p>
          <w:p w14:paraId="7CEF87DD" w14:textId="26D4C15C" w:rsidR="00220ED8" w:rsidRPr="00FB3482" w:rsidRDefault="00220ED8" w:rsidP="00220ED8">
            <w:pPr>
              <w:tabs>
                <w:tab w:val="left" w:pos="220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6</w:t>
            </w:r>
          </w:p>
        </w:tc>
        <w:tc>
          <w:tcPr>
            <w:tcW w:w="544" w:type="pct"/>
          </w:tcPr>
          <w:p w14:paraId="0F5A478A" w14:textId="4E6E2203" w:rsidR="00220ED8" w:rsidRDefault="00220ED8" w:rsidP="00220ED8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e as system = 6</w:t>
            </w:r>
          </w:p>
          <w:p w14:paraId="0A03BF9C" w14:textId="7ECF4437" w:rsidR="00220ED8" w:rsidRPr="00FB3482" w:rsidRDefault="00220ED8" w:rsidP="00220ED8">
            <w:pPr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ther reasons = 0</w:t>
            </w:r>
          </w:p>
        </w:tc>
        <w:tc>
          <w:tcPr>
            <w:tcW w:w="420" w:type="pct"/>
          </w:tcPr>
          <w:p w14:paraId="7FE84F3A" w14:textId="77777777" w:rsidR="00220ED8" w:rsidRDefault="00220ED8" w:rsidP="00220ED8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0</w:t>
            </w:r>
          </w:p>
          <w:p w14:paraId="4CDA6910" w14:textId="6ED1E12A" w:rsidR="00220ED8" w:rsidRPr="00FB3482" w:rsidRDefault="00220ED8" w:rsidP="00220ED8">
            <w:pPr>
              <w:tabs>
                <w:tab w:val="left" w:pos="220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4</w:t>
            </w:r>
          </w:p>
        </w:tc>
        <w:tc>
          <w:tcPr>
            <w:tcW w:w="556" w:type="pct"/>
          </w:tcPr>
          <w:p w14:paraId="0F2BF9B0" w14:textId="4BCDF035" w:rsidR="00220ED8" w:rsidRDefault="00220ED8" w:rsidP="00220ED8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e as system = 4</w:t>
            </w:r>
          </w:p>
          <w:p w14:paraId="64C9749C" w14:textId="283F86C5" w:rsidR="00220ED8" w:rsidRDefault="00220ED8" w:rsidP="00220ED8">
            <w:pPr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ther reasons = 0</w:t>
            </w:r>
          </w:p>
          <w:p w14:paraId="71FD56C9" w14:textId="77777777" w:rsidR="00220ED8" w:rsidRPr="00FB3482" w:rsidRDefault="00220ED8" w:rsidP="00220ED8">
            <w:pPr>
              <w:tabs>
                <w:tab w:val="left" w:pos="220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416" w:type="pct"/>
          </w:tcPr>
          <w:p w14:paraId="1FBD35B7" w14:textId="77777777" w:rsidR="00220ED8" w:rsidRDefault="00220ED8" w:rsidP="00220ED8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0</w:t>
            </w:r>
          </w:p>
          <w:p w14:paraId="03B6893D" w14:textId="14D88393" w:rsidR="00220ED8" w:rsidRPr="001A61DC" w:rsidRDefault="00220ED8" w:rsidP="00220ED8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10</w:t>
            </w:r>
          </w:p>
        </w:tc>
        <w:tc>
          <w:tcPr>
            <w:tcW w:w="581" w:type="pct"/>
          </w:tcPr>
          <w:p w14:paraId="080EFA0D" w14:textId="5BC68AFD" w:rsidR="00220ED8" w:rsidRDefault="00220ED8" w:rsidP="00220ED8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me as system = </w:t>
            </w:r>
            <w:r w:rsidR="005853D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0</w:t>
            </w:r>
          </w:p>
          <w:p w14:paraId="419B6BFC" w14:textId="77777777" w:rsidR="00220ED8" w:rsidRDefault="00220ED8" w:rsidP="00220ED8">
            <w:pPr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ther reasons = 0</w:t>
            </w:r>
          </w:p>
          <w:p w14:paraId="14E7762B" w14:textId="096BB2C9" w:rsidR="00220ED8" w:rsidRPr="001A61DC" w:rsidRDefault="00220ED8" w:rsidP="00220ED8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20ED8" w:rsidRPr="00FB3482" w14:paraId="19DF03D9" w14:textId="3481B1B0" w:rsidTr="005853D2">
        <w:trPr>
          <w:trHeight w:val="357"/>
        </w:trPr>
        <w:tc>
          <w:tcPr>
            <w:tcW w:w="195" w:type="pct"/>
            <w:vMerge/>
          </w:tcPr>
          <w:p w14:paraId="13CE594D" w14:textId="77777777" w:rsidR="00220ED8" w:rsidRPr="00FB3482" w:rsidRDefault="00220ED8" w:rsidP="00220ED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39" w:type="pct"/>
            <w:vMerge/>
          </w:tcPr>
          <w:p w14:paraId="6E449538" w14:textId="77777777" w:rsidR="00220ED8" w:rsidRPr="00FB3482" w:rsidRDefault="00220ED8" w:rsidP="00220ED8">
            <w:pPr>
              <w:pStyle w:val="ListParagraph"/>
              <w:numPr>
                <w:ilvl w:val="0"/>
                <w:numId w:val="1"/>
              </w:numPr>
              <w:ind w:left="283" w:hanging="283"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361" w:type="pct"/>
            <w:shd w:val="clear" w:color="auto" w:fill="auto"/>
          </w:tcPr>
          <w:p w14:paraId="68D54473" w14:textId="77777777" w:rsidR="00220ED8" w:rsidRDefault="00220ED8" w:rsidP="00220ED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neu</w:t>
            </w: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-3</w:t>
            </w:r>
          </w:p>
          <w:p w14:paraId="581D72AA" w14:textId="4C869186" w:rsidR="00220ED8" w:rsidRPr="00FB3482" w:rsidRDefault="00220ED8" w:rsidP="00220ED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Borderline)</w:t>
            </w:r>
          </w:p>
        </w:tc>
        <w:tc>
          <w:tcPr>
            <w:tcW w:w="358" w:type="pct"/>
            <w:shd w:val="clear" w:color="auto" w:fill="auto"/>
          </w:tcPr>
          <w:p w14:paraId="7CC4BE31" w14:textId="77777777" w:rsidR="00220ED8" w:rsidRPr="00FB3482" w:rsidRDefault="00220ED8" w:rsidP="00220ED8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</w:t>
            </w:r>
          </w:p>
        </w:tc>
        <w:tc>
          <w:tcPr>
            <w:tcW w:w="710" w:type="pct"/>
            <w:shd w:val="clear" w:color="auto" w:fill="auto"/>
          </w:tcPr>
          <w:p w14:paraId="22C16739" w14:textId="77777777" w:rsidR="00220ED8" w:rsidRPr="00FB3482" w:rsidRDefault="00220ED8" w:rsidP="00220ED8">
            <w:pPr>
              <w:pStyle w:val="ListParagraph"/>
              <w:numPr>
                <w:ilvl w:val="0"/>
                <w:numId w:val="6"/>
              </w:numPr>
              <w:tabs>
                <w:tab w:val="left" w:pos="459"/>
              </w:tabs>
              <w:ind w:left="175" w:right="-107" w:hanging="175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fe distance from other vehicles</w:t>
            </w:r>
          </w:p>
        </w:tc>
        <w:tc>
          <w:tcPr>
            <w:tcW w:w="420" w:type="pct"/>
            <w:shd w:val="clear" w:color="auto" w:fill="auto"/>
          </w:tcPr>
          <w:p w14:paraId="70A1AE46" w14:textId="3D73944F" w:rsidR="00220ED8" w:rsidRDefault="00220ED8" w:rsidP="00220ED8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2</w:t>
            </w:r>
          </w:p>
          <w:p w14:paraId="05A7B8F5" w14:textId="1B0C1D07" w:rsidR="00220ED8" w:rsidRPr="00FB3482" w:rsidRDefault="00220ED8" w:rsidP="00220ED8">
            <w:pPr>
              <w:tabs>
                <w:tab w:val="left" w:pos="220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4</w:t>
            </w:r>
          </w:p>
        </w:tc>
        <w:tc>
          <w:tcPr>
            <w:tcW w:w="544" w:type="pct"/>
            <w:shd w:val="clear" w:color="auto" w:fill="auto"/>
          </w:tcPr>
          <w:p w14:paraId="1C8F8B3A" w14:textId="77777777" w:rsidR="00220ED8" w:rsidRDefault="00220ED8" w:rsidP="00220ED8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me as system = 1</w:t>
            </w:r>
          </w:p>
          <w:p w14:paraId="64075FF1" w14:textId="47F6D378" w:rsidR="00220ED8" w:rsidRPr="00FB3482" w:rsidRDefault="00220ED8" w:rsidP="00220ED8">
            <w:pPr>
              <w:tabs>
                <w:tab w:val="left" w:pos="220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ther reasons = 5</w:t>
            </w:r>
          </w:p>
        </w:tc>
        <w:tc>
          <w:tcPr>
            <w:tcW w:w="420" w:type="pct"/>
          </w:tcPr>
          <w:p w14:paraId="0B2B60DA" w14:textId="77777777" w:rsidR="00220ED8" w:rsidRDefault="00220ED8" w:rsidP="00220ED8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2</w:t>
            </w:r>
          </w:p>
          <w:p w14:paraId="09F87F90" w14:textId="661AA58A" w:rsidR="00220ED8" w:rsidRPr="00FB3482" w:rsidRDefault="00220ED8" w:rsidP="00220ED8">
            <w:pPr>
              <w:tabs>
                <w:tab w:val="left" w:pos="220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2</w:t>
            </w:r>
          </w:p>
        </w:tc>
        <w:tc>
          <w:tcPr>
            <w:tcW w:w="556" w:type="pct"/>
          </w:tcPr>
          <w:p w14:paraId="4A4E2052" w14:textId="564E7401" w:rsidR="00220ED8" w:rsidRDefault="00220ED8" w:rsidP="00220ED8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me as system = 1</w:t>
            </w:r>
          </w:p>
          <w:p w14:paraId="323ACA13" w14:textId="1C3DC032" w:rsidR="00220ED8" w:rsidRDefault="00220ED8" w:rsidP="00220ED8">
            <w:pPr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ther reasons = 3</w:t>
            </w:r>
          </w:p>
          <w:p w14:paraId="1D427714" w14:textId="77777777" w:rsidR="00220ED8" w:rsidRPr="00FB3482" w:rsidRDefault="00220ED8" w:rsidP="00220ED8">
            <w:pPr>
              <w:tabs>
                <w:tab w:val="left" w:pos="220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416" w:type="pct"/>
          </w:tcPr>
          <w:p w14:paraId="18417850" w14:textId="778A19A3" w:rsidR="00220ED8" w:rsidRDefault="00220ED8" w:rsidP="00220ED8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4</w:t>
            </w:r>
          </w:p>
          <w:p w14:paraId="13B1D214" w14:textId="7A33D24E" w:rsidR="00220ED8" w:rsidRDefault="00220ED8" w:rsidP="00220ED8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6</w:t>
            </w:r>
          </w:p>
        </w:tc>
        <w:tc>
          <w:tcPr>
            <w:tcW w:w="581" w:type="pct"/>
          </w:tcPr>
          <w:p w14:paraId="028A8349" w14:textId="45290F5C" w:rsidR="00220ED8" w:rsidRDefault="00220ED8" w:rsidP="00220ED8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me as system =</w:t>
            </w:r>
            <w:r w:rsidR="005853D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2</w:t>
            </w:r>
          </w:p>
          <w:p w14:paraId="16DB27BE" w14:textId="379ECA7E" w:rsidR="00220ED8" w:rsidRDefault="00220ED8" w:rsidP="00220ED8">
            <w:pPr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 w:rsidR="005853D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</w:t>
            </w:r>
          </w:p>
          <w:p w14:paraId="6E8A820E" w14:textId="673C69C0" w:rsidR="00220ED8" w:rsidRDefault="00220ED8" w:rsidP="00220ED8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20ED8" w:rsidRPr="00FB3482" w14:paraId="0C3A3BA8" w14:textId="526D7895" w:rsidTr="005853D2">
        <w:trPr>
          <w:trHeight w:val="213"/>
        </w:trPr>
        <w:tc>
          <w:tcPr>
            <w:tcW w:w="195" w:type="pct"/>
            <w:vMerge/>
          </w:tcPr>
          <w:p w14:paraId="1BA35D8C" w14:textId="77777777" w:rsidR="00220ED8" w:rsidRPr="00FB3482" w:rsidRDefault="00220ED8" w:rsidP="00220ED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39" w:type="pct"/>
            <w:vMerge/>
          </w:tcPr>
          <w:p w14:paraId="654882CC" w14:textId="77777777" w:rsidR="00220ED8" w:rsidRPr="00FB3482" w:rsidRDefault="00220ED8" w:rsidP="00220ED8">
            <w:pPr>
              <w:pStyle w:val="ListParagraph"/>
              <w:numPr>
                <w:ilvl w:val="0"/>
                <w:numId w:val="6"/>
              </w:numPr>
              <w:ind w:left="283" w:hanging="283"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361" w:type="pct"/>
            <w:shd w:val="clear" w:color="auto" w:fill="auto"/>
          </w:tcPr>
          <w:p w14:paraId="6F34F00C" w14:textId="77777777" w:rsidR="00220ED8" w:rsidRDefault="00220ED8" w:rsidP="00220ED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neu</w:t>
            </w: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-4</w:t>
            </w:r>
          </w:p>
          <w:p w14:paraId="29CEBC21" w14:textId="666F07AE" w:rsidR="00220ED8" w:rsidRPr="00FB3482" w:rsidRDefault="00220ED8" w:rsidP="00220ED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Borderline)</w:t>
            </w:r>
          </w:p>
        </w:tc>
        <w:tc>
          <w:tcPr>
            <w:tcW w:w="358" w:type="pct"/>
            <w:shd w:val="clear" w:color="auto" w:fill="auto"/>
          </w:tcPr>
          <w:p w14:paraId="7B1406AA" w14:textId="77777777" w:rsidR="00220ED8" w:rsidRPr="00FB3482" w:rsidRDefault="00220ED8" w:rsidP="00220ED8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</w:t>
            </w:r>
          </w:p>
        </w:tc>
        <w:tc>
          <w:tcPr>
            <w:tcW w:w="710" w:type="pct"/>
            <w:shd w:val="clear" w:color="auto" w:fill="auto"/>
          </w:tcPr>
          <w:p w14:paraId="4A50AF4E" w14:textId="77777777" w:rsidR="00220ED8" w:rsidRPr="00FB3482" w:rsidRDefault="00220ED8" w:rsidP="00220ED8">
            <w:pPr>
              <w:pStyle w:val="ListParagraph"/>
              <w:numPr>
                <w:ilvl w:val="0"/>
                <w:numId w:val="7"/>
              </w:numPr>
              <w:tabs>
                <w:tab w:val="left" w:pos="459"/>
              </w:tabs>
              <w:ind w:left="175" w:right="-107" w:hanging="175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fe distance from other vehicles</w:t>
            </w:r>
          </w:p>
        </w:tc>
        <w:tc>
          <w:tcPr>
            <w:tcW w:w="420" w:type="pct"/>
            <w:shd w:val="clear" w:color="auto" w:fill="auto"/>
          </w:tcPr>
          <w:p w14:paraId="14620D71" w14:textId="4A193AC1" w:rsidR="00220ED8" w:rsidRDefault="00220ED8" w:rsidP="00220ED8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2</w:t>
            </w:r>
          </w:p>
          <w:p w14:paraId="10AA742E" w14:textId="42E36B5B" w:rsidR="00220ED8" w:rsidRPr="00FB3482" w:rsidRDefault="00220ED8" w:rsidP="00220ED8">
            <w:pPr>
              <w:tabs>
                <w:tab w:val="left" w:pos="220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4</w:t>
            </w:r>
          </w:p>
        </w:tc>
        <w:tc>
          <w:tcPr>
            <w:tcW w:w="544" w:type="pct"/>
            <w:shd w:val="clear" w:color="auto" w:fill="auto"/>
          </w:tcPr>
          <w:p w14:paraId="2B8DA8FA" w14:textId="77777777" w:rsidR="00220ED8" w:rsidRDefault="00220ED8" w:rsidP="00220ED8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e as system = 2</w:t>
            </w:r>
          </w:p>
          <w:p w14:paraId="425A9019" w14:textId="301FC465" w:rsidR="00220ED8" w:rsidRPr="008C1A53" w:rsidRDefault="00220ED8" w:rsidP="00220ED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ther reasons = 4</w:t>
            </w:r>
          </w:p>
        </w:tc>
        <w:tc>
          <w:tcPr>
            <w:tcW w:w="420" w:type="pct"/>
          </w:tcPr>
          <w:p w14:paraId="22DFEE83" w14:textId="284A2146" w:rsidR="00220ED8" w:rsidRDefault="00220ED8" w:rsidP="00220ED8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1</w:t>
            </w:r>
          </w:p>
          <w:p w14:paraId="2756E10E" w14:textId="4B3DD74B" w:rsidR="00220ED8" w:rsidRPr="00FB3482" w:rsidRDefault="00220ED8" w:rsidP="00220ED8">
            <w:pPr>
              <w:tabs>
                <w:tab w:val="left" w:pos="220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3</w:t>
            </w:r>
          </w:p>
        </w:tc>
        <w:tc>
          <w:tcPr>
            <w:tcW w:w="556" w:type="pct"/>
          </w:tcPr>
          <w:p w14:paraId="19C490AA" w14:textId="77777777" w:rsidR="00220ED8" w:rsidRDefault="00220ED8" w:rsidP="00220ED8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e as system = 2</w:t>
            </w:r>
          </w:p>
          <w:p w14:paraId="24EE8F98" w14:textId="1221958E" w:rsidR="00220ED8" w:rsidRDefault="00220ED8" w:rsidP="00220ED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ther reasons = 2</w:t>
            </w:r>
          </w:p>
          <w:p w14:paraId="4B04A4FC" w14:textId="77777777" w:rsidR="00220ED8" w:rsidRPr="00FB3482" w:rsidRDefault="00220ED8" w:rsidP="00220ED8">
            <w:pPr>
              <w:tabs>
                <w:tab w:val="left" w:pos="220"/>
              </w:tabs>
              <w:ind w:left="360"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416" w:type="pct"/>
          </w:tcPr>
          <w:p w14:paraId="0524B439" w14:textId="182D187F" w:rsidR="00220ED8" w:rsidRDefault="00220ED8" w:rsidP="00220ED8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3</w:t>
            </w:r>
          </w:p>
          <w:p w14:paraId="118779FF" w14:textId="5867ECE6" w:rsidR="00220ED8" w:rsidRPr="001A61DC" w:rsidRDefault="00220ED8" w:rsidP="00220ED8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7</w:t>
            </w:r>
          </w:p>
        </w:tc>
        <w:tc>
          <w:tcPr>
            <w:tcW w:w="581" w:type="pct"/>
          </w:tcPr>
          <w:p w14:paraId="70905B8C" w14:textId="627A86C0" w:rsidR="00220ED8" w:rsidRDefault="00220ED8" w:rsidP="00220ED8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me as system = </w:t>
            </w:r>
            <w:r w:rsidR="005C1261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  <w:p w14:paraId="6D14EB30" w14:textId="69DA960F" w:rsidR="00220ED8" w:rsidRDefault="00220ED8" w:rsidP="00220ED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 w:rsidR="005C1261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</w:t>
            </w:r>
          </w:p>
          <w:p w14:paraId="4CB7D1CE" w14:textId="14B57CF5" w:rsidR="00220ED8" w:rsidRPr="001A61DC" w:rsidRDefault="00220ED8" w:rsidP="00220ED8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20ED8" w:rsidRPr="00FB3482" w14:paraId="78FAFB41" w14:textId="3CEF597B" w:rsidTr="005853D2">
        <w:trPr>
          <w:trHeight w:val="131"/>
        </w:trPr>
        <w:tc>
          <w:tcPr>
            <w:tcW w:w="195" w:type="pct"/>
            <w:vMerge/>
          </w:tcPr>
          <w:p w14:paraId="310F42EC" w14:textId="77777777" w:rsidR="00220ED8" w:rsidRPr="00FB3482" w:rsidRDefault="00220ED8" w:rsidP="00220ED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39" w:type="pct"/>
            <w:vMerge/>
          </w:tcPr>
          <w:p w14:paraId="318715A0" w14:textId="77777777" w:rsidR="00220ED8" w:rsidRPr="00FB3482" w:rsidRDefault="00220ED8" w:rsidP="00220ED8">
            <w:pPr>
              <w:pStyle w:val="ListParagraph"/>
              <w:numPr>
                <w:ilvl w:val="0"/>
                <w:numId w:val="6"/>
              </w:numPr>
              <w:ind w:left="283" w:hanging="283"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361" w:type="pct"/>
            <w:shd w:val="clear" w:color="auto" w:fill="auto"/>
          </w:tcPr>
          <w:p w14:paraId="489706C9" w14:textId="77777777" w:rsidR="00220ED8" w:rsidRDefault="00220ED8" w:rsidP="00220ED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neu</w:t>
            </w: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-5</w:t>
            </w:r>
          </w:p>
          <w:p w14:paraId="26557651" w14:textId="6EE51BF9" w:rsidR="00220ED8" w:rsidRPr="00FB3482" w:rsidRDefault="00220ED8" w:rsidP="00220ED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Borderline)</w:t>
            </w:r>
          </w:p>
        </w:tc>
        <w:tc>
          <w:tcPr>
            <w:tcW w:w="358" w:type="pct"/>
            <w:shd w:val="clear" w:color="auto" w:fill="auto"/>
          </w:tcPr>
          <w:p w14:paraId="37A8B713" w14:textId="77777777" w:rsidR="00220ED8" w:rsidRPr="00FB3482" w:rsidRDefault="00220ED8" w:rsidP="00220ED8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</w:t>
            </w:r>
          </w:p>
        </w:tc>
        <w:tc>
          <w:tcPr>
            <w:tcW w:w="710" w:type="pct"/>
            <w:shd w:val="clear" w:color="auto" w:fill="auto"/>
          </w:tcPr>
          <w:p w14:paraId="5E842FD6" w14:textId="77777777" w:rsidR="00220ED8" w:rsidRPr="00FB3482" w:rsidRDefault="00220ED8" w:rsidP="00220ED8">
            <w:pPr>
              <w:tabs>
                <w:tab w:val="left" w:pos="459"/>
              </w:tabs>
              <w:ind w:left="175" w:hanging="175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  <w:tc>
          <w:tcPr>
            <w:tcW w:w="420" w:type="pct"/>
            <w:shd w:val="clear" w:color="auto" w:fill="auto"/>
          </w:tcPr>
          <w:p w14:paraId="102C2014" w14:textId="226B10BA" w:rsidR="00220ED8" w:rsidRDefault="00220ED8" w:rsidP="00220ED8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5</w:t>
            </w:r>
          </w:p>
          <w:p w14:paraId="07D751FF" w14:textId="03D8E2DB" w:rsidR="00220ED8" w:rsidRPr="00FB3482" w:rsidRDefault="00220ED8" w:rsidP="00220ED8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1</w:t>
            </w:r>
          </w:p>
        </w:tc>
        <w:tc>
          <w:tcPr>
            <w:tcW w:w="544" w:type="pct"/>
            <w:shd w:val="clear" w:color="auto" w:fill="auto"/>
          </w:tcPr>
          <w:p w14:paraId="2FA52749" w14:textId="5784A2B0" w:rsidR="00220ED8" w:rsidRPr="00FB3482" w:rsidRDefault="00220ED8" w:rsidP="00220ED8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  <w:tc>
          <w:tcPr>
            <w:tcW w:w="420" w:type="pct"/>
          </w:tcPr>
          <w:p w14:paraId="08E5BD7F" w14:textId="6E7E6A0C" w:rsidR="00220ED8" w:rsidRDefault="00220ED8" w:rsidP="00220ED8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4</w:t>
            </w:r>
          </w:p>
          <w:p w14:paraId="6DE0E41F" w14:textId="49CCE469" w:rsidR="00220ED8" w:rsidRPr="00FB3482" w:rsidRDefault="00220ED8" w:rsidP="00220ED8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0</w:t>
            </w:r>
          </w:p>
        </w:tc>
        <w:tc>
          <w:tcPr>
            <w:tcW w:w="556" w:type="pct"/>
          </w:tcPr>
          <w:p w14:paraId="44358621" w14:textId="77777777" w:rsidR="00220ED8" w:rsidRDefault="00220ED8" w:rsidP="00220ED8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  <w:p w14:paraId="2331EF3D" w14:textId="77777777" w:rsidR="00220ED8" w:rsidRDefault="00220ED8" w:rsidP="00220ED8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14:paraId="679C79D6" w14:textId="54678A50" w:rsidR="00220ED8" w:rsidRPr="00FB3482" w:rsidRDefault="00220ED8" w:rsidP="00220ED8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416" w:type="pct"/>
          </w:tcPr>
          <w:p w14:paraId="096F62D5" w14:textId="254FAFA3" w:rsidR="00220ED8" w:rsidRDefault="00220ED8" w:rsidP="00220ED8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9</w:t>
            </w:r>
          </w:p>
          <w:p w14:paraId="6701C145" w14:textId="112F49F1" w:rsidR="00220ED8" w:rsidRDefault="00220ED8" w:rsidP="00220ED8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1</w:t>
            </w:r>
          </w:p>
        </w:tc>
        <w:tc>
          <w:tcPr>
            <w:tcW w:w="581" w:type="pct"/>
          </w:tcPr>
          <w:p w14:paraId="568F8ED7" w14:textId="77777777" w:rsidR="00220ED8" w:rsidRDefault="00220ED8" w:rsidP="00220ED8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  <w:p w14:paraId="5C67B86D" w14:textId="77777777" w:rsidR="00220ED8" w:rsidRDefault="00220ED8" w:rsidP="00220ED8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14:paraId="4548A278" w14:textId="5D21713B" w:rsidR="00220ED8" w:rsidRDefault="00220ED8" w:rsidP="00220ED8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934921" w:rsidRPr="00FB3482" w14:paraId="3FA53050" w14:textId="62C7AC99" w:rsidTr="00712CFF">
        <w:trPr>
          <w:trHeight w:val="131"/>
        </w:trPr>
        <w:tc>
          <w:tcPr>
            <w:tcW w:w="4003" w:type="pct"/>
            <w:gridSpan w:val="9"/>
            <w:shd w:val="clear" w:color="auto" w:fill="AEAAAA" w:themeFill="background2" w:themeFillShade="BF"/>
          </w:tcPr>
          <w:p w14:paraId="0CD417E4" w14:textId="77777777" w:rsidR="00934921" w:rsidRPr="00FB3482" w:rsidRDefault="00934921" w:rsidP="00BB537D">
            <w:pPr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997" w:type="pct"/>
            <w:gridSpan w:val="2"/>
            <w:shd w:val="clear" w:color="auto" w:fill="AEAAAA" w:themeFill="background2" w:themeFillShade="BF"/>
          </w:tcPr>
          <w:p w14:paraId="2135599A" w14:textId="77777777" w:rsidR="00934921" w:rsidRPr="00FB3482" w:rsidRDefault="00934921" w:rsidP="00BB537D">
            <w:pPr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934921" w:rsidRPr="00FB3482" w14:paraId="03030B5C" w14:textId="0B24A8BB" w:rsidTr="00712CFF">
        <w:trPr>
          <w:trHeight w:val="230"/>
        </w:trPr>
        <w:tc>
          <w:tcPr>
            <w:tcW w:w="634" w:type="pct"/>
            <w:gridSpan w:val="2"/>
            <w:vMerge w:val="restart"/>
          </w:tcPr>
          <w:p w14:paraId="69E89490" w14:textId="77777777" w:rsidR="00934921" w:rsidRDefault="00934921" w:rsidP="00BD7B04">
            <w:pPr>
              <w:tabs>
                <w:tab w:val="left" w:pos="459"/>
              </w:tabs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616EB2CA" w14:textId="77777777" w:rsidR="00934921" w:rsidRDefault="00934921" w:rsidP="00BD7B04">
            <w:pPr>
              <w:tabs>
                <w:tab w:val="left" w:pos="459"/>
              </w:tabs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  <w:p w14:paraId="4F53EAC3" w14:textId="1A9857D8" w:rsidR="00934921" w:rsidRDefault="00934921" w:rsidP="00BD7B04">
            <w:pPr>
              <w:tabs>
                <w:tab w:val="left" w:pos="459"/>
              </w:tabs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TRCCF</w:t>
            </w:r>
            <w:r w:rsidRPr="005E1A9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performance regarding human.</w:t>
            </w:r>
          </w:p>
        </w:tc>
        <w:tc>
          <w:tcPr>
            <w:tcW w:w="719" w:type="pct"/>
            <w:gridSpan w:val="2"/>
            <w:vMerge w:val="restart"/>
          </w:tcPr>
          <w:p w14:paraId="472C34A8" w14:textId="77777777" w:rsidR="00934921" w:rsidRPr="00814762" w:rsidRDefault="00934921" w:rsidP="00BD7B04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814762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Accuracy for the legal/ illegal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assessment</w:t>
            </w:r>
          </w:p>
          <w:p w14:paraId="61622C5B" w14:textId="77777777" w:rsidR="00934921" w:rsidRDefault="00934921" w:rsidP="00BD7B04">
            <w:pPr>
              <w:tabs>
                <w:tab w:val="left" w:pos="459"/>
              </w:tabs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10" w:type="pct"/>
          </w:tcPr>
          <w:p w14:paraId="0E4C8005" w14:textId="05ECFD4E" w:rsidR="00934921" w:rsidRDefault="00934921" w:rsidP="00BD7B04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All maneuvers (Clear + Borderline)</w:t>
            </w:r>
          </w:p>
        </w:tc>
        <w:tc>
          <w:tcPr>
            <w:tcW w:w="964" w:type="pct"/>
            <w:gridSpan w:val="2"/>
            <w:shd w:val="clear" w:color="auto" w:fill="auto"/>
          </w:tcPr>
          <w:p w14:paraId="27D7F4F1" w14:textId="6FBE5EDE" w:rsidR="00934921" w:rsidRDefault="00934921" w:rsidP="00BD7B04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6.67%</w:t>
            </w:r>
          </w:p>
        </w:tc>
        <w:tc>
          <w:tcPr>
            <w:tcW w:w="976" w:type="pct"/>
            <w:gridSpan w:val="2"/>
          </w:tcPr>
          <w:p w14:paraId="22DC9313" w14:textId="06E3BAC9" w:rsidR="00934921" w:rsidRPr="00FB3482" w:rsidRDefault="00934921" w:rsidP="00BD7B04">
            <w:pPr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0%</w:t>
            </w:r>
          </w:p>
        </w:tc>
        <w:tc>
          <w:tcPr>
            <w:tcW w:w="997" w:type="pct"/>
            <w:gridSpan w:val="2"/>
          </w:tcPr>
          <w:p w14:paraId="1869D318" w14:textId="2786395C" w:rsidR="00934921" w:rsidRDefault="004F37D5" w:rsidP="00BD7B04">
            <w:pPr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8.33%</w:t>
            </w:r>
          </w:p>
        </w:tc>
      </w:tr>
      <w:tr w:rsidR="00934921" w:rsidRPr="00FB3482" w14:paraId="5ED054D1" w14:textId="4F3CFA81" w:rsidTr="00712CFF">
        <w:trPr>
          <w:trHeight w:val="230"/>
        </w:trPr>
        <w:tc>
          <w:tcPr>
            <w:tcW w:w="634" w:type="pct"/>
            <w:gridSpan w:val="2"/>
            <w:vMerge/>
          </w:tcPr>
          <w:p w14:paraId="33379E0D" w14:textId="77777777" w:rsidR="00934921" w:rsidRDefault="00934921" w:rsidP="00BD7B04">
            <w:pPr>
              <w:tabs>
                <w:tab w:val="left" w:pos="459"/>
              </w:tabs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19" w:type="pct"/>
            <w:gridSpan w:val="2"/>
            <w:vMerge/>
          </w:tcPr>
          <w:p w14:paraId="77B71C61" w14:textId="77777777" w:rsidR="00934921" w:rsidRDefault="00934921" w:rsidP="00BD7B04">
            <w:pPr>
              <w:tabs>
                <w:tab w:val="left" w:pos="459"/>
              </w:tabs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10" w:type="pct"/>
          </w:tcPr>
          <w:p w14:paraId="46C8B644" w14:textId="754A5A10" w:rsidR="00934921" w:rsidRDefault="00934921" w:rsidP="00BD7B04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Clear cases</w:t>
            </w:r>
          </w:p>
        </w:tc>
        <w:tc>
          <w:tcPr>
            <w:tcW w:w="964" w:type="pct"/>
            <w:gridSpan w:val="2"/>
            <w:shd w:val="clear" w:color="auto" w:fill="auto"/>
          </w:tcPr>
          <w:p w14:paraId="1D052074" w14:textId="406E1BE9" w:rsidR="00934921" w:rsidRDefault="00934921" w:rsidP="00BD7B04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1.67%</w:t>
            </w:r>
          </w:p>
        </w:tc>
        <w:tc>
          <w:tcPr>
            <w:tcW w:w="976" w:type="pct"/>
            <w:gridSpan w:val="2"/>
          </w:tcPr>
          <w:p w14:paraId="68BABC22" w14:textId="3A9C5945" w:rsidR="00934921" w:rsidRPr="00FB3482" w:rsidRDefault="00934921" w:rsidP="00BD7B04">
            <w:pPr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0%</w:t>
            </w:r>
          </w:p>
        </w:tc>
        <w:tc>
          <w:tcPr>
            <w:tcW w:w="997" w:type="pct"/>
            <w:gridSpan w:val="2"/>
          </w:tcPr>
          <w:p w14:paraId="7162FF80" w14:textId="7A031951" w:rsidR="00934921" w:rsidRDefault="004066D8" w:rsidP="00BD7B04">
            <w:pPr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0.83%</w:t>
            </w:r>
          </w:p>
        </w:tc>
      </w:tr>
      <w:tr w:rsidR="00934921" w:rsidRPr="00FB3482" w14:paraId="6C218CC6" w14:textId="35459BB0" w:rsidTr="00712CFF">
        <w:trPr>
          <w:trHeight w:val="230"/>
        </w:trPr>
        <w:tc>
          <w:tcPr>
            <w:tcW w:w="634" w:type="pct"/>
            <w:gridSpan w:val="2"/>
            <w:vMerge/>
          </w:tcPr>
          <w:p w14:paraId="77DF7953" w14:textId="77777777" w:rsidR="00934921" w:rsidRDefault="00934921" w:rsidP="00BD7B04">
            <w:pPr>
              <w:tabs>
                <w:tab w:val="left" w:pos="459"/>
              </w:tabs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19" w:type="pct"/>
            <w:gridSpan w:val="2"/>
            <w:vMerge/>
            <w:tcBorders>
              <w:bottom w:val="single" w:sz="12" w:space="0" w:color="000000" w:themeColor="text1"/>
            </w:tcBorders>
          </w:tcPr>
          <w:p w14:paraId="533E57DE" w14:textId="77777777" w:rsidR="00934921" w:rsidRDefault="00934921" w:rsidP="00BD7B04">
            <w:pPr>
              <w:tabs>
                <w:tab w:val="left" w:pos="459"/>
              </w:tabs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10" w:type="pct"/>
            <w:tcBorders>
              <w:bottom w:val="single" w:sz="12" w:space="0" w:color="000000" w:themeColor="text1"/>
            </w:tcBorders>
          </w:tcPr>
          <w:p w14:paraId="19BDBD16" w14:textId="5B319C79" w:rsidR="00934921" w:rsidRDefault="00934921" w:rsidP="00BD7B04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order line cases</w:t>
            </w:r>
          </w:p>
        </w:tc>
        <w:tc>
          <w:tcPr>
            <w:tcW w:w="964" w:type="pct"/>
            <w:gridSpan w:val="2"/>
            <w:tcBorders>
              <w:bottom w:val="single" w:sz="12" w:space="0" w:color="000000" w:themeColor="text1"/>
            </w:tcBorders>
            <w:shd w:val="clear" w:color="auto" w:fill="auto"/>
          </w:tcPr>
          <w:p w14:paraId="1F0BBBE0" w14:textId="194CBE34" w:rsidR="00934921" w:rsidRDefault="00934921" w:rsidP="00BD7B04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0%</w:t>
            </w:r>
          </w:p>
        </w:tc>
        <w:tc>
          <w:tcPr>
            <w:tcW w:w="976" w:type="pct"/>
            <w:gridSpan w:val="2"/>
            <w:tcBorders>
              <w:bottom w:val="single" w:sz="12" w:space="0" w:color="000000" w:themeColor="text1"/>
            </w:tcBorders>
          </w:tcPr>
          <w:p w14:paraId="203353C6" w14:textId="5CBAF358" w:rsidR="00934921" w:rsidRPr="00FB3482" w:rsidRDefault="00934921" w:rsidP="00BD7B04">
            <w:pPr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5%</w:t>
            </w:r>
          </w:p>
        </w:tc>
        <w:tc>
          <w:tcPr>
            <w:tcW w:w="997" w:type="pct"/>
            <w:gridSpan w:val="2"/>
            <w:tcBorders>
              <w:bottom w:val="single" w:sz="12" w:space="0" w:color="000000" w:themeColor="text1"/>
            </w:tcBorders>
          </w:tcPr>
          <w:p w14:paraId="4A728B66" w14:textId="43738926" w:rsidR="00934921" w:rsidRDefault="004066D8" w:rsidP="00BD7B04">
            <w:pPr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2.5%</w:t>
            </w:r>
          </w:p>
        </w:tc>
      </w:tr>
      <w:tr w:rsidR="00934921" w:rsidRPr="00FB3482" w14:paraId="21C4F94F" w14:textId="48B95695" w:rsidTr="00712CFF">
        <w:trPr>
          <w:trHeight w:val="230"/>
        </w:trPr>
        <w:tc>
          <w:tcPr>
            <w:tcW w:w="634" w:type="pct"/>
            <w:gridSpan w:val="2"/>
            <w:vMerge/>
          </w:tcPr>
          <w:p w14:paraId="695B054F" w14:textId="77777777" w:rsidR="00934921" w:rsidRDefault="00934921" w:rsidP="00BD7B04">
            <w:pPr>
              <w:tabs>
                <w:tab w:val="left" w:pos="459"/>
              </w:tabs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19" w:type="pct"/>
            <w:gridSpan w:val="2"/>
            <w:vMerge w:val="restart"/>
            <w:tcBorders>
              <w:top w:val="single" w:sz="12" w:space="0" w:color="000000" w:themeColor="text1"/>
            </w:tcBorders>
          </w:tcPr>
          <w:p w14:paraId="3029881D" w14:textId="77777777" w:rsidR="00934921" w:rsidRPr="00814762" w:rsidRDefault="00934921" w:rsidP="00BD7B04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814762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Accuracy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for r</w:t>
            </w:r>
            <w:r w:rsidRPr="00814762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easo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n assesment</w:t>
            </w:r>
          </w:p>
          <w:p w14:paraId="63E79CBC" w14:textId="77777777" w:rsidR="00934921" w:rsidRDefault="00934921" w:rsidP="00BD7B04">
            <w:pPr>
              <w:tabs>
                <w:tab w:val="left" w:pos="459"/>
              </w:tabs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10" w:type="pct"/>
            <w:tcBorders>
              <w:top w:val="single" w:sz="12" w:space="0" w:color="000000" w:themeColor="text1"/>
            </w:tcBorders>
          </w:tcPr>
          <w:p w14:paraId="4774CDDC" w14:textId="4457955B" w:rsidR="00934921" w:rsidRDefault="00934921" w:rsidP="00BD7B04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All maneuvers (Clear + Borderline)</w:t>
            </w:r>
          </w:p>
        </w:tc>
        <w:tc>
          <w:tcPr>
            <w:tcW w:w="964" w:type="pct"/>
            <w:gridSpan w:val="2"/>
            <w:tcBorders>
              <w:top w:val="single" w:sz="12" w:space="0" w:color="000000" w:themeColor="text1"/>
            </w:tcBorders>
            <w:shd w:val="clear" w:color="auto" w:fill="auto"/>
          </w:tcPr>
          <w:p w14:paraId="670A4A89" w14:textId="0B7151B7" w:rsidR="00934921" w:rsidRDefault="00934921" w:rsidP="00BD7B04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0%</w:t>
            </w:r>
          </w:p>
        </w:tc>
        <w:tc>
          <w:tcPr>
            <w:tcW w:w="976" w:type="pct"/>
            <w:gridSpan w:val="2"/>
            <w:tcBorders>
              <w:top w:val="single" w:sz="12" w:space="0" w:color="000000" w:themeColor="text1"/>
            </w:tcBorders>
          </w:tcPr>
          <w:p w14:paraId="10DA4CE7" w14:textId="30030A06" w:rsidR="00934921" w:rsidRPr="00FB3482" w:rsidRDefault="00934921" w:rsidP="00BD7B04">
            <w:pPr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8.33%</w:t>
            </w:r>
          </w:p>
        </w:tc>
        <w:tc>
          <w:tcPr>
            <w:tcW w:w="997" w:type="pct"/>
            <w:gridSpan w:val="2"/>
            <w:tcBorders>
              <w:top w:val="single" w:sz="12" w:space="0" w:color="000000" w:themeColor="text1"/>
            </w:tcBorders>
          </w:tcPr>
          <w:p w14:paraId="093B7C15" w14:textId="73A745C9" w:rsidR="00934921" w:rsidRDefault="00BB0B40" w:rsidP="00BD7B04">
            <w:pPr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4.16%</w:t>
            </w:r>
          </w:p>
        </w:tc>
      </w:tr>
      <w:tr w:rsidR="00934921" w:rsidRPr="00FB3482" w14:paraId="62963876" w14:textId="532F730A" w:rsidTr="00712CFF">
        <w:trPr>
          <w:trHeight w:val="230"/>
        </w:trPr>
        <w:tc>
          <w:tcPr>
            <w:tcW w:w="634" w:type="pct"/>
            <w:gridSpan w:val="2"/>
            <w:vMerge/>
          </w:tcPr>
          <w:p w14:paraId="51CD46CA" w14:textId="77777777" w:rsidR="00934921" w:rsidRDefault="00934921" w:rsidP="00BD7B04">
            <w:pPr>
              <w:tabs>
                <w:tab w:val="left" w:pos="459"/>
              </w:tabs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19" w:type="pct"/>
            <w:gridSpan w:val="2"/>
            <w:vMerge/>
          </w:tcPr>
          <w:p w14:paraId="4B2196D0" w14:textId="77777777" w:rsidR="00934921" w:rsidRDefault="00934921" w:rsidP="00BD7B04">
            <w:pPr>
              <w:tabs>
                <w:tab w:val="left" w:pos="459"/>
              </w:tabs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10" w:type="pct"/>
          </w:tcPr>
          <w:p w14:paraId="62A384D3" w14:textId="6F098F36" w:rsidR="00934921" w:rsidRDefault="00934921" w:rsidP="00BD7B04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Clear cases</w:t>
            </w:r>
          </w:p>
        </w:tc>
        <w:tc>
          <w:tcPr>
            <w:tcW w:w="964" w:type="pct"/>
            <w:gridSpan w:val="2"/>
            <w:shd w:val="clear" w:color="auto" w:fill="auto"/>
          </w:tcPr>
          <w:p w14:paraId="362B75A2" w14:textId="7202D9DC" w:rsidR="00934921" w:rsidRDefault="00934921" w:rsidP="00BD7B04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00%</w:t>
            </w:r>
          </w:p>
        </w:tc>
        <w:tc>
          <w:tcPr>
            <w:tcW w:w="976" w:type="pct"/>
            <w:gridSpan w:val="2"/>
          </w:tcPr>
          <w:p w14:paraId="3C4C9FAB" w14:textId="685D5C84" w:rsidR="00934921" w:rsidRPr="00FB3482" w:rsidRDefault="00934921" w:rsidP="00BD7B04">
            <w:pPr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00%</w:t>
            </w:r>
          </w:p>
        </w:tc>
        <w:tc>
          <w:tcPr>
            <w:tcW w:w="997" w:type="pct"/>
            <w:gridSpan w:val="2"/>
          </w:tcPr>
          <w:p w14:paraId="5E5D1C93" w14:textId="0C2318A0" w:rsidR="00934921" w:rsidRDefault="00BB0B40" w:rsidP="00BD7B04">
            <w:pPr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00%</w:t>
            </w:r>
          </w:p>
        </w:tc>
      </w:tr>
      <w:tr w:rsidR="00934921" w:rsidRPr="00FB3482" w14:paraId="16669034" w14:textId="33981B6C" w:rsidTr="00712CFF">
        <w:trPr>
          <w:trHeight w:val="230"/>
        </w:trPr>
        <w:tc>
          <w:tcPr>
            <w:tcW w:w="634" w:type="pct"/>
            <w:gridSpan w:val="2"/>
            <w:vMerge/>
          </w:tcPr>
          <w:p w14:paraId="19D53696" w14:textId="77777777" w:rsidR="00934921" w:rsidRDefault="00934921" w:rsidP="00BD7B04">
            <w:pPr>
              <w:tabs>
                <w:tab w:val="left" w:pos="459"/>
              </w:tabs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19" w:type="pct"/>
            <w:gridSpan w:val="2"/>
            <w:vMerge/>
          </w:tcPr>
          <w:p w14:paraId="239BD03E" w14:textId="77777777" w:rsidR="00934921" w:rsidRDefault="00934921" w:rsidP="00BD7B04">
            <w:pPr>
              <w:tabs>
                <w:tab w:val="left" w:pos="459"/>
              </w:tabs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10" w:type="pct"/>
          </w:tcPr>
          <w:p w14:paraId="2B909365" w14:textId="5CC7EB93" w:rsidR="00934921" w:rsidRDefault="00934921" w:rsidP="00BD7B04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order line cases</w:t>
            </w:r>
          </w:p>
        </w:tc>
        <w:tc>
          <w:tcPr>
            <w:tcW w:w="964" w:type="pct"/>
            <w:gridSpan w:val="2"/>
            <w:shd w:val="clear" w:color="auto" w:fill="auto"/>
          </w:tcPr>
          <w:p w14:paraId="64735E5C" w14:textId="45B30E92" w:rsidR="00934921" w:rsidRDefault="00934921" w:rsidP="00BD7B04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5%</w:t>
            </w:r>
          </w:p>
        </w:tc>
        <w:tc>
          <w:tcPr>
            <w:tcW w:w="976" w:type="pct"/>
            <w:gridSpan w:val="2"/>
          </w:tcPr>
          <w:p w14:paraId="38F7D301" w14:textId="0D494AF8" w:rsidR="00934921" w:rsidRPr="00FB3482" w:rsidRDefault="00934921" w:rsidP="00BD7B04">
            <w:pPr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7.5%</w:t>
            </w:r>
          </w:p>
        </w:tc>
        <w:tc>
          <w:tcPr>
            <w:tcW w:w="997" w:type="pct"/>
            <w:gridSpan w:val="2"/>
          </w:tcPr>
          <w:p w14:paraId="6D60C14B" w14:textId="282CE2E8" w:rsidR="00934921" w:rsidRDefault="00BC15A4" w:rsidP="00BD7B04">
            <w:pPr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1.25%</w:t>
            </w:r>
          </w:p>
        </w:tc>
      </w:tr>
    </w:tbl>
    <w:p w14:paraId="3FD90DE2" w14:textId="2D8E79FA" w:rsidR="00870915" w:rsidRDefault="00870915"/>
    <w:p w14:paraId="723E898F" w14:textId="435392D8" w:rsidR="00D203FA" w:rsidRDefault="00D203FA"/>
    <w:p w14:paraId="241F9E48" w14:textId="6C080366" w:rsidR="009E1BC1" w:rsidRDefault="009E1BC1"/>
    <w:p w14:paraId="2723A8E1" w14:textId="1D0BF5E3" w:rsidR="009F4495" w:rsidRPr="005C0F8C" w:rsidRDefault="00957462" w:rsidP="00D22D31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5C0F8C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 xml:space="preserve">For experiment – 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2</w:t>
      </w:r>
      <w:r w:rsidR="003F5D6F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(Scenario-</w:t>
      </w:r>
      <w:r w:rsidR="003B6CB6">
        <w:rPr>
          <w:rFonts w:ascii="Times New Roman" w:hAnsi="Times New Roman" w:cs="Times New Roman"/>
          <w:b/>
          <w:bCs/>
          <w:sz w:val="28"/>
          <w:szCs w:val="28"/>
          <w:u w:val="single"/>
        </w:rPr>
        <w:t>2</w:t>
      </w:r>
      <w:r w:rsidR="003F5D6F">
        <w:rPr>
          <w:rFonts w:ascii="Times New Roman" w:hAnsi="Times New Roman" w:cs="Times New Roman"/>
          <w:b/>
          <w:bCs/>
          <w:sz w:val="28"/>
          <w:szCs w:val="28"/>
          <w:u w:val="single"/>
        </w:rPr>
        <w:t>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45"/>
        <w:gridCol w:w="1250"/>
        <w:gridCol w:w="1007"/>
        <w:gridCol w:w="999"/>
        <w:gridCol w:w="2008"/>
        <w:gridCol w:w="1162"/>
        <w:gridCol w:w="1504"/>
        <w:gridCol w:w="1163"/>
        <w:gridCol w:w="1540"/>
        <w:gridCol w:w="1149"/>
        <w:gridCol w:w="1621"/>
      </w:tblGrid>
      <w:tr w:rsidR="00162303" w:rsidRPr="00FB3482" w14:paraId="7B598B3C" w14:textId="18E06021" w:rsidTr="00162303">
        <w:trPr>
          <w:trHeight w:val="309"/>
        </w:trPr>
        <w:tc>
          <w:tcPr>
            <w:tcW w:w="195" w:type="pct"/>
            <w:vMerge w:val="restart"/>
          </w:tcPr>
          <w:p w14:paraId="4CF68E5F" w14:textId="31F8DC91" w:rsidR="00162303" w:rsidRDefault="00162303" w:rsidP="00CA439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Exp-</w:t>
            </w: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No.</w:t>
            </w:r>
          </w:p>
        </w:tc>
        <w:tc>
          <w:tcPr>
            <w:tcW w:w="448" w:type="pct"/>
            <w:vMerge w:val="restart"/>
          </w:tcPr>
          <w:p w14:paraId="29C0A203" w14:textId="33326D2F" w:rsidR="00162303" w:rsidRDefault="00162303" w:rsidP="00CA439B">
            <w:pPr>
              <w:tabs>
                <w:tab w:val="left" w:pos="459"/>
              </w:tabs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Scenario</w:t>
            </w:r>
          </w:p>
        </w:tc>
        <w:tc>
          <w:tcPr>
            <w:tcW w:w="361" w:type="pct"/>
            <w:vMerge w:val="restart"/>
          </w:tcPr>
          <w:p w14:paraId="5E141C36" w14:textId="30937AFE" w:rsidR="00162303" w:rsidRDefault="00162303" w:rsidP="00CA439B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Maneuver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ID and Type</w:t>
            </w:r>
          </w:p>
        </w:tc>
        <w:tc>
          <w:tcPr>
            <w:tcW w:w="1078" w:type="pct"/>
            <w:gridSpan w:val="2"/>
          </w:tcPr>
          <w:p w14:paraId="24E230BA" w14:textId="77777777" w:rsidR="00162303" w:rsidRPr="00FB3482" w:rsidRDefault="00162303" w:rsidP="00CA439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Proposed Framework (ATRCCF)</w:t>
            </w:r>
          </w:p>
          <w:p w14:paraId="448B3CA0" w14:textId="0B73E863" w:rsidR="00162303" w:rsidRDefault="00162303" w:rsidP="00CA439B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956" w:type="pct"/>
            <w:gridSpan w:val="2"/>
            <w:shd w:val="clear" w:color="auto" w:fill="auto"/>
          </w:tcPr>
          <w:p w14:paraId="147409DE" w14:textId="77777777" w:rsidR="00162303" w:rsidRDefault="00162303" w:rsidP="00CA439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General Participants</w:t>
            </w:r>
          </w:p>
          <w:p w14:paraId="136E37C0" w14:textId="77777777" w:rsidR="00162303" w:rsidRDefault="00162303" w:rsidP="00CA439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Experienced &amp; Average Experienced &amp; Unexperienced)</w:t>
            </w:r>
          </w:p>
          <w:p w14:paraId="2CA1AD61" w14:textId="065D786D" w:rsidR="00162303" w:rsidRDefault="00162303" w:rsidP="00CA439B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6 Assessment)</w:t>
            </w:r>
          </w:p>
        </w:tc>
        <w:tc>
          <w:tcPr>
            <w:tcW w:w="969" w:type="pct"/>
            <w:gridSpan w:val="2"/>
          </w:tcPr>
          <w:p w14:paraId="40267159" w14:textId="77777777" w:rsidR="00162303" w:rsidRDefault="00162303" w:rsidP="00DC2C7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Domai</w:t>
            </w: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n Experts</w:t>
            </w:r>
          </w:p>
          <w:p w14:paraId="28810AA9" w14:textId="77777777" w:rsidR="00162303" w:rsidRDefault="00162303" w:rsidP="00DC2C7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Driver Trainer)</w:t>
            </w:r>
          </w:p>
          <w:p w14:paraId="51852141" w14:textId="7982C38B" w:rsidR="00162303" w:rsidRPr="00FB3482" w:rsidRDefault="00162303" w:rsidP="00DC2C79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4 Assessment)</w:t>
            </w:r>
          </w:p>
        </w:tc>
        <w:tc>
          <w:tcPr>
            <w:tcW w:w="993" w:type="pct"/>
            <w:gridSpan w:val="2"/>
          </w:tcPr>
          <w:p w14:paraId="7D6FAB29" w14:textId="77777777" w:rsidR="00B2014B" w:rsidRDefault="00B2014B" w:rsidP="00B2014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Overall </w:t>
            </w:r>
          </w:p>
          <w:p w14:paraId="40064299" w14:textId="77777777" w:rsidR="00B2014B" w:rsidRDefault="00B2014B" w:rsidP="00B2014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10 Assessment)</w:t>
            </w:r>
          </w:p>
          <w:p w14:paraId="72D48456" w14:textId="4B35C76A" w:rsidR="00162303" w:rsidRDefault="00B2014B" w:rsidP="00B2014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General participants + Domain Experts)</w:t>
            </w:r>
          </w:p>
        </w:tc>
      </w:tr>
      <w:tr w:rsidR="00B2014B" w:rsidRPr="00FB3482" w14:paraId="170D51DC" w14:textId="1C72677F" w:rsidTr="00B2014B">
        <w:trPr>
          <w:trHeight w:val="309"/>
        </w:trPr>
        <w:tc>
          <w:tcPr>
            <w:tcW w:w="195" w:type="pct"/>
            <w:vMerge/>
          </w:tcPr>
          <w:p w14:paraId="7A966FBA" w14:textId="77777777" w:rsidR="00B2014B" w:rsidRDefault="00B2014B" w:rsidP="00B2014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8" w:type="pct"/>
            <w:vMerge/>
          </w:tcPr>
          <w:p w14:paraId="78492FEC" w14:textId="77777777" w:rsidR="00B2014B" w:rsidRDefault="00B2014B" w:rsidP="00B2014B">
            <w:pPr>
              <w:tabs>
                <w:tab w:val="left" w:pos="459"/>
              </w:tabs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61" w:type="pct"/>
            <w:vMerge/>
          </w:tcPr>
          <w:p w14:paraId="2AC06C98" w14:textId="77777777" w:rsidR="00B2014B" w:rsidRDefault="00B2014B" w:rsidP="00B2014B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358" w:type="pct"/>
          </w:tcPr>
          <w:p w14:paraId="32C9383B" w14:textId="62F12E12" w:rsidR="00B2014B" w:rsidRDefault="00B2014B" w:rsidP="00B2014B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ssessment</w:t>
            </w:r>
          </w:p>
        </w:tc>
        <w:tc>
          <w:tcPr>
            <w:tcW w:w="720" w:type="pct"/>
          </w:tcPr>
          <w:p w14:paraId="716D4B85" w14:textId="59815F99" w:rsidR="00B2014B" w:rsidRDefault="00B2014B" w:rsidP="00B2014B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Reason if illegal</w:t>
            </w:r>
          </w:p>
        </w:tc>
        <w:tc>
          <w:tcPr>
            <w:tcW w:w="417" w:type="pct"/>
            <w:shd w:val="clear" w:color="auto" w:fill="auto"/>
          </w:tcPr>
          <w:p w14:paraId="533D6279" w14:textId="77777777" w:rsidR="00B2014B" w:rsidRDefault="00B2014B" w:rsidP="00B2014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ssessment</w:t>
            </w:r>
          </w:p>
          <w:p w14:paraId="2335B37E" w14:textId="74F79964" w:rsidR="00B2014B" w:rsidRDefault="00B2014B" w:rsidP="00B2014B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Similarity with participants Assessment)</w:t>
            </w:r>
          </w:p>
        </w:tc>
        <w:tc>
          <w:tcPr>
            <w:tcW w:w="539" w:type="pct"/>
            <w:shd w:val="clear" w:color="auto" w:fill="auto"/>
          </w:tcPr>
          <w:p w14:paraId="33FF9950" w14:textId="77777777" w:rsidR="00B2014B" w:rsidRDefault="00B2014B" w:rsidP="00B2014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Reason if illegal</w:t>
            </w:r>
          </w:p>
          <w:p w14:paraId="08F72E6C" w14:textId="6FA95712" w:rsidR="00B2014B" w:rsidRDefault="00B2014B" w:rsidP="00B2014B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Similarity with participants Assessment)</w:t>
            </w:r>
          </w:p>
        </w:tc>
        <w:tc>
          <w:tcPr>
            <w:tcW w:w="417" w:type="pct"/>
          </w:tcPr>
          <w:p w14:paraId="4E7E328B" w14:textId="77777777" w:rsidR="00B2014B" w:rsidRDefault="00B2014B" w:rsidP="00B2014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ssessment</w:t>
            </w:r>
          </w:p>
          <w:p w14:paraId="4A7E0F68" w14:textId="77777777" w:rsidR="00B2014B" w:rsidRPr="00FB3482" w:rsidRDefault="00B2014B" w:rsidP="00B2014B">
            <w:pPr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552" w:type="pct"/>
          </w:tcPr>
          <w:p w14:paraId="0DBC9784" w14:textId="5A65D2A4" w:rsidR="00B2014B" w:rsidRPr="00FB3482" w:rsidRDefault="00B2014B" w:rsidP="00B2014B">
            <w:pPr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Reason if illegal</w:t>
            </w:r>
          </w:p>
        </w:tc>
        <w:tc>
          <w:tcPr>
            <w:tcW w:w="412" w:type="pct"/>
          </w:tcPr>
          <w:p w14:paraId="107A4CB7" w14:textId="77777777" w:rsidR="00B2014B" w:rsidRDefault="00B2014B" w:rsidP="00B2014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ssessment</w:t>
            </w:r>
          </w:p>
          <w:p w14:paraId="1CDBEE6D" w14:textId="77777777" w:rsidR="00B2014B" w:rsidRPr="00FB3482" w:rsidRDefault="00B2014B" w:rsidP="00B2014B">
            <w:pPr>
              <w:ind w:left="36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81" w:type="pct"/>
          </w:tcPr>
          <w:p w14:paraId="6BF9440F" w14:textId="3EDDB7D6" w:rsidR="00B2014B" w:rsidRPr="00FB3482" w:rsidRDefault="00B2014B" w:rsidP="00B2014B">
            <w:pPr>
              <w:ind w:left="36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Reason if illegal</w:t>
            </w:r>
          </w:p>
        </w:tc>
      </w:tr>
      <w:tr w:rsidR="003A3864" w:rsidRPr="00FB3482" w14:paraId="37127A18" w14:textId="57C6A439" w:rsidTr="00B2014B">
        <w:trPr>
          <w:trHeight w:val="193"/>
        </w:trPr>
        <w:tc>
          <w:tcPr>
            <w:tcW w:w="195" w:type="pct"/>
            <w:vMerge w:val="restart"/>
          </w:tcPr>
          <w:p w14:paraId="6B653F06" w14:textId="77777777" w:rsidR="003A3864" w:rsidRPr="00FB3482" w:rsidRDefault="003A3864" w:rsidP="003A386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Exp-2</w:t>
            </w:r>
          </w:p>
        </w:tc>
        <w:tc>
          <w:tcPr>
            <w:tcW w:w="448" w:type="pct"/>
            <w:vMerge w:val="restart"/>
          </w:tcPr>
          <w:p w14:paraId="262FBE98" w14:textId="77777777" w:rsidR="003A3864" w:rsidRPr="00FB3482" w:rsidRDefault="003A3864" w:rsidP="003A3864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Scneario – 2: Intersection and long vehicle</w:t>
            </w:r>
          </w:p>
          <w:p w14:paraId="10AF98F9" w14:textId="77777777" w:rsidR="003A3864" w:rsidRPr="00FB3482" w:rsidRDefault="003A3864" w:rsidP="003A3864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Situations Covered:</w:t>
            </w:r>
          </w:p>
          <w:p w14:paraId="3B8C546F" w14:textId="77777777" w:rsidR="003A3864" w:rsidRPr="00FB3482" w:rsidRDefault="003A3864" w:rsidP="003A3864">
            <w:pPr>
              <w:pStyle w:val="ListParagraph"/>
              <w:numPr>
                <w:ilvl w:val="0"/>
                <w:numId w:val="3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Vehicles position dimensions</w:t>
            </w:r>
          </w:p>
          <w:p w14:paraId="11900736" w14:textId="77777777" w:rsidR="003A3864" w:rsidRPr="00FB3482" w:rsidRDefault="003A3864" w:rsidP="003A3864">
            <w:pPr>
              <w:pStyle w:val="ListParagraph"/>
              <w:numPr>
                <w:ilvl w:val="0"/>
                <w:numId w:val="3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Multiple vehicle (3)</w:t>
            </w:r>
          </w:p>
          <w:p w14:paraId="5D7150C6" w14:textId="77777777" w:rsidR="003A3864" w:rsidRPr="00FB3482" w:rsidRDefault="003A3864" w:rsidP="003A3864">
            <w:pPr>
              <w:pStyle w:val="ListParagraph"/>
              <w:numPr>
                <w:ilvl w:val="0"/>
                <w:numId w:val="3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 xml:space="preserve">Multiple </w:t>
            </w:r>
            <w:proofErr w:type="gramStart"/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lane(</w:t>
            </w:r>
            <w:proofErr w:type="gramEnd"/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3)</w:t>
            </w:r>
          </w:p>
          <w:p w14:paraId="5F349192" w14:textId="77777777" w:rsidR="003A3864" w:rsidRPr="00FB3482" w:rsidRDefault="003A3864" w:rsidP="003A3864">
            <w:pPr>
              <w:pStyle w:val="ListParagraph"/>
              <w:numPr>
                <w:ilvl w:val="0"/>
                <w:numId w:val="3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Broken center line</w:t>
            </w:r>
          </w:p>
          <w:p w14:paraId="7EC17F7A" w14:textId="77777777" w:rsidR="003A3864" w:rsidRPr="00FB3482" w:rsidRDefault="003A3864" w:rsidP="003A3864">
            <w:pPr>
              <w:pStyle w:val="ListParagraph"/>
              <w:numPr>
                <w:ilvl w:val="0"/>
                <w:numId w:val="3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 xml:space="preserve">Long vehicle display </w:t>
            </w:r>
            <w:proofErr w:type="gramStart"/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do</w:t>
            </w:r>
            <w:proofErr w:type="gramEnd"/>
            <w:r w:rsidRPr="00FB3482">
              <w:rPr>
                <w:rFonts w:ascii="Times New Roman" w:hAnsi="Times New Roman" w:cs="Times New Roman"/>
                <w:sz w:val="16"/>
                <w:szCs w:val="16"/>
              </w:rPr>
              <w:t xml:space="preserve"> not overtake sign</w:t>
            </w:r>
          </w:p>
          <w:p w14:paraId="60446BAC" w14:textId="77777777" w:rsidR="003A3864" w:rsidRPr="00FB3482" w:rsidRDefault="003A3864" w:rsidP="003A3864">
            <w:pPr>
              <w:pStyle w:val="ListParagraph"/>
              <w:numPr>
                <w:ilvl w:val="0"/>
                <w:numId w:val="3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Intersection</w:t>
            </w:r>
          </w:p>
          <w:p w14:paraId="3BE3852B" w14:textId="77777777" w:rsidR="003A3864" w:rsidRPr="00FB3482" w:rsidRDefault="003A3864" w:rsidP="003A3864">
            <w:pPr>
              <w:pStyle w:val="ListParagraph"/>
              <w:ind w:left="278"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361" w:type="pct"/>
          </w:tcPr>
          <w:p w14:paraId="4A20DF9B" w14:textId="77777777" w:rsidR="003A3864" w:rsidRDefault="003A3864" w:rsidP="003A386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neu</w:t>
            </w: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-1</w:t>
            </w:r>
          </w:p>
          <w:p w14:paraId="22789ABD" w14:textId="6A2F1E7D" w:rsidR="003A3864" w:rsidRPr="00FB3482" w:rsidRDefault="003A3864" w:rsidP="003A386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Clear)</w:t>
            </w:r>
          </w:p>
        </w:tc>
        <w:tc>
          <w:tcPr>
            <w:tcW w:w="358" w:type="pct"/>
          </w:tcPr>
          <w:p w14:paraId="07D50F84" w14:textId="77777777" w:rsidR="003A3864" w:rsidRPr="00FB3482" w:rsidRDefault="003A3864" w:rsidP="003A3864">
            <w:pPr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</w:t>
            </w:r>
          </w:p>
        </w:tc>
        <w:tc>
          <w:tcPr>
            <w:tcW w:w="720" w:type="pct"/>
          </w:tcPr>
          <w:p w14:paraId="13C1000A" w14:textId="77777777" w:rsidR="003A3864" w:rsidRPr="0066486E" w:rsidRDefault="003A3864" w:rsidP="003A3864">
            <w:pPr>
              <w:tabs>
                <w:tab w:val="left" w:pos="459"/>
              </w:tabs>
              <w:ind w:left="175" w:right="-107" w:hanging="175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  <w:tc>
          <w:tcPr>
            <w:tcW w:w="417" w:type="pct"/>
          </w:tcPr>
          <w:p w14:paraId="042071F1" w14:textId="77777777" w:rsidR="003A3864" w:rsidRDefault="003A3864" w:rsidP="003A3864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5</w:t>
            </w:r>
          </w:p>
          <w:p w14:paraId="0D0C2B8D" w14:textId="6BBFD9FA" w:rsidR="003A3864" w:rsidRPr="00FB3482" w:rsidRDefault="003A3864" w:rsidP="003A3864">
            <w:pPr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1</w:t>
            </w:r>
          </w:p>
        </w:tc>
        <w:tc>
          <w:tcPr>
            <w:tcW w:w="539" w:type="pct"/>
            <w:tcBorders>
              <w:right w:val="single" w:sz="4" w:space="0" w:color="000000" w:themeColor="text1"/>
            </w:tcBorders>
          </w:tcPr>
          <w:p w14:paraId="48B4E3DB" w14:textId="1DC3B547" w:rsidR="003A3864" w:rsidRPr="00FB3482" w:rsidRDefault="003A3864" w:rsidP="003A3864">
            <w:pPr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  <w:tc>
          <w:tcPr>
            <w:tcW w:w="417" w:type="pct"/>
            <w:tcBorders>
              <w:left w:val="single" w:sz="4" w:space="0" w:color="000000" w:themeColor="text1"/>
            </w:tcBorders>
          </w:tcPr>
          <w:p w14:paraId="658731D4" w14:textId="7A2FF37F" w:rsidR="003A3864" w:rsidRDefault="003A3864" w:rsidP="003A3864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4</w:t>
            </w:r>
          </w:p>
          <w:p w14:paraId="5E961549" w14:textId="5B413F9C" w:rsidR="003A3864" w:rsidRPr="00FB3482" w:rsidRDefault="003A3864" w:rsidP="003A3864">
            <w:pPr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0</w:t>
            </w:r>
          </w:p>
        </w:tc>
        <w:tc>
          <w:tcPr>
            <w:tcW w:w="552" w:type="pct"/>
          </w:tcPr>
          <w:p w14:paraId="3EBB6B5C" w14:textId="1572A155" w:rsidR="003A3864" w:rsidRPr="00FB3482" w:rsidRDefault="003A3864" w:rsidP="003A3864">
            <w:pPr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  <w:tc>
          <w:tcPr>
            <w:tcW w:w="412" w:type="pct"/>
          </w:tcPr>
          <w:p w14:paraId="4A99F813" w14:textId="364F7149" w:rsidR="003A3864" w:rsidRDefault="003A3864" w:rsidP="003A3864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9</w:t>
            </w:r>
          </w:p>
          <w:p w14:paraId="02E965BD" w14:textId="0FCEDC81" w:rsidR="003A3864" w:rsidRDefault="003A3864" w:rsidP="003A3864">
            <w:pPr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0</w:t>
            </w:r>
          </w:p>
        </w:tc>
        <w:tc>
          <w:tcPr>
            <w:tcW w:w="581" w:type="pct"/>
          </w:tcPr>
          <w:p w14:paraId="7A9709C7" w14:textId="0DEDEE0C" w:rsidR="003A3864" w:rsidRDefault="003A3864" w:rsidP="003A3864">
            <w:pPr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</w:tr>
      <w:tr w:rsidR="003A3864" w:rsidRPr="00FB3482" w14:paraId="4C66ACBA" w14:textId="0F4184F9" w:rsidTr="00B2014B">
        <w:trPr>
          <w:trHeight w:val="357"/>
        </w:trPr>
        <w:tc>
          <w:tcPr>
            <w:tcW w:w="195" w:type="pct"/>
            <w:vMerge/>
          </w:tcPr>
          <w:p w14:paraId="5AE2C41B" w14:textId="77777777" w:rsidR="003A3864" w:rsidRPr="00FB3482" w:rsidRDefault="003A3864" w:rsidP="003A386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8" w:type="pct"/>
            <w:vMerge/>
          </w:tcPr>
          <w:p w14:paraId="488A3466" w14:textId="77777777" w:rsidR="003A3864" w:rsidRPr="00FB3482" w:rsidRDefault="003A3864" w:rsidP="003A3864">
            <w:pPr>
              <w:pStyle w:val="ListParagraph"/>
              <w:numPr>
                <w:ilvl w:val="0"/>
                <w:numId w:val="8"/>
              </w:numPr>
              <w:ind w:left="283" w:hanging="28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" w:type="pct"/>
          </w:tcPr>
          <w:p w14:paraId="2CB191CE" w14:textId="77777777" w:rsidR="003A3864" w:rsidRDefault="003A3864" w:rsidP="003A386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neu</w:t>
            </w: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-2</w:t>
            </w:r>
          </w:p>
          <w:p w14:paraId="683DE92D" w14:textId="333350FF" w:rsidR="003A3864" w:rsidRPr="00FB3482" w:rsidRDefault="003A3864" w:rsidP="003A386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Clear)</w:t>
            </w:r>
          </w:p>
        </w:tc>
        <w:tc>
          <w:tcPr>
            <w:tcW w:w="358" w:type="pct"/>
          </w:tcPr>
          <w:p w14:paraId="2A274462" w14:textId="77777777" w:rsidR="003A3864" w:rsidRPr="00FB3482" w:rsidRDefault="003A3864" w:rsidP="003A3864">
            <w:pPr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</w:t>
            </w:r>
          </w:p>
        </w:tc>
        <w:tc>
          <w:tcPr>
            <w:tcW w:w="720" w:type="pct"/>
          </w:tcPr>
          <w:p w14:paraId="3F771FB2" w14:textId="77777777" w:rsidR="003A3864" w:rsidRPr="00FB3482" w:rsidRDefault="003A3864" w:rsidP="003A3864">
            <w:pPr>
              <w:pStyle w:val="ListParagraph"/>
              <w:numPr>
                <w:ilvl w:val="0"/>
                <w:numId w:val="13"/>
              </w:numPr>
              <w:tabs>
                <w:tab w:val="left" w:pos="179"/>
                <w:tab w:val="left" w:pos="459"/>
              </w:tabs>
              <w:ind w:left="175" w:right="-107" w:hanging="175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Target vehicle intended to turn right</w:t>
            </w:r>
          </w:p>
          <w:p w14:paraId="5807BD10" w14:textId="77777777" w:rsidR="003A3864" w:rsidRPr="00FB3482" w:rsidRDefault="003A3864" w:rsidP="003A3864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  <w:tab w:val="left" w:pos="459"/>
              </w:tabs>
              <w:ind w:left="175" w:right="-107" w:hanging="175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 xml:space="preserve">Target vehicle had </w:t>
            </w:r>
            <w:proofErr w:type="gramStart"/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do</w:t>
            </w:r>
            <w:proofErr w:type="gramEnd"/>
            <w:r w:rsidRPr="00FB3482">
              <w:rPr>
                <w:rFonts w:ascii="Times New Roman" w:hAnsi="Times New Roman" w:cs="Times New Roman"/>
                <w:sz w:val="16"/>
                <w:szCs w:val="16"/>
              </w:rPr>
              <w:t xml:space="preserve"> not overtake sign</w:t>
            </w:r>
          </w:p>
          <w:p w14:paraId="3BED0101" w14:textId="77777777" w:rsidR="003A3864" w:rsidRPr="00FB3482" w:rsidRDefault="003A3864" w:rsidP="003A3864">
            <w:pPr>
              <w:pStyle w:val="ListParagraph"/>
              <w:numPr>
                <w:ilvl w:val="0"/>
                <w:numId w:val="13"/>
              </w:numPr>
              <w:tabs>
                <w:tab w:val="left" w:pos="179"/>
                <w:tab w:val="left" w:pos="459"/>
              </w:tabs>
              <w:ind w:left="175" w:right="-107" w:hanging="175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Safe distance from the target vehicle</w:t>
            </w:r>
          </w:p>
          <w:p w14:paraId="0E4C5650" w14:textId="77777777" w:rsidR="003A3864" w:rsidRPr="0066486E" w:rsidRDefault="003A3864" w:rsidP="003A3864">
            <w:pPr>
              <w:pStyle w:val="ListParagraph"/>
              <w:numPr>
                <w:ilvl w:val="0"/>
                <w:numId w:val="13"/>
              </w:numPr>
              <w:tabs>
                <w:tab w:val="left" w:pos="179"/>
                <w:tab w:val="left" w:pos="459"/>
              </w:tabs>
              <w:ind w:left="175" w:right="-107" w:hanging="175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Not clear view of approaching traffic</w:t>
            </w:r>
          </w:p>
        </w:tc>
        <w:tc>
          <w:tcPr>
            <w:tcW w:w="417" w:type="pct"/>
          </w:tcPr>
          <w:p w14:paraId="50BFF57C" w14:textId="77777777" w:rsidR="003A3864" w:rsidRDefault="003A3864" w:rsidP="003A3864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0</w:t>
            </w:r>
          </w:p>
          <w:p w14:paraId="5D1710C2" w14:textId="6F39889C" w:rsidR="003A3864" w:rsidRPr="00FB3482" w:rsidRDefault="003A3864" w:rsidP="003A3864">
            <w:pPr>
              <w:tabs>
                <w:tab w:val="left" w:pos="179"/>
              </w:tabs>
              <w:ind w:right="-107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6</w:t>
            </w:r>
          </w:p>
        </w:tc>
        <w:tc>
          <w:tcPr>
            <w:tcW w:w="539" w:type="pct"/>
            <w:tcBorders>
              <w:right w:val="single" w:sz="4" w:space="0" w:color="000000" w:themeColor="text1"/>
            </w:tcBorders>
          </w:tcPr>
          <w:p w14:paraId="79C6BB5A" w14:textId="77777777" w:rsidR="003A3864" w:rsidRDefault="003A3864" w:rsidP="003A3864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me as system = 5</w:t>
            </w:r>
          </w:p>
          <w:p w14:paraId="580E51BF" w14:textId="77777777" w:rsidR="003A3864" w:rsidRDefault="003A3864" w:rsidP="003A3864">
            <w:pPr>
              <w:ind w:right="-107"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A6C59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</w:p>
          <w:p w14:paraId="371862C1" w14:textId="4E309544" w:rsidR="003A3864" w:rsidRPr="00FB3482" w:rsidRDefault="003A3864" w:rsidP="003A3864">
            <w:pPr>
              <w:tabs>
                <w:tab w:val="left" w:pos="179"/>
              </w:tabs>
              <w:ind w:right="-107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17" w:type="pct"/>
            <w:tcBorders>
              <w:left w:val="single" w:sz="4" w:space="0" w:color="000000" w:themeColor="text1"/>
            </w:tcBorders>
          </w:tcPr>
          <w:p w14:paraId="311DABBB" w14:textId="39F78AF3" w:rsidR="003A3864" w:rsidRDefault="003A3864" w:rsidP="003A3864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3</w:t>
            </w:r>
          </w:p>
          <w:p w14:paraId="3D91541D" w14:textId="073AF3D7" w:rsidR="003A3864" w:rsidRPr="00FB3482" w:rsidRDefault="003A3864" w:rsidP="003A3864">
            <w:pPr>
              <w:tabs>
                <w:tab w:val="left" w:pos="179"/>
              </w:tabs>
              <w:ind w:right="-107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1</w:t>
            </w:r>
          </w:p>
        </w:tc>
        <w:tc>
          <w:tcPr>
            <w:tcW w:w="552" w:type="pct"/>
          </w:tcPr>
          <w:p w14:paraId="64923C00" w14:textId="19D05860" w:rsidR="003A3864" w:rsidRDefault="003A3864" w:rsidP="003A3864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e as system = 3</w:t>
            </w:r>
          </w:p>
          <w:p w14:paraId="0FBC8DB7" w14:textId="3A239D71" w:rsidR="003A3864" w:rsidRPr="009925FD" w:rsidRDefault="003A3864" w:rsidP="003A3864">
            <w:pPr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ther reasons = 1</w:t>
            </w:r>
          </w:p>
          <w:p w14:paraId="0B54B9C0" w14:textId="77777777" w:rsidR="003A3864" w:rsidRPr="00FB3482" w:rsidRDefault="003A3864" w:rsidP="003A3864">
            <w:pPr>
              <w:tabs>
                <w:tab w:val="left" w:pos="179"/>
              </w:tabs>
              <w:ind w:left="360" w:right="-107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12" w:type="pct"/>
          </w:tcPr>
          <w:p w14:paraId="7BD20A23" w14:textId="77777777" w:rsidR="003A3864" w:rsidRDefault="003A3864" w:rsidP="003A3864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3</w:t>
            </w:r>
          </w:p>
          <w:p w14:paraId="4A25BAB7" w14:textId="0F674E14" w:rsidR="003A3864" w:rsidRPr="001A61DC" w:rsidRDefault="003A3864" w:rsidP="003A3864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Illegal – </w:t>
            </w:r>
            <w:r w:rsidR="00D16496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</w:t>
            </w:r>
          </w:p>
        </w:tc>
        <w:tc>
          <w:tcPr>
            <w:tcW w:w="581" w:type="pct"/>
          </w:tcPr>
          <w:p w14:paraId="6561A857" w14:textId="2EFCBA38" w:rsidR="003A3864" w:rsidRDefault="003A3864" w:rsidP="003A3864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me as system = </w:t>
            </w:r>
            <w:r w:rsidR="00004A55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</w:t>
            </w:r>
          </w:p>
          <w:p w14:paraId="5F970BDD" w14:textId="67C6920A" w:rsidR="003A3864" w:rsidRPr="001A61DC" w:rsidRDefault="003A3864" w:rsidP="00004A55">
            <w:pPr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 w:rsidR="00004A55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</w:tr>
      <w:tr w:rsidR="003A3864" w:rsidRPr="00FB3482" w14:paraId="0586A8DF" w14:textId="211B2135" w:rsidTr="00B2014B">
        <w:trPr>
          <w:trHeight w:val="171"/>
        </w:trPr>
        <w:tc>
          <w:tcPr>
            <w:tcW w:w="195" w:type="pct"/>
            <w:vMerge/>
          </w:tcPr>
          <w:p w14:paraId="19FD3B55" w14:textId="77777777" w:rsidR="003A3864" w:rsidRPr="00FB3482" w:rsidRDefault="003A3864" w:rsidP="003A386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8" w:type="pct"/>
            <w:vMerge/>
          </w:tcPr>
          <w:p w14:paraId="22D9E49A" w14:textId="77777777" w:rsidR="003A3864" w:rsidRPr="00FB3482" w:rsidRDefault="003A3864" w:rsidP="003A3864">
            <w:pPr>
              <w:pStyle w:val="ListParagraph"/>
              <w:numPr>
                <w:ilvl w:val="0"/>
                <w:numId w:val="9"/>
              </w:numPr>
              <w:ind w:left="283" w:hanging="28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" w:type="pct"/>
          </w:tcPr>
          <w:p w14:paraId="5468F0E2" w14:textId="77777777" w:rsidR="003A3864" w:rsidRDefault="003A3864" w:rsidP="003A386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neu</w:t>
            </w: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-3</w:t>
            </w:r>
          </w:p>
          <w:p w14:paraId="1C23AEAE" w14:textId="58EDE804" w:rsidR="003A3864" w:rsidRPr="00FB3482" w:rsidRDefault="003A3864" w:rsidP="003A386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Borderline)</w:t>
            </w:r>
          </w:p>
        </w:tc>
        <w:tc>
          <w:tcPr>
            <w:tcW w:w="358" w:type="pct"/>
          </w:tcPr>
          <w:p w14:paraId="1FF10EAC" w14:textId="77777777" w:rsidR="003A3864" w:rsidRPr="00FB3482" w:rsidRDefault="003A3864" w:rsidP="003A3864">
            <w:pPr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</w:t>
            </w:r>
          </w:p>
        </w:tc>
        <w:tc>
          <w:tcPr>
            <w:tcW w:w="720" w:type="pct"/>
          </w:tcPr>
          <w:p w14:paraId="7DCC9E91" w14:textId="77777777" w:rsidR="003A3864" w:rsidRPr="00234200" w:rsidRDefault="003A3864" w:rsidP="003A3864">
            <w:pPr>
              <w:tabs>
                <w:tab w:val="left" w:pos="459"/>
              </w:tabs>
              <w:ind w:left="175" w:right="-107" w:hanging="175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  <w:tc>
          <w:tcPr>
            <w:tcW w:w="417" w:type="pct"/>
          </w:tcPr>
          <w:p w14:paraId="258933AD" w14:textId="75A4B9EE" w:rsidR="003A3864" w:rsidRDefault="003A3864" w:rsidP="003A3864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5</w:t>
            </w:r>
          </w:p>
          <w:p w14:paraId="57E6DBC6" w14:textId="37C66566" w:rsidR="003A3864" w:rsidRPr="00FB3482" w:rsidRDefault="003A3864" w:rsidP="003A3864">
            <w:pPr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1</w:t>
            </w:r>
          </w:p>
        </w:tc>
        <w:tc>
          <w:tcPr>
            <w:tcW w:w="539" w:type="pct"/>
            <w:tcBorders>
              <w:right w:val="single" w:sz="4" w:space="0" w:color="000000" w:themeColor="text1"/>
            </w:tcBorders>
          </w:tcPr>
          <w:p w14:paraId="05DB2AB6" w14:textId="2FB7D0B4" w:rsidR="003A3864" w:rsidRPr="00FB3482" w:rsidRDefault="003A3864" w:rsidP="003A3864">
            <w:pPr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  <w:tc>
          <w:tcPr>
            <w:tcW w:w="417" w:type="pct"/>
            <w:tcBorders>
              <w:left w:val="single" w:sz="4" w:space="0" w:color="000000" w:themeColor="text1"/>
            </w:tcBorders>
          </w:tcPr>
          <w:p w14:paraId="129CF229" w14:textId="6EF2B4B0" w:rsidR="003A3864" w:rsidRDefault="003A3864" w:rsidP="003A3864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4</w:t>
            </w:r>
          </w:p>
          <w:p w14:paraId="44022CC2" w14:textId="68BD0344" w:rsidR="003A3864" w:rsidRPr="00FB3482" w:rsidRDefault="003A3864" w:rsidP="003A3864">
            <w:pPr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0</w:t>
            </w:r>
          </w:p>
        </w:tc>
        <w:tc>
          <w:tcPr>
            <w:tcW w:w="552" w:type="pct"/>
          </w:tcPr>
          <w:p w14:paraId="227BE180" w14:textId="69A3FEF6" w:rsidR="003A3864" w:rsidRPr="00FB3482" w:rsidRDefault="003A3864" w:rsidP="003A3864">
            <w:pPr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  <w:tc>
          <w:tcPr>
            <w:tcW w:w="412" w:type="pct"/>
          </w:tcPr>
          <w:p w14:paraId="58F1834C" w14:textId="53516ED1" w:rsidR="003A3864" w:rsidRDefault="003A3864" w:rsidP="003A3864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Legal – </w:t>
            </w:r>
            <w:r w:rsidR="00D16496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</w:t>
            </w:r>
          </w:p>
          <w:p w14:paraId="0C03C90A" w14:textId="22643D65" w:rsidR="003A3864" w:rsidRDefault="003A3864" w:rsidP="003A3864">
            <w:pPr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Illegal – </w:t>
            </w:r>
            <w:r w:rsidR="00D16496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581" w:type="pct"/>
          </w:tcPr>
          <w:p w14:paraId="28D5A9F9" w14:textId="6CDB0B3D" w:rsidR="003A3864" w:rsidRDefault="003A3864" w:rsidP="003A3864">
            <w:pPr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</w:tr>
      <w:tr w:rsidR="003A3864" w:rsidRPr="00FB3482" w14:paraId="46611AFE" w14:textId="049EF290" w:rsidTr="00B2014B">
        <w:trPr>
          <w:trHeight w:val="357"/>
        </w:trPr>
        <w:tc>
          <w:tcPr>
            <w:tcW w:w="195" w:type="pct"/>
            <w:vMerge/>
          </w:tcPr>
          <w:p w14:paraId="1A091D6C" w14:textId="77777777" w:rsidR="003A3864" w:rsidRPr="00FB3482" w:rsidRDefault="003A3864" w:rsidP="003A386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8" w:type="pct"/>
            <w:vMerge/>
          </w:tcPr>
          <w:p w14:paraId="6ABA8ABA" w14:textId="77777777" w:rsidR="003A3864" w:rsidRPr="00FB3482" w:rsidRDefault="003A3864" w:rsidP="003A3864">
            <w:pPr>
              <w:pStyle w:val="ListParagraph"/>
              <w:numPr>
                <w:ilvl w:val="0"/>
                <w:numId w:val="10"/>
              </w:numPr>
              <w:ind w:left="283" w:hanging="28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" w:type="pct"/>
            <w:shd w:val="clear" w:color="auto" w:fill="auto"/>
          </w:tcPr>
          <w:p w14:paraId="7CF1FFFC" w14:textId="77777777" w:rsidR="003A3864" w:rsidRDefault="003A3864" w:rsidP="003A386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neu</w:t>
            </w: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-4</w:t>
            </w:r>
          </w:p>
          <w:p w14:paraId="11690140" w14:textId="6AF65B82" w:rsidR="003A3864" w:rsidRPr="00FB3482" w:rsidRDefault="003A3864" w:rsidP="003A386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Borderline)</w:t>
            </w:r>
          </w:p>
        </w:tc>
        <w:tc>
          <w:tcPr>
            <w:tcW w:w="358" w:type="pct"/>
            <w:shd w:val="clear" w:color="auto" w:fill="auto"/>
          </w:tcPr>
          <w:p w14:paraId="0461BB83" w14:textId="77777777" w:rsidR="003A3864" w:rsidRPr="00FB3482" w:rsidRDefault="003A3864" w:rsidP="003A3864">
            <w:pPr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</w:t>
            </w:r>
          </w:p>
        </w:tc>
        <w:tc>
          <w:tcPr>
            <w:tcW w:w="720" w:type="pct"/>
            <w:shd w:val="clear" w:color="auto" w:fill="auto"/>
          </w:tcPr>
          <w:p w14:paraId="34633A1A" w14:textId="77777777" w:rsidR="003A3864" w:rsidRPr="00FB3482" w:rsidRDefault="003A3864" w:rsidP="003A3864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  <w:tab w:val="left" w:pos="459"/>
              </w:tabs>
              <w:ind w:left="175" w:right="-107" w:hanging="175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 xml:space="preserve">Target vehicle had </w:t>
            </w:r>
            <w:proofErr w:type="gramStart"/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do</w:t>
            </w:r>
            <w:proofErr w:type="gramEnd"/>
            <w:r w:rsidRPr="00FB3482">
              <w:rPr>
                <w:rFonts w:ascii="Times New Roman" w:hAnsi="Times New Roman" w:cs="Times New Roman"/>
                <w:sz w:val="16"/>
                <w:szCs w:val="16"/>
              </w:rPr>
              <w:t xml:space="preserve"> not overtake sign</w:t>
            </w:r>
          </w:p>
          <w:p w14:paraId="5DB8C30C" w14:textId="77777777" w:rsidR="003A3864" w:rsidRPr="00FB3482" w:rsidRDefault="003A3864" w:rsidP="003A3864">
            <w:pPr>
              <w:pStyle w:val="ListParagraph"/>
              <w:numPr>
                <w:ilvl w:val="0"/>
                <w:numId w:val="14"/>
              </w:numPr>
              <w:tabs>
                <w:tab w:val="left" w:pos="459"/>
              </w:tabs>
              <w:ind w:left="175" w:right="-107" w:hanging="175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Target vehicle intended to go right</w:t>
            </w:r>
          </w:p>
          <w:p w14:paraId="141F87C4" w14:textId="77777777" w:rsidR="003A3864" w:rsidRPr="00234200" w:rsidRDefault="003A3864" w:rsidP="003A3864">
            <w:pPr>
              <w:pStyle w:val="ListParagraph"/>
              <w:numPr>
                <w:ilvl w:val="0"/>
                <w:numId w:val="14"/>
              </w:numPr>
              <w:tabs>
                <w:tab w:val="left" w:pos="459"/>
              </w:tabs>
              <w:ind w:left="175" w:right="-107" w:hanging="175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Not clear view of approaching traffic</w:t>
            </w:r>
          </w:p>
        </w:tc>
        <w:tc>
          <w:tcPr>
            <w:tcW w:w="417" w:type="pct"/>
            <w:shd w:val="clear" w:color="auto" w:fill="auto"/>
          </w:tcPr>
          <w:p w14:paraId="0E7B568B" w14:textId="75B5812D" w:rsidR="003A3864" w:rsidRDefault="003A3864" w:rsidP="003A3864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5</w:t>
            </w:r>
          </w:p>
          <w:p w14:paraId="06D1D381" w14:textId="5730AC97" w:rsidR="003A3864" w:rsidRPr="00FB3482" w:rsidRDefault="003A3864" w:rsidP="003A3864">
            <w:pPr>
              <w:tabs>
                <w:tab w:val="left" w:pos="180"/>
              </w:tabs>
              <w:ind w:right="-107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1</w:t>
            </w:r>
          </w:p>
        </w:tc>
        <w:tc>
          <w:tcPr>
            <w:tcW w:w="539" w:type="pct"/>
            <w:tcBorders>
              <w:right w:val="single" w:sz="4" w:space="0" w:color="000000" w:themeColor="text1"/>
            </w:tcBorders>
            <w:shd w:val="clear" w:color="auto" w:fill="auto"/>
          </w:tcPr>
          <w:p w14:paraId="25CAFD89" w14:textId="77777777" w:rsidR="003A3864" w:rsidRDefault="003A3864" w:rsidP="003A3864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me as system = 0</w:t>
            </w:r>
          </w:p>
          <w:p w14:paraId="776D401E" w14:textId="77777777" w:rsidR="003A3864" w:rsidRDefault="003A3864" w:rsidP="003A3864">
            <w:pPr>
              <w:ind w:right="-107"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A6C59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</w:t>
            </w:r>
          </w:p>
          <w:p w14:paraId="0A712B08" w14:textId="3B4E57DE" w:rsidR="003A3864" w:rsidRPr="00FB3482" w:rsidRDefault="003A3864" w:rsidP="003A3864">
            <w:pPr>
              <w:tabs>
                <w:tab w:val="left" w:pos="180"/>
              </w:tabs>
              <w:ind w:right="-107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17" w:type="pct"/>
            <w:tcBorders>
              <w:left w:val="single" w:sz="4" w:space="0" w:color="000000" w:themeColor="text1"/>
            </w:tcBorders>
          </w:tcPr>
          <w:p w14:paraId="4AB31C79" w14:textId="68715FEB" w:rsidR="003A3864" w:rsidRDefault="003A3864" w:rsidP="003A3864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3</w:t>
            </w:r>
          </w:p>
          <w:p w14:paraId="328C8801" w14:textId="54581B82" w:rsidR="003A3864" w:rsidRPr="00FB3482" w:rsidRDefault="003A3864" w:rsidP="003A3864">
            <w:pPr>
              <w:tabs>
                <w:tab w:val="left" w:pos="180"/>
              </w:tabs>
              <w:ind w:right="-107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1</w:t>
            </w:r>
          </w:p>
        </w:tc>
        <w:tc>
          <w:tcPr>
            <w:tcW w:w="552" w:type="pct"/>
          </w:tcPr>
          <w:p w14:paraId="3DF75837" w14:textId="098C45BA" w:rsidR="003A3864" w:rsidRDefault="003A3864" w:rsidP="003A3864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e as system = 1</w:t>
            </w:r>
          </w:p>
          <w:p w14:paraId="6872A2D9" w14:textId="075DD5C9" w:rsidR="003A3864" w:rsidRPr="004707A8" w:rsidRDefault="003A3864" w:rsidP="003A3864">
            <w:pPr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ther reasons = 3</w:t>
            </w:r>
          </w:p>
          <w:p w14:paraId="544A6DBF" w14:textId="77777777" w:rsidR="003A3864" w:rsidRPr="00FB3482" w:rsidRDefault="003A3864" w:rsidP="003A3864">
            <w:pPr>
              <w:tabs>
                <w:tab w:val="left" w:pos="180"/>
              </w:tabs>
              <w:ind w:left="360" w:right="-107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12" w:type="pct"/>
          </w:tcPr>
          <w:p w14:paraId="2A4B1CEC" w14:textId="1FC42BD7" w:rsidR="003A3864" w:rsidRDefault="003A3864" w:rsidP="003A3864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Legal – </w:t>
            </w:r>
            <w:r w:rsidR="00D16496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</w:t>
            </w:r>
          </w:p>
          <w:p w14:paraId="7FB6FB13" w14:textId="019F2AD6" w:rsidR="003A3864" w:rsidRPr="001A61DC" w:rsidRDefault="003A3864" w:rsidP="003A3864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Illegal – </w:t>
            </w:r>
            <w:r w:rsidR="00D16496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581" w:type="pct"/>
          </w:tcPr>
          <w:p w14:paraId="2BAD472B" w14:textId="77777777" w:rsidR="003A3864" w:rsidRDefault="003A3864" w:rsidP="003A3864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e as system = 1</w:t>
            </w:r>
          </w:p>
          <w:p w14:paraId="31900CDF" w14:textId="18934D34" w:rsidR="003A3864" w:rsidRPr="004707A8" w:rsidRDefault="003A3864" w:rsidP="003A3864">
            <w:pPr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 w:rsidR="00004A55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</w:t>
            </w:r>
          </w:p>
          <w:p w14:paraId="60CC1FF4" w14:textId="075FC28B" w:rsidR="003A3864" w:rsidRPr="001A61DC" w:rsidRDefault="003A3864" w:rsidP="003A3864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3A3864" w:rsidRPr="00FB3482" w14:paraId="23CB1D58" w14:textId="319B744A" w:rsidTr="00B2014B">
        <w:trPr>
          <w:trHeight w:val="960"/>
        </w:trPr>
        <w:tc>
          <w:tcPr>
            <w:tcW w:w="195" w:type="pct"/>
            <w:vMerge/>
          </w:tcPr>
          <w:p w14:paraId="16555D9D" w14:textId="77777777" w:rsidR="003A3864" w:rsidRPr="00FB3482" w:rsidRDefault="003A3864" w:rsidP="003A386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8" w:type="pct"/>
            <w:vMerge/>
          </w:tcPr>
          <w:p w14:paraId="63F5139E" w14:textId="77777777" w:rsidR="003A3864" w:rsidRPr="00FB3482" w:rsidRDefault="003A3864" w:rsidP="003A3864">
            <w:pPr>
              <w:pStyle w:val="ListParagraph"/>
              <w:numPr>
                <w:ilvl w:val="0"/>
                <w:numId w:val="10"/>
              </w:numPr>
              <w:ind w:left="283" w:hanging="28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61" w:type="pct"/>
            <w:shd w:val="clear" w:color="auto" w:fill="auto"/>
          </w:tcPr>
          <w:p w14:paraId="0727CDF9" w14:textId="77777777" w:rsidR="003A3864" w:rsidRDefault="003A3864" w:rsidP="003A386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neu</w:t>
            </w: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-5</w:t>
            </w:r>
          </w:p>
          <w:p w14:paraId="4BFE8E75" w14:textId="1D1588B3" w:rsidR="003A3864" w:rsidRPr="00FB3482" w:rsidRDefault="003A3864" w:rsidP="003A386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Borderline)</w:t>
            </w:r>
          </w:p>
        </w:tc>
        <w:tc>
          <w:tcPr>
            <w:tcW w:w="358" w:type="pct"/>
            <w:shd w:val="clear" w:color="auto" w:fill="auto"/>
          </w:tcPr>
          <w:p w14:paraId="7FABF438" w14:textId="77777777" w:rsidR="003A3864" w:rsidRPr="00FB3482" w:rsidRDefault="003A3864" w:rsidP="003A3864">
            <w:pPr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</w:t>
            </w:r>
          </w:p>
        </w:tc>
        <w:tc>
          <w:tcPr>
            <w:tcW w:w="720" w:type="pct"/>
            <w:shd w:val="clear" w:color="auto" w:fill="auto"/>
          </w:tcPr>
          <w:p w14:paraId="02C500C2" w14:textId="77777777" w:rsidR="003A3864" w:rsidRPr="00FB3482" w:rsidRDefault="003A3864" w:rsidP="003A3864">
            <w:pPr>
              <w:pStyle w:val="ListParagraph"/>
              <w:numPr>
                <w:ilvl w:val="0"/>
                <w:numId w:val="15"/>
              </w:numPr>
              <w:tabs>
                <w:tab w:val="left" w:pos="459"/>
              </w:tabs>
              <w:ind w:left="175" w:right="-107" w:hanging="175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 xml:space="preserve">Target vehicle had </w:t>
            </w:r>
            <w:proofErr w:type="gramStart"/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do</w:t>
            </w:r>
            <w:proofErr w:type="gramEnd"/>
            <w:r w:rsidRPr="00FB3482">
              <w:rPr>
                <w:rFonts w:ascii="Times New Roman" w:hAnsi="Times New Roman" w:cs="Times New Roman"/>
                <w:sz w:val="16"/>
                <w:szCs w:val="16"/>
              </w:rPr>
              <w:t xml:space="preserve"> not overtake sign</w:t>
            </w:r>
          </w:p>
          <w:p w14:paraId="5ABAC20E" w14:textId="77777777" w:rsidR="003A3864" w:rsidRPr="00FB3482" w:rsidRDefault="003A3864" w:rsidP="003A3864">
            <w:pPr>
              <w:pStyle w:val="ListParagraph"/>
              <w:numPr>
                <w:ilvl w:val="0"/>
                <w:numId w:val="15"/>
              </w:numPr>
              <w:tabs>
                <w:tab w:val="left" w:pos="459"/>
              </w:tabs>
              <w:ind w:left="175" w:right="-107" w:hanging="175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Target vehicle intended to go right</w:t>
            </w:r>
          </w:p>
          <w:p w14:paraId="49B37A0A" w14:textId="77777777" w:rsidR="003A3864" w:rsidRPr="00FB3482" w:rsidRDefault="003A3864" w:rsidP="003A3864">
            <w:pPr>
              <w:pStyle w:val="ListParagraph"/>
              <w:numPr>
                <w:ilvl w:val="0"/>
                <w:numId w:val="15"/>
              </w:numPr>
              <w:tabs>
                <w:tab w:val="left" w:pos="459"/>
              </w:tabs>
              <w:ind w:left="175" w:right="-107" w:hanging="175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Safe distance from the target vehicle</w:t>
            </w:r>
          </w:p>
          <w:p w14:paraId="055DB225" w14:textId="77777777" w:rsidR="003A3864" w:rsidRPr="00347766" w:rsidRDefault="003A3864" w:rsidP="003A3864">
            <w:pPr>
              <w:pStyle w:val="ListParagraph"/>
              <w:numPr>
                <w:ilvl w:val="0"/>
                <w:numId w:val="15"/>
              </w:numPr>
              <w:tabs>
                <w:tab w:val="left" w:pos="459"/>
              </w:tabs>
              <w:ind w:left="175" w:right="-107" w:hanging="175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Safe distance from other vehicles</w:t>
            </w:r>
          </w:p>
        </w:tc>
        <w:tc>
          <w:tcPr>
            <w:tcW w:w="417" w:type="pct"/>
            <w:shd w:val="clear" w:color="auto" w:fill="auto"/>
          </w:tcPr>
          <w:p w14:paraId="454C97F1" w14:textId="2AB0980E" w:rsidR="003A3864" w:rsidRDefault="003A3864" w:rsidP="003A3864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4</w:t>
            </w:r>
          </w:p>
          <w:p w14:paraId="56BA5425" w14:textId="72898D5D" w:rsidR="003A3864" w:rsidRPr="00FB3482" w:rsidRDefault="003A3864" w:rsidP="003A3864">
            <w:pPr>
              <w:tabs>
                <w:tab w:val="left" w:pos="220"/>
              </w:tabs>
              <w:ind w:right="-107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2</w:t>
            </w:r>
          </w:p>
        </w:tc>
        <w:tc>
          <w:tcPr>
            <w:tcW w:w="539" w:type="pct"/>
            <w:tcBorders>
              <w:right w:val="single" w:sz="4" w:space="0" w:color="000000" w:themeColor="text1"/>
            </w:tcBorders>
            <w:shd w:val="clear" w:color="auto" w:fill="auto"/>
          </w:tcPr>
          <w:p w14:paraId="10D83330" w14:textId="77777777" w:rsidR="003A3864" w:rsidRDefault="003A3864" w:rsidP="003A3864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me as system = 1</w:t>
            </w:r>
          </w:p>
          <w:p w14:paraId="5130725B" w14:textId="77777777" w:rsidR="003A3864" w:rsidRDefault="003A3864" w:rsidP="003A3864">
            <w:pPr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21319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</w:t>
            </w:r>
          </w:p>
          <w:p w14:paraId="6C58A67A" w14:textId="6849FA87" w:rsidR="003A3864" w:rsidRPr="00FB3482" w:rsidRDefault="003A3864" w:rsidP="003A3864">
            <w:pPr>
              <w:tabs>
                <w:tab w:val="left" w:pos="220"/>
              </w:tabs>
              <w:ind w:right="-107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17" w:type="pct"/>
            <w:tcBorders>
              <w:left w:val="single" w:sz="4" w:space="0" w:color="000000" w:themeColor="text1"/>
            </w:tcBorders>
          </w:tcPr>
          <w:p w14:paraId="532423FD" w14:textId="33F564C1" w:rsidR="003A3864" w:rsidRDefault="003A3864" w:rsidP="003A3864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1</w:t>
            </w:r>
          </w:p>
          <w:p w14:paraId="1FF78537" w14:textId="3E85FE0A" w:rsidR="003A3864" w:rsidRPr="00FB3482" w:rsidRDefault="003A3864" w:rsidP="003A3864">
            <w:pPr>
              <w:tabs>
                <w:tab w:val="left" w:pos="220"/>
              </w:tabs>
              <w:ind w:right="-107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3</w:t>
            </w:r>
          </w:p>
        </w:tc>
        <w:tc>
          <w:tcPr>
            <w:tcW w:w="552" w:type="pct"/>
          </w:tcPr>
          <w:p w14:paraId="39785DB0" w14:textId="1F61123C" w:rsidR="003A3864" w:rsidRDefault="003A3864" w:rsidP="003A3864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me as system = </w:t>
            </w:r>
            <w:r w:rsidR="00F94A61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</w:p>
          <w:p w14:paraId="7829CB8F" w14:textId="6AE722BD" w:rsidR="003A3864" w:rsidRPr="00281C6E" w:rsidRDefault="003A3864" w:rsidP="003A3864">
            <w:pPr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 w:rsidR="00F94A61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</w:p>
          <w:p w14:paraId="75BE6239" w14:textId="77777777" w:rsidR="003A3864" w:rsidRPr="00FB3482" w:rsidRDefault="003A3864" w:rsidP="003A3864">
            <w:pPr>
              <w:tabs>
                <w:tab w:val="left" w:pos="220"/>
              </w:tabs>
              <w:ind w:left="360" w:right="-107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12" w:type="pct"/>
          </w:tcPr>
          <w:p w14:paraId="7E4A8F17" w14:textId="5A1CCDAA" w:rsidR="003A3864" w:rsidRDefault="003A3864" w:rsidP="003A3864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Legal – </w:t>
            </w:r>
            <w:r w:rsidR="00004A55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</w:t>
            </w:r>
          </w:p>
          <w:p w14:paraId="6786711A" w14:textId="04026FFA" w:rsidR="003A3864" w:rsidRPr="001A61DC" w:rsidRDefault="003A3864" w:rsidP="003A3864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Illegal – </w:t>
            </w:r>
            <w:r w:rsidR="00004A55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</w:t>
            </w:r>
          </w:p>
        </w:tc>
        <w:tc>
          <w:tcPr>
            <w:tcW w:w="581" w:type="pct"/>
          </w:tcPr>
          <w:p w14:paraId="44A3C207" w14:textId="5652537C" w:rsidR="003A3864" w:rsidRDefault="003A3864" w:rsidP="003A3864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me as system = </w:t>
            </w:r>
            <w:r w:rsidR="008C7E08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  <w:p w14:paraId="59574FAC" w14:textId="1CCF0082" w:rsidR="003A3864" w:rsidRPr="00281C6E" w:rsidRDefault="003A3864" w:rsidP="003A3864">
            <w:pPr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 w:rsidR="008C7E08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</w:t>
            </w:r>
          </w:p>
          <w:p w14:paraId="33C900CB" w14:textId="7FAB3E6A" w:rsidR="003A3864" w:rsidRPr="001A61DC" w:rsidRDefault="003A3864" w:rsidP="003A3864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162303" w:rsidRPr="00FB3482" w14:paraId="03A5A3EC" w14:textId="447AD547" w:rsidTr="00162303">
        <w:trPr>
          <w:trHeight w:val="303"/>
        </w:trPr>
        <w:tc>
          <w:tcPr>
            <w:tcW w:w="4007" w:type="pct"/>
            <w:gridSpan w:val="9"/>
            <w:shd w:val="clear" w:color="auto" w:fill="AEAAAA" w:themeFill="background2" w:themeFillShade="BF"/>
          </w:tcPr>
          <w:p w14:paraId="12A5F49B" w14:textId="77777777" w:rsidR="00162303" w:rsidRPr="009C5F4C" w:rsidRDefault="00162303" w:rsidP="009C5F4C">
            <w:pPr>
              <w:tabs>
                <w:tab w:val="left" w:pos="220"/>
              </w:tabs>
              <w:ind w:left="360" w:right="-107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93" w:type="pct"/>
            <w:gridSpan w:val="2"/>
            <w:shd w:val="clear" w:color="auto" w:fill="AEAAAA" w:themeFill="background2" w:themeFillShade="BF"/>
          </w:tcPr>
          <w:p w14:paraId="3754E0BB" w14:textId="77777777" w:rsidR="00162303" w:rsidRPr="009C5F4C" w:rsidRDefault="00162303" w:rsidP="009C5F4C">
            <w:pPr>
              <w:tabs>
                <w:tab w:val="left" w:pos="220"/>
              </w:tabs>
              <w:ind w:left="360" w:right="-107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162303" w:rsidRPr="00FB3482" w14:paraId="0D8F3C3A" w14:textId="2CA2EA71" w:rsidTr="003E5206">
        <w:trPr>
          <w:trHeight w:val="213"/>
        </w:trPr>
        <w:tc>
          <w:tcPr>
            <w:tcW w:w="643" w:type="pct"/>
            <w:gridSpan w:val="2"/>
            <w:vMerge w:val="restart"/>
          </w:tcPr>
          <w:p w14:paraId="3F2DF018" w14:textId="77777777" w:rsidR="00162303" w:rsidRDefault="00162303" w:rsidP="009C5F4C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1A56418" w14:textId="60609F8F" w:rsidR="00162303" w:rsidRPr="00EA2B88" w:rsidRDefault="00162303" w:rsidP="009C5F4C">
            <w:pPr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TRCCF</w:t>
            </w:r>
            <w:r w:rsidRPr="005E1A9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performance regarding human.</w:t>
            </w:r>
          </w:p>
        </w:tc>
        <w:tc>
          <w:tcPr>
            <w:tcW w:w="719" w:type="pct"/>
            <w:gridSpan w:val="2"/>
            <w:vMerge w:val="restart"/>
            <w:shd w:val="clear" w:color="auto" w:fill="auto"/>
          </w:tcPr>
          <w:p w14:paraId="75D61ECB" w14:textId="77777777" w:rsidR="00162303" w:rsidRPr="00814762" w:rsidRDefault="00162303" w:rsidP="009C5F4C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814762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Accuracy for the legal/ illegal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assessment</w:t>
            </w:r>
          </w:p>
          <w:p w14:paraId="50FDD2B2" w14:textId="77777777" w:rsidR="00162303" w:rsidRPr="00EA2B88" w:rsidRDefault="00162303" w:rsidP="009C5F4C">
            <w:pPr>
              <w:ind w:left="36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20" w:type="pct"/>
            <w:shd w:val="clear" w:color="auto" w:fill="auto"/>
          </w:tcPr>
          <w:p w14:paraId="3488D8AC" w14:textId="32683687" w:rsidR="00162303" w:rsidRDefault="00162303" w:rsidP="009C5F4C">
            <w:pPr>
              <w:tabs>
                <w:tab w:val="left" w:pos="0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All maneuvers (Clear + Borderline)</w:t>
            </w:r>
          </w:p>
        </w:tc>
        <w:tc>
          <w:tcPr>
            <w:tcW w:w="956" w:type="pct"/>
            <w:gridSpan w:val="2"/>
            <w:tcBorders>
              <w:right w:val="single" w:sz="4" w:space="0" w:color="000000" w:themeColor="text1"/>
            </w:tcBorders>
            <w:shd w:val="clear" w:color="auto" w:fill="auto"/>
          </w:tcPr>
          <w:p w14:paraId="00ED0871" w14:textId="535C2717" w:rsidR="00162303" w:rsidRDefault="00162303" w:rsidP="00B40F2C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3.33%</w:t>
            </w:r>
          </w:p>
        </w:tc>
        <w:tc>
          <w:tcPr>
            <w:tcW w:w="969" w:type="pct"/>
            <w:gridSpan w:val="2"/>
            <w:tcBorders>
              <w:left w:val="single" w:sz="4" w:space="0" w:color="000000" w:themeColor="text1"/>
            </w:tcBorders>
          </w:tcPr>
          <w:p w14:paraId="2069953E" w14:textId="4589F9E1" w:rsidR="00162303" w:rsidRPr="00FB3482" w:rsidRDefault="00162303" w:rsidP="00994390">
            <w:pPr>
              <w:tabs>
                <w:tab w:val="left" w:pos="220"/>
              </w:tabs>
              <w:ind w:left="36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5%</w:t>
            </w:r>
          </w:p>
        </w:tc>
        <w:tc>
          <w:tcPr>
            <w:tcW w:w="993" w:type="pct"/>
            <w:gridSpan w:val="2"/>
            <w:tcBorders>
              <w:left w:val="single" w:sz="4" w:space="0" w:color="000000" w:themeColor="text1"/>
            </w:tcBorders>
          </w:tcPr>
          <w:p w14:paraId="0108CD4B" w14:textId="0B646671" w:rsidR="00162303" w:rsidRDefault="009D3BB4" w:rsidP="00930574">
            <w:pPr>
              <w:tabs>
                <w:tab w:val="left" w:pos="220"/>
              </w:tabs>
              <w:ind w:left="36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9.17%</w:t>
            </w:r>
          </w:p>
        </w:tc>
      </w:tr>
      <w:tr w:rsidR="00162303" w:rsidRPr="00FB3482" w14:paraId="4B678B8D" w14:textId="0D516402" w:rsidTr="003E5206">
        <w:trPr>
          <w:trHeight w:val="213"/>
        </w:trPr>
        <w:tc>
          <w:tcPr>
            <w:tcW w:w="643" w:type="pct"/>
            <w:gridSpan w:val="2"/>
            <w:vMerge/>
          </w:tcPr>
          <w:p w14:paraId="47157161" w14:textId="77777777" w:rsidR="00162303" w:rsidRPr="00EA2B88" w:rsidRDefault="00162303" w:rsidP="009C5F4C">
            <w:pPr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9" w:type="pct"/>
            <w:gridSpan w:val="2"/>
            <w:vMerge/>
            <w:shd w:val="clear" w:color="auto" w:fill="auto"/>
          </w:tcPr>
          <w:p w14:paraId="1CAB83F0" w14:textId="77777777" w:rsidR="00162303" w:rsidRPr="00EA2B88" w:rsidRDefault="00162303" w:rsidP="009C5F4C">
            <w:pPr>
              <w:ind w:left="36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20" w:type="pct"/>
            <w:shd w:val="clear" w:color="auto" w:fill="auto"/>
          </w:tcPr>
          <w:p w14:paraId="7AF13EAA" w14:textId="6300985B" w:rsidR="00162303" w:rsidRDefault="00162303" w:rsidP="009C5F4C">
            <w:pPr>
              <w:tabs>
                <w:tab w:val="left" w:pos="0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Clear cases</w:t>
            </w:r>
          </w:p>
        </w:tc>
        <w:tc>
          <w:tcPr>
            <w:tcW w:w="956" w:type="pct"/>
            <w:gridSpan w:val="2"/>
            <w:tcBorders>
              <w:right w:val="single" w:sz="4" w:space="0" w:color="000000" w:themeColor="text1"/>
            </w:tcBorders>
            <w:shd w:val="clear" w:color="auto" w:fill="auto"/>
          </w:tcPr>
          <w:p w14:paraId="13FDED9B" w14:textId="24F9980F" w:rsidR="00162303" w:rsidRDefault="00162303" w:rsidP="00B40F2C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1.67%</w:t>
            </w:r>
          </w:p>
        </w:tc>
        <w:tc>
          <w:tcPr>
            <w:tcW w:w="969" w:type="pct"/>
            <w:gridSpan w:val="2"/>
            <w:tcBorders>
              <w:left w:val="single" w:sz="4" w:space="0" w:color="000000" w:themeColor="text1"/>
            </w:tcBorders>
          </w:tcPr>
          <w:p w14:paraId="0F9111E1" w14:textId="739A5951" w:rsidR="00162303" w:rsidRPr="00FB3482" w:rsidRDefault="00162303" w:rsidP="00994390">
            <w:pPr>
              <w:tabs>
                <w:tab w:val="left" w:pos="220"/>
              </w:tabs>
              <w:ind w:left="36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7.5%</w:t>
            </w:r>
          </w:p>
        </w:tc>
        <w:tc>
          <w:tcPr>
            <w:tcW w:w="993" w:type="pct"/>
            <w:gridSpan w:val="2"/>
            <w:tcBorders>
              <w:left w:val="single" w:sz="4" w:space="0" w:color="000000" w:themeColor="text1"/>
            </w:tcBorders>
          </w:tcPr>
          <w:p w14:paraId="067666DD" w14:textId="4309BC85" w:rsidR="00162303" w:rsidRDefault="005B124A" w:rsidP="00930574">
            <w:pPr>
              <w:tabs>
                <w:tab w:val="left" w:pos="220"/>
              </w:tabs>
              <w:ind w:left="36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9.56%</w:t>
            </w:r>
          </w:p>
        </w:tc>
      </w:tr>
      <w:tr w:rsidR="00162303" w:rsidRPr="00FB3482" w14:paraId="5E8F7AE9" w14:textId="745B831A" w:rsidTr="003E5206">
        <w:trPr>
          <w:trHeight w:val="213"/>
        </w:trPr>
        <w:tc>
          <w:tcPr>
            <w:tcW w:w="643" w:type="pct"/>
            <w:gridSpan w:val="2"/>
            <w:vMerge/>
          </w:tcPr>
          <w:p w14:paraId="5D18C389" w14:textId="77777777" w:rsidR="00162303" w:rsidRPr="00EA2B88" w:rsidRDefault="00162303" w:rsidP="009C5F4C">
            <w:pPr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9" w:type="pct"/>
            <w:gridSpan w:val="2"/>
            <w:vMerge/>
            <w:tcBorders>
              <w:bottom w:val="single" w:sz="12" w:space="0" w:color="000000" w:themeColor="text1"/>
            </w:tcBorders>
            <w:shd w:val="clear" w:color="auto" w:fill="auto"/>
          </w:tcPr>
          <w:p w14:paraId="1A123A69" w14:textId="77777777" w:rsidR="00162303" w:rsidRPr="00EA2B88" w:rsidRDefault="00162303" w:rsidP="009C5F4C">
            <w:pPr>
              <w:ind w:left="36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20" w:type="pct"/>
            <w:tcBorders>
              <w:bottom w:val="single" w:sz="12" w:space="0" w:color="000000" w:themeColor="text1"/>
            </w:tcBorders>
            <w:shd w:val="clear" w:color="auto" w:fill="auto"/>
          </w:tcPr>
          <w:p w14:paraId="4857873D" w14:textId="28E1C78E" w:rsidR="00162303" w:rsidRDefault="00162303" w:rsidP="009C5F4C">
            <w:pPr>
              <w:tabs>
                <w:tab w:val="left" w:pos="0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order line cases</w:t>
            </w:r>
          </w:p>
        </w:tc>
        <w:tc>
          <w:tcPr>
            <w:tcW w:w="956" w:type="pct"/>
            <w:gridSpan w:val="2"/>
            <w:tcBorders>
              <w:bottom w:val="single" w:sz="12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0EC18BC" w14:textId="31E75189" w:rsidR="00162303" w:rsidRDefault="00162303" w:rsidP="00B40F2C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4.44%</w:t>
            </w:r>
          </w:p>
        </w:tc>
        <w:tc>
          <w:tcPr>
            <w:tcW w:w="969" w:type="pct"/>
            <w:gridSpan w:val="2"/>
            <w:tcBorders>
              <w:left w:val="single" w:sz="4" w:space="0" w:color="000000" w:themeColor="text1"/>
              <w:bottom w:val="single" w:sz="12" w:space="0" w:color="000000" w:themeColor="text1"/>
            </w:tcBorders>
          </w:tcPr>
          <w:p w14:paraId="5C7DBB83" w14:textId="09454FDF" w:rsidR="00162303" w:rsidRPr="00FB3482" w:rsidRDefault="00162303" w:rsidP="00994390">
            <w:pPr>
              <w:tabs>
                <w:tab w:val="left" w:pos="220"/>
              </w:tabs>
              <w:ind w:left="36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6.67%</w:t>
            </w:r>
          </w:p>
        </w:tc>
        <w:tc>
          <w:tcPr>
            <w:tcW w:w="993" w:type="pct"/>
            <w:gridSpan w:val="2"/>
            <w:tcBorders>
              <w:left w:val="single" w:sz="4" w:space="0" w:color="000000" w:themeColor="text1"/>
              <w:bottom w:val="single" w:sz="12" w:space="0" w:color="000000" w:themeColor="text1"/>
            </w:tcBorders>
          </w:tcPr>
          <w:p w14:paraId="75C17407" w14:textId="726CFBD4" w:rsidR="00162303" w:rsidRDefault="00930574" w:rsidP="00930574">
            <w:pPr>
              <w:tabs>
                <w:tab w:val="left" w:pos="220"/>
              </w:tabs>
              <w:ind w:left="36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5.55%</w:t>
            </w:r>
          </w:p>
        </w:tc>
      </w:tr>
      <w:tr w:rsidR="00162303" w:rsidRPr="00FB3482" w14:paraId="6B14BD45" w14:textId="55E33365" w:rsidTr="003E5206">
        <w:trPr>
          <w:trHeight w:val="213"/>
        </w:trPr>
        <w:tc>
          <w:tcPr>
            <w:tcW w:w="643" w:type="pct"/>
            <w:gridSpan w:val="2"/>
            <w:vMerge/>
          </w:tcPr>
          <w:p w14:paraId="2D694F55" w14:textId="77777777" w:rsidR="00162303" w:rsidRPr="00EA2B88" w:rsidRDefault="00162303" w:rsidP="009C5F4C">
            <w:pPr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9" w:type="pct"/>
            <w:gridSpan w:val="2"/>
            <w:vMerge w:val="restart"/>
            <w:tcBorders>
              <w:top w:val="single" w:sz="12" w:space="0" w:color="000000" w:themeColor="text1"/>
            </w:tcBorders>
            <w:shd w:val="clear" w:color="auto" w:fill="auto"/>
          </w:tcPr>
          <w:p w14:paraId="78B16D05" w14:textId="77777777" w:rsidR="00162303" w:rsidRPr="00814762" w:rsidRDefault="00162303" w:rsidP="009C5F4C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814762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Accuracy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for r</w:t>
            </w:r>
            <w:r w:rsidRPr="00814762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easo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n assesment</w:t>
            </w:r>
          </w:p>
          <w:p w14:paraId="3C152C59" w14:textId="77777777" w:rsidR="00162303" w:rsidRPr="00EA2B88" w:rsidRDefault="00162303" w:rsidP="009C5F4C">
            <w:pPr>
              <w:ind w:left="36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20" w:type="pct"/>
            <w:tcBorders>
              <w:top w:val="single" w:sz="12" w:space="0" w:color="000000" w:themeColor="text1"/>
            </w:tcBorders>
            <w:shd w:val="clear" w:color="auto" w:fill="auto"/>
          </w:tcPr>
          <w:p w14:paraId="13531C37" w14:textId="49B0623C" w:rsidR="00162303" w:rsidRDefault="00162303" w:rsidP="009C5F4C">
            <w:pPr>
              <w:tabs>
                <w:tab w:val="left" w:pos="0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All maneuvers (Clear + Borderline)</w:t>
            </w:r>
          </w:p>
        </w:tc>
        <w:tc>
          <w:tcPr>
            <w:tcW w:w="956" w:type="pct"/>
            <w:gridSpan w:val="2"/>
            <w:tcBorders>
              <w:top w:val="single" w:sz="12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766E2133" w14:textId="20D765DA" w:rsidR="00162303" w:rsidRDefault="00162303" w:rsidP="00ED3A3F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3.33%</w:t>
            </w:r>
          </w:p>
        </w:tc>
        <w:tc>
          <w:tcPr>
            <w:tcW w:w="969" w:type="pct"/>
            <w:gridSpan w:val="2"/>
            <w:tcBorders>
              <w:top w:val="single" w:sz="12" w:space="0" w:color="000000" w:themeColor="text1"/>
              <w:left w:val="single" w:sz="4" w:space="0" w:color="000000" w:themeColor="text1"/>
            </w:tcBorders>
          </w:tcPr>
          <w:p w14:paraId="79FC9CB5" w14:textId="46A5F0A3" w:rsidR="00162303" w:rsidRPr="00FB3482" w:rsidRDefault="00162303" w:rsidP="00ED3A3F">
            <w:pPr>
              <w:tabs>
                <w:tab w:val="left" w:pos="220"/>
              </w:tabs>
              <w:ind w:left="36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 w:rsidR="00EC1851">
              <w:rPr>
                <w:rFonts w:ascii="Times New Roman" w:hAnsi="Times New Roman" w:cs="Times New Roman"/>
                <w:sz w:val="16"/>
                <w:szCs w:val="16"/>
              </w:rPr>
              <w:t>8.33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%</w:t>
            </w:r>
          </w:p>
        </w:tc>
        <w:tc>
          <w:tcPr>
            <w:tcW w:w="993" w:type="pct"/>
            <w:gridSpan w:val="2"/>
            <w:tcBorders>
              <w:top w:val="single" w:sz="12" w:space="0" w:color="000000" w:themeColor="text1"/>
              <w:left w:val="single" w:sz="4" w:space="0" w:color="000000" w:themeColor="text1"/>
            </w:tcBorders>
          </w:tcPr>
          <w:p w14:paraId="083786AE" w14:textId="5BF2A835" w:rsidR="00162303" w:rsidRDefault="00BB4F8F" w:rsidP="00ED3A3F">
            <w:pPr>
              <w:tabs>
                <w:tab w:val="left" w:pos="220"/>
              </w:tabs>
              <w:ind w:left="36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  <w:r w:rsidR="00F46405"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="00F46405">
              <w:rPr>
                <w:rFonts w:ascii="Times New Roman" w:hAnsi="Times New Roman" w:cs="Times New Roman"/>
                <w:sz w:val="16"/>
                <w:szCs w:val="16"/>
              </w:rPr>
              <w:t>83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%</w:t>
            </w:r>
          </w:p>
        </w:tc>
      </w:tr>
      <w:tr w:rsidR="00162303" w:rsidRPr="00FB3482" w14:paraId="109021A4" w14:textId="31A235C6" w:rsidTr="003E5206">
        <w:trPr>
          <w:trHeight w:val="213"/>
        </w:trPr>
        <w:tc>
          <w:tcPr>
            <w:tcW w:w="643" w:type="pct"/>
            <w:gridSpan w:val="2"/>
            <w:vMerge/>
          </w:tcPr>
          <w:p w14:paraId="4AA15E9D" w14:textId="77777777" w:rsidR="00162303" w:rsidRPr="00EA2B88" w:rsidRDefault="00162303" w:rsidP="009C5F4C">
            <w:pPr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9" w:type="pct"/>
            <w:gridSpan w:val="2"/>
            <w:vMerge/>
            <w:shd w:val="clear" w:color="auto" w:fill="auto"/>
          </w:tcPr>
          <w:p w14:paraId="2BB78168" w14:textId="77777777" w:rsidR="00162303" w:rsidRPr="00EA2B88" w:rsidRDefault="00162303" w:rsidP="009C5F4C">
            <w:pPr>
              <w:ind w:left="36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20" w:type="pct"/>
            <w:shd w:val="clear" w:color="auto" w:fill="auto"/>
          </w:tcPr>
          <w:p w14:paraId="39EC3A7D" w14:textId="0EB576BC" w:rsidR="00162303" w:rsidRDefault="00162303" w:rsidP="009C5F4C">
            <w:pPr>
              <w:tabs>
                <w:tab w:val="left" w:pos="0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Clear cases</w:t>
            </w:r>
          </w:p>
        </w:tc>
        <w:tc>
          <w:tcPr>
            <w:tcW w:w="956" w:type="pct"/>
            <w:gridSpan w:val="2"/>
            <w:tcBorders>
              <w:right w:val="single" w:sz="4" w:space="0" w:color="000000" w:themeColor="text1"/>
            </w:tcBorders>
            <w:shd w:val="clear" w:color="auto" w:fill="auto"/>
          </w:tcPr>
          <w:p w14:paraId="368CA0BB" w14:textId="6CEDCF4C" w:rsidR="00162303" w:rsidRDefault="00162303" w:rsidP="00ED3A3F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3.33%</w:t>
            </w:r>
          </w:p>
        </w:tc>
        <w:tc>
          <w:tcPr>
            <w:tcW w:w="969" w:type="pct"/>
            <w:gridSpan w:val="2"/>
            <w:tcBorders>
              <w:left w:val="single" w:sz="4" w:space="0" w:color="000000" w:themeColor="text1"/>
            </w:tcBorders>
          </w:tcPr>
          <w:p w14:paraId="4BFEFF2C" w14:textId="504F5417" w:rsidR="00162303" w:rsidRPr="00FB3482" w:rsidRDefault="00162303" w:rsidP="00ED3A3F">
            <w:pPr>
              <w:tabs>
                <w:tab w:val="left" w:pos="220"/>
              </w:tabs>
              <w:ind w:left="36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5%</w:t>
            </w:r>
          </w:p>
        </w:tc>
        <w:tc>
          <w:tcPr>
            <w:tcW w:w="993" w:type="pct"/>
            <w:gridSpan w:val="2"/>
            <w:tcBorders>
              <w:left w:val="single" w:sz="4" w:space="0" w:color="000000" w:themeColor="text1"/>
            </w:tcBorders>
          </w:tcPr>
          <w:p w14:paraId="36F5BE3A" w14:textId="37F70C85" w:rsidR="00DE08F7" w:rsidRDefault="00DE08F7" w:rsidP="00DE08F7">
            <w:pPr>
              <w:tabs>
                <w:tab w:val="left" w:pos="220"/>
              </w:tabs>
              <w:ind w:left="36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9.17%</w:t>
            </w:r>
          </w:p>
        </w:tc>
      </w:tr>
      <w:tr w:rsidR="00162303" w:rsidRPr="00FB3482" w14:paraId="60B45558" w14:textId="04A74E56" w:rsidTr="003E5206">
        <w:trPr>
          <w:trHeight w:val="213"/>
        </w:trPr>
        <w:tc>
          <w:tcPr>
            <w:tcW w:w="643" w:type="pct"/>
            <w:gridSpan w:val="2"/>
            <w:vMerge/>
          </w:tcPr>
          <w:p w14:paraId="07CA68D9" w14:textId="77777777" w:rsidR="00162303" w:rsidRPr="00EA2B88" w:rsidRDefault="00162303" w:rsidP="009C5F4C">
            <w:pPr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9" w:type="pct"/>
            <w:gridSpan w:val="2"/>
            <w:vMerge/>
            <w:shd w:val="clear" w:color="auto" w:fill="auto"/>
          </w:tcPr>
          <w:p w14:paraId="7B250E64" w14:textId="77777777" w:rsidR="00162303" w:rsidRPr="00EA2B88" w:rsidRDefault="00162303" w:rsidP="009C5F4C">
            <w:pPr>
              <w:ind w:left="36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20" w:type="pct"/>
            <w:shd w:val="clear" w:color="auto" w:fill="auto"/>
          </w:tcPr>
          <w:p w14:paraId="57A6100F" w14:textId="6298C317" w:rsidR="00162303" w:rsidRDefault="00162303" w:rsidP="009C5F4C">
            <w:pPr>
              <w:tabs>
                <w:tab w:val="left" w:pos="0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order line cases</w:t>
            </w:r>
          </w:p>
        </w:tc>
        <w:tc>
          <w:tcPr>
            <w:tcW w:w="956" w:type="pct"/>
            <w:gridSpan w:val="2"/>
            <w:tcBorders>
              <w:right w:val="single" w:sz="4" w:space="0" w:color="000000" w:themeColor="text1"/>
            </w:tcBorders>
            <w:shd w:val="clear" w:color="auto" w:fill="auto"/>
          </w:tcPr>
          <w:p w14:paraId="18C2E180" w14:textId="506B9CDA" w:rsidR="00162303" w:rsidRDefault="00162303" w:rsidP="00ED3A3F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.3%</w:t>
            </w:r>
          </w:p>
        </w:tc>
        <w:tc>
          <w:tcPr>
            <w:tcW w:w="969" w:type="pct"/>
            <w:gridSpan w:val="2"/>
            <w:tcBorders>
              <w:left w:val="single" w:sz="4" w:space="0" w:color="000000" w:themeColor="text1"/>
            </w:tcBorders>
          </w:tcPr>
          <w:p w14:paraId="07519B02" w14:textId="61512F91" w:rsidR="00162303" w:rsidRPr="00FB3482" w:rsidRDefault="00954260" w:rsidP="00ED3A3F">
            <w:pPr>
              <w:tabs>
                <w:tab w:val="left" w:pos="220"/>
              </w:tabs>
              <w:ind w:left="36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0</w:t>
            </w:r>
            <w:r w:rsidR="00162303">
              <w:rPr>
                <w:rFonts w:ascii="Times New Roman" w:hAnsi="Times New Roman" w:cs="Times New Roman"/>
                <w:sz w:val="16"/>
                <w:szCs w:val="16"/>
              </w:rPr>
              <w:t>%</w:t>
            </w:r>
          </w:p>
        </w:tc>
        <w:tc>
          <w:tcPr>
            <w:tcW w:w="993" w:type="pct"/>
            <w:gridSpan w:val="2"/>
            <w:tcBorders>
              <w:left w:val="single" w:sz="4" w:space="0" w:color="000000" w:themeColor="text1"/>
            </w:tcBorders>
          </w:tcPr>
          <w:p w14:paraId="2174F09E" w14:textId="510DD373" w:rsidR="00DE08F7" w:rsidRDefault="00F76122" w:rsidP="00DE08F7">
            <w:pPr>
              <w:tabs>
                <w:tab w:val="left" w:pos="220"/>
              </w:tabs>
              <w:ind w:left="360" w:right="-107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="007F7078">
              <w:rPr>
                <w:rFonts w:ascii="Times New Roman" w:hAnsi="Times New Roman" w:cs="Times New Roman"/>
                <w:sz w:val="16"/>
                <w:szCs w:val="16"/>
              </w:rPr>
              <w:t>9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r w:rsidR="007F7078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%</w:t>
            </w:r>
          </w:p>
        </w:tc>
      </w:tr>
    </w:tbl>
    <w:p w14:paraId="06C1E6C6" w14:textId="571AE820" w:rsidR="005F534B" w:rsidRPr="005C0F8C" w:rsidRDefault="005F534B" w:rsidP="005F534B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5C0F8C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 xml:space="preserve">For experiment – </w:t>
      </w:r>
      <w:r w:rsidR="009E57AD">
        <w:rPr>
          <w:rFonts w:ascii="Times New Roman" w:hAnsi="Times New Roman" w:cs="Times New Roman"/>
          <w:b/>
          <w:bCs/>
          <w:sz w:val="28"/>
          <w:szCs w:val="28"/>
          <w:u w:val="single"/>
        </w:rPr>
        <w:t>3</w:t>
      </w:r>
      <w:r w:rsidR="00121DAC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(Scenario-</w:t>
      </w:r>
      <w:r w:rsidR="00744D99">
        <w:rPr>
          <w:rFonts w:ascii="Times New Roman" w:hAnsi="Times New Roman" w:cs="Times New Roman"/>
          <w:b/>
          <w:bCs/>
          <w:sz w:val="28"/>
          <w:szCs w:val="28"/>
          <w:u w:val="single"/>
        </w:rPr>
        <w:t>3</w:t>
      </w:r>
      <w:r w:rsidR="00121DAC">
        <w:rPr>
          <w:rFonts w:ascii="Times New Roman" w:hAnsi="Times New Roman" w:cs="Times New Roman"/>
          <w:b/>
          <w:bCs/>
          <w:sz w:val="28"/>
          <w:szCs w:val="28"/>
          <w:u w:val="single"/>
        </w:rPr>
        <w:t>)</w:t>
      </w:r>
    </w:p>
    <w:p w14:paraId="64E17510" w14:textId="70A12D39" w:rsidR="0047779B" w:rsidRDefault="0047779B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45"/>
        <w:gridCol w:w="1225"/>
        <w:gridCol w:w="919"/>
        <w:gridCol w:w="1001"/>
        <w:gridCol w:w="1983"/>
        <w:gridCol w:w="1188"/>
        <w:gridCol w:w="1531"/>
        <w:gridCol w:w="1188"/>
        <w:gridCol w:w="1568"/>
        <w:gridCol w:w="1400"/>
        <w:gridCol w:w="1400"/>
      </w:tblGrid>
      <w:tr w:rsidR="00AC2355" w:rsidRPr="00FB3482" w14:paraId="45EBB15F" w14:textId="01035D82" w:rsidTr="00AC2355">
        <w:trPr>
          <w:trHeight w:val="137"/>
        </w:trPr>
        <w:tc>
          <w:tcPr>
            <w:tcW w:w="195" w:type="pct"/>
            <w:vMerge w:val="restart"/>
          </w:tcPr>
          <w:p w14:paraId="7BA9E1DE" w14:textId="73C295B0" w:rsidR="00AC2355" w:rsidRPr="00FB3482" w:rsidRDefault="00AC2355" w:rsidP="007021F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Exp-</w:t>
            </w: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No.</w:t>
            </w:r>
          </w:p>
        </w:tc>
        <w:tc>
          <w:tcPr>
            <w:tcW w:w="439" w:type="pct"/>
            <w:vMerge w:val="restart"/>
          </w:tcPr>
          <w:p w14:paraId="3F4AF6C3" w14:textId="0AF57D9F" w:rsidR="00AC2355" w:rsidRPr="00FB3482" w:rsidRDefault="00AC2355" w:rsidP="007021FF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Scenario</w:t>
            </w:r>
          </w:p>
        </w:tc>
        <w:tc>
          <w:tcPr>
            <w:tcW w:w="329" w:type="pct"/>
            <w:vMerge w:val="restart"/>
          </w:tcPr>
          <w:p w14:paraId="39E96D15" w14:textId="06E0F9D5" w:rsidR="00AC2355" w:rsidRDefault="00AC2355" w:rsidP="007021F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Maneuver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ID and Type</w:t>
            </w:r>
          </w:p>
        </w:tc>
        <w:tc>
          <w:tcPr>
            <w:tcW w:w="1070" w:type="pct"/>
            <w:gridSpan w:val="2"/>
          </w:tcPr>
          <w:p w14:paraId="7FDD1546" w14:textId="77777777" w:rsidR="00AC2355" w:rsidRPr="00FB3482" w:rsidRDefault="00AC2355" w:rsidP="007021F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Proposed Framework (ATRCCF)</w:t>
            </w:r>
          </w:p>
          <w:p w14:paraId="70ECA0BD" w14:textId="77777777" w:rsidR="00AC2355" w:rsidRPr="00FB3482" w:rsidRDefault="00AC2355" w:rsidP="007021FF">
            <w:pPr>
              <w:tabs>
                <w:tab w:val="left" w:pos="459"/>
              </w:tabs>
              <w:ind w:left="175" w:hanging="175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975" w:type="pct"/>
            <w:gridSpan w:val="2"/>
          </w:tcPr>
          <w:p w14:paraId="5F8627C6" w14:textId="77777777" w:rsidR="00AC2355" w:rsidRDefault="00AC2355" w:rsidP="007021F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General Participants</w:t>
            </w:r>
          </w:p>
          <w:p w14:paraId="400E8AB6" w14:textId="77777777" w:rsidR="00AC2355" w:rsidRDefault="00AC2355" w:rsidP="007021F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Experienced &amp; Average Experienced &amp; Unexperienced)</w:t>
            </w:r>
          </w:p>
          <w:p w14:paraId="52D6ED0A" w14:textId="08EC2FAD" w:rsidR="00AC2355" w:rsidRDefault="00AC2355" w:rsidP="007021FF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6 Assessment)</w:t>
            </w:r>
          </w:p>
        </w:tc>
        <w:tc>
          <w:tcPr>
            <w:tcW w:w="988" w:type="pct"/>
            <w:gridSpan w:val="2"/>
          </w:tcPr>
          <w:p w14:paraId="6D2F8A99" w14:textId="77777777" w:rsidR="00AC2355" w:rsidRDefault="00AC2355" w:rsidP="00DC2C7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Domai</w:t>
            </w: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n Experts</w:t>
            </w:r>
          </w:p>
          <w:p w14:paraId="58C29BBF" w14:textId="77777777" w:rsidR="00AC2355" w:rsidRDefault="00AC2355" w:rsidP="00DC2C7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Driver Trainer)</w:t>
            </w:r>
          </w:p>
          <w:p w14:paraId="1DAE61D4" w14:textId="3CDDD723" w:rsidR="00AC2355" w:rsidRPr="00FB3482" w:rsidRDefault="00AC2355" w:rsidP="00DC2C79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4 Assessment)</w:t>
            </w:r>
          </w:p>
        </w:tc>
        <w:tc>
          <w:tcPr>
            <w:tcW w:w="1004" w:type="pct"/>
            <w:gridSpan w:val="2"/>
          </w:tcPr>
          <w:p w14:paraId="25461F8C" w14:textId="77777777" w:rsidR="00AC2355" w:rsidRDefault="00AC2355" w:rsidP="00AC2355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Overall </w:t>
            </w:r>
          </w:p>
          <w:p w14:paraId="0E3507F8" w14:textId="77777777" w:rsidR="00AC2355" w:rsidRDefault="00AC2355" w:rsidP="00AC2355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10 Assessment)</w:t>
            </w:r>
          </w:p>
          <w:p w14:paraId="7926E9D6" w14:textId="237F5ADC" w:rsidR="00AC2355" w:rsidRDefault="00AC2355" w:rsidP="00AC2355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General participants + Domain Experts)</w:t>
            </w:r>
          </w:p>
        </w:tc>
      </w:tr>
      <w:tr w:rsidR="00AC2355" w:rsidRPr="00FB3482" w14:paraId="4DDAEF9B" w14:textId="5E68488F" w:rsidTr="00AC2355">
        <w:trPr>
          <w:trHeight w:val="137"/>
        </w:trPr>
        <w:tc>
          <w:tcPr>
            <w:tcW w:w="195" w:type="pct"/>
            <w:vMerge/>
          </w:tcPr>
          <w:p w14:paraId="33611AFE" w14:textId="77777777" w:rsidR="00AC2355" w:rsidRPr="00FB3482" w:rsidRDefault="00AC2355" w:rsidP="00AC235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39" w:type="pct"/>
            <w:vMerge/>
          </w:tcPr>
          <w:p w14:paraId="2F553F31" w14:textId="77777777" w:rsidR="00AC2355" w:rsidRPr="00FB3482" w:rsidRDefault="00AC2355" w:rsidP="00AC235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</w:p>
        </w:tc>
        <w:tc>
          <w:tcPr>
            <w:tcW w:w="329" w:type="pct"/>
            <w:vMerge/>
          </w:tcPr>
          <w:p w14:paraId="74660820" w14:textId="77777777" w:rsidR="00AC2355" w:rsidRDefault="00AC2355" w:rsidP="00AC235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9" w:type="pct"/>
          </w:tcPr>
          <w:p w14:paraId="09529EDA" w14:textId="14597241" w:rsidR="00AC2355" w:rsidRDefault="00AC2355" w:rsidP="00AC235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ssessment</w:t>
            </w:r>
          </w:p>
        </w:tc>
        <w:tc>
          <w:tcPr>
            <w:tcW w:w="711" w:type="pct"/>
          </w:tcPr>
          <w:p w14:paraId="41A4C1F9" w14:textId="4680E2CE" w:rsidR="00AC2355" w:rsidRPr="00FB3482" w:rsidRDefault="00AC2355" w:rsidP="00AC2355">
            <w:pPr>
              <w:tabs>
                <w:tab w:val="left" w:pos="459"/>
              </w:tabs>
              <w:ind w:left="175" w:hanging="175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Reason if illegal</w:t>
            </w:r>
          </w:p>
        </w:tc>
        <w:tc>
          <w:tcPr>
            <w:tcW w:w="426" w:type="pct"/>
          </w:tcPr>
          <w:p w14:paraId="5989E5B5" w14:textId="77777777" w:rsidR="00AC2355" w:rsidRDefault="00AC2355" w:rsidP="00AC2355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ssessment</w:t>
            </w:r>
          </w:p>
          <w:p w14:paraId="68B250CF" w14:textId="1A3E27AC" w:rsidR="00AC2355" w:rsidRDefault="00AC2355" w:rsidP="00AC2355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Similarity with participants Assessment)</w:t>
            </w:r>
          </w:p>
        </w:tc>
        <w:tc>
          <w:tcPr>
            <w:tcW w:w="549" w:type="pct"/>
          </w:tcPr>
          <w:p w14:paraId="060CEBD8" w14:textId="77777777" w:rsidR="00AC2355" w:rsidRDefault="00AC2355" w:rsidP="00AC2355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Reason if illegal</w:t>
            </w:r>
          </w:p>
          <w:p w14:paraId="1BD30FDC" w14:textId="38C06C00" w:rsidR="00AC2355" w:rsidRDefault="00AC2355" w:rsidP="00AC2355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Similarity with participants Assessment)</w:t>
            </w:r>
          </w:p>
        </w:tc>
        <w:tc>
          <w:tcPr>
            <w:tcW w:w="426" w:type="pct"/>
          </w:tcPr>
          <w:p w14:paraId="48FC0E1F" w14:textId="77777777" w:rsidR="00AC2355" w:rsidRDefault="00AC2355" w:rsidP="00AC2355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ssessment</w:t>
            </w:r>
          </w:p>
          <w:p w14:paraId="0B142BAA" w14:textId="77777777" w:rsidR="00AC2355" w:rsidRPr="00FB3482" w:rsidRDefault="00AC2355" w:rsidP="00AC2355">
            <w:pPr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562" w:type="pct"/>
          </w:tcPr>
          <w:p w14:paraId="1FDBC9D7" w14:textId="08B6981A" w:rsidR="00AC2355" w:rsidRPr="00FB3482" w:rsidRDefault="00AC2355" w:rsidP="00AC2355">
            <w:pPr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Reason if illegal</w:t>
            </w:r>
          </w:p>
        </w:tc>
        <w:tc>
          <w:tcPr>
            <w:tcW w:w="502" w:type="pct"/>
          </w:tcPr>
          <w:p w14:paraId="30AA8C1E" w14:textId="77777777" w:rsidR="00AC2355" w:rsidRDefault="00AC2355" w:rsidP="00AC2355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ssessment</w:t>
            </w:r>
          </w:p>
          <w:p w14:paraId="37C93E20" w14:textId="77777777" w:rsidR="00AC2355" w:rsidRPr="00FB3482" w:rsidRDefault="00AC2355" w:rsidP="00AC2355">
            <w:pPr>
              <w:ind w:left="36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02" w:type="pct"/>
          </w:tcPr>
          <w:p w14:paraId="61B46E70" w14:textId="19CE23A8" w:rsidR="00AC2355" w:rsidRPr="00FB3482" w:rsidRDefault="00AC2355" w:rsidP="00AC2355">
            <w:pPr>
              <w:ind w:left="36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Reason if illegal</w:t>
            </w:r>
          </w:p>
        </w:tc>
      </w:tr>
      <w:tr w:rsidR="00483C90" w:rsidRPr="00FB3482" w14:paraId="7A6EA78E" w14:textId="162996E6" w:rsidTr="00FC019F">
        <w:trPr>
          <w:trHeight w:val="137"/>
        </w:trPr>
        <w:tc>
          <w:tcPr>
            <w:tcW w:w="195" w:type="pct"/>
            <w:vMerge w:val="restart"/>
          </w:tcPr>
          <w:p w14:paraId="292EB371" w14:textId="77777777" w:rsidR="00483C90" w:rsidRPr="00FB3482" w:rsidRDefault="00483C90" w:rsidP="00483C9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Exp-3</w:t>
            </w:r>
          </w:p>
          <w:p w14:paraId="7FA6B6EF" w14:textId="77777777" w:rsidR="00483C90" w:rsidRPr="00FB3482" w:rsidRDefault="00483C90" w:rsidP="00483C9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9C4FA91" w14:textId="77777777" w:rsidR="00483C90" w:rsidRPr="00FB3482" w:rsidRDefault="00483C90" w:rsidP="00483C9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4CD5D5F" w14:textId="77777777" w:rsidR="00483C90" w:rsidRPr="00FB3482" w:rsidRDefault="00483C90" w:rsidP="00483C9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583F767" w14:textId="77777777" w:rsidR="00483C90" w:rsidRPr="00FB3482" w:rsidRDefault="00483C90" w:rsidP="00483C9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39" w:type="pct"/>
            <w:vMerge w:val="restart"/>
          </w:tcPr>
          <w:p w14:paraId="12B707DB" w14:textId="77777777" w:rsidR="00483C90" w:rsidRPr="00FB3482" w:rsidRDefault="00483C90" w:rsidP="00483C90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Scenario – 3: Multi-Lane Road with Bicycle Lane</w:t>
            </w:r>
          </w:p>
          <w:p w14:paraId="12B52372" w14:textId="77777777" w:rsidR="00483C90" w:rsidRPr="00FB3482" w:rsidRDefault="00483C90" w:rsidP="00483C90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Situations Covered:</w:t>
            </w:r>
          </w:p>
          <w:p w14:paraId="4A1D7972" w14:textId="77777777" w:rsidR="00483C90" w:rsidRPr="00FB3482" w:rsidRDefault="00483C90" w:rsidP="00483C90">
            <w:pPr>
              <w:pStyle w:val="ListParagraph"/>
              <w:numPr>
                <w:ilvl w:val="0"/>
                <w:numId w:val="2"/>
              </w:numPr>
              <w:ind w:left="278" w:hanging="142"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ehicles position dimensions</w:t>
            </w:r>
          </w:p>
          <w:p w14:paraId="67C8EA9F" w14:textId="77777777" w:rsidR="00483C90" w:rsidRPr="00FB3482" w:rsidRDefault="00483C90" w:rsidP="00483C90">
            <w:pPr>
              <w:pStyle w:val="ListParagraph"/>
              <w:numPr>
                <w:ilvl w:val="0"/>
                <w:numId w:val="2"/>
              </w:numPr>
              <w:ind w:left="278" w:hanging="142"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ultiple vehicles (5)</w:t>
            </w:r>
          </w:p>
          <w:p w14:paraId="21DDB84B" w14:textId="77777777" w:rsidR="00483C90" w:rsidRPr="00FB3482" w:rsidRDefault="00483C90" w:rsidP="00483C90">
            <w:pPr>
              <w:pStyle w:val="ListParagraph"/>
              <w:numPr>
                <w:ilvl w:val="0"/>
                <w:numId w:val="2"/>
              </w:numPr>
              <w:ind w:left="278" w:hanging="142"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ultiple lanes (4)</w:t>
            </w:r>
          </w:p>
          <w:p w14:paraId="51F3E99D" w14:textId="77777777" w:rsidR="00483C90" w:rsidRPr="00FB3482" w:rsidRDefault="00483C90" w:rsidP="00483C90">
            <w:pPr>
              <w:pStyle w:val="ListParagraph"/>
              <w:numPr>
                <w:ilvl w:val="0"/>
                <w:numId w:val="2"/>
              </w:numPr>
              <w:ind w:left="278" w:hanging="142"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roken centre line</w:t>
            </w:r>
          </w:p>
          <w:p w14:paraId="15561A1C" w14:textId="77777777" w:rsidR="00483C90" w:rsidRPr="00FB3482" w:rsidRDefault="00483C90" w:rsidP="00483C90">
            <w:pPr>
              <w:pStyle w:val="ListParagraph"/>
              <w:numPr>
                <w:ilvl w:val="0"/>
                <w:numId w:val="2"/>
              </w:numPr>
              <w:ind w:left="278" w:hanging="142"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olid line</w:t>
            </w:r>
          </w:p>
          <w:p w14:paraId="23345122" w14:textId="77777777" w:rsidR="00483C90" w:rsidRPr="00FB3482" w:rsidRDefault="00483C90" w:rsidP="00483C90">
            <w:pPr>
              <w:pStyle w:val="ListParagraph"/>
              <w:numPr>
                <w:ilvl w:val="0"/>
                <w:numId w:val="2"/>
              </w:numPr>
              <w:ind w:left="278" w:hanging="142"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icycle Lane</w:t>
            </w:r>
          </w:p>
          <w:p w14:paraId="2919383B" w14:textId="77777777" w:rsidR="00483C90" w:rsidRPr="00FB3482" w:rsidRDefault="00483C90" w:rsidP="00483C90">
            <w:pPr>
              <w:pStyle w:val="ListParagraph"/>
              <w:numPr>
                <w:ilvl w:val="0"/>
                <w:numId w:val="2"/>
              </w:numPr>
              <w:ind w:left="278" w:hanging="142"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icyclists (2)</w:t>
            </w:r>
          </w:p>
          <w:p w14:paraId="478EEFB9" w14:textId="77777777" w:rsidR="00483C90" w:rsidRPr="00234200" w:rsidRDefault="00483C90" w:rsidP="00483C90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9" w:type="pct"/>
          </w:tcPr>
          <w:p w14:paraId="518F6033" w14:textId="723E0125" w:rsidR="00483C90" w:rsidRPr="00FB3482" w:rsidRDefault="00483C90" w:rsidP="00483C9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neu</w:t>
            </w: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-1</w:t>
            </w:r>
          </w:p>
        </w:tc>
        <w:tc>
          <w:tcPr>
            <w:tcW w:w="359" w:type="pct"/>
          </w:tcPr>
          <w:p w14:paraId="046A761F" w14:textId="77777777" w:rsidR="00483C90" w:rsidRPr="00FB3482" w:rsidRDefault="00483C90" w:rsidP="00483C9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Legal</w:t>
            </w:r>
          </w:p>
        </w:tc>
        <w:tc>
          <w:tcPr>
            <w:tcW w:w="711" w:type="pct"/>
          </w:tcPr>
          <w:p w14:paraId="034244D4" w14:textId="77777777" w:rsidR="00483C90" w:rsidRPr="00234200" w:rsidRDefault="00483C90" w:rsidP="00483C90">
            <w:pPr>
              <w:tabs>
                <w:tab w:val="left" w:pos="459"/>
              </w:tabs>
              <w:ind w:left="175" w:hanging="175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  <w:tc>
          <w:tcPr>
            <w:tcW w:w="426" w:type="pct"/>
          </w:tcPr>
          <w:p w14:paraId="1CC9353A" w14:textId="772453ED" w:rsidR="00483C90" w:rsidRDefault="00483C90" w:rsidP="00483C9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6</w:t>
            </w:r>
          </w:p>
          <w:p w14:paraId="4AF3D3B7" w14:textId="1EB1CEA0" w:rsidR="00483C90" w:rsidRPr="00FB3482" w:rsidRDefault="00483C90" w:rsidP="00483C9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0</w:t>
            </w:r>
          </w:p>
        </w:tc>
        <w:tc>
          <w:tcPr>
            <w:tcW w:w="549" w:type="pct"/>
          </w:tcPr>
          <w:p w14:paraId="1CDB8CD3" w14:textId="73DB6193" w:rsidR="00483C90" w:rsidRPr="00FB3482" w:rsidRDefault="00483C90" w:rsidP="00483C9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  <w:tc>
          <w:tcPr>
            <w:tcW w:w="426" w:type="pct"/>
          </w:tcPr>
          <w:p w14:paraId="7E535E42" w14:textId="099A6AEB" w:rsidR="00483C90" w:rsidRDefault="00483C90" w:rsidP="00483C9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4</w:t>
            </w:r>
          </w:p>
          <w:p w14:paraId="2DB63BFE" w14:textId="5F540A54" w:rsidR="00483C90" w:rsidRPr="00FB3482" w:rsidRDefault="00483C90" w:rsidP="00483C9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0</w:t>
            </w:r>
          </w:p>
        </w:tc>
        <w:tc>
          <w:tcPr>
            <w:tcW w:w="562" w:type="pct"/>
          </w:tcPr>
          <w:p w14:paraId="432841BC" w14:textId="43FBB328" w:rsidR="00483C90" w:rsidRPr="00FB3482" w:rsidRDefault="00483C90" w:rsidP="00483C9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  <w:tc>
          <w:tcPr>
            <w:tcW w:w="502" w:type="pct"/>
          </w:tcPr>
          <w:p w14:paraId="6CFCD6A5" w14:textId="2171E909" w:rsidR="00483C90" w:rsidRDefault="00483C90" w:rsidP="00483C9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10</w:t>
            </w:r>
          </w:p>
          <w:p w14:paraId="65903748" w14:textId="3AC37034" w:rsidR="00483C90" w:rsidRDefault="00483C90" w:rsidP="00483C9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0</w:t>
            </w:r>
          </w:p>
        </w:tc>
        <w:tc>
          <w:tcPr>
            <w:tcW w:w="502" w:type="pct"/>
          </w:tcPr>
          <w:p w14:paraId="548EB3F8" w14:textId="76B442E5" w:rsidR="00483C90" w:rsidRDefault="00483C90" w:rsidP="00483C9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</w:tr>
      <w:tr w:rsidR="00483C90" w:rsidRPr="00FB3482" w14:paraId="2C0011F4" w14:textId="0422865E" w:rsidTr="00FC019F">
        <w:trPr>
          <w:trHeight w:val="357"/>
        </w:trPr>
        <w:tc>
          <w:tcPr>
            <w:tcW w:w="195" w:type="pct"/>
            <w:vMerge/>
          </w:tcPr>
          <w:p w14:paraId="021EDFC3" w14:textId="77777777" w:rsidR="00483C90" w:rsidRPr="00FB3482" w:rsidRDefault="00483C90" w:rsidP="00483C9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39" w:type="pct"/>
            <w:vMerge/>
          </w:tcPr>
          <w:p w14:paraId="757AE1FA" w14:textId="77777777" w:rsidR="00483C90" w:rsidRPr="00FB3482" w:rsidRDefault="00483C90" w:rsidP="00483C90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9" w:type="pct"/>
          </w:tcPr>
          <w:p w14:paraId="4FBECC65" w14:textId="77777777" w:rsidR="00483C90" w:rsidRPr="00FB3482" w:rsidRDefault="00483C90" w:rsidP="00483C9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neu</w:t>
            </w: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-2</w:t>
            </w:r>
          </w:p>
          <w:p w14:paraId="4B82B703" w14:textId="77777777" w:rsidR="00483C90" w:rsidRPr="00FB3482" w:rsidRDefault="00483C90" w:rsidP="00483C9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9" w:type="pct"/>
          </w:tcPr>
          <w:p w14:paraId="70B3C441" w14:textId="77777777" w:rsidR="00483C90" w:rsidRPr="00FB3482" w:rsidRDefault="00483C90" w:rsidP="00483C9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llegal</w:t>
            </w:r>
          </w:p>
        </w:tc>
        <w:tc>
          <w:tcPr>
            <w:tcW w:w="711" w:type="pct"/>
          </w:tcPr>
          <w:p w14:paraId="3B7CED78" w14:textId="77777777" w:rsidR="00483C90" w:rsidRPr="00FB3482" w:rsidRDefault="00483C90" w:rsidP="00483C90">
            <w:pPr>
              <w:pStyle w:val="ListParagraph"/>
              <w:numPr>
                <w:ilvl w:val="0"/>
                <w:numId w:val="9"/>
              </w:numPr>
              <w:tabs>
                <w:tab w:val="left" w:pos="459"/>
              </w:tabs>
              <w:ind w:left="175" w:hanging="175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fe distance from other vehicles</w:t>
            </w:r>
          </w:p>
          <w:p w14:paraId="42AEF82C" w14:textId="77777777" w:rsidR="00483C90" w:rsidRPr="00234200" w:rsidRDefault="00483C90" w:rsidP="00483C90">
            <w:pPr>
              <w:pStyle w:val="ListParagraph"/>
              <w:numPr>
                <w:ilvl w:val="0"/>
                <w:numId w:val="9"/>
              </w:numPr>
              <w:tabs>
                <w:tab w:val="left" w:pos="459"/>
              </w:tabs>
              <w:ind w:left="175" w:hanging="175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ot clear view of the target vehicle</w:t>
            </w:r>
          </w:p>
        </w:tc>
        <w:tc>
          <w:tcPr>
            <w:tcW w:w="426" w:type="pct"/>
          </w:tcPr>
          <w:p w14:paraId="750BF3EA" w14:textId="64379C0F" w:rsidR="00483C90" w:rsidRDefault="00483C90" w:rsidP="00483C9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2</w:t>
            </w:r>
          </w:p>
          <w:p w14:paraId="66C87ACF" w14:textId="41087062" w:rsidR="00483C90" w:rsidRPr="00FB3482" w:rsidRDefault="00483C90" w:rsidP="00483C90">
            <w:pPr>
              <w:tabs>
                <w:tab w:val="left" w:pos="220"/>
              </w:tabs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4</w:t>
            </w:r>
          </w:p>
        </w:tc>
        <w:tc>
          <w:tcPr>
            <w:tcW w:w="549" w:type="pct"/>
          </w:tcPr>
          <w:p w14:paraId="563AC641" w14:textId="77777777" w:rsidR="00483C90" w:rsidRDefault="00483C90" w:rsidP="00483C90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me as system = 4</w:t>
            </w:r>
          </w:p>
          <w:p w14:paraId="27D49ACF" w14:textId="77777777" w:rsidR="00483C90" w:rsidRDefault="00483C90" w:rsidP="00483C90">
            <w:pPr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21319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  <w:p w14:paraId="12C82F9B" w14:textId="1316C0DB" w:rsidR="00483C90" w:rsidRPr="00FB3482" w:rsidRDefault="00483C90" w:rsidP="00483C90">
            <w:pPr>
              <w:tabs>
                <w:tab w:val="left" w:pos="220"/>
              </w:tabs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426" w:type="pct"/>
          </w:tcPr>
          <w:p w14:paraId="361D1833" w14:textId="77777777" w:rsidR="00483C90" w:rsidRDefault="00483C90" w:rsidP="00483C9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2</w:t>
            </w:r>
          </w:p>
          <w:p w14:paraId="24D7152B" w14:textId="37C81E67" w:rsidR="00483C90" w:rsidRPr="00FB3482" w:rsidRDefault="00483C90" w:rsidP="00483C90">
            <w:pPr>
              <w:tabs>
                <w:tab w:val="left" w:pos="220"/>
              </w:tabs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2</w:t>
            </w:r>
          </w:p>
        </w:tc>
        <w:tc>
          <w:tcPr>
            <w:tcW w:w="562" w:type="pct"/>
          </w:tcPr>
          <w:p w14:paraId="06C481FF" w14:textId="77777777" w:rsidR="00483C90" w:rsidRDefault="00483C90" w:rsidP="00483C90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e as system = 3</w:t>
            </w:r>
          </w:p>
          <w:p w14:paraId="3BBBB834" w14:textId="77777777" w:rsidR="00483C90" w:rsidRPr="004707A8" w:rsidRDefault="00483C90" w:rsidP="00483C90">
            <w:pPr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ther reasons = 1</w:t>
            </w:r>
          </w:p>
          <w:p w14:paraId="6A53CD83" w14:textId="77777777" w:rsidR="00483C90" w:rsidRPr="00FB3482" w:rsidRDefault="00483C90" w:rsidP="00483C90">
            <w:pPr>
              <w:tabs>
                <w:tab w:val="left" w:pos="220"/>
              </w:tabs>
              <w:ind w:left="36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502" w:type="pct"/>
          </w:tcPr>
          <w:p w14:paraId="7C773A62" w14:textId="0B6832E0" w:rsidR="00483C90" w:rsidRDefault="00483C90" w:rsidP="00483C9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Legal – </w:t>
            </w:r>
            <w:r w:rsidR="00B74398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  <w:p w14:paraId="499808EB" w14:textId="3318040A" w:rsidR="00483C90" w:rsidRPr="001A61DC" w:rsidRDefault="00483C90" w:rsidP="00483C90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Illegal – </w:t>
            </w:r>
            <w:r w:rsidR="0000551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</w:t>
            </w:r>
          </w:p>
        </w:tc>
        <w:tc>
          <w:tcPr>
            <w:tcW w:w="502" w:type="pct"/>
          </w:tcPr>
          <w:p w14:paraId="13136B12" w14:textId="61F093F1" w:rsidR="00483C90" w:rsidRDefault="00483C90" w:rsidP="00483C90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me as system = </w:t>
            </w:r>
            <w:r w:rsidR="0000551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</w:t>
            </w:r>
          </w:p>
          <w:p w14:paraId="6AFF5E6A" w14:textId="73AE8952" w:rsidR="00483C90" w:rsidRPr="004707A8" w:rsidRDefault="00483C90" w:rsidP="00483C90">
            <w:pPr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 w:rsidR="0000551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</w:p>
          <w:p w14:paraId="3B896591" w14:textId="4BB71471" w:rsidR="00483C90" w:rsidRPr="001A61DC" w:rsidRDefault="00483C90" w:rsidP="00483C90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483C90" w:rsidRPr="00FB3482" w14:paraId="7592D00F" w14:textId="635A10DB" w:rsidTr="00FC019F">
        <w:trPr>
          <w:trHeight w:val="259"/>
        </w:trPr>
        <w:tc>
          <w:tcPr>
            <w:tcW w:w="195" w:type="pct"/>
            <w:vMerge/>
          </w:tcPr>
          <w:p w14:paraId="19BD7EAE" w14:textId="77777777" w:rsidR="00483C90" w:rsidRPr="00FB3482" w:rsidRDefault="00483C90" w:rsidP="00483C9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39" w:type="pct"/>
            <w:vMerge/>
          </w:tcPr>
          <w:p w14:paraId="15B1A62A" w14:textId="77777777" w:rsidR="00483C90" w:rsidRPr="00FB3482" w:rsidRDefault="00483C90" w:rsidP="00483C90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9" w:type="pct"/>
            <w:shd w:val="clear" w:color="auto" w:fill="auto"/>
          </w:tcPr>
          <w:p w14:paraId="5B4061A3" w14:textId="4AE9D663" w:rsidR="00483C90" w:rsidRPr="00FB3482" w:rsidRDefault="00483C90" w:rsidP="00483C9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neu</w:t>
            </w: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-3</w:t>
            </w:r>
          </w:p>
        </w:tc>
        <w:tc>
          <w:tcPr>
            <w:tcW w:w="359" w:type="pct"/>
            <w:shd w:val="clear" w:color="auto" w:fill="auto"/>
          </w:tcPr>
          <w:p w14:paraId="4FEE95E3" w14:textId="77777777" w:rsidR="00483C90" w:rsidRPr="00FB3482" w:rsidRDefault="00483C90" w:rsidP="00483C9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llegal</w:t>
            </w:r>
          </w:p>
        </w:tc>
        <w:tc>
          <w:tcPr>
            <w:tcW w:w="711" w:type="pct"/>
            <w:shd w:val="clear" w:color="auto" w:fill="auto"/>
          </w:tcPr>
          <w:p w14:paraId="0EF8FFFB" w14:textId="77777777" w:rsidR="00483C90" w:rsidRPr="00234200" w:rsidRDefault="00483C90" w:rsidP="00483C90">
            <w:pPr>
              <w:pStyle w:val="ListParagraph"/>
              <w:numPr>
                <w:ilvl w:val="0"/>
                <w:numId w:val="10"/>
              </w:numPr>
              <w:tabs>
                <w:tab w:val="left" w:pos="459"/>
              </w:tabs>
              <w:ind w:left="175" w:hanging="175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ot clear view of the target vehicle</w:t>
            </w:r>
          </w:p>
        </w:tc>
        <w:tc>
          <w:tcPr>
            <w:tcW w:w="426" w:type="pct"/>
            <w:shd w:val="clear" w:color="auto" w:fill="auto"/>
          </w:tcPr>
          <w:p w14:paraId="583CD365" w14:textId="2AB6B456" w:rsidR="00483C90" w:rsidRDefault="00483C90" w:rsidP="00483C9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4</w:t>
            </w:r>
          </w:p>
          <w:p w14:paraId="4D7D5022" w14:textId="7AA738A3" w:rsidR="00483C90" w:rsidRPr="00FB3482" w:rsidRDefault="00483C90" w:rsidP="00483C90">
            <w:pPr>
              <w:tabs>
                <w:tab w:val="left" w:pos="220"/>
              </w:tabs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2</w:t>
            </w:r>
          </w:p>
        </w:tc>
        <w:tc>
          <w:tcPr>
            <w:tcW w:w="549" w:type="pct"/>
            <w:shd w:val="clear" w:color="auto" w:fill="auto"/>
          </w:tcPr>
          <w:p w14:paraId="7CE302C9" w14:textId="77777777" w:rsidR="00483C90" w:rsidRPr="00112B83" w:rsidRDefault="00483C90" w:rsidP="00483C90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me as system = 1</w:t>
            </w:r>
          </w:p>
          <w:p w14:paraId="2BEEC478" w14:textId="77777777" w:rsidR="00483C90" w:rsidRPr="00852627" w:rsidRDefault="00483C90" w:rsidP="00483C90">
            <w:pPr>
              <w:tabs>
                <w:tab w:val="left" w:pos="220"/>
              </w:tabs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21319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</w:t>
            </w:r>
          </w:p>
          <w:p w14:paraId="77B1BE95" w14:textId="0270C43A" w:rsidR="00483C90" w:rsidRPr="00FB3482" w:rsidRDefault="00483C90" w:rsidP="00483C90">
            <w:pPr>
              <w:tabs>
                <w:tab w:val="left" w:pos="220"/>
              </w:tabs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426" w:type="pct"/>
          </w:tcPr>
          <w:p w14:paraId="5B8E68CB" w14:textId="12BB1130" w:rsidR="00483C90" w:rsidRDefault="00483C90" w:rsidP="00483C9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4</w:t>
            </w:r>
          </w:p>
          <w:p w14:paraId="78E96185" w14:textId="65220A81" w:rsidR="00483C90" w:rsidRPr="00FB3482" w:rsidRDefault="00483C90" w:rsidP="00483C90">
            <w:pPr>
              <w:tabs>
                <w:tab w:val="left" w:pos="220"/>
              </w:tabs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0</w:t>
            </w:r>
          </w:p>
        </w:tc>
        <w:tc>
          <w:tcPr>
            <w:tcW w:w="562" w:type="pct"/>
          </w:tcPr>
          <w:p w14:paraId="1BE572E6" w14:textId="77777777" w:rsidR="00483C90" w:rsidRDefault="00483C90" w:rsidP="00483C90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e as system = 0</w:t>
            </w:r>
          </w:p>
          <w:p w14:paraId="4C75AC1C" w14:textId="77777777" w:rsidR="00483C90" w:rsidRDefault="00483C90" w:rsidP="00483C90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ther reasons = 4</w:t>
            </w:r>
          </w:p>
          <w:p w14:paraId="2C4F3436" w14:textId="77777777" w:rsidR="00483C90" w:rsidRPr="00FB3482" w:rsidRDefault="00483C90" w:rsidP="00483C90">
            <w:pPr>
              <w:tabs>
                <w:tab w:val="left" w:pos="220"/>
              </w:tabs>
              <w:ind w:left="36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502" w:type="pct"/>
          </w:tcPr>
          <w:p w14:paraId="61D5F048" w14:textId="7BD809B1" w:rsidR="00483C90" w:rsidRDefault="00483C90" w:rsidP="00483C9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Legal – </w:t>
            </w:r>
            <w:r w:rsidR="00115E7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</w:t>
            </w:r>
          </w:p>
          <w:p w14:paraId="7BDA166B" w14:textId="258402DD" w:rsidR="00483C90" w:rsidRPr="001A61DC" w:rsidRDefault="00483C90" w:rsidP="00483C90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Illegal – </w:t>
            </w:r>
            <w:r w:rsidR="00360EB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502" w:type="pct"/>
          </w:tcPr>
          <w:p w14:paraId="4B71C949" w14:textId="3030E6CC" w:rsidR="00483C90" w:rsidRDefault="00483C90" w:rsidP="00483C90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me as system = </w:t>
            </w:r>
            <w:r w:rsidR="00360EB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</w:p>
          <w:p w14:paraId="6743DEF1" w14:textId="7481E2AA" w:rsidR="00483C90" w:rsidRDefault="00483C90" w:rsidP="00483C90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 w:rsidR="00360EB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</w:t>
            </w:r>
          </w:p>
          <w:p w14:paraId="11459866" w14:textId="3B27AB0E" w:rsidR="00483C90" w:rsidRPr="001A61DC" w:rsidRDefault="00483C90" w:rsidP="00483C90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483C90" w:rsidRPr="00FB3482" w14:paraId="61BB19C8" w14:textId="6E5F930F" w:rsidTr="00FC019F">
        <w:trPr>
          <w:trHeight w:val="357"/>
        </w:trPr>
        <w:tc>
          <w:tcPr>
            <w:tcW w:w="195" w:type="pct"/>
            <w:vMerge/>
          </w:tcPr>
          <w:p w14:paraId="1C44C47D" w14:textId="77777777" w:rsidR="00483C90" w:rsidRPr="00FB3482" w:rsidRDefault="00483C90" w:rsidP="00483C9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39" w:type="pct"/>
            <w:vMerge/>
          </w:tcPr>
          <w:p w14:paraId="1532BEC3" w14:textId="77777777" w:rsidR="00483C90" w:rsidRPr="00FB3482" w:rsidRDefault="00483C90" w:rsidP="00483C90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9" w:type="pct"/>
          </w:tcPr>
          <w:p w14:paraId="56CD0007" w14:textId="2DA616B3" w:rsidR="00483C90" w:rsidRPr="00FB3482" w:rsidRDefault="00483C90" w:rsidP="00483C9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neu</w:t>
            </w: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-4</w:t>
            </w:r>
          </w:p>
        </w:tc>
        <w:tc>
          <w:tcPr>
            <w:tcW w:w="359" w:type="pct"/>
          </w:tcPr>
          <w:p w14:paraId="1186E76F" w14:textId="77777777" w:rsidR="00483C90" w:rsidRPr="00FB3482" w:rsidRDefault="00483C90" w:rsidP="00483C9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llegal</w:t>
            </w:r>
          </w:p>
        </w:tc>
        <w:tc>
          <w:tcPr>
            <w:tcW w:w="711" w:type="pct"/>
          </w:tcPr>
          <w:p w14:paraId="7F694D76" w14:textId="77777777" w:rsidR="00483C90" w:rsidRPr="00FB3482" w:rsidRDefault="00483C90" w:rsidP="00483C90">
            <w:pPr>
              <w:pStyle w:val="ListParagraph"/>
              <w:numPr>
                <w:ilvl w:val="0"/>
                <w:numId w:val="11"/>
              </w:numPr>
              <w:tabs>
                <w:tab w:val="left" w:pos="459"/>
              </w:tabs>
              <w:ind w:left="175" w:hanging="175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fe distance from other vehicles</w:t>
            </w:r>
          </w:p>
          <w:p w14:paraId="05CD944B" w14:textId="77777777" w:rsidR="00483C90" w:rsidRPr="00234200" w:rsidRDefault="00483C90" w:rsidP="00483C90">
            <w:pPr>
              <w:pStyle w:val="ListParagraph"/>
              <w:numPr>
                <w:ilvl w:val="0"/>
                <w:numId w:val="11"/>
              </w:numPr>
              <w:tabs>
                <w:tab w:val="left" w:pos="459"/>
              </w:tabs>
              <w:ind w:left="175" w:hanging="175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ot clear view of the target vehicle</w:t>
            </w:r>
          </w:p>
        </w:tc>
        <w:tc>
          <w:tcPr>
            <w:tcW w:w="426" w:type="pct"/>
          </w:tcPr>
          <w:p w14:paraId="412C27A8" w14:textId="0C89C540" w:rsidR="00483C90" w:rsidRDefault="00483C90" w:rsidP="00483C9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1</w:t>
            </w:r>
          </w:p>
          <w:p w14:paraId="403679BE" w14:textId="23C4DFF1" w:rsidR="00483C90" w:rsidRPr="00FB3482" w:rsidRDefault="00483C90" w:rsidP="00483C90">
            <w:pPr>
              <w:tabs>
                <w:tab w:val="left" w:pos="220"/>
              </w:tabs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5</w:t>
            </w:r>
          </w:p>
        </w:tc>
        <w:tc>
          <w:tcPr>
            <w:tcW w:w="549" w:type="pct"/>
          </w:tcPr>
          <w:p w14:paraId="1F5F98D3" w14:textId="1385E506" w:rsidR="00483C90" w:rsidRPr="00112B83" w:rsidRDefault="00483C90" w:rsidP="00483C90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me as system = 5</w:t>
            </w:r>
          </w:p>
          <w:p w14:paraId="3176AC39" w14:textId="7F5FC548" w:rsidR="00483C90" w:rsidRPr="00852627" w:rsidRDefault="00483C90" w:rsidP="00483C90">
            <w:pPr>
              <w:tabs>
                <w:tab w:val="left" w:pos="220"/>
              </w:tabs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21319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</w:p>
          <w:p w14:paraId="6F959DBC" w14:textId="19D96ADD" w:rsidR="00483C90" w:rsidRPr="00FB3482" w:rsidRDefault="00483C90" w:rsidP="00483C90">
            <w:pPr>
              <w:tabs>
                <w:tab w:val="left" w:pos="220"/>
              </w:tabs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426" w:type="pct"/>
          </w:tcPr>
          <w:p w14:paraId="065486C7" w14:textId="3FC1ED48" w:rsidR="00483C90" w:rsidRDefault="00483C90" w:rsidP="00483C9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2</w:t>
            </w:r>
          </w:p>
          <w:p w14:paraId="59D12C22" w14:textId="02FDD6E6" w:rsidR="00483C90" w:rsidRPr="00FB3482" w:rsidRDefault="00483C90" w:rsidP="00483C90">
            <w:pPr>
              <w:tabs>
                <w:tab w:val="left" w:pos="220"/>
              </w:tabs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2</w:t>
            </w:r>
          </w:p>
        </w:tc>
        <w:tc>
          <w:tcPr>
            <w:tcW w:w="562" w:type="pct"/>
          </w:tcPr>
          <w:p w14:paraId="257B7DC1" w14:textId="77777777" w:rsidR="00483C90" w:rsidRDefault="00483C90" w:rsidP="00483C90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e as system = 2</w:t>
            </w:r>
          </w:p>
          <w:p w14:paraId="0D941B06" w14:textId="77777777" w:rsidR="00483C90" w:rsidRDefault="00483C90" w:rsidP="00483C90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ther reasons = 2</w:t>
            </w:r>
          </w:p>
          <w:p w14:paraId="4896F17D" w14:textId="77777777" w:rsidR="00483C90" w:rsidRPr="00FB3482" w:rsidRDefault="00483C90" w:rsidP="00483C90">
            <w:pPr>
              <w:tabs>
                <w:tab w:val="left" w:pos="220"/>
              </w:tabs>
              <w:ind w:left="36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502" w:type="pct"/>
          </w:tcPr>
          <w:p w14:paraId="31CCB332" w14:textId="77777777" w:rsidR="00483C90" w:rsidRDefault="00483C90" w:rsidP="00483C9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2</w:t>
            </w:r>
          </w:p>
          <w:p w14:paraId="3AAE58E0" w14:textId="1503515E" w:rsidR="00483C90" w:rsidRPr="001A61DC" w:rsidRDefault="00483C90" w:rsidP="00483C90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2</w:t>
            </w:r>
          </w:p>
        </w:tc>
        <w:tc>
          <w:tcPr>
            <w:tcW w:w="502" w:type="pct"/>
          </w:tcPr>
          <w:p w14:paraId="3B555293" w14:textId="35B6CDF1" w:rsidR="00483C90" w:rsidRDefault="00483C90" w:rsidP="00483C90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me as system = </w:t>
            </w:r>
            <w:r w:rsidR="00CD574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</w:t>
            </w:r>
          </w:p>
          <w:p w14:paraId="534D998F" w14:textId="53E2CFD9" w:rsidR="00483C90" w:rsidRDefault="00483C90" w:rsidP="00483C90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 w:rsidR="00CD574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</w:p>
          <w:p w14:paraId="6399AAD8" w14:textId="6C41FDB1" w:rsidR="00483C90" w:rsidRPr="001A61DC" w:rsidRDefault="00483C90" w:rsidP="00483C90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483C90" w:rsidRPr="00FB3482" w14:paraId="65710985" w14:textId="28FCEA1C" w:rsidTr="00FC019F">
        <w:trPr>
          <w:trHeight w:val="357"/>
        </w:trPr>
        <w:tc>
          <w:tcPr>
            <w:tcW w:w="195" w:type="pct"/>
            <w:vMerge/>
          </w:tcPr>
          <w:p w14:paraId="61D8F189" w14:textId="77777777" w:rsidR="00483C90" w:rsidRPr="00FB3482" w:rsidRDefault="00483C90" w:rsidP="00483C90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39" w:type="pct"/>
            <w:vMerge/>
          </w:tcPr>
          <w:p w14:paraId="5AB6F37A" w14:textId="77777777" w:rsidR="00483C90" w:rsidRPr="00FB3482" w:rsidRDefault="00483C90" w:rsidP="00483C90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9" w:type="pct"/>
          </w:tcPr>
          <w:p w14:paraId="37A77FF0" w14:textId="3B745BF1" w:rsidR="00483C90" w:rsidRPr="00FB3482" w:rsidRDefault="00483C90" w:rsidP="00483C9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neu</w:t>
            </w: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-5</w:t>
            </w:r>
          </w:p>
        </w:tc>
        <w:tc>
          <w:tcPr>
            <w:tcW w:w="359" w:type="pct"/>
          </w:tcPr>
          <w:p w14:paraId="2FE3F441" w14:textId="77777777" w:rsidR="00483C90" w:rsidRPr="00FB3482" w:rsidRDefault="00483C90" w:rsidP="00483C90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llegal</w:t>
            </w:r>
          </w:p>
        </w:tc>
        <w:tc>
          <w:tcPr>
            <w:tcW w:w="711" w:type="pct"/>
          </w:tcPr>
          <w:p w14:paraId="571E21D3" w14:textId="77777777" w:rsidR="00483C90" w:rsidRPr="00234200" w:rsidRDefault="00483C90" w:rsidP="00483C90">
            <w:pPr>
              <w:pStyle w:val="ListParagraph"/>
              <w:numPr>
                <w:ilvl w:val="0"/>
                <w:numId w:val="12"/>
              </w:numPr>
              <w:tabs>
                <w:tab w:val="left" w:pos="459"/>
              </w:tabs>
              <w:ind w:left="175" w:hanging="175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ot clear view of the target vehicle</w:t>
            </w:r>
          </w:p>
        </w:tc>
        <w:tc>
          <w:tcPr>
            <w:tcW w:w="426" w:type="pct"/>
          </w:tcPr>
          <w:p w14:paraId="7712E5B6" w14:textId="56417E1E" w:rsidR="00483C90" w:rsidRDefault="00483C90" w:rsidP="00483C9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1</w:t>
            </w:r>
          </w:p>
          <w:p w14:paraId="5BF06858" w14:textId="14E6A8B1" w:rsidR="00483C90" w:rsidRPr="00FB3482" w:rsidRDefault="00483C90" w:rsidP="00483C90">
            <w:pPr>
              <w:tabs>
                <w:tab w:val="left" w:pos="220"/>
              </w:tabs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5</w:t>
            </w:r>
          </w:p>
        </w:tc>
        <w:tc>
          <w:tcPr>
            <w:tcW w:w="549" w:type="pct"/>
          </w:tcPr>
          <w:p w14:paraId="181CCEF5" w14:textId="711BD119" w:rsidR="00483C90" w:rsidRPr="00112B83" w:rsidRDefault="00483C90" w:rsidP="00483C90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Same as system = </w:t>
            </w:r>
            <w:r w:rsidR="0022149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</w:p>
          <w:p w14:paraId="5C3CCD64" w14:textId="20BF8929" w:rsidR="00483C90" w:rsidRPr="00FB3482" w:rsidRDefault="00483C90" w:rsidP="00483C90">
            <w:pPr>
              <w:tabs>
                <w:tab w:val="left" w:pos="220"/>
              </w:tabs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21319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 w:rsidR="00B7144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426" w:type="pct"/>
          </w:tcPr>
          <w:p w14:paraId="212D5AAE" w14:textId="77777777" w:rsidR="00483C90" w:rsidRDefault="00483C90" w:rsidP="00483C9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1</w:t>
            </w:r>
          </w:p>
          <w:p w14:paraId="23A061C0" w14:textId="0787EE47" w:rsidR="00483C90" w:rsidRPr="00FB3482" w:rsidRDefault="00483C90" w:rsidP="00483C90">
            <w:pPr>
              <w:tabs>
                <w:tab w:val="left" w:pos="220"/>
              </w:tabs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3</w:t>
            </w:r>
          </w:p>
        </w:tc>
        <w:tc>
          <w:tcPr>
            <w:tcW w:w="562" w:type="pct"/>
          </w:tcPr>
          <w:p w14:paraId="253DC510" w14:textId="642E6EBB" w:rsidR="00483C90" w:rsidRDefault="00483C90" w:rsidP="00483C90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me as system = </w:t>
            </w:r>
            <w:r w:rsidR="009F4E31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  <w:p w14:paraId="4DBDB168" w14:textId="0C4658EA" w:rsidR="00483C90" w:rsidRPr="00ED21CA" w:rsidRDefault="00483C90" w:rsidP="00483C90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 w:rsidR="009F4E31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  <w:p w14:paraId="5AD2D638" w14:textId="77777777" w:rsidR="00483C90" w:rsidRPr="00FB3482" w:rsidRDefault="00483C90" w:rsidP="00483C90">
            <w:pPr>
              <w:tabs>
                <w:tab w:val="left" w:pos="220"/>
              </w:tabs>
              <w:ind w:left="36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502" w:type="pct"/>
          </w:tcPr>
          <w:p w14:paraId="6308D9B7" w14:textId="524AA1D0" w:rsidR="00483C90" w:rsidRDefault="00483C90" w:rsidP="00483C90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Legal – </w:t>
            </w:r>
            <w:r w:rsidR="00AA297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  <w:p w14:paraId="7425529B" w14:textId="56C6612B" w:rsidR="00483C90" w:rsidRPr="001A61DC" w:rsidRDefault="00483C90" w:rsidP="00483C90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Illegal – </w:t>
            </w:r>
            <w:r w:rsidR="00AA297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</w:t>
            </w:r>
          </w:p>
        </w:tc>
        <w:tc>
          <w:tcPr>
            <w:tcW w:w="502" w:type="pct"/>
          </w:tcPr>
          <w:p w14:paraId="263A13F6" w14:textId="2FA90C83" w:rsidR="00483C90" w:rsidRDefault="00483C90" w:rsidP="00483C90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me as system = </w:t>
            </w:r>
            <w:r w:rsidR="0022149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</w:t>
            </w:r>
          </w:p>
          <w:p w14:paraId="1D1C833C" w14:textId="740A9C6B" w:rsidR="00483C90" w:rsidRPr="00ED21CA" w:rsidRDefault="00483C90" w:rsidP="00483C90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 w:rsidR="0022149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</w:t>
            </w:r>
          </w:p>
          <w:p w14:paraId="09ADFAE8" w14:textId="56BEE35D" w:rsidR="00483C90" w:rsidRPr="001A61DC" w:rsidRDefault="00483C90" w:rsidP="00483C90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AC2355" w:rsidRPr="00FB3482" w14:paraId="7D5980AA" w14:textId="68FAF61A" w:rsidTr="00AC2355">
        <w:trPr>
          <w:trHeight w:val="357"/>
        </w:trPr>
        <w:tc>
          <w:tcPr>
            <w:tcW w:w="3996" w:type="pct"/>
            <w:gridSpan w:val="9"/>
            <w:shd w:val="clear" w:color="auto" w:fill="AEAAAA" w:themeFill="background2" w:themeFillShade="BF"/>
          </w:tcPr>
          <w:p w14:paraId="57FF6F31" w14:textId="77777777" w:rsidR="00AC2355" w:rsidRPr="00FB3482" w:rsidRDefault="00AC2355" w:rsidP="00B45306">
            <w:pPr>
              <w:tabs>
                <w:tab w:val="left" w:pos="220"/>
              </w:tabs>
              <w:ind w:left="36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004" w:type="pct"/>
            <w:gridSpan w:val="2"/>
            <w:shd w:val="clear" w:color="auto" w:fill="AEAAAA" w:themeFill="background2" w:themeFillShade="BF"/>
          </w:tcPr>
          <w:p w14:paraId="7EC02CCA" w14:textId="77777777" w:rsidR="00AC2355" w:rsidRPr="00FB3482" w:rsidRDefault="00AC2355" w:rsidP="00B45306">
            <w:pPr>
              <w:tabs>
                <w:tab w:val="left" w:pos="220"/>
              </w:tabs>
              <w:ind w:left="36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AC2355" w:rsidRPr="00FB3482" w14:paraId="29D5E4FB" w14:textId="20B18FDF" w:rsidTr="00AC2355">
        <w:trPr>
          <w:trHeight w:val="72"/>
        </w:trPr>
        <w:tc>
          <w:tcPr>
            <w:tcW w:w="634" w:type="pct"/>
            <w:gridSpan w:val="2"/>
            <w:vMerge w:val="restart"/>
          </w:tcPr>
          <w:p w14:paraId="52AA5D16" w14:textId="77777777" w:rsidR="00AC2355" w:rsidRDefault="00AC2355" w:rsidP="00D115D6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7829879" w14:textId="11903B7F" w:rsidR="00AC2355" w:rsidRPr="005E1A92" w:rsidRDefault="00AC2355" w:rsidP="005E1A92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TRCCF</w:t>
            </w:r>
            <w:r w:rsidRPr="005E1A9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performance regarding human.</w:t>
            </w:r>
          </w:p>
        </w:tc>
        <w:tc>
          <w:tcPr>
            <w:tcW w:w="688" w:type="pct"/>
            <w:gridSpan w:val="2"/>
            <w:vMerge w:val="restart"/>
          </w:tcPr>
          <w:p w14:paraId="2E87777D" w14:textId="77777777" w:rsidR="00AC2355" w:rsidRPr="00814762" w:rsidRDefault="00AC2355" w:rsidP="00D115D6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814762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Accuracy for the legal/ illegal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assessment</w:t>
            </w:r>
          </w:p>
          <w:p w14:paraId="6630ADA0" w14:textId="77777777" w:rsidR="00AC2355" w:rsidRDefault="00AC2355" w:rsidP="00D115D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1" w:type="pct"/>
          </w:tcPr>
          <w:p w14:paraId="7481BA73" w14:textId="1DFFCED4" w:rsidR="00AC2355" w:rsidRPr="00A279DF" w:rsidRDefault="00AC2355" w:rsidP="00D115D6">
            <w:pPr>
              <w:tabs>
                <w:tab w:val="left" w:pos="459"/>
              </w:tabs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All maneuvers (Clear + Borderline)</w:t>
            </w:r>
          </w:p>
        </w:tc>
        <w:tc>
          <w:tcPr>
            <w:tcW w:w="975" w:type="pct"/>
            <w:gridSpan w:val="2"/>
          </w:tcPr>
          <w:p w14:paraId="75232A46" w14:textId="51CDBCC3" w:rsidR="00AC2355" w:rsidRDefault="00AC2355" w:rsidP="00F81E8B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3.33%</w:t>
            </w:r>
          </w:p>
        </w:tc>
        <w:tc>
          <w:tcPr>
            <w:tcW w:w="988" w:type="pct"/>
            <w:gridSpan w:val="2"/>
          </w:tcPr>
          <w:p w14:paraId="32CE27B4" w14:textId="197397E7" w:rsidR="00AC2355" w:rsidRPr="00FB3482" w:rsidRDefault="00AC2355" w:rsidP="00EC1921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0%</w:t>
            </w:r>
          </w:p>
        </w:tc>
        <w:tc>
          <w:tcPr>
            <w:tcW w:w="1004" w:type="pct"/>
            <w:gridSpan w:val="2"/>
          </w:tcPr>
          <w:p w14:paraId="56E92591" w14:textId="36A5A7C4" w:rsidR="00AC2355" w:rsidRDefault="00E0642F" w:rsidP="00EC1921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6.67%</w:t>
            </w:r>
          </w:p>
        </w:tc>
      </w:tr>
      <w:tr w:rsidR="00AC2355" w:rsidRPr="00FB3482" w14:paraId="19B48403" w14:textId="584F3162" w:rsidTr="00AC2355">
        <w:trPr>
          <w:trHeight w:val="70"/>
        </w:trPr>
        <w:tc>
          <w:tcPr>
            <w:tcW w:w="634" w:type="pct"/>
            <w:gridSpan w:val="2"/>
            <w:vMerge/>
          </w:tcPr>
          <w:p w14:paraId="20AD6662" w14:textId="77777777" w:rsidR="00AC2355" w:rsidRPr="00FB3482" w:rsidRDefault="00AC2355" w:rsidP="00D115D6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gridSpan w:val="2"/>
            <w:vMerge/>
          </w:tcPr>
          <w:p w14:paraId="373D88C1" w14:textId="77777777" w:rsidR="00AC2355" w:rsidRDefault="00AC2355" w:rsidP="00D115D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1" w:type="pct"/>
          </w:tcPr>
          <w:p w14:paraId="4EB43512" w14:textId="79AE5B60" w:rsidR="00AC2355" w:rsidRPr="00A279DF" w:rsidRDefault="00AC2355" w:rsidP="00D115D6">
            <w:pPr>
              <w:tabs>
                <w:tab w:val="left" w:pos="459"/>
              </w:tabs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Clear cases</w:t>
            </w:r>
          </w:p>
        </w:tc>
        <w:tc>
          <w:tcPr>
            <w:tcW w:w="975" w:type="pct"/>
            <w:gridSpan w:val="2"/>
          </w:tcPr>
          <w:p w14:paraId="20671111" w14:textId="3A5B6A05" w:rsidR="00AC2355" w:rsidRDefault="00AC2355" w:rsidP="00F81E8B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3.33%</w:t>
            </w:r>
          </w:p>
        </w:tc>
        <w:tc>
          <w:tcPr>
            <w:tcW w:w="988" w:type="pct"/>
            <w:gridSpan w:val="2"/>
          </w:tcPr>
          <w:p w14:paraId="6E1AEAF4" w14:textId="526C809D" w:rsidR="00AC2355" w:rsidRPr="00FB3482" w:rsidRDefault="00AC2355" w:rsidP="00EC1921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7.5%</w:t>
            </w:r>
          </w:p>
        </w:tc>
        <w:tc>
          <w:tcPr>
            <w:tcW w:w="1004" w:type="pct"/>
            <w:gridSpan w:val="2"/>
          </w:tcPr>
          <w:p w14:paraId="712657A3" w14:textId="6FF3FF9E" w:rsidR="00AC2355" w:rsidRDefault="005E3CBA" w:rsidP="00EC1921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5.42%</w:t>
            </w:r>
          </w:p>
        </w:tc>
      </w:tr>
      <w:tr w:rsidR="00AC2355" w:rsidRPr="00FB3482" w14:paraId="236DAF5F" w14:textId="3F62F6CB" w:rsidTr="00AC2355">
        <w:trPr>
          <w:trHeight w:val="70"/>
        </w:trPr>
        <w:tc>
          <w:tcPr>
            <w:tcW w:w="634" w:type="pct"/>
            <w:gridSpan w:val="2"/>
            <w:vMerge/>
          </w:tcPr>
          <w:p w14:paraId="3D3913D3" w14:textId="77777777" w:rsidR="00AC2355" w:rsidRPr="00FB3482" w:rsidRDefault="00AC2355" w:rsidP="00D115D6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gridSpan w:val="2"/>
            <w:vMerge/>
            <w:tcBorders>
              <w:bottom w:val="single" w:sz="12" w:space="0" w:color="000000" w:themeColor="text1"/>
            </w:tcBorders>
          </w:tcPr>
          <w:p w14:paraId="51BA49FC" w14:textId="77777777" w:rsidR="00AC2355" w:rsidRDefault="00AC2355" w:rsidP="00D115D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1" w:type="pct"/>
            <w:tcBorders>
              <w:bottom w:val="single" w:sz="12" w:space="0" w:color="000000" w:themeColor="text1"/>
            </w:tcBorders>
          </w:tcPr>
          <w:p w14:paraId="72B53B8F" w14:textId="30F47334" w:rsidR="00AC2355" w:rsidRPr="00A279DF" w:rsidRDefault="00AC2355" w:rsidP="00D115D6">
            <w:pPr>
              <w:tabs>
                <w:tab w:val="left" w:pos="459"/>
              </w:tabs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order line cases</w:t>
            </w:r>
          </w:p>
        </w:tc>
        <w:tc>
          <w:tcPr>
            <w:tcW w:w="975" w:type="pct"/>
            <w:gridSpan w:val="2"/>
            <w:tcBorders>
              <w:bottom w:val="single" w:sz="12" w:space="0" w:color="000000" w:themeColor="text1"/>
            </w:tcBorders>
          </w:tcPr>
          <w:p w14:paraId="73B79F04" w14:textId="78AF7FCA" w:rsidR="00AC2355" w:rsidRDefault="00AC2355" w:rsidP="00F81E8B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6.67%</w:t>
            </w:r>
          </w:p>
        </w:tc>
        <w:tc>
          <w:tcPr>
            <w:tcW w:w="988" w:type="pct"/>
            <w:gridSpan w:val="2"/>
            <w:tcBorders>
              <w:bottom w:val="single" w:sz="12" w:space="0" w:color="000000" w:themeColor="text1"/>
            </w:tcBorders>
          </w:tcPr>
          <w:p w14:paraId="7C92B66F" w14:textId="2D3AFE28" w:rsidR="00AC2355" w:rsidRPr="00FB3482" w:rsidRDefault="00AC2355" w:rsidP="00EC1921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1.67%</w:t>
            </w:r>
          </w:p>
        </w:tc>
        <w:tc>
          <w:tcPr>
            <w:tcW w:w="1004" w:type="pct"/>
            <w:gridSpan w:val="2"/>
            <w:tcBorders>
              <w:bottom w:val="single" w:sz="12" w:space="0" w:color="000000" w:themeColor="text1"/>
            </w:tcBorders>
          </w:tcPr>
          <w:p w14:paraId="52A2A1A3" w14:textId="1BCBCD2B" w:rsidR="00AC2355" w:rsidRDefault="008F0C35" w:rsidP="00EC1921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4.17%</w:t>
            </w:r>
          </w:p>
        </w:tc>
      </w:tr>
      <w:tr w:rsidR="00AC2355" w:rsidRPr="00FB3482" w14:paraId="081B7490" w14:textId="0A097843" w:rsidTr="00AC2355">
        <w:trPr>
          <w:trHeight w:val="70"/>
        </w:trPr>
        <w:tc>
          <w:tcPr>
            <w:tcW w:w="634" w:type="pct"/>
            <w:gridSpan w:val="2"/>
            <w:vMerge/>
          </w:tcPr>
          <w:p w14:paraId="75E42B3F" w14:textId="77777777" w:rsidR="00AC2355" w:rsidRPr="00FB3482" w:rsidRDefault="00AC2355" w:rsidP="00D115D6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gridSpan w:val="2"/>
            <w:vMerge w:val="restart"/>
            <w:tcBorders>
              <w:top w:val="single" w:sz="12" w:space="0" w:color="000000" w:themeColor="text1"/>
            </w:tcBorders>
          </w:tcPr>
          <w:p w14:paraId="2CF45926" w14:textId="77777777" w:rsidR="00AC2355" w:rsidRPr="00814762" w:rsidRDefault="00AC2355" w:rsidP="00D115D6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814762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Accuracy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for r</w:t>
            </w:r>
            <w:r w:rsidRPr="00814762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easo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n assesment</w:t>
            </w:r>
          </w:p>
          <w:p w14:paraId="4D5BFE68" w14:textId="77777777" w:rsidR="00AC2355" w:rsidRDefault="00AC2355" w:rsidP="00D115D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1" w:type="pct"/>
            <w:tcBorders>
              <w:top w:val="single" w:sz="12" w:space="0" w:color="000000" w:themeColor="text1"/>
            </w:tcBorders>
          </w:tcPr>
          <w:p w14:paraId="5D3BB29F" w14:textId="350CD6AE" w:rsidR="00AC2355" w:rsidRPr="00A279DF" w:rsidRDefault="00AC2355" w:rsidP="00D115D6">
            <w:pPr>
              <w:tabs>
                <w:tab w:val="left" w:pos="459"/>
              </w:tabs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All maneuvers (Clear + Borderline)</w:t>
            </w:r>
          </w:p>
        </w:tc>
        <w:tc>
          <w:tcPr>
            <w:tcW w:w="975" w:type="pct"/>
            <w:gridSpan w:val="2"/>
            <w:tcBorders>
              <w:top w:val="single" w:sz="12" w:space="0" w:color="000000" w:themeColor="text1"/>
            </w:tcBorders>
          </w:tcPr>
          <w:p w14:paraId="006CFE17" w14:textId="7ECCDD6A" w:rsidR="00AC2355" w:rsidRDefault="00454A3A" w:rsidP="008530D2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</w:t>
            </w:r>
            <w:r w:rsidR="00EA15E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.</w:t>
            </w:r>
            <w:r w:rsidR="00EA15E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6</w:t>
            </w:r>
            <w:r w:rsidR="00AC2355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88" w:type="pct"/>
            <w:gridSpan w:val="2"/>
            <w:tcBorders>
              <w:top w:val="single" w:sz="12" w:space="0" w:color="000000" w:themeColor="text1"/>
            </w:tcBorders>
          </w:tcPr>
          <w:p w14:paraId="2664E7C0" w14:textId="1B5BC682" w:rsidR="00AC2355" w:rsidRPr="00FB3482" w:rsidRDefault="005D74B2" w:rsidP="00034DDB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3.75</w:t>
            </w:r>
            <w:r w:rsidR="00AC2355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1004" w:type="pct"/>
            <w:gridSpan w:val="2"/>
            <w:tcBorders>
              <w:top w:val="single" w:sz="12" w:space="0" w:color="000000" w:themeColor="text1"/>
            </w:tcBorders>
          </w:tcPr>
          <w:p w14:paraId="28575691" w14:textId="542B25EB" w:rsidR="00AC2355" w:rsidRDefault="00662B90" w:rsidP="00034DDB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8.96</w:t>
            </w:r>
            <w:r w:rsidR="001B02E1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%</w:t>
            </w:r>
          </w:p>
        </w:tc>
      </w:tr>
      <w:tr w:rsidR="00AC2355" w:rsidRPr="00FB3482" w14:paraId="411E4CB3" w14:textId="032B52B7" w:rsidTr="00AC2355">
        <w:trPr>
          <w:trHeight w:val="70"/>
        </w:trPr>
        <w:tc>
          <w:tcPr>
            <w:tcW w:w="634" w:type="pct"/>
            <w:gridSpan w:val="2"/>
            <w:vMerge/>
          </w:tcPr>
          <w:p w14:paraId="20537A8D" w14:textId="77777777" w:rsidR="00AC2355" w:rsidRPr="00FB3482" w:rsidRDefault="00AC2355" w:rsidP="00D115D6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gridSpan w:val="2"/>
            <w:vMerge/>
          </w:tcPr>
          <w:p w14:paraId="3D913C94" w14:textId="77777777" w:rsidR="00AC2355" w:rsidRDefault="00AC2355" w:rsidP="00D115D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1" w:type="pct"/>
          </w:tcPr>
          <w:p w14:paraId="07CDCCF1" w14:textId="48949CD0" w:rsidR="00AC2355" w:rsidRPr="00A279DF" w:rsidRDefault="00AC2355" w:rsidP="00D115D6">
            <w:pPr>
              <w:tabs>
                <w:tab w:val="left" w:pos="459"/>
              </w:tabs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Clear cases</w:t>
            </w:r>
          </w:p>
        </w:tc>
        <w:tc>
          <w:tcPr>
            <w:tcW w:w="975" w:type="pct"/>
            <w:gridSpan w:val="2"/>
          </w:tcPr>
          <w:p w14:paraId="7CD3504D" w14:textId="3D45665A" w:rsidR="00AC2355" w:rsidRDefault="00AC2355" w:rsidP="008530D2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6.67%</w:t>
            </w:r>
          </w:p>
        </w:tc>
        <w:tc>
          <w:tcPr>
            <w:tcW w:w="988" w:type="pct"/>
            <w:gridSpan w:val="2"/>
          </w:tcPr>
          <w:p w14:paraId="4A768D7A" w14:textId="3A5EA9DC" w:rsidR="00AC2355" w:rsidRPr="00FB3482" w:rsidRDefault="00AC2355" w:rsidP="00034DDB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5%</w:t>
            </w:r>
          </w:p>
        </w:tc>
        <w:tc>
          <w:tcPr>
            <w:tcW w:w="1004" w:type="pct"/>
            <w:gridSpan w:val="2"/>
          </w:tcPr>
          <w:p w14:paraId="3010DF05" w14:textId="7D7CDAA5" w:rsidR="00AC2355" w:rsidRDefault="00B546CE" w:rsidP="00034DDB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0.84%</w:t>
            </w:r>
          </w:p>
        </w:tc>
      </w:tr>
      <w:tr w:rsidR="00AC2355" w:rsidRPr="00FB3482" w14:paraId="4944724E" w14:textId="7024F013" w:rsidTr="00AC2355">
        <w:trPr>
          <w:trHeight w:val="45"/>
        </w:trPr>
        <w:tc>
          <w:tcPr>
            <w:tcW w:w="634" w:type="pct"/>
            <w:gridSpan w:val="2"/>
            <w:vMerge/>
          </w:tcPr>
          <w:p w14:paraId="42713E87" w14:textId="77777777" w:rsidR="00AC2355" w:rsidRPr="00FB3482" w:rsidRDefault="00AC2355" w:rsidP="00D115D6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gridSpan w:val="2"/>
            <w:vMerge/>
          </w:tcPr>
          <w:p w14:paraId="0D78902C" w14:textId="77777777" w:rsidR="00AC2355" w:rsidRDefault="00AC2355" w:rsidP="00D115D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1" w:type="pct"/>
          </w:tcPr>
          <w:p w14:paraId="653F9444" w14:textId="0850BBF8" w:rsidR="00AC2355" w:rsidRPr="00A279DF" w:rsidRDefault="00AC2355" w:rsidP="00D115D6">
            <w:pPr>
              <w:tabs>
                <w:tab w:val="left" w:pos="459"/>
              </w:tabs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order line cases</w:t>
            </w:r>
          </w:p>
        </w:tc>
        <w:tc>
          <w:tcPr>
            <w:tcW w:w="975" w:type="pct"/>
            <w:gridSpan w:val="2"/>
          </w:tcPr>
          <w:p w14:paraId="3B2E0505" w14:textId="7E71D93C" w:rsidR="00AC2355" w:rsidRDefault="00454A3A" w:rsidP="008530D2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0</w:t>
            </w:r>
            <w:r w:rsidR="00AC2355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88" w:type="pct"/>
            <w:gridSpan w:val="2"/>
          </w:tcPr>
          <w:p w14:paraId="1E3DF09D" w14:textId="7EEEA05A" w:rsidR="00AC2355" w:rsidRPr="00FB3482" w:rsidRDefault="00363E3F" w:rsidP="00034DDB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3.33</w:t>
            </w:r>
            <w:r w:rsidR="00AC2355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1004" w:type="pct"/>
            <w:gridSpan w:val="2"/>
          </w:tcPr>
          <w:p w14:paraId="541B0B47" w14:textId="2EDC1F6E" w:rsidR="00AC2355" w:rsidRDefault="002F4A5E" w:rsidP="00034DDB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  <w:r w:rsidR="00E7435F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.67</w:t>
            </w:r>
            <w:r w:rsidR="00311431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%</w:t>
            </w:r>
          </w:p>
        </w:tc>
      </w:tr>
    </w:tbl>
    <w:p w14:paraId="653F1789" w14:textId="4076DEDA" w:rsidR="00096D7B" w:rsidRDefault="00096D7B"/>
    <w:p w14:paraId="48F5D970" w14:textId="6A53E616" w:rsidR="0042461D" w:rsidRPr="005C0F8C" w:rsidRDefault="0042461D" w:rsidP="0042461D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5C0F8C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 xml:space="preserve">For experiment – </w:t>
      </w:r>
      <w:r w:rsidR="00EB2E47">
        <w:rPr>
          <w:rFonts w:ascii="Times New Roman" w:hAnsi="Times New Roman" w:cs="Times New Roman"/>
          <w:b/>
          <w:bCs/>
          <w:sz w:val="28"/>
          <w:szCs w:val="28"/>
          <w:u w:val="single"/>
        </w:rPr>
        <w:t>4</w:t>
      </w:r>
      <w:r w:rsidR="004006FC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(Scenario-4)</w:t>
      </w:r>
    </w:p>
    <w:p w14:paraId="7A1B15A4" w14:textId="4E3D1533" w:rsidR="00096D7B" w:rsidRDefault="00096D7B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45"/>
        <w:gridCol w:w="1250"/>
        <w:gridCol w:w="919"/>
        <w:gridCol w:w="1000"/>
        <w:gridCol w:w="1974"/>
        <w:gridCol w:w="1185"/>
        <w:gridCol w:w="1529"/>
        <w:gridCol w:w="1186"/>
        <w:gridCol w:w="1562"/>
        <w:gridCol w:w="1400"/>
        <w:gridCol w:w="1398"/>
      </w:tblGrid>
      <w:tr w:rsidR="008C565A" w:rsidRPr="00FB3482" w14:paraId="3DF3B168" w14:textId="5B2AF9DE" w:rsidTr="008C565A">
        <w:trPr>
          <w:trHeight w:val="121"/>
        </w:trPr>
        <w:tc>
          <w:tcPr>
            <w:tcW w:w="195" w:type="pct"/>
            <w:vMerge w:val="restart"/>
          </w:tcPr>
          <w:p w14:paraId="139D3F39" w14:textId="61D78477" w:rsidR="008C565A" w:rsidRPr="00FB3482" w:rsidRDefault="008C565A" w:rsidP="00495EB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Exp-</w:t>
            </w: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No.</w:t>
            </w:r>
          </w:p>
        </w:tc>
        <w:tc>
          <w:tcPr>
            <w:tcW w:w="448" w:type="pct"/>
            <w:vMerge w:val="restart"/>
          </w:tcPr>
          <w:p w14:paraId="128F1F50" w14:textId="2401C158" w:rsidR="008C565A" w:rsidRPr="00FB3482" w:rsidRDefault="008C565A" w:rsidP="00495EB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Scenario</w:t>
            </w:r>
          </w:p>
        </w:tc>
        <w:tc>
          <w:tcPr>
            <w:tcW w:w="329" w:type="pct"/>
            <w:vMerge w:val="restart"/>
          </w:tcPr>
          <w:p w14:paraId="17B0FCFB" w14:textId="72631DF7" w:rsidR="008C565A" w:rsidRDefault="008C565A" w:rsidP="00495EB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Maneuver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ID and Type</w:t>
            </w:r>
          </w:p>
        </w:tc>
        <w:tc>
          <w:tcPr>
            <w:tcW w:w="1066" w:type="pct"/>
            <w:gridSpan w:val="2"/>
          </w:tcPr>
          <w:p w14:paraId="5F817421" w14:textId="77777777" w:rsidR="008C565A" w:rsidRPr="00FB3482" w:rsidRDefault="008C565A" w:rsidP="00495EB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Proposed Framework (ATRCCF)</w:t>
            </w:r>
          </w:p>
          <w:p w14:paraId="402EC473" w14:textId="77777777" w:rsidR="008C565A" w:rsidRPr="00FB3482" w:rsidRDefault="008C565A" w:rsidP="00495EB9">
            <w:pPr>
              <w:tabs>
                <w:tab w:val="left" w:pos="459"/>
              </w:tabs>
              <w:ind w:left="175" w:hanging="175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973" w:type="pct"/>
            <w:gridSpan w:val="2"/>
          </w:tcPr>
          <w:p w14:paraId="0451094F" w14:textId="77777777" w:rsidR="008C565A" w:rsidRDefault="008C565A" w:rsidP="00495EB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General Participants</w:t>
            </w:r>
          </w:p>
          <w:p w14:paraId="30FE637C" w14:textId="77777777" w:rsidR="008C565A" w:rsidRDefault="008C565A" w:rsidP="00495EB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Experienced &amp; Average Experienced &amp; Unexperienced)</w:t>
            </w:r>
          </w:p>
          <w:p w14:paraId="133488BB" w14:textId="2A3B6045" w:rsidR="008C565A" w:rsidRDefault="008C565A" w:rsidP="00495EB9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6 Assessment)</w:t>
            </w:r>
          </w:p>
        </w:tc>
        <w:tc>
          <w:tcPr>
            <w:tcW w:w="985" w:type="pct"/>
            <w:gridSpan w:val="2"/>
          </w:tcPr>
          <w:p w14:paraId="03210128" w14:textId="77777777" w:rsidR="008C565A" w:rsidRDefault="008C565A" w:rsidP="00DC2C7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Domai</w:t>
            </w: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n Experts</w:t>
            </w:r>
          </w:p>
          <w:p w14:paraId="3B6E14A6" w14:textId="77777777" w:rsidR="008C565A" w:rsidRDefault="008C565A" w:rsidP="00DC2C7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Driver Trainer)</w:t>
            </w:r>
          </w:p>
          <w:p w14:paraId="582FD463" w14:textId="091AEBDD" w:rsidR="008C565A" w:rsidRPr="00FB3482" w:rsidRDefault="008C565A" w:rsidP="00DC2C79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4 Assessment)</w:t>
            </w:r>
          </w:p>
        </w:tc>
        <w:tc>
          <w:tcPr>
            <w:tcW w:w="1003" w:type="pct"/>
            <w:gridSpan w:val="2"/>
          </w:tcPr>
          <w:p w14:paraId="639CA4CD" w14:textId="77777777" w:rsidR="008C565A" w:rsidRDefault="008C565A" w:rsidP="008C565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Overall </w:t>
            </w:r>
          </w:p>
          <w:p w14:paraId="0B6B3BAB" w14:textId="77777777" w:rsidR="008C565A" w:rsidRDefault="008C565A" w:rsidP="008C565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10 Assessment)</w:t>
            </w:r>
          </w:p>
          <w:p w14:paraId="1AC09C2F" w14:textId="2BDCD7E1" w:rsidR="008C565A" w:rsidRDefault="008C565A" w:rsidP="008C565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General participants + Domain Experts)</w:t>
            </w:r>
          </w:p>
        </w:tc>
      </w:tr>
      <w:tr w:rsidR="00A304FB" w:rsidRPr="00FB3482" w14:paraId="07A2FBE8" w14:textId="39C51C90" w:rsidTr="008C565A">
        <w:trPr>
          <w:trHeight w:val="121"/>
        </w:trPr>
        <w:tc>
          <w:tcPr>
            <w:tcW w:w="195" w:type="pct"/>
            <w:vMerge/>
          </w:tcPr>
          <w:p w14:paraId="648EB44E" w14:textId="77777777" w:rsidR="00A304FB" w:rsidRPr="00FB3482" w:rsidRDefault="00A304FB" w:rsidP="00A304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8" w:type="pct"/>
            <w:vMerge/>
          </w:tcPr>
          <w:p w14:paraId="51A7F5E4" w14:textId="77777777" w:rsidR="00A304FB" w:rsidRPr="00FB3482" w:rsidRDefault="00A304FB" w:rsidP="00A304F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29" w:type="pct"/>
            <w:vMerge/>
          </w:tcPr>
          <w:p w14:paraId="339118B3" w14:textId="77777777" w:rsidR="00A304FB" w:rsidRDefault="00A304FB" w:rsidP="00A304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8" w:type="pct"/>
          </w:tcPr>
          <w:p w14:paraId="606D61F1" w14:textId="4904703D" w:rsidR="00A304FB" w:rsidRDefault="00A304FB" w:rsidP="00A304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ssessment</w:t>
            </w:r>
          </w:p>
        </w:tc>
        <w:tc>
          <w:tcPr>
            <w:tcW w:w="708" w:type="pct"/>
          </w:tcPr>
          <w:p w14:paraId="5F534F5D" w14:textId="4A529F76" w:rsidR="00A304FB" w:rsidRPr="00FB3482" w:rsidRDefault="00A304FB" w:rsidP="00A304FB">
            <w:pPr>
              <w:tabs>
                <w:tab w:val="left" w:pos="459"/>
              </w:tabs>
              <w:ind w:left="175" w:hanging="175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Reason if illegal</w:t>
            </w:r>
          </w:p>
        </w:tc>
        <w:tc>
          <w:tcPr>
            <w:tcW w:w="425" w:type="pct"/>
          </w:tcPr>
          <w:p w14:paraId="5EBC60C2" w14:textId="77777777" w:rsidR="00A304FB" w:rsidRDefault="00A304FB" w:rsidP="00A304F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ssessment</w:t>
            </w:r>
          </w:p>
          <w:p w14:paraId="1A188372" w14:textId="7BD8EC15" w:rsidR="00A304FB" w:rsidRDefault="00A304FB" w:rsidP="00A304FB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Similarity with participants Assessment)</w:t>
            </w:r>
          </w:p>
        </w:tc>
        <w:tc>
          <w:tcPr>
            <w:tcW w:w="548" w:type="pct"/>
          </w:tcPr>
          <w:p w14:paraId="37D58158" w14:textId="77777777" w:rsidR="00A304FB" w:rsidRDefault="00A304FB" w:rsidP="00A304F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Reason if illegal</w:t>
            </w:r>
          </w:p>
          <w:p w14:paraId="39776C07" w14:textId="14CFDF95" w:rsidR="00A304FB" w:rsidRDefault="00A304FB" w:rsidP="00A304FB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Similarity with participants Assessment)</w:t>
            </w:r>
          </w:p>
        </w:tc>
        <w:tc>
          <w:tcPr>
            <w:tcW w:w="425" w:type="pct"/>
          </w:tcPr>
          <w:p w14:paraId="05C10164" w14:textId="77777777" w:rsidR="00A304FB" w:rsidRDefault="00A304FB" w:rsidP="00A304F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ssessment</w:t>
            </w:r>
          </w:p>
          <w:p w14:paraId="35782A8D" w14:textId="77777777" w:rsidR="00A304FB" w:rsidRPr="00FB3482" w:rsidRDefault="00A304FB" w:rsidP="00A304FB">
            <w:pPr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560" w:type="pct"/>
          </w:tcPr>
          <w:p w14:paraId="5E052D2D" w14:textId="585F1DE3" w:rsidR="00A304FB" w:rsidRPr="00FB3482" w:rsidRDefault="00A304FB" w:rsidP="00A304FB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Reason if illegal</w:t>
            </w:r>
          </w:p>
        </w:tc>
        <w:tc>
          <w:tcPr>
            <w:tcW w:w="502" w:type="pct"/>
          </w:tcPr>
          <w:p w14:paraId="07B89543" w14:textId="77777777" w:rsidR="00A304FB" w:rsidRDefault="00A304FB" w:rsidP="00A304F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ssessment</w:t>
            </w:r>
          </w:p>
          <w:p w14:paraId="3F151DAE" w14:textId="77777777" w:rsidR="00A304FB" w:rsidRPr="00FB3482" w:rsidRDefault="00A304FB" w:rsidP="00A304F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01" w:type="pct"/>
          </w:tcPr>
          <w:p w14:paraId="59E5998D" w14:textId="4F42D620" w:rsidR="00A304FB" w:rsidRPr="00FB3482" w:rsidRDefault="00A304FB" w:rsidP="00A304FB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Reason if illegal</w:t>
            </w:r>
          </w:p>
        </w:tc>
      </w:tr>
      <w:tr w:rsidR="00A304FB" w:rsidRPr="00FB3482" w14:paraId="4A116E9B" w14:textId="3FDA34BD" w:rsidTr="008C565A">
        <w:trPr>
          <w:trHeight w:val="121"/>
        </w:trPr>
        <w:tc>
          <w:tcPr>
            <w:tcW w:w="195" w:type="pct"/>
            <w:vMerge w:val="restart"/>
          </w:tcPr>
          <w:p w14:paraId="3C8711BA" w14:textId="77777777" w:rsidR="00A304FB" w:rsidRPr="00FB3482" w:rsidRDefault="00A304FB" w:rsidP="00A304F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Exp-4</w:t>
            </w:r>
          </w:p>
          <w:p w14:paraId="24BFE151" w14:textId="77777777" w:rsidR="00A304FB" w:rsidRPr="00FB3482" w:rsidRDefault="00A304FB" w:rsidP="00A304F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033A49C" w14:textId="77777777" w:rsidR="00A304FB" w:rsidRPr="00FB3482" w:rsidRDefault="00A304FB" w:rsidP="00A304F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8" w:type="pct"/>
            <w:vMerge w:val="restart"/>
          </w:tcPr>
          <w:p w14:paraId="083ED9C1" w14:textId="77777777" w:rsidR="00A304FB" w:rsidRPr="00FB3482" w:rsidRDefault="00A304FB" w:rsidP="00A304FB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Scenario – 4: Multi-Lane road with different road marking</w:t>
            </w:r>
          </w:p>
          <w:p w14:paraId="6E3475EF" w14:textId="77777777" w:rsidR="00A304FB" w:rsidRPr="00FB3482" w:rsidRDefault="00A304FB" w:rsidP="00A304FB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Situations Covered:</w:t>
            </w:r>
          </w:p>
          <w:p w14:paraId="6D9D5432" w14:textId="77777777" w:rsidR="00A304FB" w:rsidRPr="00FB3482" w:rsidRDefault="00A304FB" w:rsidP="00A304FB">
            <w:pPr>
              <w:pStyle w:val="ListParagraph"/>
              <w:numPr>
                <w:ilvl w:val="0"/>
                <w:numId w:val="3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Vehicles position dimensions</w:t>
            </w:r>
          </w:p>
          <w:p w14:paraId="47B40477" w14:textId="77777777" w:rsidR="00A304FB" w:rsidRPr="00FB3482" w:rsidRDefault="00A304FB" w:rsidP="00A304FB">
            <w:pPr>
              <w:pStyle w:val="ListParagraph"/>
              <w:numPr>
                <w:ilvl w:val="0"/>
                <w:numId w:val="3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Multiple vehicles (3)</w:t>
            </w:r>
          </w:p>
          <w:p w14:paraId="601C1E46" w14:textId="77777777" w:rsidR="00A304FB" w:rsidRPr="00FB3482" w:rsidRDefault="00A304FB" w:rsidP="00A304FB">
            <w:pPr>
              <w:pStyle w:val="ListParagraph"/>
              <w:numPr>
                <w:ilvl w:val="0"/>
                <w:numId w:val="3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Multiple lanes (3)</w:t>
            </w:r>
          </w:p>
          <w:p w14:paraId="31C2437D" w14:textId="77777777" w:rsidR="00A304FB" w:rsidRPr="00FB3482" w:rsidRDefault="00A304FB" w:rsidP="00A304FB">
            <w:pPr>
              <w:pStyle w:val="ListParagraph"/>
              <w:numPr>
                <w:ilvl w:val="0"/>
                <w:numId w:val="3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Broken centre line</w:t>
            </w:r>
          </w:p>
          <w:p w14:paraId="04A3E702" w14:textId="77777777" w:rsidR="00A304FB" w:rsidRPr="00FB3482" w:rsidRDefault="00A304FB" w:rsidP="00A304FB">
            <w:pPr>
              <w:pStyle w:val="ListParagraph"/>
              <w:numPr>
                <w:ilvl w:val="0"/>
                <w:numId w:val="3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Continous line</w:t>
            </w:r>
          </w:p>
          <w:p w14:paraId="1EE1EDFA" w14:textId="77777777" w:rsidR="00A304FB" w:rsidRPr="000C0AB1" w:rsidRDefault="00A304FB" w:rsidP="00A304FB">
            <w:pPr>
              <w:pStyle w:val="ListParagraph"/>
              <w:numPr>
                <w:ilvl w:val="0"/>
                <w:numId w:val="3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Intersection</w:t>
            </w:r>
          </w:p>
        </w:tc>
        <w:tc>
          <w:tcPr>
            <w:tcW w:w="329" w:type="pct"/>
          </w:tcPr>
          <w:p w14:paraId="5C7356C7" w14:textId="27670D59" w:rsidR="00A304FB" w:rsidRPr="00FB3482" w:rsidRDefault="00A304FB" w:rsidP="00A304F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neu</w:t>
            </w: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-1</w:t>
            </w:r>
          </w:p>
        </w:tc>
        <w:tc>
          <w:tcPr>
            <w:tcW w:w="358" w:type="pct"/>
          </w:tcPr>
          <w:p w14:paraId="4FD4EAA8" w14:textId="29FB8D70" w:rsidR="00A304FB" w:rsidRPr="00FB3482" w:rsidRDefault="00A304FB" w:rsidP="00A304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Legal</w:t>
            </w:r>
          </w:p>
        </w:tc>
        <w:tc>
          <w:tcPr>
            <w:tcW w:w="708" w:type="pct"/>
          </w:tcPr>
          <w:p w14:paraId="363B0B1E" w14:textId="77777777" w:rsidR="00A304FB" w:rsidRPr="00424B89" w:rsidRDefault="00A304FB" w:rsidP="00A304FB">
            <w:pPr>
              <w:tabs>
                <w:tab w:val="left" w:pos="459"/>
              </w:tabs>
              <w:ind w:left="175" w:hanging="175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  <w:tc>
          <w:tcPr>
            <w:tcW w:w="425" w:type="pct"/>
          </w:tcPr>
          <w:p w14:paraId="3593B953" w14:textId="21E7EAB2" w:rsidR="00A304FB" w:rsidRDefault="00A304FB" w:rsidP="00A30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6</w:t>
            </w:r>
          </w:p>
          <w:p w14:paraId="655C8FAE" w14:textId="6915D721" w:rsidR="00A304FB" w:rsidRPr="00FB3482" w:rsidRDefault="00A304FB" w:rsidP="00A30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0</w:t>
            </w:r>
          </w:p>
        </w:tc>
        <w:tc>
          <w:tcPr>
            <w:tcW w:w="548" w:type="pct"/>
          </w:tcPr>
          <w:p w14:paraId="0F14C6A6" w14:textId="2D10060D" w:rsidR="00A304FB" w:rsidRPr="00FB3482" w:rsidRDefault="00A304FB" w:rsidP="00A30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  <w:tc>
          <w:tcPr>
            <w:tcW w:w="425" w:type="pct"/>
          </w:tcPr>
          <w:p w14:paraId="2BBDACB3" w14:textId="75D2AD30" w:rsidR="00A304FB" w:rsidRDefault="00A304FB" w:rsidP="00A30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4</w:t>
            </w:r>
          </w:p>
          <w:p w14:paraId="2B159AA9" w14:textId="0CF5C928" w:rsidR="00A304FB" w:rsidRPr="00FB3482" w:rsidRDefault="00A304FB" w:rsidP="00A30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0</w:t>
            </w:r>
          </w:p>
        </w:tc>
        <w:tc>
          <w:tcPr>
            <w:tcW w:w="560" w:type="pct"/>
          </w:tcPr>
          <w:p w14:paraId="76DAFC64" w14:textId="1BA3A495" w:rsidR="00A304FB" w:rsidRPr="00FB3482" w:rsidRDefault="00A304FB" w:rsidP="00A30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  <w:tc>
          <w:tcPr>
            <w:tcW w:w="502" w:type="pct"/>
          </w:tcPr>
          <w:p w14:paraId="521D5899" w14:textId="1E20E814" w:rsidR="00A304FB" w:rsidRDefault="00A304FB" w:rsidP="00A30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10</w:t>
            </w:r>
          </w:p>
          <w:p w14:paraId="52F40389" w14:textId="4ADCD0A7" w:rsidR="00A304FB" w:rsidRDefault="00A304FB" w:rsidP="00A30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0</w:t>
            </w:r>
          </w:p>
        </w:tc>
        <w:tc>
          <w:tcPr>
            <w:tcW w:w="501" w:type="pct"/>
          </w:tcPr>
          <w:p w14:paraId="31261E96" w14:textId="143D862A" w:rsidR="00A304FB" w:rsidRDefault="00A304FB" w:rsidP="00A30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</w:tr>
      <w:tr w:rsidR="00A304FB" w:rsidRPr="00FB3482" w14:paraId="0124D7A6" w14:textId="0E5A7439" w:rsidTr="008C565A">
        <w:trPr>
          <w:trHeight w:val="357"/>
        </w:trPr>
        <w:tc>
          <w:tcPr>
            <w:tcW w:w="195" w:type="pct"/>
            <w:vMerge/>
          </w:tcPr>
          <w:p w14:paraId="19CD07E7" w14:textId="77777777" w:rsidR="00A304FB" w:rsidRPr="00FB3482" w:rsidRDefault="00A304FB" w:rsidP="00A304F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8" w:type="pct"/>
            <w:vMerge/>
          </w:tcPr>
          <w:p w14:paraId="69B4E95B" w14:textId="77777777" w:rsidR="00A304FB" w:rsidRPr="00FB3482" w:rsidRDefault="00A304FB" w:rsidP="00A304F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9" w:type="pct"/>
          </w:tcPr>
          <w:p w14:paraId="3777D2FE" w14:textId="77777777" w:rsidR="00A304FB" w:rsidRPr="00FB3482" w:rsidRDefault="00A304FB" w:rsidP="00A304F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neu</w:t>
            </w: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-2</w:t>
            </w:r>
          </w:p>
          <w:p w14:paraId="497CB842" w14:textId="77777777" w:rsidR="00A304FB" w:rsidRPr="00FB3482" w:rsidRDefault="00A304FB" w:rsidP="00A304F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8" w:type="pct"/>
          </w:tcPr>
          <w:p w14:paraId="50B5A4A7" w14:textId="6E82C007" w:rsidR="00A304FB" w:rsidRPr="00FB3482" w:rsidRDefault="00A304FB" w:rsidP="00A304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llegal</w:t>
            </w:r>
          </w:p>
        </w:tc>
        <w:tc>
          <w:tcPr>
            <w:tcW w:w="708" w:type="pct"/>
          </w:tcPr>
          <w:p w14:paraId="637A6AFD" w14:textId="77777777" w:rsidR="00A304FB" w:rsidRPr="00FB3482" w:rsidRDefault="00A304FB" w:rsidP="00A304FB">
            <w:pPr>
              <w:pStyle w:val="ListParagraph"/>
              <w:numPr>
                <w:ilvl w:val="0"/>
                <w:numId w:val="16"/>
              </w:numPr>
              <w:tabs>
                <w:tab w:val="left" w:pos="459"/>
              </w:tabs>
              <w:ind w:left="175" w:hanging="175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Crossed solid line</w:t>
            </w:r>
          </w:p>
          <w:p w14:paraId="6A676152" w14:textId="77777777" w:rsidR="00A304FB" w:rsidRPr="00424B89" w:rsidRDefault="00A304FB" w:rsidP="00A304FB">
            <w:pPr>
              <w:pStyle w:val="ListParagraph"/>
              <w:numPr>
                <w:ilvl w:val="0"/>
                <w:numId w:val="16"/>
              </w:numPr>
              <w:tabs>
                <w:tab w:val="left" w:pos="459"/>
              </w:tabs>
              <w:ind w:left="175" w:hanging="175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Safe distance from other vehicles</w:t>
            </w:r>
          </w:p>
        </w:tc>
        <w:tc>
          <w:tcPr>
            <w:tcW w:w="425" w:type="pct"/>
          </w:tcPr>
          <w:p w14:paraId="51461E10" w14:textId="1F95F8B4" w:rsidR="00A304FB" w:rsidRDefault="00A304FB" w:rsidP="00A30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2</w:t>
            </w:r>
          </w:p>
          <w:p w14:paraId="6EE14863" w14:textId="4431B52D" w:rsidR="00A304FB" w:rsidRPr="00FB3482" w:rsidRDefault="00A304FB" w:rsidP="00A30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4</w:t>
            </w:r>
          </w:p>
        </w:tc>
        <w:tc>
          <w:tcPr>
            <w:tcW w:w="548" w:type="pct"/>
          </w:tcPr>
          <w:p w14:paraId="73C09F4A" w14:textId="77777777" w:rsidR="00A304FB" w:rsidRPr="00112B83" w:rsidRDefault="00A304FB" w:rsidP="00A304FB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me as system = 4</w:t>
            </w:r>
          </w:p>
          <w:p w14:paraId="71B0B552" w14:textId="3FABCD89" w:rsidR="00A304FB" w:rsidRPr="00FB3482" w:rsidRDefault="00A304FB" w:rsidP="00A304FB">
            <w:pPr>
              <w:tabs>
                <w:tab w:val="left" w:pos="220"/>
              </w:tabs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21319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425" w:type="pct"/>
          </w:tcPr>
          <w:p w14:paraId="0D5E5CF9" w14:textId="08FE8298" w:rsidR="00A304FB" w:rsidRDefault="00A304FB" w:rsidP="00A30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0</w:t>
            </w:r>
          </w:p>
          <w:p w14:paraId="232910D6" w14:textId="78218117" w:rsidR="00A304FB" w:rsidRPr="00FB3482" w:rsidRDefault="00A304FB" w:rsidP="00A304FB">
            <w:pPr>
              <w:tabs>
                <w:tab w:val="left" w:pos="220"/>
              </w:tabs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4</w:t>
            </w:r>
          </w:p>
        </w:tc>
        <w:tc>
          <w:tcPr>
            <w:tcW w:w="560" w:type="pct"/>
          </w:tcPr>
          <w:p w14:paraId="1CBBB12A" w14:textId="77777777" w:rsidR="00A304FB" w:rsidRDefault="00A304FB" w:rsidP="00A304FB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me as system =4 </w:t>
            </w:r>
          </w:p>
          <w:p w14:paraId="6788510D" w14:textId="77777777" w:rsidR="00A304FB" w:rsidRPr="00320277" w:rsidRDefault="00A304FB" w:rsidP="00A304FB">
            <w:pPr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ther reasons = 0</w:t>
            </w:r>
          </w:p>
          <w:p w14:paraId="7977B9EE" w14:textId="77777777" w:rsidR="00A304FB" w:rsidRPr="00FB3482" w:rsidRDefault="00A304FB" w:rsidP="00A304FB">
            <w:pPr>
              <w:tabs>
                <w:tab w:val="left" w:pos="220"/>
              </w:tabs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502" w:type="pct"/>
          </w:tcPr>
          <w:p w14:paraId="1750B787" w14:textId="5973DFF0" w:rsidR="00A304FB" w:rsidRDefault="00A304FB" w:rsidP="00A30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Legal – </w:t>
            </w:r>
            <w:r w:rsidR="00C80CAA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  <w:p w14:paraId="4CF7B517" w14:textId="6732B6C2" w:rsidR="00A304FB" w:rsidRPr="001A61DC" w:rsidRDefault="00A304FB" w:rsidP="00A304FB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Illegal – </w:t>
            </w:r>
            <w:r w:rsidR="00C80CAA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</w:t>
            </w:r>
          </w:p>
        </w:tc>
        <w:tc>
          <w:tcPr>
            <w:tcW w:w="501" w:type="pct"/>
          </w:tcPr>
          <w:p w14:paraId="479288BD" w14:textId="790B43AC" w:rsidR="00A304FB" w:rsidRDefault="00A304FB" w:rsidP="00A304FB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e as system =</w:t>
            </w:r>
            <w:r w:rsidR="0095212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</w:t>
            </w:r>
          </w:p>
          <w:p w14:paraId="5B949878" w14:textId="1145F6CF" w:rsidR="00A304FB" w:rsidRPr="00320277" w:rsidRDefault="00A304FB" w:rsidP="00A304FB">
            <w:pPr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 w:rsidR="0095212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  <w:p w14:paraId="3F297092" w14:textId="713D050D" w:rsidR="00A304FB" w:rsidRPr="001A61DC" w:rsidRDefault="00A304FB" w:rsidP="00A304FB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A304FB" w:rsidRPr="00FB3482" w14:paraId="5D6AA7FB" w14:textId="00AA0574" w:rsidTr="008C565A">
        <w:trPr>
          <w:trHeight w:val="357"/>
        </w:trPr>
        <w:tc>
          <w:tcPr>
            <w:tcW w:w="195" w:type="pct"/>
            <w:vMerge/>
          </w:tcPr>
          <w:p w14:paraId="7D71BC44" w14:textId="77777777" w:rsidR="00A304FB" w:rsidRPr="00FB3482" w:rsidRDefault="00A304FB" w:rsidP="00A304F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8" w:type="pct"/>
            <w:vMerge/>
          </w:tcPr>
          <w:p w14:paraId="0F50690E" w14:textId="77777777" w:rsidR="00A304FB" w:rsidRPr="00FB3482" w:rsidRDefault="00A304FB" w:rsidP="00A304F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9" w:type="pct"/>
          </w:tcPr>
          <w:p w14:paraId="1ADAEFC4" w14:textId="3C89ACC9" w:rsidR="00A304FB" w:rsidRPr="00FB3482" w:rsidRDefault="00A304FB" w:rsidP="00A304F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neu</w:t>
            </w: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-3</w:t>
            </w:r>
          </w:p>
        </w:tc>
        <w:tc>
          <w:tcPr>
            <w:tcW w:w="358" w:type="pct"/>
          </w:tcPr>
          <w:p w14:paraId="5C2CF616" w14:textId="1015DCEA" w:rsidR="00A304FB" w:rsidRPr="00FB3482" w:rsidRDefault="00A304FB" w:rsidP="00A304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llegal</w:t>
            </w:r>
          </w:p>
        </w:tc>
        <w:tc>
          <w:tcPr>
            <w:tcW w:w="708" w:type="pct"/>
          </w:tcPr>
          <w:p w14:paraId="43E9998F" w14:textId="77777777" w:rsidR="00A304FB" w:rsidRPr="00FB3482" w:rsidRDefault="00A304FB" w:rsidP="00A304FB">
            <w:pPr>
              <w:pStyle w:val="ListParagraph"/>
              <w:numPr>
                <w:ilvl w:val="0"/>
                <w:numId w:val="17"/>
              </w:numPr>
              <w:tabs>
                <w:tab w:val="left" w:pos="459"/>
              </w:tabs>
              <w:ind w:left="175" w:hanging="175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Safe distance from other vehicles</w:t>
            </w:r>
          </w:p>
          <w:p w14:paraId="73B4EE8B" w14:textId="77777777" w:rsidR="00A304FB" w:rsidRPr="00424B89" w:rsidRDefault="00A304FB" w:rsidP="00A304FB">
            <w:pPr>
              <w:pStyle w:val="ListParagraph"/>
              <w:numPr>
                <w:ilvl w:val="0"/>
                <w:numId w:val="17"/>
              </w:numPr>
              <w:tabs>
                <w:tab w:val="left" w:pos="459"/>
              </w:tabs>
              <w:ind w:left="175" w:hanging="175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Crossed solid line</w:t>
            </w:r>
          </w:p>
        </w:tc>
        <w:tc>
          <w:tcPr>
            <w:tcW w:w="425" w:type="pct"/>
          </w:tcPr>
          <w:p w14:paraId="1FE7A2A5" w14:textId="77777777" w:rsidR="00A304FB" w:rsidRDefault="00A304FB" w:rsidP="00A30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2</w:t>
            </w:r>
          </w:p>
          <w:p w14:paraId="79BD11A2" w14:textId="1457689D" w:rsidR="00A304FB" w:rsidRPr="00FB3482" w:rsidRDefault="00A304FB" w:rsidP="00A304FB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4</w:t>
            </w:r>
          </w:p>
        </w:tc>
        <w:tc>
          <w:tcPr>
            <w:tcW w:w="548" w:type="pct"/>
          </w:tcPr>
          <w:p w14:paraId="22141B52" w14:textId="77777777" w:rsidR="00A304FB" w:rsidRPr="00112B83" w:rsidRDefault="00A304FB" w:rsidP="00A304FB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me as system = 4</w:t>
            </w:r>
          </w:p>
          <w:p w14:paraId="217E3ECE" w14:textId="7868EC7B" w:rsidR="00A304FB" w:rsidRPr="00FB3482" w:rsidRDefault="00A304FB" w:rsidP="00A304FB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B21319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425" w:type="pct"/>
          </w:tcPr>
          <w:p w14:paraId="386237E2" w14:textId="300E95AA" w:rsidR="00A304FB" w:rsidRDefault="00A304FB" w:rsidP="00A30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0</w:t>
            </w:r>
          </w:p>
          <w:p w14:paraId="033C2E0B" w14:textId="2B069B91" w:rsidR="00A304FB" w:rsidRPr="00FB3482" w:rsidRDefault="00A304FB" w:rsidP="00A304FB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4</w:t>
            </w:r>
          </w:p>
        </w:tc>
        <w:tc>
          <w:tcPr>
            <w:tcW w:w="560" w:type="pct"/>
          </w:tcPr>
          <w:p w14:paraId="7F34753B" w14:textId="0E8E5F35" w:rsidR="00A304FB" w:rsidRDefault="00A304FB" w:rsidP="00A304FB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me as system = </w:t>
            </w:r>
            <w:r w:rsidR="00787DC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</w:p>
          <w:p w14:paraId="1A8260F5" w14:textId="6B4B355B" w:rsidR="00A304FB" w:rsidRPr="007D3B3D" w:rsidRDefault="00A304FB" w:rsidP="00A304FB">
            <w:pPr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 w:rsidR="00787DC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</w:p>
          <w:p w14:paraId="36BF213B" w14:textId="77777777" w:rsidR="00A304FB" w:rsidRPr="00FB3482" w:rsidRDefault="00A304FB" w:rsidP="00A304FB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02" w:type="pct"/>
          </w:tcPr>
          <w:p w14:paraId="6EAA1D51" w14:textId="78AF1BDD" w:rsidR="00A304FB" w:rsidRDefault="00A304FB" w:rsidP="00A30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Legal – </w:t>
            </w:r>
            <w:r w:rsidR="00C80CAA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  <w:p w14:paraId="2F1F530C" w14:textId="7F89341F" w:rsidR="00A304FB" w:rsidRPr="001A61DC" w:rsidRDefault="00A304FB" w:rsidP="00A304FB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Illegal – </w:t>
            </w:r>
            <w:r w:rsidR="00C80CAA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</w:t>
            </w:r>
          </w:p>
        </w:tc>
        <w:tc>
          <w:tcPr>
            <w:tcW w:w="501" w:type="pct"/>
          </w:tcPr>
          <w:p w14:paraId="4864BCFF" w14:textId="34A2ACDA" w:rsidR="00A304FB" w:rsidRDefault="00A304FB" w:rsidP="00A304FB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me as system = </w:t>
            </w:r>
            <w:r w:rsidR="00787DC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</w:t>
            </w:r>
          </w:p>
          <w:p w14:paraId="5BB3617F" w14:textId="7CB72BB0" w:rsidR="00A304FB" w:rsidRPr="007D3B3D" w:rsidRDefault="00A304FB" w:rsidP="00A304FB">
            <w:pPr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 w:rsidR="00787DC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</w:p>
          <w:p w14:paraId="159FE6EB" w14:textId="5DB97737" w:rsidR="00A304FB" w:rsidRPr="001A61DC" w:rsidRDefault="00A304FB" w:rsidP="00A304FB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A304FB" w:rsidRPr="00FB3482" w14:paraId="7E0EB068" w14:textId="399CA9A5" w:rsidTr="008C565A">
        <w:trPr>
          <w:trHeight w:val="163"/>
        </w:trPr>
        <w:tc>
          <w:tcPr>
            <w:tcW w:w="195" w:type="pct"/>
            <w:vMerge/>
          </w:tcPr>
          <w:p w14:paraId="5FBB26F7" w14:textId="77777777" w:rsidR="00A304FB" w:rsidRPr="00FB3482" w:rsidRDefault="00A304FB" w:rsidP="00A304F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8" w:type="pct"/>
            <w:vMerge/>
          </w:tcPr>
          <w:p w14:paraId="29D2C951" w14:textId="77777777" w:rsidR="00A304FB" w:rsidRPr="00FB3482" w:rsidRDefault="00A304FB" w:rsidP="00A304F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9" w:type="pct"/>
          </w:tcPr>
          <w:p w14:paraId="1681FE5F" w14:textId="59915A65" w:rsidR="00A304FB" w:rsidRPr="00FB3482" w:rsidRDefault="00A304FB" w:rsidP="00A304F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neu</w:t>
            </w: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-4</w:t>
            </w:r>
          </w:p>
        </w:tc>
        <w:tc>
          <w:tcPr>
            <w:tcW w:w="358" w:type="pct"/>
          </w:tcPr>
          <w:p w14:paraId="1408431A" w14:textId="7C08A94D" w:rsidR="00A304FB" w:rsidRPr="00FB3482" w:rsidRDefault="00A304FB" w:rsidP="00A304F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Legal</w:t>
            </w:r>
          </w:p>
        </w:tc>
        <w:tc>
          <w:tcPr>
            <w:tcW w:w="708" w:type="pct"/>
          </w:tcPr>
          <w:p w14:paraId="1C0305F4" w14:textId="77777777" w:rsidR="00A304FB" w:rsidRPr="00FB3482" w:rsidRDefault="00A304FB" w:rsidP="00A304FB">
            <w:pPr>
              <w:tabs>
                <w:tab w:val="left" w:pos="459"/>
              </w:tabs>
              <w:ind w:left="175" w:hanging="175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  <w:tc>
          <w:tcPr>
            <w:tcW w:w="425" w:type="pct"/>
          </w:tcPr>
          <w:p w14:paraId="494E4E7D" w14:textId="6485A4B4" w:rsidR="00A304FB" w:rsidRDefault="00A304FB" w:rsidP="00A30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6</w:t>
            </w:r>
          </w:p>
          <w:p w14:paraId="4135C507" w14:textId="55654E28" w:rsidR="00A304FB" w:rsidRPr="00FB3482" w:rsidRDefault="00A304FB" w:rsidP="00A30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0</w:t>
            </w:r>
          </w:p>
        </w:tc>
        <w:tc>
          <w:tcPr>
            <w:tcW w:w="548" w:type="pct"/>
          </w:tcPr>
          <w:p w14:paraId="181E38FC" w14:textId="16A4E6FE" w:rsidR="00A304FB" w:rsidRPr="00FB3482" w:rsidRDefault="00A304FB" w:rsidP="00A30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  <w:tc>
          <w:tcPr>
            <w:tcW w:w="425" w:type="pct"/>
          </w:tcPr>
          <w:p w14:paraId="378AC193" w14:textId="4FBC86F2" w:rsidR="00A304FB" w:rsidRDefault="00A304FB" w:rsidP="00A30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3</w:t>
            </w:r>
          </w:p>
          <w:p w14:paraId="5A7CE3B4" w14:textId="6130EB35" w:rsidR="00A304FB" w:rsidRPr="00FB3482" w:rsidRDefault="00A304FB" w:rsidP="00A30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1</w:t>
            </w:r>
          </w:p>
        </w:tc>
        <w:tc>
          <w:tcPr>
            <w:tcW w:w="560" w:type="pct"/>
          </w:tcPr>
          <w:p w14:paraId="04384729" w14:textId="165D435C" w:rsidR="00A304FB" w:rsidRPr="00FB3482" w:rsidRDefault="00A304FB" w:rsidP="00A30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  <w:tc>
          <w:tcPr>
            <w:tcW w:w="502" w:type="pct"/>
          </w:tcPr>
          <w:p w14:paraId="0BB01D55" w14:textId="47D5FAFB" w:rsidR="00A304FB" w:rsidRDefault="00A304FB" w:rsidP="00A30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Legal – </w:t>
            </w:r>
            <w:r w:rsidR="00C80CAA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</w:t>
            </w:r>
          </w:p>
          <w:p w14:paraId="2C63A3FE" w14:textId="7E61F155" w:rsidR="00A304FB" w:rsidRDefault="00A304FB" w:rsidP="00A30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1</w:t>
            </w:r>
          </w:p>
        </w:tc>
        <w:tc>
          <w:tcPr>
            <w:tcW w:w="501" w:type="pct"/>
          </w:tcPr>
          <w:p w14:paraId="4A250358" w14:textId="0E745792" w:rsidR="00A304FB" w:rsidRDefault="00A304FB" w:rsidP="00A30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</w:tr>
      <w:tr w:rsidR="00A304FB" w:rsidRPr="00FB3482" w14:paraId="7BF2310B" w14:textId="69228418" w:rsidTr="00A304FB">
        <w:trPr>
          <w:trHeight w:val="581"/>
        </w:trPr>
        <w:tc>
          <w:tcPr>
            <w:tcW w:w="195" w:type="pct"/>
            <w:vMerge/>
          </w:tcPr>
          <w:p w14:paraId="14926EAF" w14:textId="77777777" w:rsidR="00A304FB" w:rsidRPr="00FB3482" w:rsidRDefault="00A304FB" w:rsidP="00A304FB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8" w:type="pct"/>
            <w:vMerge/>
          </w:tcPr>
          <w:p w14:paraId="50ACEE70" w14:textId="77777777" w:rsidR="00A304FB" w:rsidRPr="00FB3482" w:rsidRDefault="00A304FB" w:rsidP="00A304FB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9" w:type="pct"/>
            <w:shd w:val="clear" w:color="auto" w:fill="auto"/>
          </w:tcPr>
          <w:p w14:paraId="154427BD" w14:textId="67DA5FD2" w:rsidR="00A304FB" w:rsidRPr="00FB3482" w:rsidRDefault="00A304FB" w:rsidP="00A304F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neu</w:t>
            </w: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-5</w:t>
            </w:r>
          </w:p>
        </w:tc>
        <w:tc>
          <w:tcPr>
            <w:tcW w:w="358" w:type="pct"/>
            <w:shd w:val="clear" w:color="auto" w:fill="auto"/>
          </w:tcPr>
          <w:p w14:paraId="72B54A75" w14:textId="17FE908B" w:rsidR="00A304FB" w:rsidRPr="000C0AB1" w:rsidRDefault="00A304FB" w:rsidP="00A304FB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</w:t>
            </w:r>
          </w:p>
        </w:tc>
        <w:tc>
          <w:tcPr>
            <w:tcW w:w="708" w:type="pct"/>
            <w:shd w:val="clear" w:color="auto" w:fill="auto"/>
          </w:tcPr>
          <w:p w14:paraId="2FF671AD" w14:textId="77777777" w:rsidR="00A304FB" w:rsidRPr="00FB3482" w:rsidRDefault="00A304FB" w:rsidP="00A304FB">
            <w:pPr>
              <w:pStyle w:val="ListParagraph"/>
              <w:numPr>
                <w:ilvl w:val="0"/>
                <w:numId w:val="18"/>
              </w:numPr>
              <w:tabs>
                <w:tab w:val="left" w:pos="459"/>
              </w:tabs>
              <w:ind w:left="175" w:hanging="175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Safe distance from the target vehicle</w:t>
            </w:r>
          </w:p>
          <w:p w14:paraId="1C73C767" w14:textId="77777777" w:rsidR="00A304FB" w:rsidRPr="000C0AB1" w:rsidRDefault="00A304FB" w:rsidP="00A304FB">
            <w:pPr>
              <w:pStyle w:val="ListParagraph"/>
              <w:numPr>
                <w:ilvl w:val="0"/>
                <w:numId w:val="18"/>
              </w:numPr>
              <w:tabs>
                <w:tab w:val="left" w:pos="459"/>
              </w:tabs>
              <w:ind w:left="175" w:hanging="175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fe distance from other vehicles</w:t>
            </w:r>
          </w:p>
        </w:tc>
        <w:tc>
          <w:tcPr>
            <w:tcW w:w="425" w:type="pct"/>
            <w:shd w:val="clear" w:color="auto" w:fill="auto"/>
          </w:tcPr>
          <w:p w14:paraId="59D72179" w14:textId="4F6542E1" w:rsidR="00A304FB" w:rsidRDefault="00A304FB" w:rsidP="00A30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3</w:t>
            </w:r>
          </w:p>
          <w:p w14:paraId="6B42DBFE" w14:textId="591D8A79" w:rsidR="00A304FB" w:rsidRPr="00FB3482" w:rsidRDefault="00A304FB" w:rsidP="00A304FB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3</w:t>
            </w:r>
          </w:p>
        </w:tc>
        <w:tc>
          <w:tcPr>
            <w:tcW w:w="548" w:type="pct"/>
            <w:shd w:val="clear" w:color="auto" w:fill="auto"/>
          </w:tcPr>
          <w:p w14:paraId="7785215F" w14:textId="77777777" w:rsidR="00C304EE" w:rsidRPr="00112B83" w:rsidRDefault="00C304EE" w:rsidP="00C304EE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me as system = 2</w:t>
            </w:r>
          </w:p>
          <w:p w14:paraId="7429525C" w14:textId="495E3FB5" w:rsidR="00A304FB" w:rsidRPr="00334AAC" w:rsidRDefault="00C304EE" w:rsidP="00C304EE">
            <w:pPr>
              <w:ind w:left="-41"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21319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425" w:type="pct"/>
          </w:tcPr>
          <w:p w14:paraId="2CBC430C" w14:textId="35762079" w:rsidR="00A304FB" w:rsidRDefault="00A304FB" w:rsidP="00A30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0</w:t>
            </w:r>
          </w:p>
          <w:p w14:paraId="55C522DA" w14:textId="0DEB92A1" w:rsidR="00A304FB" w:rsidRPr="00FB3482" w:rsidRDefault="00A304FB" w:rsidP="00A304FB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4</w:t>
            </w:r>
          </w:p>
        </w:tc>
        <w:tc>
          <w:tcPr>
            <w:tcW w:w="560" w:type="pct"/>
          </w:tcPr>
          <w:p w14:paraId="7EEF839A" w14:textId="77777777" w:rsidR="00A304FB" w:rsidRDefault="00A304FB" w:rsidP="00A304FB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e as system =2</w:t>
            </w:r>
          </w:p>
          <w:p w14:paraId="4598AD78" w14:textId="77777777" w:rsidR="00A304FB" w:rsidRPr="007D3B3D" w:rsidRDefault="00A304FB" w:rsidP="00A304FB">
            <w:pPr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ther reasons = 2</w:t>
            </w:r>
          </w:p>
          <w:p w14:paraId="06D6DD3D" w14:textId="77777777" w:rsidR="00A304FB" w:rsidRPr="00FB3482" w:rsidRDefault="00A304FB" w:rsidP="00A304FB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02" w:type="pct"/>
          </w:tcPr>
          <w:p w14:paraId="20504219" w14:textId="5E80F54B" w:rsidR="00A304FB" w:rsidRDefault="00A304FB" w:rsidP="00A304FB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Legal – </w:t>
            </w:r>
            <w:r w:rsidR="00C80CAA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</w:p>
          <w:p w14:paraId="16CA17FC" w14:textId="3B0B0244" w:rsidR="00A304FB" w:rsidRPr="001A61DC" w:rsidRDefault="00A304FB" w:rsidP="00A304FB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Illegal – </w:t>
            </w:r>
            <w:r w:rsidR="00C80CAA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</w:t>
            </w:r>
          </w:p>
        </w:tc>
        <w:tc>
          <w:tcPr>
            <w:tcW w:w="501" w:type="pct"/>
          </w:tcPr>
          <w:p w14:paraId="4390E466" w14:textId="01270D1C" w:rsidR="00A304FB" w:rsidRDefault="00A304FB" w:rsidP="00A304FB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e as system =</w:t>
            </w:r>
            <w:r w:rsidR="000B08FA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  <w:p w14:paraId="2896FB77" w14:textId="5ECE9767" w:rsidR="00A304FB" w:rsidRPr="007D3B3D" w:rsidRDefault="00A304FB" w:rsidP="00A304FB">
            <w:pPr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 w:rsidR="000B08FA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</w:t>
            </w:r>
          </w:p>
          <w:p w14:paraId="6C328101" w14:textId="0D587D42" w:rsidR="00A304FB" w:rsidRPr="001A61DC" w:rsidRDefault="00A304FB" w:rsidP="00A304FB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8C565A" w:rsidRPr="00FB3482" w14:paraId="50644F82" w14:textId="1B636BD8" w:rsidTr="008C565A">
        <w:trPr>
          <w:trHeight w:val="320"/>
        </w:trPr>
        <w:tc>
          <w:tcPr>
            <w:tcW w:w="195" w:type="pct"/>
            <w:shd w:val="clear" w:color="auto" w:fill="AEAAAA" w:themeFill="background2" w:themeFillShade="BF"/>
          </w:tcPr>
          <w:p w14:paraId="5DD7B5B3" w14:textId="77777777" w:rsidR="008C565A" w:rsidRPr="00FB3482" w:rsidRDefault="008C565A" w:rsidP="00BC5D6E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8" w:type="pct"/>
            <w:shd w:val="clear" w:color="auto" w:fill="AEAAAA" w:themeFill="background2" w:themeFillShade="BF"/>
          </w:tcPr>
          <w:p w14:paraId="3762804D" w14:textId="77777777" w:rsidR="008C565A" w:rsidRPr="00FB3482" w:rsidRDefault="008C565A" w:rsidP="00BC5D6E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9" w:type="pct"/>
            <w:shd w:val="clear" w:color="auto" w:fill="AEAAAA" w:themeFill="background2" w:themeFillShade="BF"/>
          </w:tcPr>
          <w:p w14:paraId="58E0CF81" w14:textId="77777777" w:rsidR="008C565A" w:rsidRDefault="008C565A" w:rsidP="004841C8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8" w:type="pct"/>
            <w:shd w:val="clear" w:color="auto" w:fill="AEAAAA" w:themeFill="background2" w:themeFillShade="BF"/>
          </w:tcPr>
          <w:p w14:paraId="43857748" w14:textId="77777777" w:rsidR="008C565A" w:rsidRDefault="008C565A" w:rsidP="004841C8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8" w:type="pct"/>
            <w:shd w:val="clear" w:color="auto" w:fill="AEAAAA" w:themeFill="background2" w:themeFillShade="BF"/>
          </w:tcPr>
          <w:p w14:paraId="723DE2D0" w14:textId="77777777" w:rsidR="008C565A" w:rsidRPr="004841C8" w:rsidRDefault="008C565A" w:rsidP="004841C8">
            <w:pPr>
              <w:tabs>
                <w:tab w:val="left" w:pos="459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pct"/>
            <w:shd w:val="clear" w:color="auto" w:fill="AEAAAA" w:themeFill="background2" w:themeFillShade="BF"/>
          </w:tcPr>
          <w:p w14:paraId="4B3347B6" w14:textId="77777777" w:rsidR="008C565A" w:rsidRDefault="008C565A" w:rsidP="004841C8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548" w:type="pct"/>
            <w:shd w:val="clear" w:color="auto" w:fill="AEAAAA" w:themeFill="background2" w:themeFillShade="BF"/>
          </w:tcPr>
          <w:p w14:paraId="0952FE97" w14:textId="77777777" w:rsidR="008C565A" w:rsidRDefault="008C565A" w:rsidP="004841C8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425" w:type="pct"/>
            <w:shd w:val="clear" w:color="auto" w:fill="AEAAAA" w:themeFill="background2" w:themeFillShade="BF"/>
          </w:tcPr>
          <w:p w14:paraId="4FFDA8CB" w14:textId="77777777" w:rsidR="008C565A" w:rsidRDefault="008C565A" w:rsidP="00BC5D6E">
            <w:pPr>
              <w:tabs>
                <w:tab w:val="left" w:pos="220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0" w:type="pct"/>
            <w:shd w:val="clear" w:color="auto" w:fill="AEAAAA" w:themeFill="background2" w:themeFillShade="BF"/>
          </w:tcPr>
          <w:p w14:paraId="51414797" w14:textId="77777777" w:rsidR="008C565A" w:rsidRPr="00FB3482" w:rsidRDefault="008C565A" w:rsidP="00BC5D6E">
            <w:pPr>
              <w:tabs>
                <w:tab w:val="left" w:pos="220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03" w:type="pct"/>
            <w:gridSpan w:val="2"/>
            <w:shd w:val="clear" w:color="auto" w:fill="AEAAAA" w:themeFill="background2" w:themeFillShade="BF"/>
          </w:tcPr>
          <w:p w14:paraId="502CF597" w14:textId="77777777" w:rsidR="008C565A" w:rsidRPr="00FB3482" w:rsidRDefault="008C565A" w:rsidP="00BC5D6E">
            <w:pPr>
              <w:tabs>
                <w:tab w:val="left" w:pos="220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C565A" w:rsidRPr="00FB3482" w14:paraId="254C075B" w14:textId="3F3C6CE6" w:rsidTr="008C565A">
        <w:trPr>
          <w:trHeight w:val="115"/>
        </w:trPr>
        <w:tc>
          <w:tcPr>
            <w:tcW w:w="643" w:type="pct"/>
            <w:gridSpan w:val="2"/>
            <w:vMerge w:val="restart"/>
          </w:tcPr>
          <w:p w14:paraId="55A41203" w14:textId="77777777" w:rsidR="008C565A" w:rsidRDefault="008C565A" w:rsidP="004841C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7D5B5A5" w14:textId="1253E970" w:rsidR="008C565A" w:rsidRPr="00FB3482" w:rsidRDefault="008C565A" w:rsidP="004841C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TRCCF</w:t>
            </w:r>
            <w:r w:rsidRPr="005E1A9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performance regarding human.</w:t>
            </w:r>
          </w:p>
        </w:tc>
        <w:tc>
          <w:tcPr>
            <w:tcW w:w="688" w:type="pct"/>
            <w:gridSpan w:val="2"/>
            <w:vMerge w:val="restart"/>
            <w:shd w:val="clear" w:color="auto" w:fill="auto"/>
          </w:tcPr>
          <w:p w14:paraId="382F3A31" w14:textId="77777777" w:rsidR="008C565A" w:rsidRPr="00814762" w:rsidRDefault="008C565A" w:rsidP="004841C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814762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Accuracy for the legal/ illegal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assessment</w:t>
            </w:r>
          </w:p>
          <w:p w14:paraId="64B606D3" w14:textId="77777777" w:rsidR="008C565A" w:rsidRDefault="008C565A" w:rsidP="004841C8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8" w:type="pct"/>
            <w:shd w:val="clear" w:color="auto" w:fill="auto"/>
          </w:tcPr>
          <w:p w14:paraId="3630C391" w14:textId="06D82EBD" w:rsidR="008C565A" w:rsidRPr="004841C8" w:rsidRDefault="008C565A" w:rsidP="004841C8">
            <w:pPr>
              <w:tabs>
                <w:tab w:val="left" w:pos="459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All maneuvers (Clear + Borderline)</w:t>
            </w:r>
          </w:p>
        </w:tc>
        <w:tc>
          <w:tcPr>
            <w:tcW w:w="973" w:type="pct"/>
            <w:gridSpan w:val="2"/>
            <w:shd w:val="clear" w:color="auto" w:fill="auto"/>
          </w:tcPr>
          <w:p w14:paraId="1DACC962" w14:textId="6A8011FA" w:rsidR="008C565A" w:rsidRDefault="008C565A" w:rsidP="007724ED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6.67%</w:t>
            </w:r>
          </w:p>
        </w:tc>
        <w:tc>
          <w:tcPr>
            <w:tcW w:w="985" w:type="pct"/>
            <w:gridSpan w:val="2"/>
          </w:tcPr>
          <w:p w14:paraId="5B8F58BC" w14:textId="74603BC7" w:rsidR="008C565A" w:rsidRPr="00FB3482" w:rsidRDefault="008C565A" w:rsidP="00F57C1D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95%</w:t>
            </w:r>
          </w:p>
        </w:tc>
        <w:tc>
          <w:tcPr>
            <w:tcW w:w="1003" w:type="pct"/>
            <w:gridSpan w:val="2"/>
          </w:tcPr>
          <w:p w14:paraId="0C2A8B26" w14:textId="3FB55923" w:rsidR="008C565A" w:rsidRDefault="006468F2" w:rsidP="00F57C1D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5.83%</w:t>
            </w:r>
          </w:p>
        </w:tc>
      </w:tr>
      <w:tr w:rsidR="008C565A" w:rsidRPr="00FB3482" w14:paraId="788DCF94" w14:textId="34C6807E" w:rsidTr="008C565A">
        <w:trPr>
          <w:trHeight w:val="115"/>
        </w:trPr>
        <w:tc>
          <w:tcPr>
            <w:tcW w:w="643" w:type="pct"/>
            <w:gridSpan w:val="2"/>
            <w:vMerge/>
          </w:tcPr>
          <w:p w14:paraId="623645D2" w14:textId="77777777" w:rsidR="008C565A" w:rsidRPr="00FB3482" w:rsidRDefault="008C565A" w:rsidP="004841C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gridSpan w:val="2"/>
            <w:vMerge/>
            <w:shd w:val="clear" w:color="auto" w:fill="auto"/>
          </w:tcPr>
          <w:p w14:paraId="5721678C" w14:textId="77777777" w:rsidR="008C565A" w:rsidRDefault="008C565A" w:rsidP="004841C8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8" w:type="pct"/>
            <w:shd w:val="clear" w:color="auto" w:fill="auto"/>
          </w:tcPr>
          <w:p w14:paraId="378E5308" w14:textId="2E85C055" w:rsidR="008C565A" w:rsidRPr="004841C8" w:rsidRDefault="008C565A" w:rsidP="004841C8">
            <w:pPr>
              <w:tabs>
                <w:tab w:val="left" w:pos="459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Clear cases</w:t>
            </w:r>
          </w:p>
        </w:tc>
        <w:tc>
          <w:tcPr>
            <w:tcW w:w="973" w:type="pct"/>
            <w:gridSpan w:val="2"/>
            <w:shd w:val="clear" w:color="auto" w:fill="auto"/>
          </w:tcPr>
          <w:p w14:paraId="220F6F36" w14:textId="55EEDB6D" w:rsidR="008C565A" w:rsidRDefault="008C565A" w:rsidP="007724ED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3.33%</w:t>
            </w:r>
          </w:p>
        </w:tc>
        <w:tc>
          <w:tcPr>
            <w:tcW w:w="985" w:type="pct"/>
            <w:gridSpan w:val="2"/>
          </w:tcPr>
          <w:p w14:paraId="7D106208" w14:textId="7601C95B" w:rsidR="008C565A" w:rsidRPr="00FB3482" w:rsidRDefault="008C565A" w:rsidP="00F57C1D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00%</w:t>
            </w:r>
          </w:p>
        </w:tc>
        <w:tc>
          <w:tcPr>
            <w:tcW w:w="1003" w:type="pct"/>
            <w:gridSpan w:val="2"/>
          </w:tcPr>
          <w:p w14:paraId="3E3C2416" w14:textId="12BB91FE" w:rsidR="008C565A" w:rsidRDefault="00D40339" w:rsidP="00F57C1D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91.67%</w:t>
            </w:r>
          </w:p>
        </w:tc>
      </w:tr>
      <w:tr w:rsidR="008C565A" w:rsidRPr="00FB3482" w14:paraId="0519DCCC" w14:textId="0EB9AE00" w:rsidTr="008C565A">
        <w:trPr>
          <w:trHeight w:val="115"/>
        </w:trPr>
        <w:tc>
          <w:tcPr>
            <w:tcW w:w="643" w:type="pct"/>
            <w:gridSpan w:val="2"/>
            <w:vMerge/>
          </w:tcPr>
          <w:p w14:paraId="73615893" w14:textId="77777777" w:rsidR="008C565A" w:rsidRPr="00FB3482" w:rsidRDefault="008C565A" w:rsidP="004841C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gridSpan w:val="2"/>
            <w:vMerge/>
            <w:tcBorders>
              <w:bottom w:val="single" w:sz="12" w:space="0" w:color="000000" w:themeColor="text1"/>
            </w:tcBorders>
            <w:shd w:val="clear" w:color="auto" w:fill="auto"/>
          </w:tcPr>
          <w:p w14:paraId="788FEA52" w14:textId="77777777" w:rsidR="008C565A" w:rsidRDefault="008C565A" w:rsidP="004841C8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8" w:type="pct"/>
            <w:tcBorders>
              <w:bottom w:val="single" w:sz="12" w:space="0" w:color="000000" w:themeColor="text1"/>
            </w:tcBorders>
            <w:shd w:val="clear" w:color="auto" w:fill="auto"/>
          </w:tcPr>
          <w:p w14:paraId="441D53C9" w14:textId="5C305525" w:rsidR="008C565A" w:rsidRPr="004841C8" w:rsidRDefault="008C565A" w:rsidP="004841C8">
            <w:pPr>
              <w:tabs>
                <w:tab w:val="left" w:pos="459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order line cases</w:t>
            </w:r>
          </w:p>
        </w:tc>
        <w:tc>
          <w:tcPr>
            <w:tcW w:w="973" w:type="pct"/>
            <w:gridSpan w:val="2"/>
            <w:tcBorders>
              <w:bottom w:val="single" w:sz="12" w:space="0" w:color="000000" w:themeColor="text1"/>
            </w:tcBorders>
            <w:shd w:val="clear" w:color="auto" w:fill="auto"/>
          </w:tcPr>
          <w:p w14:paraId="670FA1CD" w14:textId="517CF567" w:rsidR="008C565A" w:rsidRDefault="008C565A" w:rsidP="007724ED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2.22%</w:t>
            </w:r>
          </w:p>
        </w:tc>
        <w:tc>
          <w:tcPr>
            <w:tcW w:w="985" w:type="pct"/>
            <w:gridSpan w:val="2"/>
            <w:tcBorders>
              <w:bottom w:val="single" w:sz="12" w:space="0" w:color="000000" w:themeColor="text1"/>
            </w:tcBorders>
          </w:tcPr>
          <w:p w14:paraId="093659A6" w14:textId="5E51A439" w:rsidR="008C565A" w:rsidRPr="00FB3482" w:rsidRDefault="008C565A" w:rsidP="00F57C1D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91.67%</w:t>
            </w:r>
          </w:p>
        </w:tc>
        <w:tc>
          <w:tcPr>
            <w:tcW w:w="1003" w:type="pct"/>
            <w:gridSpan w:val="2"/>
            <w:tcBorders>
              <w:bottom w:val="single" w:sz="12" w:space="0" w:color="000000" w:themeColor="text1"/>
            </w:tcBorders>
          </w:tcPr>
          <w:p w14:paraId="0454FB2A" w14:textId="09202253" w:rsidR="008C565A" w:rsidRDefault="00D40339" w:rsidP="00F57C1D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1.94%</w:t>
            </w:r>
          </w:p>
        </w:tc>
      </w:tr>
      <w:tr w:rsidR="008C565A" w:rsidRPr="00FB3482" w14:paraId="23E0A57C" w14:textId="74250AD5" w:rsidTr="008C565A">
        <w:trPr>
          <w:trHeight w:val="115"/>
        </w:trPr>
        <w:tc>
          <w:tcPr>
            <w:tcW w:w="643" w:type="pct"/>
            <w:gridSpan w:val="2"/>
            <w:vMerge/>
          </w:tcPr>
          <w:p w14:paraId="41D51576" w14:textId="77777777" w:rsidR="008C565A" w:rsidRPr="00FB3482" w:rsidRDefault="008C565A" w:rsidP="004841C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gridSpan w:val="2"/>
            <w:vMerge w:val="restart"/>
            <w:tcBorders>
              <w:top w:val="single" w:sz="12" w:space="0" w:color="000000" w:themeColor="text1"/>
            </w:tcBorders>
            <w:shd w:val="clear" w:color="auto" w:fill="auto"/>
          </w:tcPr>
          <w:p w14:paraId="453F453B" w14:textId="77777777" w:rsidR="008C565A" w:rsidRPr="00814762" w:rsidRDefault="008C565A" w:rsidP="004841C8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814762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Accuracy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for r</w:t>
            </w:r>
            <w:r w:rsidRPr="00814762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easo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n assesment</w:t>
            </w:r>
          </w:p>
          <w:p w14:paraId="290FD87F" w14:textId="77777777" w:rsidR="008C565A" w:rsidRDefault="008C565A" w:rsidP="004841C8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8" w:type="pct"/>
            <w:tcBorders>
              <w:top w:val="single" w:sz="12" w:space="0" w:color="000000" w:themeColor="text1"/>
            </w:tcBorders>
            <w:shd w:val="clear" w:color="auto" w:fill="auto"/>
          </w:tcPr>
          <w:p w14:paraId="5FF14EBC" w14:textId="274FCBA4" w:rsidR="008C565A" w:rsidRPr="004841C8" w:rsidRDefault="008C565A" w:rsidP="004841C8">
            <w:pPr>
              <w:tabs>
                <w:tab w:val="left" w:pos="459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All maneuvers (Clear + Borderline)</w:t>
            </w:r>
          </w:p>
        </w:tc>
        <w:tc>
          <w:tcPr>
            <w:tcW w:w="973" w:type="pct"/>
            <w:gridSpan w:val="2"/>
            <w:tcBorders>
              <w:top w:val="single" w:sz="12" w:space="0" w:color="000000" w:themeColor="text1"/>
            </w:tcBorders>
            <w:shd w:val="clear" w:color="auto" w:fill="auto"/>
          </w:tcPr>
          <w:p w14:paraId="4005B890" w14:textId="087832B5" w:rsidR="008C565A" w:rsidRDefault="008C565A" w:rsidP="006A0699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5.55%</w:t>
            </w:r>
          </w:p>
        </w:tc>
        <w:tc>
          <w:tcPr>
            <w:tcW w:w="985" w:type="pct"/>
            <w:gridSpan w:val="2"/>
            <w:tcBorders>
              <w:top w:val="single" w:sz="12" w:space="0" w:color="000000" w:themeColor="text1"/>
            </w:tcBorders>
          </w:tcPr>
          <w:p w14:paraId="59942873" w14:textId="56728B97" w:rsidR="008C565A" w:rsidRPr="00FB3482" w:rsidRDefault="00520F0C" w:rsidP="00385A8E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5</w:t>
            </w:r>
            <w:r w:rsidR="008C565A">
              <w:rPr>
                <w:rFonts w:ascii="Times New Roman" w:hAnsi="Times New Roman" w:cs="Times New Roman"/>
                <w:sz w:val="16"/>
                <w:szCs w:val="16"/>
              </w:rPr>
              <w:t>%</w:t>
            </w:r>
          </w:p>
        </w:tc>
        <w:tc>
          <w:tcPr>
            <w:tcW w:w="1003" w:type="pct"/>
            <w:gridSpan w:val="2"/>
            <w:tcBorders>
              <w:top w:val="single" w:sz="12" w:space="0" w:color="000000" w:themeColor="text1"/>
            </w:tcBorders>
          </w:tcPr>
          <w:p w14:paraId="4C1D8C62" w14:textId="0F96A434" w:rsidR="008C565A" w:rsidRDefault="00FE0946" w:rsidP="00385A8E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</w:t>
            </w:r>
            <w:r w:rsidR="0034388A">
              <w:rPr>
                <w:rFonts w:ascii="Times New Roman" w:hAnsi="Times New Roman" w:cs="Times New Roman"/>
                <w:sz w:val="16"/>
                <w:szCs w:val="16"/>
              </w:rPr>
              <w:t>5.28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%</w:t>
            </w:r>
          </w:p>
        </w:tc>
      </w:tr>
      <w:tr w:rsidR="008C565A" w:rsidRPr="00FB3482" w14:paraId="6539C6F5" w14:textId="50ADCE28" w:rsidTr="008C565A">
        <w:trPr>
          <w:trHeight w:val="115"/>
        </w:trPr>
        <w:tc>
          <w:tcPr>
            <w:tcW w:w="643" w:type="pct"/>
            <w:gridSpan w:val="2"/>
            <w:vMerge/>
          </w:tcPr>
          <w:p w14:paraId="54937600" w14:textId="77777777" w:rsidR="008C565A" w:rsidRPr="00FB3482" w:rsidRDefault="008C565A" w:rsidP="004841C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gridSpan w:val="2"/>
            <w:vMerge/>
            <w:shd w:val="clear" w:color="auto" w:fill="auto"/>
          </w:tcPr>
          <w:p w14:paraId="3822C4BA" w14:textId="77777777" w:rsidR="008C565A" w:rsidRDefault="008C565A" w:rsidP="004841C8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8" w:type="pct"/>
            <w:shd w:val="clear" w:color="auto" w:fill="auto"/>
          </w:tcPr>
          <w:p w14:paraId="28E1EE89" w14:textId="3B4418F0" w:rsidR="008C565A" w:rsidRPr="004841C8" w:rsidRDefault="008C565A" w:rsidP="004841C8">
            <w:pPr>
              <w:tabs>
                <w:tab w:val="left" w:pos="459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Clear cases</w:t>
            </w:r>
          </w:p>
        </w:tc>
        <w:tc>
          <w:tcPr>
            <w:tcW w:w="973" w:type="pct"/>
            <w:gridSpan w:val="2"/>
            <w:shd w:val="clear" w:color="auto" w:fill="auto"/>
          </w:tcPr>
          <w:p w14:paraId="5FF5ADAC" w14:textId="63717C59" w:rsidR="008C565A" w:rsidRDefault="008C565A" w:rsidP="006A0699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6.67%</w:t>
            </w:r>
          </w:p>
        </w:tc>
        <w:tc>
          <w:tcPr>
            <w:tcW w:w="985" w:type="pct"/>
            <w:gridSpan w:val="2"/>
          </w:tcPr>
          <w:p w14:paraId="0458FEF6" w14:textId="354C06CF" w:rsidR="008C565A" w:rsidRPr="00FB3482" w:rsidRDefault="008C565A" w:rsidP="00385A8E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00%</w:t>
            </w:r>
          </w:p>
        </w:tc>
        <w:tc>
          <w:tcPr>
            <w:tcW w:w="1003" w:type="pct"/>
            <w:gridSpan w:val="2"/>
          </w:tcPr>
          <w:p w14:paraId="36CAB2A4" w14:textId="586F0F95" w:rsidR="008C565A" w:rsidRDefault="0043120B" w:rsidP="00385A8E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3.33%</w:t>
            </w:r>
          </w:p>
        </w:tc>
      </w:tr>
      <w:tr w:rsidR="008C565A" w:rsidRPr="00FB3482" w14:paraId="59411809" w14:textId="28A7B704" w:rsidTr="008C565A">
        <w:trPr>
          <w:trHeight w:val="115"/>
        </w:trPr>
        <w:tc>
          <w:tcPr>
            <w:tcW w:w="643" w:type="pct"/>
            <w:gridSpan w:val="2"/>
            <w:vMerge/>
          </w:tcPr>
          <w:p w14:paraId="7492898E" w14:textId="77777777" w:rsidR="008C565A" w:rsidRPr="00FB3482" w:rsidRDefault="008C565A" w:rsidP="004841C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gridSpan w:val="2"/>
            <w:vMerge/>
            <w:shd w:val="clear" w:color="auto" w:fill="auto"/>
          </w:tcPr>
          <w:p w14:paraId="34B403A6" w14:textId="77777777" w:rsidR="008C565A" w:rsidRDefault="008C565A" w:rsidP="004841C8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8" w:type="pct"/>
            <w:shd w:val="clear" w:color="auto" w:fill="auto"/>
          </w:tcPr>
          <w:p w14:paraId="78FCC2E7" w14:textId="3E7D782B" w:rsidR="008C565A" w:rsidRPr="004841C8" w:rsidRDefault="008C565A" w:rsidP="004841C8">
            <w:pPr>
              <w:tabs>
                <w:tab w:val="left" w:pos="459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order line cases</w:t>
            </w:r>
          </w:p>
        </w:tc>
        <w:tc>
          <w:tcPr>
            <w:tcW w:w="973" w:type="pct"/>
            <w:gridSpan w:val="2"/>
            <w:shd w:val="clear" w:color="auto" w:fill="auto"/>
          </w:tcPr>
          <w:p w14:paraId="66157CB2" w14:textId="44359786" w:rsidR="008C565A" w:rsidRDefault="008C565A" w:rsidP="006A0699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0%</w:t>
            </w:r>
          </w:p>
        </w:tc>
        <w:tc>
          <w:tcPr>
            <w:tcW w:w="985" w:type="pct"/>
            <w:gridSpan w:val="2"/>
          </w:tcPr>
          <w:p w14:paraId="62A118CB" w14:textId="60E4EA8A" w:rsidR="008C565A" w:rsidRPr="00FB3482" w:rsidRDefault="0034388A" w:rsidP="00385A8E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2.5</w:t>
            </w:r>
            <w:r w:rsidR="008C565A">
              <w:rPr>
                <w:rFonts w:ascii="Times New Roman" w:hAnsi="Times New Roman" w:cs="Times New Roman"/>
                <w:sz w:val="16"/>
                <w:szCs w:val="16"/>
              </w:rPr>
              <w:t>%</w:t>
            </w:r>
          </w:p>
        </w:tc>
        <w:tc>
          <w:tcPr>
            <w:tcW w:w="1003" w:type="pct"/>
            <w:gridSpan w:val="2"/>
          </w:tcPr>
          <w:p w14:paraId="4524D75D" w14:textId="547FE428" w:rsidR="008C565A" w:rsidRDefault="0043120B" w:rsidP="00385A8E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 w:rsidR="007D0817">
              <w:rPr>
                <w:rFonts w:ascii="Times New Roman" w:hAnsi="Times New Roman" w:cs="Times New Roman"/>
                <w:sz w:val="16"/>
                <w:szCs w:val="16"/>
              </w:rPr>
              <w:t>6.25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%</w:t>
            </w:r>
          </w:p>
        </w:tc>
      </w:tr>
    </w:tbl>
    <w:p w14:paraId="0D42D16D" w14:textId="5768F865" w:rsidR="00620D53" w:rsidRDefault="00620D53"/>
    <w:p w14:paraId="11D2D2B1" w14:textId="25DA0A90" w:rsidR="00564F70" w:rsidRDefault="00025F42">
      <w:r>
        <w:t>s</w:t>
      </w:r>
    </w:p>
    <w:p w14:paraId="2F2219D7" w14:textId="34A797D2" w:rsidR="00F20EBD" w:rsidRDefault="00F20EBD" w:rsidP="00F20EBD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5C0F8C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 xml:space="preserve">For experiment – </w:t>
      </w:r>
      <w:r w:rsidR="008740EC">
        <w:rPr>
          <w:rFonts w:ascii="Times New Roman" w:hAnsi="Times New Roman" w:cs="Times New Roman"/>
          <w:b/>
          <w:bCs/>
          <w:sz w:val="28"/>
          <w:szCs w:val="28"/>
          <w:u w:val="single"/>
        </w:rPr>
        <w:t>5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(Scenario-</w:t>
      </w:r>
      <w:r w:rsidR="008740EC">
        <w:rPr>
          <w:rFonts w:ascii="Times New Roman" w:hAnsi="Times New Roman" w:cs="Times New Roman"/>
          <w:b/>
          <w:bCs/>
          <w:sz w:val="28"/>
          <w:szCs w:val="28"/>
          <w:u w:val="single"/>
        </w:rPr>
        <w:t>5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)</w:t>
      </w:r>
    </w:p>
    <w:p w14:paraId="0B59EBF5" w14:textId="77777777" w:rsidR="00C773A0" w:rsidRPr="005C0F8C" w:rsidRDefault="00C773A0" w:rsidP="00F20EBD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45"/>
        <w:gridCol w:w="1250"/>
        <w:gridCol w:w="919"/>
        <w:gridCol w:w="1000"/>
        <w:gridCol w:w="1974"/>
        <w:gridCol w:w="1185"/>
        <w:gridCol w:w="1529"/>
        <w:gridCol w:w="1186"/>
        <w:gridCol w:w="1562"/>
        <w:gridCol w:w="1400"/>
        <w:gridCol w:w="1398"/>
      </w:tblGrid>
      <w:tr w:rsidR="00825878" w:rsidRPr="00FB3482" w14:paraId="47633567" w14:textId="2411F2F4" w:rsidTr="00825878">
        <w:trPr>
          <w:trHeight w:val="252"/>
        </w:trPr>
        <w:tc>
          <w:tcPr>
            <w:tcW w:w="195" w:type="pct"/>
            <w:vMerge w:val="restart"/>
          </w:tcPr>
          <w:p w14:paraId="4FB829B5" w14:textId="77777777" w:rsidR="00825878" w:rsidRDefault="00825878" w:rsidP="00FB4F3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  <w:p w14:paraId="706E26F7" w14:textId="11539CEF" w:rsidR="00825878" w:rsidRPr="00FB3482" w:rsidRDefault="00825878" w:rsidP="00FB4F3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Exp-</w:t>
            </w: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No.</w:t>
            </w:r>
          </w:p>
        </w:tc>
        <w:tc>
          <w:tcPr>
            <w:tcW w:w="448" w:type="pct"/>
            <w:vMerge w:val="restart"/>
          </w:tcPr>
          <w:p w14:paraId="4CD9D681" w14:textId="40682DE6" w:rsidR="00825878" w:rsidRPr="00FB3482" w:rsidRDefault="00825878" w:rsidP="00FB4F3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Scenario</w:t>
            </w:r>
          </w:p>
        </w:tc>
        <w:tc>
          <w:tcPr>
            <w:tcW w:w="329" w:type="pct"/>
            <w:vMerge w:val="restart"/>
            <w:shd w:val="clear" w:color="auto" w:fill="auto"/>
          </w:tcPr>
          <w:p w14:paraId="5C06E79B" w14:textId="77B5A392" w:rsidR="00825878" w:rsidRDefault="00825878" w:rsidP="00FB4F3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Maneuver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ID and Type</w:t>
            </w:r>
          </w:p>
        </w:tc>
        <w:tc>
          <w:tcPr>
            <w:tcW w:w="1066" w:type="pct"/>
            <w:gridSpan w:val="2"/>
            <w:shd w:val="clear" w:color="auto" w:fill="auto"/>
          </w:tcPr>
          <w:p w14:paraId="0E512223" w14:textId="77777777" w:rsidR="00825878" w:rsidRPr="00FB3482" w:rsidRDefault="00825878" w:rsidP="00FB4F3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Proposed Framework (ATRCCF)</w:t>
            </w:r>
          </w:p>
          <w:p w14:paraId="079D29A4" w14:textId="77777777" w:rsidR="00825878" w:rsidRPr="00FB3482" w:rsidRDefault="00825878" w:rsidP="00FB4F39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973" w:type="pct"/>
            <w:gridSpan w:val="2"/>
            <w:shd w:val="clear" w:color="auto" w:fill="auto"/>
          </w:tcPr>
          <w:p w14:paraId="59974333" w14:textId="77777777" w:rsidR="00825878" w:rsidRDefault="00825878" w:rsidP="00FB4F3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General Participants</w:t>
            </w:r>
          </w:p>
          <w:p w14:paraId="408989B8" w14:textId="77777777" w:rsidR="00825878" w:rsidRDefault="00825878" w:rsidP="00FB4F3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Experienced &amp; Average Experienced &amp; Unexperienced)</w:t>
            </w:r>
          </w:p>
          <w:p w14:paraId="18FEC490" w14:textId="77753CFE" w:rsidR="00825878" w:rsidRDefault="00825878" w:rsidP="00FB4F39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6 Assessment)</w:t>
            </w:r>
          </w:p>
        </w:tc>
        <w:tc>
          <w:tcPr>
            <w:tcW w:w="985" w:type="pct"/>
            <w:gridSpan w:val="2"/>
          </w:tcPr>
          <w:p w14:paraId="7D6CE977" w14:textId="77777777" w:rsidR="00825878" w:rsidRDefault="00825878" w:rsidP="00DC2C7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Domai</w:t>
            </w: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n Experts</w:t>
            </w:r>
          </w:p>
          <w:p w14:paraId="3365C42C" w14:textId="77777777" w:rsidR="00825878" w:rsidRDefault="00825878" w:rsidP="00DC2C79">
            <w:pPr>
              <w:tabs>
                <w:tab w:val="left" w:pos="220"/>
              </w:tabs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Driver Trainer)</w:t>
            </w:r>
          </w:p>
          <w:p w14:paraId="00D35B53" w14:textId="6223A034" w:rsidR="00825878" w:rsidRPr="00FB3482" w:rsidRDefault="00825878" w:rsidP="00DC2C79">
            <w:pPr>
              <w:tabs>
                <w:tab w:val="left" w:pos="220"/>
              </w:tabs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4 Assessment)</w:t>
            </w:r>
          </w:p>
        </w:tc>
        <w:tc>
          <w:tcPr>
            <w:tcW w:w="1003" w:type="pct"/>
            <w:gridSpan w:val="2"/>
          </w:tcPr>
          <w:p w14:paraId="3D2EABD2" w14:textId="77777777" w:rsidR="006D4CF3" w:rsidRDefault="006D4CF3" w:rsidP="006D4CF3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Overall </w:t>
            </w:r>
          </w:p>
          <w:p w14:paraId="42825CE6" w14:textId="77777777" w:rsidR="006D4CF3" w:rsidRDefault="006D4CF3" w:rsidP="006D4CF3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10 Assessment)</w:t>
            </w:r>
          </w:p>
          <w:p w14:paraId="5FA23B4D" w14:textId="1E32B395" w:rsidR="00825878" w:rsidRDefault="006D4CF3" w:rsidP="006D4CF3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General participants + Domain Experts)</w:t>
            </w:r>
          </w:p>
        </w:tc>
      </w:tr>
      <w:tr w:rsidR="006D4CF3" w:rsidRPr="00FB3482" w14:paraId="5D06EEA4" w14:textId="1790B5F3" w:rsidTr="00825878">
        <w:trPr>
          <w:trHeight w:val="270"/>
        </w:trPr>
        <w:tc>
          <w:tcPr>
            <w:tcW w:w="195" w:type="pct"/>
            <w:vMerge/>
          </w:tcPr>
          <w:p w14:paraId="58AD7A77" w14:textId="77777777" w:rsidR="006D4CF3" w:rsidRPr="00FB3482" w:rsidRDefault="006D4CF3" w:rsidP="006D4CF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8" w:type="pct"/>
            <w:vMerge/>
          </w:tcPr>
          <w:p w14:paraId="124007BE" w14:textId="77777777" w:rsidR="006D4CF3" w:rsidRPr="00FB3482" w:rsidRDefault="006D4CF3" w:rsidP="006D4CF3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329" w:type="pct"/>
            <w:vMerge/>
            <w:shd w:val="clear" w:color="auto" w:fill="auto"/>
          </w:tcPr>
          <w:p w14:paraId="3D75B5B4" w14:textId="77777777" w:rsidR="006D4CF3" w:rsidRDefault="006D4CF3" w:rsidP="006D4CF3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8" w:type="pct"/>
            <w:shd w:val="clear" w:color="auto" w:fill="auto"/>
          </w:tcPr>
          <w:p w14:paraId="67C87E46" w14:textId="3FBC456C" w:rsidR="006D4CF3" w:rsidRDefault="006D4CF3" w:rsidP="006D4CF3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ssessment</w:t>
            </w:r>
          </w:p>
        </w:tc>
        <w:tc>
          <w:tcPr>
            <w:tcW w:w="708" w:type="pct"/>
            <w:shd w:val="clear" w:color="auto" w:fill="auto"/>
          </w:tcPr>
          <w:p w14:paraId="11A13300" w14:textId="34C01D99" w:rsidR="006D4CF3" w:rsidRPr="00FB3482" w:rsidRDefault="006D4CF3" w:rsidP="006D4CF3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Reason if illegal</w:t>
            </w:r>
          </w:p>
        </w:tc>
        <w:tc>
          <w:tcPr>
            <w:tcW w:w="425" w:type="pct"/>
            <w:shd w:val="clear" w:color="auto" w:fill="auto"/>
          </w:tcPr>
          <w:p w14:paraId="493C367F" w14:textId="77777777" w:rsidR="006D4CF3" w:rsidRDefault="006D4CF3" w:rsidP="006D4CF3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ssessment</w:t>
            </w:r>
          </w:p>
          <w:p w14:paraId="702E4C3B" w14:textId="26037DA8" w:rsidR="006D4CF3" w:rsidRDefault="006D4CF3" w:rsidP="006D4CF3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Similarity with participants Assessment)</w:t>
            </w:r>
          </w:p>
        </w:tc>
        <w:tc>
          <w:tcPr>
            <w:tcW w:w="548" w:type="pct"/>
            <w:shd w:val="clear" w:color="auto" w:fill="auto"/>
          </w:tcPr>
          <w:p w14:paraId="44ED74E3" w14:textId="77777777" w:rsidR="006D4CF3" w:rsidRDefault="006D4CF3" w:rsidP="006D4CF3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Reason if illegal</w:t>
            </w:r>
          </w:p>
          <w:p w14:paraId="3B2F6D58" w14:textId="64AA006E" w:rsidR="006D4CF3" w:rsidRDefault="006D4CF3" w:rsidP="006D4CF3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Similarity with participants Assessment)</w:t>
            </w:r>
          </w:p>
        </w:tc>
        <w:tc>
          <w:tcPr>
            <w:tcW w:w="425" w:type="pct"/>
          </w:tcPr>
          <w:p w14:paraId="68DF5F3D" w14:textId="77777777" w:rsidR="006D4CF3" w:rsidRDefault="006D4CF3" w:rsidP="006D4CF3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ssessment</w:t>
            </w:r>
          </w:p>
          <w:p w14:paraId="258290D4" w14:textId="77777777" w:rsidR="006D4CF3" w:rsidRDefault="006D4CF3" w:rsidP="006D4CF3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0" w:type="pct"/>
          </w:tcPr>
          <w:p w14:paraId="1CFACFE9" w14:textId="5C559AD9" w:rsidR="006D4CF3" w:rsidRPr="00FB3482" w:rsidRDefault="006D4CF3" w:rsidP="006D4CF3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Reason if illegal</w:t>
            </w:r>
          </w:p>
        </w:tc>
        <w:tc>
          <w:tcPr>
            <w:tcW w:w="502" w:type="pct"/>
          </w:tcPr>
          <w:p w14:paraId="5DE10562" w14:textId="77777777" w:rsidR="006D4CF3" w:rsidRDefault="006D4CF3" w:rsidP="006D4CF3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ssessment</w:t>
            </w:r>
          </w:p>
          <w:p w14:paraId="44F5577F" w14:textId="77777777" w:rsidR="006D4CF3" w:rsidRPr="00FB3482" w:rsidRDefault="006D4CF3" w:rsidP="006D4CF3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01" w:type="pct"/>
          </w:tcPr>
          <w:p w14:paraId="25A0F815" w14:textId="1C987B7D" w:rsidR="006D4CF3" w:rsidRPr="00FB3482" w:rsidRDefault="006D4CF3" w:rsidP="006D4CF3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Reason if illegal</w:t>
            </w:r>
          </w:p>
        </w:tc>
      </w:tr>
      <w:tr w:rsidR="00D479F3" w:rsidRPr="00FB3482" w14:paraId="1397DF8C" w14:textId="402D41E8" w:rsidTr="00825878">
        <w:trPr>
          <w:trHeight w:val="581"/>
        </w:trPr>
        <w:tc>
          <w:tcPr>
            <w:tcW w:w="195" w:type="pct"/>
            <w:vMerge w:val="restart"/>
          </w:tcPr>
          <w:p w14:paraId="38C26987" w14:textId="77777777" w:rsidR="00D479F3" w:rsidRPr="00FB3482" w:rsidRDefault="00D479F3" w:rsidP="00D479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Exp-5</w:t>
            </w:r>
          </w:p>
          <w:p w14:paraId="1557431A" w14:textId="77777777" w:rsidR="00D479F3" w:rsidRPr="00FB3482" w:rsidRDefault="00D479F3" w:rsidP="00D479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FB5F4DE" w14:textId="77777777" w:rsidR="00D479F3" w:rsidRPr="00FB3482" w:rsidRDefault="00D479F3" w:rsidP="00D479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27FB9E0" w14:textId="77777777" w:rsidR="00D479F3" w:rsidRPr="00FB3482" w:rsidRDefault="00D479F3" w:rsidP="00D479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094046A" w14:textId="77777777" w:rsidR="00D479F3" w:rsidRPr="00FB3482" w:rsidRDefault="00D479F3" w:rsidP="00D479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8" w:type="pct"/>
            <w:vMerge w:val="restart"/>
          </w:tcPr>
          <w:p w14:paraId="490A75F4" w14:textId="77777777" w:rsidR="00D479F3" w:rsidRPr="00FB3482" w:rsidRDefault="00D479F3" w:rsidP="00D479F3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Scenario – 5: T-Intersection</w:t>
            </w:r>
          </w:p>
          <w:p w14:paraId="315BF898" w14:textId="77777777" w:rsidR="00D479F3" w:rsidRPr="00FB3482" w:rsidRDefault="00D479F3" w:rsidP="00D479F3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Situations Covered:</w:t>
            </w:r>
          </w:p>
          <w:p w14:paraId="305CA8BA" w14:textId="77777777" w:rsidR="00D479F3" w:rsidRPr="00FB3482" w:rsidRDefault="00D479F3" w:rsidP="00D479F3">
            <w:pPr>
              <w:pStyle w:val="ListParagraph"/>
              <w:numPr>
                <w:ilvl w:val="0"/>
                <w:numId w:val="3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Vehicles position dimensions</w:t>
            </w:r>
          </w:p>
          <w:p w14:paraId="6DC1A250" w14:textId="77777777" w:rsidR="00D479F3" w:rsidRPr="00FB3482" w:rsidRDefault="00D479F3" w:rsidP="00D479F3">
            <w:pPr>
              <w:pStyle w:val="ListParagraph"/>
              <w:numPr>
                <w:ilvl w:val="0"/>
                <w:numId w:val="3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Multiple vehicles (5)</w:t>
            </w:r>
          </w:p>
          <w:p w14:paraId="387CC07D" w14:textId="77777777" w:rsidR="00D479F3" w:rsidRPr="00FB3482" w:rsidRDefault="00D479F3" w:rsidP="00D479F3">
            <w:pPr>
              <w:pStyle w:val="ListParagraph"/>
              <w:numPr>
                <w:ilvl w:val="0"/>
                <w:numId w:val="3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Multiple lanes (2)</w:t>
            </w:r>
          </w:p>
          <w:p w14:paraId="24F144C4" w14:textId="77777777" w:rsidR="00D479F3" w:rsidRPr="00FB3482" w:rsidRDefault="00D479F3" w:rsidP="00D479F3">
            <w:pPr>
              <w:pStyle w:val="ListParagraph"/>
              <w:numPr>
                <w:ilvl w:val="0"/>
                <w:numId w:val="3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Broken centre line</w:t>
            </w:r>
          </w:p>
          <w:p w14:paraId="56E7E65F" w14:textId="77777777" w:rsidR="00D479F3" w:rsidRPr="00FB3482" w:rsidRDefault="00D479F3" w:rsidP="00D479F3">
            <w:pPr>
              <w:pStyle w:val="ListParagraph"/>
              <w:numPr>
                <w:ilvl w:val="0"/>
                <w:numId w:val="3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T-Intersection</w:t>
            </w:r>
          </w:p>
          <w:p w14:paraId="697A2AA6" w14:textId="77777777" w:rsidR="00D479F3" w:rsidRPr="00FB3482" w:rsidRDefault="00D479F3" w:rsidP="00D479F3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9" w:type="pct"/>
            <w:shd w:val="clear" w:color="auto" w:fill="auto"/>
          </w:tcPr>
          <w:p w14:paraId="0EC321D6" w14:textId="1264CC0D" w:rsidR="00D479F3" w:rsidRDefault="00D479F3" w:rsidP="00D479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neu</w:t>
            </w: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-1</w:t>
            </w:r>
          </w:p>
        </w:tc>
        <w:tc>
          <w:tcPr>
            <w:tcW w:w="358" w:type="pct"/>
            <w:shd w:val="clear" w:color="auto" w:fill="auto"/>
          </w:tcPr>
          <w:p w14:paraId="6EF5C80F" w14:textId="5B493239" w:rsidR="00D479F3" w:rsidRPr="00FB3482" w:rsidRDefault="00D479F3" w:rsidP="00D47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</w:t>
            </w:r>
          </w:p>
        </w:tc>
        <w:tc>
          <w:tcPr>
            <w:tcW w:w="708" w:type="pct"/>
            <w:shd w:val="clear" w:color="auto" w:fill="auto"/>
          </w:tcPr>
          <w:p w14:paraId="786E92C4" w14:textId="77777777" w:rsidR="00D479F3" w:rsidRPr="00FB3482" w:rsidRDefault="00D479F3" w:rsidP="00D47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  <w:p w14:paraId="450161D6" w14:textId="77777777" w:rsidR="00D479F3" w:rsidRPr="00FB3482" w:rsidRDefault="00D479F3" w:rsidP="00D479F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14:paraId="6608E5ED" w14:textId="77777777" w:rsidR="00D479F3" w:rsidRPr="00BF4321" w:rsidRDefault="00D479F3" w:rsidP="00D479F3">
            <w:pPr>
              <w:tabs>
                <w:tab w:val="left" w:pos="459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pct"/>
            <w:shd w:val="clear" w:color="auto" w:fill="auto"/>
          </w:tcPr>
          <w:p w14:paraId="57689961" w14:textId="6F24E32D" w:rsidR="00D479F3" w:rsidRDefault="00D479F3" w:rsidP="00D479F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4</w:t>
            </w:r>
          </w:p>
          <w:p w14:paraId="7E69A650" w14:textId="16AAE4E1" w:rsidR="00D479F3" w:rsidRDefault="00D479F3" w:rsidP="00D479F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2</w:t>
            </w:r>
          </w:p>
        </w:tc>
        <w:tc>
          <w:tcPr>
            <w:tcW w:w="548" w:type="pct"/>
            <w:shd w:val="clear" w:color="auto" w:fill="auto"/>
          </w:tcPr>
          <w:p w14:paraId="361E3683" w14:textId="685F12AB" w:rsidR="00D479F3" w:rsidRDefault="00D479F3" w:rsidP="00D479F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  <w:tc>
          <w:tcPr>
            <w:tcW w:w="425" w:type="pct"/>
          </w:tcPr>
          <w:p w14:paraId="33835CE8" w14:textId="5F72D643" w:rsidR="00D479F3" w:rsidRDefault="00D479F3" w:rsidP="00D479F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3</w:t>
            </w:r>
          </w:p>
          <w:p w14:paraId="401E0559" w14:textId="51900D57" w:rsidR="00D479F3" w:rsidRDefault="00D479F3" w:rsidP="00D479F3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1</w:t>
            </w:r>
          </w:p>
        </w:tc>
        <w:tc>
          <w:tcPr>
            <w:tcW w:w="560" w:type="pct"/>
          </w:tcPr>
          <w:p w14:paraId="5AC0054A" w14:textId="43830ED5" w:rsidR="00D479F3" w:rsidRPr="00FB3482" w:rsidRDefault="00D479F3" w:rsidP="00D479F3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  <w:tc>
          <w:tcPr>
            <w:tcW w:w="502" w:type="pct"/>
          </w:tcPr>
          <w:p w14:paraId="7E01F88B" w14:textId="2DF6F39E" w:rsidR="00D479F3" w:rsidRDefault="00D479F3" w:rsidP="00D479F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7</w:t>
            </w:r>
          </w:p>
          <w:p w14:paraId="08EDB488" w14:textId="17607AF7" w:rsidR="00D479F3" w:rsidRDefault="00D479F3" w:rsidP="00D479F3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3</w:t>
            </w:r>
          </w:p>
        </w:tc>
        <w:tc>
          <w:tcPr>
            <w:tcW w:w="501" w:type="pct"/>
          </w:tcPr>
          <w:p w14:paraId="23462BFD" w14:textId="66512EFF" w:rsidR="00D479F3" w:rsidRDefault="00D479F3" w:rsidP="00D479F3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</w:tr>
      <w:tr w:rsidR="00D479F3" w:rsidRPr="00FB3482" w14:paraId="29739B1B" w14:textId="7912523E" w:rsidTr="00825878">
        <w:trPr>
          <w:trHeight w:val="581"/>
        </w:trPr>
        <w:tc>
          <w:tcPr>
            <w:tcW w:w="195" w:type="pct"/>
            <w:vMerge/>
          </w:tcPr>
          <w:p w14:paraId="4467B468" w14:textId="77777777" w:rsidR="00D479F3" w:rsidRPr="00FB3482" w:rsidRDefault="00D479F3" w:rsidP="00D479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8" w:type="pct"/>
            <w:vMerge/>
          </w:tcPr>
          <w:p w14:paraId="5980DC9C" w14:textId="77777777" w:rsidR="00D479F3" w:rsidRPr="00FB3482" w:rsidRDefault="00D479F3" w:rsidP="00D479F3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9" w:type="pct"/>
            <w:shd w:val="clear" w:color="auto" w:fill="auto"/>
          </w:tcPr>
          <w:p w14:paraId="2F6B666E" w14:textId="77777777" w:rsidR="00D479F3" w:rsidRPr="00FB3482" w:rsidRDefault="00D479F3" w:rsidP="00D479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neu</w:t>
            </w: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-2</w:t>
            </w:r>
          </w:p>
          <w:p w14:paraId="3F9C3CEA" w14:textId="3FF4DA67" w:rsidR="00D479F3" w:rsidRDefault="00D479F3" w:rsidP="00D479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8" w:type="pct"/>
            <w:shd w:val="clear" w:color="auto" w:fill="auto"/>
          </w:tcPr>
          <w:p w14:paraId="67D9BA97" w14:textId="1B287404" w:rsidR="00D479F3" w:rsidRPr="00FB3482" w:rsidRDefault="00D479F3" w:rsidP="00D47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llegal</w:t>
            </w:r>
          </w:p>
        </w:tc>
        <w:tc>
          <w:tcPr>
            <w:tcW w:w="708" w:type="pct"/>
            <w:shd w:val="clear" w:color="auto" w:fill="auto"/>
          </w:tcPr>
          <w:p w14:paraId="19B6B9F0" w14:textId="77777777" w:rsidR="00D479F3" w:rsidRPr="00FB3482" w:rsidRDefault="00D479F3" w:rsidP="00D479F3">
            <w:pPr>
              <w:pStyle w:val="ListParagraph"/>
              <w:numPr>
                <w:ilvl w:val="0"/>
                <w:numId w:val="19"/>
              </w:numPr>
              <w:tabs>
                <w:tab w:val="left" w:pos="124"/>
              </w:tabs>
              <w:ind w:left="321" w:hanging="321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Safe distance from the target vehicle</w:t>
            </w:r>
          </w:p>
          <w:p w14:paraId="1207DCBF" w14:textId="77777777" w:rsidR="00D479F3" w:rsidRPr="00FB3482" w:rsidRDefault="00D479F3" w:rsidP="00D479F3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hanging="72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fe distance from other vehicles</w:t>
            </w:r>
          </w:p>
          <w:p w14:paraId="52AC3379" w14:textId="77777777" w:rsidR="00D479F3" w:rsidRPr="00FB3482" w:rsidRDefault="00D479F3" w:rsidP="00D479F3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hanging="72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Not clear view of the target vehicle</w:t>
            </w:r>
          </w:p>
          <w:p w14:paraId="26D82E0A" w14:textId="77777777" w:rsidR="00D479F3" w:rsidRPr="00BF4321" w:rsidRDefault="00D479F3" w:rsidP="00D479F3">
            <w:pPr>
              <w:tabs>
                <w:tab w:val="left" w:pos="459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pct"/>
            <w:shd w:val="clear" w:color="auto" w:fill="auto"/>
          </w:tcPr>
          <w:p w14:paraId="4091F4B6" w14:textId="767F3762" w:rsidR="00D479F3" w:rsidRDefault="00D479F3" w:rsidP="00D479F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1</w:t>
            </w:r>
          </w:p>
          <w:p w14:paraId="4E6B00C9" w14:textId="4D37C1AB" w:rsidR="00D479F3" w:rsidRDefault="00D479F3" w:rsidP="00D479F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5</w:t>
            </w:r>
          </w:p>
        </w:tc>
        <w:tc>
          <w:tcPr>
            <w:tcW w:w="548" w:type="pct"/>
            <w:shd w:val="clear" w:color="auto" w:fill="auto"/>
          </w:tcPr>
          <w:p w14:paraId="7B3C0EA2" w14:textId="77777777" w:rsidR="00D479F3" w:rsidRPr="00112B83" w:rsidRDefault="00D479F3" w:rsidP="00D479F3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me as system = 4</w:t>
            </w:r>
          </w:p>
          <w:p w14:paraId="4A0A4B5F" w14:textId="77777777" w:rsidR="00D479F3" w:rsidRDefault="00D479F3" w:rsidP="00D479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1319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  <w:p w14:paraId="7A09FFF9" w14:textId="035C7C34" w:rsidR="00D479F3" w:rsidRDefault="00D479F3" w:rsidP="00D479F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425" w:type="pct"/>
          </w:tcPr>
          <w:p w14:paraId="1E5CB360" w14:textId="3EB48A3B" w:rsidR="00D479F3" w:rsidRDefault="00D479F3" w:rsidP="00D479F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2</w:t>
            </w:r>
          </w:p>
          <w:p w14:paraId="6CADF54E" w14:textId="2798C251" w:rsidR="00D479F3" w:rsidRDefault="00D479F3" w:rsidP="00D479F3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2</w:t>
            </w:r>
          </w:p>
        </w:tc>
        <w:tc>
          <w:tcPr>
            <w:tcW w:w="560" w:type="pct"/>
          </w:tcPr>
          <w:p w14:paraId="13E9FA99" w14:textId="77777777" w:rsidR="00D479F3" w:rsidRDefault="00D479F3" w:rsidP="00D479F3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e as system = 2</w:t>
            </w:r>
          </w:p>
          <w:p w14:paraId="123F68F2" w14:textId="77777777" w:rsidR="00D479F3" w:rsidRPr="00ED21CA" w:rsidRDefault="00D479F3" w:rsidP="00D479F3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ther reasons = 2</w:t>
            </w:r>
          </w:p>
          <w:p w14:paraId="68A8A94B" w14:textId="77777777" w:rsidR="00D479F3" w:rsidRPr="00FB3482" w:rsidRDefault="00D479F3" w:rsidP="00D479F3">
            <w:pPr>
              <w:tabs>
                <w:tab w:val="left" w:pos="220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02" w:type="pct"/>
          </w:tcPr>
          <w:p w14:paraId="5384EC50" w14:textId="66049034" w:rsidR="00D479F3" w:rsidRDefault="00D479F3" w:rsidP="00D479F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Legal – </w:t>
            </w:r>
            <w:r w:rsidR="00860811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</w:p>
          <w:p w14:paraId="63A14C8D" w14:textId="6ACE5121" w:rsidR="00D479F3" w:rsidRPr="001A61DC" w:rsidRDefault="00D479F3" w:rsidP="00D479F3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Illegal – </w:t>
            </w:r>
            <w:r w:rsidR="00860811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</w:t>
            </w:r>
          </w:p>
        </w:tc>
        <w:tc>
          <w:tcPr>
            <w:tcW w:w="501" w:type="pct"/>
          </w:tcPr>
          <w:p w14:paraId="6F895772" w14:textId="0FD1F7B0" w:rsidR="00D479F3" w:rsidRDefault="00D479F3" w:rsidP="00D479F3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me as system = </w:t>
            </w:r>
            <w:r w:rsidR="00E16426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</w:t>
            </w:r>
          </w:p>
          <w:p w14:paraId="02ECA262" w14:textId="7F25555B" w:rsidR="00D479F3" w:rsidRPr="00ED21CA" w:rsidRDefault="00D479F3" w:rsidP="00D479F3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 w:rsidR="00E16426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  <w:p w14:paraId="4EEA1B78" w14:textId="0E58116D" w:rsidR="00D479F3" w:rsidRPr="001A61DC" w:rsidRDefault="00D479F3" w:rsidP="00D479F3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D479F3" w:rsidRPr="00FB3482" w14:paraId="1F363309" w14:textId="25598F60" w:rsidTr="00825878">
        <w:trPr>
          <w:trHeight w:val="581"/>
        </w:trPr>
        <w:tc>
          <w:tcPr>
            <w:tcW w:w="195" w:type="pct"/>
            <w:vMerge/>
          </w:tcPr>
          <w:p w14:paraId="5312341F" w14:textId="77777777" w:rsidR="00D479F3" w:rsidRPr="00FB3482" w:rsidRDefault="00D479F3" w:rsidP="00D479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8" w:type="pct"/>
            <w:vMerge/>
          </w:tcPr>
          <w:p w14:paraId="7C6676E1" w14:textId="77777777" w:rsidR="00D479F3" w:rsidRPr="00FB3482" w:rsidRDefault="00D479F3" w:rsidP="00D479F3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9" w:type="pct"/>
            <w:shd w:val="clear" w:color="auto" w:fill="auto"/>
          </w:tcPr>
          <w:p w14:paraId="01EB8BFB" w14:textId="6AFF1016" w:rsidR="00D479F3" w:rsidRDefault="00D479F3" w:rsidP="00D479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neu</w:t>
            </w: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-3</w:t>
            </w:r>
          </w:p>
        </w:tc>
        <w:tc>
          <w:tcPr>
            <w:tcW w:w="358" w:type="pct"/>
            <w:shd w:val="clear" w:color="auto" w:fill="auto"/>
          </w:tcPr>
          <w:p w14:paraId="4465C193" w14:textId="24105382" w:rsidR="00D479F3" w:rsidRPr="00FB3482" w:rsidRDefault="00D479F3" w:rsidP="00D47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llegal</w:t>
            </w:r>
          </w:p>
        </w:tc>
        <w:tc>
          <w:tcPr>
            <w:tcW w:w="708" w:type="pct"/>
            <w:shd w:val="clear" w:color="auto" w:fill="auto"/>
          </w:tcPr>
          <w:p w14:paraId="3B7E7F19" w14:textId="77777777" w:rsidR="00D479F3" w:rsidRPr="00FB3482" w:rsidRDefault="00D479F3" w:rsidP="00D479F3">
            <w:pPr>
              <w:pStyle w:val="ListParagraph"/>
              <w:numPr>
                <w:ilvl w:val="0"/>
                <w:numId w:val="20"/>
              </w:numPr>
              <w:tabs>
                <w:tab w:val="left" w:pos="220"/>
              </w:tabs>
              <w:ind w:left="180" w:hanging="18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Target vehicle intended to go right</w:t>
            </w:r>
          </w:p>
          <w:p w14:paraId="7EDEAC08" w14:textId="77777777" w:rsidR="00D479F3" w:rsidRPr="00FB3482" w:rsidRDefault="00D479F3" w:rsidP="00D479F3">
            <w:pPr>
              <w:pStyle w:val="ListParagraph"/>
              <w:numPr>
                <w:ilvl w:val="0"/>
                <w:numId w:val="20"/>
              </w:numPr>
              <w:tabs>
                <w:tab w:val="left" w:pos="220"/>
              </w:tabs>
              <w:ind w:left="180" w:hanging="18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Not clear view of the target vehicle</w:t>
            </w:r>
          </w:p>
          <w:p w14:paraId="0EBFF063" w14:textId="77777777" w:rsidR="00D479F3" w:rsidRPr="00BF4321" w:rsidRDefault="00D479F3" w:rsidP="00D479F3">
            <w:pPr>
              <w:tabs>
                <w:tab w:val="left" w:pos="459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pct"/>
            <w:shd w:val="clear" w:color="auto" w:fill="auto"/>
          </w:tcPr>
          <w:p w14:paraId="4D2632DE" w14:textId="1FF892BF" w:rsidR="00D479F3" w:rsidRDefault="00D479F3" w:rsidP="00D479F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1</w:t>
            </w:r>
          </w:p>
          <w:p w14:paraId="7475B11F" w14:textId="702569EA" w:rsidR="00D479F3" w:rsidRDefault="00D479F3" w:rsidP="00D479F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5</w:t>
            </w:r>
          </w:p>
        </w:tc>
        <w:tc>
          <w:tcPr>
            <w:tcW w:w="548" w:type="pct"/>
            <w:shd w:val="clear" w:color="auto" w:fill="auto"/>
          </w:tcPr>
          <w:p w14:paraId="5037B160" w14:textId="4A1216D0" w:rsidR="00D479F3" w:rsidRPr="00112B83" w:rsidRDefault="00D479F3" w:rsidP="00D479F3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Same as system = </w:t>
            </w:r>
            <w:r w:rsidR="00564B65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</w:t>
            </w:r>
          </w:p>
          <w:p w14:paraId="039C95C8" w14:textId="2BAE7720" w:rsidR="00D479F3" w:rsidRDefault="00D479F3" w:rsidP="00D479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21319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 w:rsidR="00330D3A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</w:p>
          <w:p w14:paraId="6218E413" w14:textId="4620EB9C" w:rsidR="00D479F3" w:rsidRDefault="00D479F3" w:rsidP="00D479F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425" w:type="pct"/>
          </w:tcPr>
          <w:p w14:paraId="4F441EED" w14:textId="6913F17E" w:rsidR="00D479F3" w:rsidRDefault="00D479F3" w:rsidP="00D479F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1</w:t>
            </w:r>
          </w:p>
          <w:p w14:paraId="6FF2A9CE" w14:textId="4250FAFE" w:rsidR="00D479F3" w:rsidRDefault="00D479F3" w:rsidP="00D479F3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3</w:t>
            </w:r>
          </w:p>
        </w:tc>
        <w:tc>
          <w:tcPr>
            <w:tcW w:w="560" w:type="pct"/>
          </w:tcPr>
          <w:p w14:paraId="0F2FD819" w14:textId="5A125B9A" w:rsidR="00D479F3" w:rsidRDefault="00D479F3" w:rsidP="00D479F3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e as system = 3</w:t>
            </w:r>
          </w:p>
          <w:p w14:paraId="3981EAEF" w14:textId="7B488B49" w:rsidR="00D479F3" w:rsidRPr="00ED21CA" w:rsidRDefault="00D479F3" w:rsidP="00D479F3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ther reasons = 1</w:t>
            </w:r>
          </w:p>
          <w:p w14:paraId="4B693C2C" w14:textId="77777777" w:rsidR="00D479F3" w:rsidRPr="00FB3482" w:rsidRDefault="00D479F3" w:rsidP="00D479F3">
            <w:pPr>
              <w:tabs>
                <w:tab w:val="left" w:pos="220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02" w:type="pct"/>
          </w:tcPr>
          <w:p w14:paraId="4B1E47B7" w14:textId="218D5B42" w:rsidR="00D479F3" w:rsidRDefault="00D479F3" w:rsidP="00D479F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Legal – </w:t>
            </w:r>
            <w:r w:rsidR="00384AE5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  <w:p w14:paraId="62D6F0ED" w14:textId="6791EEAC" w:rsidR="00D479F3" w:rsidRPr="001A61DC" w:rsidRDefault="00D479F3" w:rsidP="00D479F3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Illegal – </w:t>
            </w:r>
            <w:r w:rsidR="00384AE5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</w:t>
            </w:r>
          </w:p>
        </w:tc>
        <w:tc>
          <w:tcPr>
            <w:tcW w:w="501" w:type="pct"/>
          </w:tcPr>
          <w:p w14:paraId="44A5190E" w14:textId="3C6DC7F0" w:rsidR="00D479F3" w:rsidRDefault="00D479F3" w:rsidP="00D479F3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me as system = </w:t>
            </w:r>
            <w:r w:rsidR="00FC7E9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</w:t>
            </w:r>
          </w:p>
          <w:p w14:paraId="0CBF0216" w14:textId="312E52C0" w:rsidR="00D479F3" w:rsidRPr="00ED21CA" w:rsidRDefault="00D479F3" w:rsidP="00D479F3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 w:rsidR="00FC7E9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  <w:p w14:paraId="77DE1809" w14:textId="350A2FC2" w:rsidR="00D479F3" w:rsidRPr="001A61DC" w:rsidRDefault="00D479F3" w:rsidP="00D479F3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D479F3" w:rsidRPr="00FB3482" w14:paraId="6F078B7E" w14:textId="1872E1D8" w:rsidTr="00825878">
        <w:trPr>
          <w:trHeight w:val="581"/>
        </w:trPr>
        <w:tc>
          <w:tcPr>
            <w:tcW w:w="195" w:type="pct"/>
            <w:vMerge/>
          </w:tcPr>
          <w:p w14:paraId="7D50ABF2" w14:textId="77777777" w:rsidR="00D479F3" w:rsidRPr="00FB3482" w:rsidRDefault="00D479F3" w:rsidP="00D479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8" w:type="pct"/>
            <w:vMerge/>
          </w:tcPr>
          <w:p w14:paraId="1AE14E4A" w14:textId="77777777" w:rsidR="00D479F3" w:rsidRPr="00FB3482" w:rsidRDefault="00D479F3" w:rsidP="00D479F3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9" w:type="pct"/>
            <w:shd w:val="clear" w:color="auto" w:fill="auto"/>
          </w:tcPr>
          <w:p w14:paraId="50852B99" w14:textId="1C419D27" w:rsidR="00D479F3" w:rsidRDefault="00D479F3" w:rsidP="00D479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neu</w:t>
            </w: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-4</w:t>
            </w:r>
          </w:p>
        </w:tc>
        <w:tc>
          <w:tcPr>
            <w:tcW w:w="358" w:type="pct"/>
            <w:shd w:val="clear" w:color="auto" w:fill="auto"/>
          </w:tcPr>
          <w:p w14:paraId="1FE667B2" w14:textId="154607F7" w:rsidR="00D479F3" w:rsidRPr="00FB3482" w:rsidRDefault="00D479F3" w:rsidP="00D47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</w:t>
            </w:r>
          </w:p>
        </w:tc>
        <w:tc>
          <w:tcPr>
            <w:tcW w:w="708" w:type="pct"/>
            <w:shd w:val="clear" w:color="auto" w:fill="auto"/>
          </w:tcPr>
          <w:p w14:paraId="0BAE9BF8" w14:textId="77777777" w:rsidR="00D479F3" w:rsidRPr="00FB3482" w:rsidRDefault="00D479F3" w:rsidP="00D479F3">
            <w:pPr>
              <w:pStyle w:val="ListParagraph"/>
              <w:numPr>
                <w:ilvl w:val="0"/>
                <w:numId w:val="21"/>
              </w:numPr>
              <w:tabs>
                <w:tab w:val="left" w:pos="220"/>
              </w:tabs>
              <w:ind w:left="180" w:hanging="18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fe distance from other vehicles</w:t>
            </w:r>
          </w:p>
          <w:p w14:paraId="6524ECB5" w14:textId="77777777" w:rsidR="00D479F3" w:rsidRPr="00BF4321" w:rsidRDefault="00D479F3" w:rsidP="00D479F3">
            <w:pPr>
              <w:tabs>
                <w:tab w:val="left" w:pos="459"/>
              </w:tabs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5" w:type="pct"/>
            <w:shd w:val="clear" w:color="auto" w:fill="auto"/>
          </w:tcPr>
          <w:p w14:paraId="43F9CE41" w14:textId="30E6DD92" w:rsidR="00D479F3" w:rsidRDefault="00D479F3" w:rsidP="00D479F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1</w:t>
            </w:r>
          </w:p>
          <w:p w14:paraId="5499BBD0" w14:textId="3FBD3789" w:rsidR="00D479F3" w:rsidRDefault="00D479F3" w:rsidP="00D479F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5</w:t>
            </w:r>
          </w:p>
        </w:tc>
        <w:tc>
          <w:tcPr>
            <w:tcW w:w="548" w:type="pct"/>
            <w:shd w:val="clear" w:color="auto" w:fill="auto"/>
          </w:tcPr>
          <w:p w14:paraId="48A9E780" w14:textId="77777777" w:rsidR="00D479F3" w:rsidRPr="00112B83" w:rsidRDefault="00D479F3" w:rsidP="00D479F3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me as system = 5</w:t>
            </w:r>
          </w:p>
          <w:p w14:paraId="28C6EF29" w14:textId="6431C8D7" w:rsidR="00D479F3" w:rsidRDefault="00D479F3" w:rsidP="00D479F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21319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425" w:type="pct"/>
          </w:tcPr>
          <w:p w14:paraId="106354AF" w14:textId="0576AD04" w:rsidR="00D479F3" w:rsidRDefault="00D479F3" w:rsidP="00D479F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2</w:t>
            </w:r>
          </w:p>
          <w:p w14:paraId="72D1AE24" w14:textId="415D8F04" w:rsidR="00D479F3" w:rsidRDefault="00D479F3" w:rsidP="00D479F3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2</w:t>
            </w:r>
          </w:p>
        </w:tc>
        <w:tc>
          <w:tcPr>
            <w:tcW w:w="560" w:type="pct"/>
          </w:tcPr>
          <w:p w14:paraId="3F85D1E8" w14:textId="77777777" w:rsidR="00D479F3" w:rsidRDefault="00D479F3" w:rsidP="00D479F3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e as system = 2</w:t>
            </w:r>
          </w:p>
          <w:p w14:paraId="0BD2959D" w14:textId="2EB32419" w:rsidR="00D479F3" w:rsidRPr="00ED21CA" w:rsidRDefault="00D479F3" w:rsidP="00D479F3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ther reasons = 2</w:t>
            </w:r>
          </w:p>
          <w:p w14:paraId="71128865" w14:textId="77777777" w:rsidR="00D479F3" w:rsidRPr="00FB3482" w:rsidRDefault="00D479F3" w:rsidP="00D479F3">
            <w:pPr>
              <w:tabs>
                <w:tab w:val="left" w:pos="220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02" w:type="pct"/>
          </w:tcPr>
          <w:p w14:paraId="16BFAADC" w14:textId="404B5948" w:rsidR="00D479F3" w:rsidRDefault="00D479F3" w:rsidP="00D479F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Legal – </w:t>
            </w:r>
            <w:r w:rsidR="00E23033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</w:p>
          <w:p w14:paraId="341E4176" w14:textId="79155214" w:rsidR="00D479F3" w:rsidRPr="001A61DC" w:rsidRDefault="00D479F3" w:rsidP="00D479F3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Illegal – </w:t>
            </w:r>
            <w:r w:rsidR="00E23033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</w:t>
            </w:r>
          </w:p>
        </w:tc>
        <w:tc>
          <w:tcPr>
            <w:tcW w:w="501" w:type="pct"/>
          </w:tcPr>
          <w:p w14:paraId="77301B69" w14:textId="5A59FAC1" w:rsidR="00D479F3" w:rsidRDefault="00D479F3" w:rsidP="00D479F3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me as system = </w:t>
            </w:r>
            <w:r w:rsidR="00595ADF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</w:t>
            </w:r>
          </w:p>
          <w:p w14:paraId="0B988368" w14:textId="120C8F38" w:rsidR="00D479F3" w:rsidRPr="00ED21CA" w:rsidRDefault="00D479F3" w:rsidP="00D479F3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 w:rsidR="00595ADF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</w:p>
          <w:p w14:paraId="0A4EDF48" w14:textId="116A3FCC" w:rsidR="00D479F3" w:rsidRPr="001A61DC" w:rsidRDefault="00D479F3" w:rsidP="00D479F3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D479F3" w:rsidRPr="00FB3482" w14:paraId="0CEAEFDF" w14:textId="53D6A287" w:rsidTr="006D4CF3">
        <w:trPr>
          <w:trHeight w:val="581"/>
        </w:trPr>
        <w:tc>
          <w:tcPr>
            <w:tcW w:w="195" w:type="pct"/>
            <w:vMerge/>
          </w:tcPr>
          <w:p w14:paraId="0F7F43E8" w14:textId="77777777" w:rsidR="00D479F3" w:rsidRPr="00FB3482" w:rsidRDefault="00D479F3" w:rsidP="00D479F3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8" w:type="pct"/>
            <w:vMerge/>
          </w:tcPr>
          <w:p w14:paraId="205CDABF" w14:textId="77777777" w:rsidR="00D479F3" w:rsidRPr="00FB3482" w:rsidRDefault="00D479F3" w:rsidP="00D479F3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9" w:type="pct"/>
            <w:shd w:val="clear" w:color="auto" w:fill="auto"/>
          </w:tcPr>
          <w:p w14:paraId="2540A575" w14:textId="76C5DA88" w:rsidR="00D479F3" w:rsidRDefault="00D479F3" w:rsidP="00D479F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neu</w:t>
            </w: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-5</w:t>
            </w:r>
          </w:p>
        </w:tc>
        <w:tc>
          <w:tcPr>
            <w:tcW w:w="358" w:type="pct"/>
            <w:shd w:val="clear" w:color="auto" w:fill="auto"/>
          </w:tcPr>
          <w:p w14:paraId="3C184BB3" w14:textId="3B00C2A5" w:rsidR="00D479F3" w:rsidRPr="00FB3482" w:rsidRDefault="00D479F3" w:rsidP="00D479F3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</w:t>
            </w:r>
          </w:p>
        </w:tc>
        <w:tc>
          <w:tcPr>
            <w:tcW w:w="708" w:type="pct"/>
            <w:shd w:val="clear" w:color="auto" w:fill="auto"/>
          </w:tcPr>
          <w:p w14:paraId="0B1CF5D6" w14:textId="59F1B049" w:rsidR="00D479F3" w:rsidRPr="00BF4321" w:rsidRDefault="00D479F3" w:rsidP="00D479F3">
            <w:pPr>
              <w:tabs>
                <w:tab w:val="left" w:pos="459"/>
              </w:tabs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  <w:tc>
          <w:tcPr>
            <w:tcW w:w="425" w:type="pct"/>
            <w:shd w:val="clear" w:color="auto" w:fill="auto"/>
          </w:tcPr>
          <w:p w14:paraId="0A8C70DB" w14:textId="2D85C73D" w:rsidR="00D479F3" w:rsidRDefault="00D479F3" w:rsidP="00D479F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5</w:t>
            </w:r>
          </w:p>
          <w:p w14:paraId="710FC41E" w14:textId="2FE0801D" w:rsidR="00D479F3" w:rsidRDefault="00D479F3" w:rsidP="00D479F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1</w:t>
            </w:r>
          </w:p>
        </w:tc>
        <w:tc>
          <w:tcPr>
            <w:tcW w:w="548" w:type="pct"/>
            <w:shd w:val="clear" w:color="auto" w:fill="auto"/>
          </w:tcPr>
          <w:p w14:paraId="04E3A7A4" w14:textId="74E3F437" w:rsidR="00D479F3" w:rsidRDefault="00D479F3" w:rsidP="00D479F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  <w:tc>
          <w:tcPr>
            <w:tcW w:w="425" w:type="pct"/>
          </w:tcPr>
          <w:p w14:paraId="20029EA5" w14:textId="2BE9E1EF" w:rsidR="00D479F3" w:rsidRDefault="00D479F3" w:rsidP="00D479F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2</w:t>
            </w:r>
          </w:p>
          <w:p w14:paraId="2CA2F20E" w14:textId="61E95C01" w:rsidR="00D479F3" w:rsidRDefault="00D479F3" w:rsidP="00D479F3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2</w:t>
            </w:r>
          </w:p>
        </w:tc>
        <w:tc>
          <w:tcPr>
            <w:tcW w:w="560" w:type="pct"/>
          </w:tcPr>
          <w:p w14:paraId="022CD4C3" w14:textId="6600B094" w:rsidR="00D479F3" w:rsidRPr="00FB3482" w:rsidRDefault="00D479F3" w:rsidP="00D479F3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  <w:tc>
          <w:tcPr>
            <w:tcW w:w="502" w:type="pct"/>
          </w:tcPr>
          <w:p w14:paraId="74F5F4C9" w14:textId="4E0CC6F6" w:rsidR="00D479F3" w:rsidRDefault="00D479F3" w:rsidP="00D479F3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Legal – </w:t>
            </w:r>
            <w:r w:rsidR="00E23033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</w:t>
            </w:r>
          </w:p>
          <w:p w14:paraId="0971D2EC" w14:textId="4BE2E6AD" w:rsidR="00D479F3" w:rsidRDefault="00D479F3" w:rsidP="00D479F3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Illegal – </w:t>
            </w:r>
            <w:r w:rsidR="00E23033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501" w:type="pct"/>
          </w:tcPr>
          <w:p w14:paraId="6C2606B5" w14:textId="540DB0BC" w:rsidR="00D479F3" w:rsidRDefault="00D479F3" w:rsidP="00D479F3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</w:tr>
      <w:tr w:rsidR="00825878" w:rsidRPr="00FB3482" w14:paraId="62239A94" w14:textId="2A9D167F" w:rsidTr="00825878">
        <w:trPr>
          <w:trHeight w:val="291"/>
        </w:trPr>
        <w:tc>
          <w:tcPr>
            <w:tcW w:w="195" w:type="pct"/>
            <w:shd w:val="clear" w:color="auto" w:fill="AEAAAA" w:themeFill="background2" w:themeFillShade="BF"/>
          </w:tcPr>
          <w:p w14:paraId="5B07C1AA" w14:textId="77777777" w:rsidR="00825878" w:rsidRPr="00FB3482" w:rsidRDefault="00825878" w:rsidP="00CA2C5D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8" w:type="pct"/>
            <w:shd w:val="clear" w:color="auto" w:fill="AEAAAA" w:themeFill="background2" w:themeFillShade="BF"/>
          </w:tcPr>
          <w:p w14:paraId="539D72D8" w14:textId="77777777" w:rsidR="00825878" w:rsidRPr="00FB3482" w:rsidRDefault="00825878" w:rsidP="00CA2C5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9" w:type="pct"/>
            <w:shd w:val="clear" w:color="auto" w:fill="AEAAAA" w:themeFill="background2" w:themeFillShade="BF"/>
          </w:tcPr>
          <w:p w14:paraId="5A4BAB5F" w14:textId="77777777" w:rsidR="00825878" w:rsidRDefault="00825878" w:rsidP="00CA2C5D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8" w:type="pct"/>
            <w:shd w:val="clear" w:color="auto" w:fill="AEAAAA" w:themeFill="background2" w:themeFillShade="BF"/>
          </w:tcPr>
          <w:p w14:paraId="23FA52BA" w14:textId="77777777" w:rsidR="00825878" w:rsidRDefault="00825878" w:rsidP="00CA2C5D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8" w:type="pct"/>
            <w:shd w:val="clear" w:color="auto" w:fill="AEAAAA" w:themeFill="background2" w:themeFillShade="BF"/>
          </w:tcPr>
          <w:p w14:paraId="55445CAC" w14:textId="77777777" w:rsidR="00825878" w:rsidRPr="00FB3482" w:rsidRDefault="00825878" w:rsidP="00CA2C5D">
            <w:pPr>
              <w:tabs>
                <w:tab w:val="left" w:pos="459"/>
              </w:tabs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425" w:type="pct"/>
            <w:shd w:val="clear" w:color="auto" w:fill="AEAAAA" w:themeFill="background2" w:themeFillShade="BF"/>
          </w:tcPr>
          <w:p w14:paraId="3AA407AE" w14:textId="77777777" w:rsidR="00825878" w:rsidRDefault="00825878" w:rsidP="00CA2C5D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548" w:type="pct"/>
            <w:shd w:val="clear" w:color="auto" w:fill="AEAAAA" w:themeFill="background2" w:themeFillShade="BF"/>
          </w:tcPr>
          <w:p w14:paraId="41C765D8" w14:textId="77777777" w:rsidR="00825878" w:rsidRDefault="00825878" w:rsidP="00CA2C5D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425" w:type="pct"/>
            <w:shd w:val="clear" w:color="auto" w:fill="AEAAAA" w:themeFill="background2" w:themeFillShade="BF"/>
          </w:tcPr>
          <w:p w14:paraId="199ADBD3" w14:textId="77777777" w:rsidR="00825878" w:rsidRDefault="00825878" w:rsidP="00CA2C5D">
            <w:pPr>
              <w:tabs>
                <w:tab w:val="left" w:pos="220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0" w:type="pct"/>
            <w:shd w:val="clear" w:color="auto" w:fill="AEAAAA" w:themeFill="background2" w:themeFillShade="BF"/>
          </w:tcPr>
          <w:p w14:paraId="64EFE4A6" w14:textId="77777777" w:rsidR="00825878" w:rsidRPr="00FB3482" w:rsidRDefault="00825878" w:rsidP="00CA2C5D">
            <w:pPr>
              <w:tabs>
                <w:tab w:val="left" w:pos="220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03" w:type="pct"/>
            <w:gridSpan w:val="2"/>
            <w:shd w:val="clear" w:color="auto" w:fill="AEAAAA" w:themeFill="background2" w:themeFillShade="BF"/>
          </w:tcPr>
          <w:p w14:paraId="6774CA8B" w14:textId="77777777" w:rsidR="00825878" w:rsidRPr="00FB3482" w:rsidRDefault="00825878" w:rsidP="00CA2C5D">
            <w:pPr>
              <w:tabs>
                <w:tab w:val="left" w:pos="220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825878" w:rsidRPr="00FB3482" w14:paraId="5E2C98F6" w14:textId="4E3D517E" w:rsidTr="00825878">
        <w:trPr>
          <w:trHeight w:val="56"/>
        </w:trPr>
        <w:tc>
          <w:tcPr>
            <w:tcW w:w="643" w:type="pct"/>
            <w:gridSpan w:val="2"/>
            <w:vMerge w:val="restart"/>
          </w:tcPr>
          <w:p w14:paraId="230B1A64" w14:textId="77777777" w:rsidR="00825878" w:rsidRDefault="00825878" w:rsidP="00574BF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E2B7850" w14:textId="7C00246C" w:rsidR="00825878" w:rsidRPr="00FB3482" w:rsidRDefault="00825878" w:rsidP="00574BF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TRCCF</w:t>
            </w:r>
            <w:r w:rsidRPr="005E1A9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performance regarding human.</w:t>
            </w:r>
          </w:p>
        </w:tc>
        <w:tc>
          <w:tcPr>
            <w:tcW w:w="688" w:type="pct"/>
            <w:gridSpan w:val="2"/>
            <w:vMerge w:val="restart"/>
            <w:shd w:val="clear" w:color="auto" w:fill="auto"/>
          </w:tcPr>
          <w:p w14:paraId="2C8248FC" w14:textId="77777777" w:rsidR="00825878" w:rsidRPr="00814762" w:rsidRDefault="00825878" w:rsidP="00574BF5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814762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Accuracy for the legal/ illegal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assessment</w:t>
            </w:r>
          </w:p>
          <w:p w14:paraId="5E70F69A" w14:textId="77777777" w:rsidR="00825878" w:rsidRDefault="00825878" w:rsidP="00574BF5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8" w:type="pct"/>
            <w:shd w:val="clear" w:color="auto" w:fill="auto"/>
          </w:tcPr>
          <w:p w14:paraId="2EB166AF" w14:textId="1D36A7DE" w:rsidR="00825878" w:rsidRPr="00FB3482" w:rsidRDefault="00825878" w:rsidP="00574BF5">
            <w:pPr>
              <w:tabs>
                <w:tab w:val="left" w:pos="459"/>
              </w:tabs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All maneuvers (Clear + Borderline)</w:t>
            </w:r>
          </w:p>
        </w:tc>
        <w:tc>
          <w:tcPr>
            <w:tcW w:w="973" w:type="pct"/>
            <w:gridSpan w:val="2"/>
            <w:shd w:val="clear" w:color="auto" w:fill="auto"/>
          </w:tcPr>
          <w:p w14:paraId="00B1F171" w14:textId="11557065" w:rsidR="00825878" w:rsidRDefault="00825878" w:rsidP="0038047F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0%</w:t>
            </w:r>
          </w:p>
        </w:tc>
        <w:tc>
          <w:tcPr>
            <w:tcW w:w="985" w:type="pct"/>
            <w:gridSpan w:val="2"/>
          </w:tcPr>
          <w:p w14:paraId="15BF1245" w14:textId="432E7E13" w:rsidR="00825878" w:rsidRPr="00FB3482" w:rsidRDefault="00825878" w:rsidP="00C762AF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0%</w:t>
            </w:r>
          </w:p>
        </w:tc>
        <w:tc>
          <w:tcPr>
            <w:tcW w:w="1003" w:type="pct"/>
            <w:gridSpan w:val="2"/>
          </w:tcPr>
          <w:p w14:paraId="216C2445" w14:textId="48170CD7" w:rsidR="00825878" w:rsidRDefault="00F353B2" w:rsidP="00C762AF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0%</w:t>
            </w:r>
          </w:p>
        </w:tc>
      </w:tr>
      <w:tr w:rsidR="00825878" w:rsidRPr="00FB3482" w14:paraId="1DCE7047" w14:textId="132182E9" w:rsidTr="00825878">
        <w:trPr>
          <w:trHeight w:val="56"/>
        </w:trPr>
        <w:tc>
          <w:tcPr>
            <w:tcW w:w="643" w:type="pct"/>
            <w:gridSpan w:val="2"/>
            <w:vMerge/>
          </w:tcPr>
          <w:p w14:paraId="00DAD61E" w14:textId="77777777" w:rsidR="00825878" w:rsidRPr="00FB3482" w:rsidRDefault="00825878" w:rsidP="00574BF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gridSpan w:val="2"/>
            <w:vMerge/>
            <w:shd w:val="clear" w:color="auto" w:fill="auto"/>
          </w:tcPr>
          <w:p w14:paraId="6654EC1A" w14:textId="77777777" w:rsidR="00825878" w:rsidRDefault="00825878" w:rsidP="00574BF5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8" w:type="pct"/>
            <w:shd w:val="clear" w:color="auto" w:fill="auto"/>
          </w:tcPr>
          <w:p w14:paraId="62F28BEB" w14:textId="54D2AB97" w:rsidR="00825878" w:rsidRPr="00FB3482" w:rsidRDefault="00825878" w:rsidP="00574BF5">
            <w:pPr>
              <w:tabs>
                <w:tab w:val="left" w:pos="459"/>
              </w:tabs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Clear cases</w:t>
            </w:r>
          </w:p>
        </w:tc>
        <w:tc>
          <w:tcPr>
            <w:tcW w:w="973" w:type="pct"/>
            <w:gridSpan w:val="2"/>
            <w:shd w:val="clear" w:color="auto" w:fill="auto"/>
          </w:tcPr>
          <w:p w14:paraId="167ADE22" w14:textId="0776F8CB" w:rsidR="00825878" w:rsidRDefault="00825878" w:rsidP="0038047F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5%</w:t>
            </w:r>
          </w:p>
        </w:tc>
        <w:tc>
          <w:tcPr>
            <w:tcW w:w="985" w:type="pct"/>
            <w:gridSpan w:val="2"/>
          </w:tcPr>
          <w:p w14:paraId="159C073D" w14:textId="15F482EE" w:rsidR="00825878" w:rsidRPr="00FB3482" w:rsidRDefault="00825878" w:rsidP="00C762AF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2.5%</w:t>
            </w:r>
          </w:p>
        </w:tc>
        <w:tc>
          <w:tcPr>
            <w:tcW w:w="1003" w:type="pct"/>
            <w:gridSpan w:val="2"/>
          </w:tcPr>
          <w:p w14:paraId="07A7D67A" w14:textId="764F2EAB" w:rsidR="00825878" w:rsidRDefault="00BC4122" w:rsidP="00C762AF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8.75%</w:t>
            </w:r>
          </w:p>
        </w:tc>
      </w:tr>
      <w:tr w:rsidR="00825878" w:rsidRPr="00FB3482" w14:paraId="2D931389" w14:textId="6A4AC7BE" w:rsidTr="00825878">
        <w:trPr>
          <w:trHeight w:val="56"/>
        </w:trPr>
        <w:tc>
          <w:tcPr>
            <w:tcW w:w="643" w:type="pct"/>
            <w:gridSpan w:val="2"/>
            <w:vMerge/>
          </w:tcPr>
          <w:p w14:paraId="13B6185B" w14:textId="77777777" w:rsidR="00825878" w:rsidRPr="00FB3482" w:rsidRDefault="00825878" w:rsidP="00574BF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gridSpan w:val="2"/>
            <w:vMerge/>
            <w:tcBorders>
              <w:bottom w:val="single" w:sz="12" w:space="0" w:color="000000" w:themeColor="text1"/>
            </w:tcBorders>
            <w:shd w:val="clear" w:color="auto" w:fill="auto"/>
          </w:tcPr>
          <w:p w14:paraId="4BD11640" w14:textId="77777777" w:rsidR="00825878" w:rsidRDefault="00825878" w:rsidP="00574BF5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8" w:type="pct"/>
            <w:tcBorders>
              <w:bottom w:val="single" w:sz="12" w:space="0" w:color="000000" w:themeColor="text1"/>
            </w:tcBorders>
            <w:shd w:val="clear" w:color="auto" w:fill="auto"/>
          </w:tcPr>
          <w:p w14:paraId="2F4F821F" w14:textId="310DA5AF" w:rsidR="00825878" w:rsidRPr="00FB3482" w:rsidRDefault="00825878" w:rsidP="00574BF5">
            <w:pPr>
              <w:tabs>
                <w:tab w:val="left" w:pos="459"/>
              </w:tabs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order line cases</w:t>
            </w:r>
          </w:p>
        </w:tc>
        <w:tc>
          <w:tcPr>
            <w:tcW w:w="973" w:type="pct"/>
            <w:gridSpan w:val="2"/>
            <w:tcBorders>
              <w:bottom w:val="single" w:sz="12" w:space="0" w:color="000000" w:themeColor="text1"/>
            </w:tcBorders>
            <w:shd w:val="clear" w:color="auto" w:fill="auto"/>
          </w:tcPr>
          <w:p w14:paraId="5F3CD129" w14:textId="5EE16F81" w:rsidR="00825878" w:rsidRDefault="00825878" w:rsidP="0038047F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3.33%</w:t>
            </w:r>
          </w:p>
        </w:tc>
        <w:tc>
          <w:tcPr>
            <w:tcW w:w="985" w:type="pct"/>
            <w:gridSpan w:val="2"/>
            <w:tcBorders>
              <w:bottom w:val="single" w:sz="12" w:space="0" w:color="000000" w:themeColor="text1"/>
            </w:tcBorders>
          </w:tcPr>
          <w:p w14:paraId="5FD5F133" w14:textId="211B8ACA" w:rsidR="00825878" w:rsidRPr="00FB3482" w:rsidRDefault="00825878" w:rsidP="00C762AF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8.33%</w:t>
            </w:r>
          </w:p>
        </w:tc>
        <w:tc>
          <w:tcPr>
            <w:tcW w:w="1003" w:type="pct"/>
            <w:gridSpan w:val="2"/>
            <w:tcBorders>
              <w:bottom w:val="single" w:sz="12" w:space="0" w:color="000000" w:themeColor="text1"/>
            </w:tcBorders>
          </w:tcPr>
          <w:p w14:paraId="51DDB6E3" w14:textId="150B79C4" w:rsidR="00825878" w:rsidRDefault="00BC4122" w:rsidP="00C762AF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0.83%</w:t>
            </w:r>
          </w:p>
        </w:tc>
      </w:tr>
      <w:tr w:rsidR="00825878" w:rsidRPr="00FB3482" w14:paraId="22BFD3E7" w14:textId="598D9CA4" w:rsidTr="00825878">
        <w:trPr>
          <w:trHeight w:val="56"/>
        </w:trPr>
        <w:tc>
          <w:tcPr>
            <w:tcW w:w="643" w:type="pct"/>
            <w:gridSpan w:val="2"/>
            <w:vMerge/>
          </w:tcPr>
          <w:p w14:paraId="33606A29" w14:textId="77777777" w:rsidR="00825878" w:rsidRPr="00FB3482" w:rsidRDefault="00825878" w:rsidP="00574BF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gridSpan w:val="2"/>
            <w:vMerge w:val="restart"/>
            <w:tcBorders>
              <w:top w:val="single" w:sz="12" w:space="0" w:color="000000" w:themeColor="text1"/>
            </w:tcBorders>
            <w:shd w:val="clear" w:color="auto" w:fill="auto"/>
          </w:tcPr>
          <w:p w14:paraId="7399FEA4" w14:textId="77777777" w:rsidR="00825878" w:rsidRPr="00814762" w:rsidRDefault="00825878" w:rsidP="00574BF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814762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Accuracy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for r</w:t>
            </w:r>
            <w:r w:rsidRPr="00814762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easo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n assesment</w:t>
            </w:r>
          </w:p>
          <w:p w14:paraId="5C8AAB8C" w14:textId="77777777" w:rsidR="00825878" w:rsidRDefault="00825878" w:rsidP="00574BF5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8" w:type="pct"/>
            <w:tcBorders>
              <w:top w:val="single" w:sz="12" w:space="0" w:color="000000" w:themeColor="text1"/>
            </w:tcBorders>
            <w:shd w:val="clear" w:color="auto" w:fill="auto"/>
          </w:tcPr>
          <w:p w14:paraId="4EE3FDF7" w14:textId="75CAD223" w:rsidR="00825878" w:rsidRPr="00FB3482" w:rsidRDefault="00825878" w:rsidP="00574BF5">
            <w:pPr>
              <w:tabs>
                <w:tab w:val="left" w:pos="459"/>
              </w:tabs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All maneuvers (Clear + Borderline)</w:t>
            </w:r>
          </w:p>
        </w:tc>
        <w:tc>
          <w:tcPr>
            <w:tcW w:w="973" w:type="pct"/>
            <w:gridSpan w:val="2"/>
            <w:tcBorders>
              <w:top w:val="single" w:sz="12" w:space="0" w:color="000000" w:themeColor="text1"/>
            </w:tcBorders>
            <w:shd w:val="clear" w:color="auto" w:fill="auto"/>
          </w:tcPr>
          <w:p w14:paraId="66F5B670" w14:textId="200F07A2" w:rsidR="00825878" w:rsidRDefault="00825878" w:rsidP="00743A31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7.78%</w:t>
            </w:r>
          </w:p>
        </w:tc>
        <w:tc>
          <w:tcPr>
            <w:tcW w:w="985" w:type="pct"/>
            <w:gridSpan w:val="2"/>
            <w:tcBorders>
              <w:top w:val="single" w:sz="12" w:space="0" w:color="000000" w:themeColor="text1"/>
            </w:tcBorders>
          </w:tcPr>
          <w:p w14:paraId="636E8A63" w14:textId="623DFB4D" w:rsidR="00825878" w:rsidRPr="00FB3482" w:rsidRDefault="00825878" w:rsidP="00BF6FC0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8.33%</w:t>
            </w:r>
          </w:p>
        </w:tc>
        <w:tc>
          <w:tcPr>
            <w:tcW w:w="1003" w:type="pct"/>
            <w:gridSpan w:val="2"/>
            <w:tcBorders>
              <w:top w:val="single" w:sz="12" w:space="0" w:color="000000" w:themeColor="text1"/>
            </w:tcBorders>
          </w:tcPr>
          <w:p w14:paraId="28BF185F" w14:textId="5A3B6BB2" w:rsidR="00825878" w:rsidRDefault="00F446FB" w:rsidP="00BF6FC0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8.06%</w:t>
            </w:r>
          </w:p>
        </w:tc>
      </w:tr>
      <w:tr w:rsidR="00825878" w:rsidRPr="00FB3482" w14:paraId="5FE69E7C" w14:textId="36C8EFDA" w:rsidTr="00825878">
        <w:trPr>
          <w:trHeight w:val="56"/>
        </w:trPr>
        <w:tc>
          <w:tcPr>
            <w:tcW w:w="643" w:type="pct"/>
            <w:gridSpan w:val="2"/>
            <w:vMerge/>
          </w:tcPr>
          <w:p w14:paraId="3EDDD313" w14:textId="77777777" w:rsidR="00825878" w:rsidRPr="00FB3482" w:rsidRDefault="00825878" w:rsidP="00574BF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gridSpan w:val="2"/>
            <w:vMerge/>
            <w:shd w:val="clear" w:color="auto" w:fill="auto"/>
          </w:tcPr>
          <w:p w14:paraId="5EF74C67" w14:textId="77777777" w:rsidR="00825878" w:rsidRDefault="00825878" w:rsidP="00574BF5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8" w:type="pct"/>
            <w:shd w:val="clear" w:color="auto" w:fill="auto"/>
          </w:tcPr>
          <w:p w14:paraId="503AF6B7" w14:textId="00EC6C99" w:rsidR="00825878" w:rsidRPr="00FB3482" w:rsidRDefault="00825878" w:rsidP="00574BF5">
            <w:pPr>
              <w:tabs>
                <w:tab w:val="left" w:pos="459"/>
              </w:tabs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Clear cases</w:t>
            </w:r>
          </w:p>
        </w:tc>
        <w:tc>
          <w:tcPr>
            <w:tcW w:w="973" w:type="pct"/>
            <w:gridSpan w:val="2"/>
            <w:shd w:val="clear" w:color="auto" w:fill="auto"/>
          </w:tcPr>
          <w:p w14:paraId="03A8A839" w14:textId="7866946F" w:rsidR="00825878" w:rsidRDefault="00825878" w:rsidP="00743A31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6.67%</w:t>
            </w:r>
          </w:p>
        </w:tc>
        <w:tc>
          <w:tcPr>
            <w:tcW w:w="985" w:type="pct"/>
            <w:gridSpan w:val="2"/>
          </w:tcPr>
          <w:p w14:paraId="544B180D" w14:textId="5B4B975E" w:rsidR="00825878" w:rsidRPr="00FB3482" w:rsidRDefault="00825878" w:rsidP="00BF6FC0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0%</w:t>
            </w:r>
          </w:p>
        </w:tc>
        <w:tc>
          <w:tcPr>
            <w:tcW w:w="1003" w:type="pct"/>
            <w:gridSpan w:val="2"/>
          </w:tcPr>
          <w:p w14:paraId="55A65509" w14:textId="419042DD" w:rsidR="00825878" w:rsidRDefault="00F446FB" w:rsidP="00BF6FC0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8.34%</w:t>
            </w:r>
          </w:p>
        </w:tc>
      </w:tr>
      <w:tr w:rsidR="00825878" w:rsidRPr="00FB3482" w14:paraId="317F18E8" w14:textId="6EB273AA" w:rsidTr="00825878">
        <w:trPr>
          <w:trHeight w:val="56"/>
        </w:trPr>
        <w:tc>
          <w:tcPr>
            <w:tcW w:w="643" w:type="pct"/>
            <w:gridSpan w:val="2"/>
            <w:vMerge/>
          </w:tcPr>
          <w:p w14:paraId="2D5AED3D" w14:textId="77777777" w:rsidR="00825878" w:rsidRPr="00FB3482" w:rsidRDefault="00825878" w:rsidP="00574BF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gridSpan w:val="2"/>
            <w:vMerge/>
            <w:shd w:val="clear" w:color="auto" w:fill="auto"/>
          </w:tcPr>
          <w:p w14:paraId="144C101C" w14:textId="77777777" w:rsidR="00825878" w:rsidRDefault="00825878" w:rsidP="00574BF5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08" w:type="pct"/>
            <w:shd w:val="clear" w:color="auto" w:fill="auto"/>
          </w:tcPr>
          <w:p w14:paraId="4512B892" w14:textId="090EE202" w:rsidR="00825878" w:rsidRPr="00FB3482" w:rsidRDefault="00825878" w:rsidP="00574BF5">
            <w:pPr>
              <w:tabs>
                <w:tab w:val="left" w:pos="459"/>
              </w:tabs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order line cases</w:t>
            </w:r>
          </w:p>
        </w:tc>
        <w:tc>
          <w:tcPr>
            <w:tcW w:w="973" w:type="pct"/>
            <w:gridSpan w:val="2"/>
            <w:shd w:val="clear" w:color="auto" w:fill="auto"/>
          </w:tcPr>
          <w:p w14:paraId="7334DBF1" w14:textId="41F03CC3" w:rsidR="00825878" w:rsidRDefault="00825878" w:rsidP="00743A31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3.33%</w:t>
            </w:r>
          </w:p>
        </w:tc>
        <w:tc>
          <w:tcPr>
            <w:tcW w:w="985" w:type="pct"/>
            <w:gridSpan w:val="2"/>
          </w:tcPr>
          <w:p w14:paraId="25F134B0" w14:textId="374AFBDB" w:rsidR="00825878" w:rsidRPr="00FB3482" w:rsidRDefault="00825878" w:rsidP="00BF6FC0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2.5%</w:t>
            </w:r>
          </w:p>
        </w:tc>
        <w:tc>
          <w:tcPr>
            <w:tcW w:w="1003" w:type="pct"/>
            <w:gridSpan w:val="2"/>
          </w:tcPr>
          <w:p w14:paraId="4F0C2649" w14:textId="11CAD3C7" w:rsidR="00825878" w:rsidRDefault="00872BAD" w:rsidP="00BF6FC0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2.92%</w:t>
            </w:r>
          </w:p>
        </w:tc>
      </w:tr>
    </w:tbl>
    <w:p w14:paraId="3D6FE592" w14:textId="097F95EB" w:rsidR="00B65DAC" w:rsidRDefault="00B65DAC"/>
    <w:p w14:paraId="6E332AEA" w14:textId="0C86AC0D" w:rsidR="00FE3C85" w:rsidRDefault="009B6579">
      <w:r>
        <w:br w:type="page"/>
      </w:r>
    </w:p>
    <w:p w14:paraId="78AEAA47" w14:textId="0A57A51E" w:rsidR="00A325E4" w:rsidRDefault="00A325E4" w:rsidP="00A325E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5C0F8C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 xml:space="preserve">For experiment – </w:t>
      </w:r>
      <w:r w:rsidR="0049084B">
        <w:rPr>
          <w:rFonts w:ascii="Times New Roman" w:hAnsi="Times New Roman" w:cs="Times New Roman"/>
          <w:b/>
          <w:bCs/>
          <w:sz w:val="28"/>
          <w:szCs w:val="28"/>
          <w:u w:val="single"/>
        </w:rPr>
        <w:t>6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(Scenario-</w:t>
      </w:r>
      <w:r w:rsidR="0049084B">
        <w:rPr>
          <w:rFonts w:ascii="Times New Roman" w:hAnsi="Times New Roman" w:cs="Times New Roman"/>
          <w:b/>
          <w:bCs/>
          <w:sz w:val="28"/>
          <w:szCs w:val="28"/>
          <w:u w:val="single"/>
        </w:rPr>
        <w:t>6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)</w:t>
      </w:r>
    </w:p>
    <w:p w14:paraId="362E43C1" w14:textId="77777777" w:rsidR="003820A9" w:rsidRDefault="003820A9" w:rsidP="00A325E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45"/>
        <w:gridCol w:w="1225"/>
        <w:gridCol w:w="919"/>
        <w:gridCol w:w="1001"/>
        <w:gridCol w:w="1983"/>
        <w:gridCol w:w="1188"/>
        <w:gridCol w:w="1531"/>
        <w:gridCol w:w="1188"/>
        <w:gridCol w:w="1568"/>
        <w:gridCol w:w="1400"/>
        <w:gridCol w:w="1400"/>
      </w:tblGrid>
      <w:tr w:rsidR="00294635" w:rsidRPr="00FB3482" w14:paraId="4E4C8D5A" w14:textId="2F2B9BD2" w:rsidTr="00294635">
        <w:trPr>
          <w:trHeight w:val="199"/>
        </w:trPr>
        <w:tc>
          <w:tcPr>
            <w:tcW w:w="195" w:type="pct"/>
            <w:vMerge w:val="restart"/>
            <w:shd w:val="clear" w:color="auto" w:fill="auto"/>
          </w:tcPr>
          <w:p w14:paraId="376977F6" w14:textId="3CEFE9DF" w:rsidR="00294635" w:rsidRPr="00FB3482" w:rsidRDefault="00294635" w:rsidP="00034B5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Exp-</w:t>
            </w: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No.</w:t>
            </w:r>
          </w:p>
        </w:tc>
        <w:tc>
          <w:tcPr>
            <w:tcW w:w="439" w:type="pct"/>
            <w:vMerge w:val="restart"/>
            <w:shd w:val="clear" w:color="auto" w:fill="auto"/>
          </w:tcPr>
          <w:p w14:paraId="642BDBA7" w14:textId="5AEBF1B8" w:rsidR="00294635" w:rsidRPr="00FB3482" w:rsidRDefault="00294635" w:rsidP="00034B5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Scenario</w:t>
            </w:r>
          </w:p>
        </w:tc>
        <w:tc>
          <w:tcPr>
            <w:tcW w:w="329" w:type="pct"/>
            <w:vMerge w:val="restart"/>
            <w:shd w:val="clear" w:color="auto" w:fill="auto"/>
          </w:tcPr>
          <w:p w14:paraId="019673DB" w14:textId="28A4F44A" w:rsidR="00294635" w:rsidRDefault="00294635" w:rsidP="00034B5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Maneuver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ID and Type</w:t>
            </w:r>
          </w:p>
        </w:tc>
        <w:tc>
          <w:tcPr>
            <w:tcW w:w="1070" w:type="pct"/>
            <w:gridSpan w:val="2"/>
            <w:shd w:val="clear" w:color="auto" w:fill="auto"/>
          </w:tcPr>
          <w:p w14:paraId="5B3C898E" w14:textId="77777777" w:rsidR="00294635" w:rsidRPr="00FB3482" w:rsidRDefault="00294635" w:rsidP="00034B5D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Proposed Framework (ATRCCF)</w:t>
            </w:r>
          </w:p>
          <w:p w14:paraId="5D37119A" w14:textId="77777777" w:rsidR="00294635" w:rsidRPr="00FB3482" w:rsidRDefault="00294635" w:rsidP="00034B5D">
            <w:pPr>
              <w:tabs>
                <w:tab w:val="left" w:pos="459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975" w:type="pct"/>
            <w:gridSpan w:val="2"/>
            <w:shd w:val="clear" w:color="auto" w:fill="auto"/>
          </w:tcPr>
          <w:p w14:paraId="3C760226" w14:textId="77777777" w:rsidR="00294635" w:rsidRDefault="00294635" w:rsidP="00034B5D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General Participants</w:t>
            </w:r>
          </w:p>
          <w:p w14:paraId="0ECAB3D5" w14:textId="77777777" w:rsidR="00294635" w:rsidRDefault="00294635" w:rsidP="00034B5D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Experienced &amp; Average Experienced &amp; Unexperienced)</w:t>
            </w:r>
          </w:p>
          <w:p w14:paraId="566C7F69" w14:textId="1161BBF6" w:rsidR="00294635" w:rsidRDefault="00294635" w:rsidP="00034B5D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6 Assessment)</w:t>
            </w:r>
          </w:p>
        </w:tc>
        <w:tc>
          <w:tcPr>
            <w:tcW w:w="988" w:type="pct"/>
            <w:gridSpan w:val="2"/>
            <w:shd w:val="clear" w:color="auto" w:fill="auto"/>
          </w:tcPr>
          <w:p w14:paraId="479CFD00" w14:textId="77777777" w:rsidR="00294635" w:rsidRDefault="00294635" w:rsidP="00DC2C79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Domai</w:t>
            </w: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n Experts</w:t>
            </w:r>
          </w:p>
          <w:p w14:paraId="73945E44" w14:textId="77777777" w:rsidR="00294635" w:rsidRDefault="00294635" w:rsidP="00DC2C79">
            <w:pPr>
              <w:tabs>
                <w:tab w:val="left" w:pos="220"/>
              </w:tabs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Driver Trainer)</w:t>
            </w:r>
          </w:p>
          <w:p w14:paraId="6BDE681A" w14:textId="1DF13BA2" w:rsidR="00294635" w:rsidRPr="00FB3482" w:rsidRDefault="00294635" w:rsidP="00DC2C79">
            <w:pPr>
              <w:tabs>
                <w:tab w:val="left" w:pos="220"/>
              </w:tabs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4 Assessment)</w:t>
            </w:r>
          </w:p>
        </w:tc>
        <w:tc>
          <w:tcPr>
            <w:tcW w:w="1004" w:type="pct"/>
            <w:gridSpan w:val="2"/>
          </w:tcPr>
          <w:p w14:paraId="08A26662" w14:textId="77777777" w:rsidR="00294635" w:rsidRDefault="00294635" w:rsidP="00294635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Overall </w:t>
            </w:r>
          </w:p>
          <w:p w14:paraId="593E6EE7" w14:textId="77777777" w:rsidR="00294635" w:rsidRDefault="00294635" w:rsidP="00294635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10 Assessment)</w:t>
            </w:r>
          </w:p>
          <w:p w14:paraId="37059165" w14:textId="4B3181B0" w:rsidR="00294635" w:rsidRDefault="00294635" w:rsidP="00294635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General participants + Domain Experts)</w:t>
            </w:r>
          </w:p>
        </w:tc>
      </w:tr>
      <w:tr w:rsidR="00E842C7" w:rsidRPr="00FB3482" w14:paraId="6864D531" w14:textId="74C45EBC" w:rsidTr="00294635">
        <w:trPr>
          <w:trHeight w:val="199"/>
        </w:trPr>
        <w:tc>
          <w:tcPr>
            <w:tcW w:w="195" w:type="pct"/>
            <w:vMerge/>
            <w:shd w:val="clear" w:color="auto" w:fill="auto"/>
          </w:tcPr>
          <w:p w14:paraId="0EA69C6D" w14:textId="77777777" w:rsidR="00E842C7" w:rsidRPr="00FB3482" w:rsidRDefault="00E842C7" w:rsidP="00E842C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39" w:type="pct"/>
            <w:vMerge/>
            <w:shd w:val="clear" w:color="auto" w:fill="auto"/>
          </w:tcPr>
          <w:p w14:paraId="28CBB91F" w14:textId="77777777" w:rsidR="00E842C7" w:rsidRPr="00FB3482" w:rsidRDefault="00E842C7" w:rsidP="00E842C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9" w:type="pct"/>
            <w:vMerge/>
            <w:shd w:val="clear" w:color="auto" w:fill="auto"/>
          </w:tcPr>
          <w:p w14:paraId="2A89A498" w14:textId="77777777" w:rsidR="00E842C7" w:rsidRDefault="00E842C7" w:rsidP="00E842C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9" w:type="pct"/>
            <w:shd w:val="clear" w:color="auto" w:fill="auto"/>
          </w:tcPr>
          <w:p w14:paraId="7D7C15E2" w14:textId="3CE28F37" w:rsidR="00E842C7" w:rsidRDefault="00E842C7" w:rsidP="00E842C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ssessment</w:t>
            </w:r>
          </w:p>
        </w:tc>
        <w:tc>
          <w:tcPr>
            <w:tcW w:w="711" w:type="pct"/>
            <w:shd w:val="clear" w:color="auto" w:fill="auto"/>
          </w:tcPr>
          <w:p w14:paraId="1C6087EC" w14:textId="5A9D075F" w:rsidR="00E842C7" w:rsidRPr="00FB3482" w:rsidRDefault="00E842C7" w:rsidP="00E842C7">
            <w:pPr>
              <w:tabs>
                <w:tab w:val="left" w:pos="459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Reason if illegal</w:t>
            </w:r>
          </w:p>
        </w:tc>
        <w:tc>
          <w:tcPr>
            <w:tcW w:w="426" w:type="pct"/>
            <w:shd w:val="clear" w:color="auto" w:fill="auto"/>
          </w:tcPr>
          <w:p w14:paraId="5530B1E9" w14:textId="77777777" w:rsidR="00E842C7" w:rsidRDefault="00E842C7" w:rsidP="00E842C7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ssessment</w:t>
            </w:r>
          </w:p>
          <w:p w14:paraId="3E4B3649" w14:textId="48260EC9" w:rsidR="00E842C7" w:rsidRDefault="00E842C7" w:rsidP="00E842C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Similarity with participants Assessment)</w:t>
            </w:r>
          </w:p>
        </w:tc>
        <w:tc>
          <w:tcPr>
            <w:tcW w:w="549" w:type="pct"/>
            <w:shd w:val="clear" w:color="auto" w:fill="auto"/>
          </w:tcPr>
          <w:p w14:paraId="1E351B0E" w14:textId="77777777" w:rsidR="00E842C7" w:rsidRDefault="00E842C7" w:rsidP="00E842C7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Reason if illegal</w:t>
            </w:r>
          </w:p>
          <w:p w14:paraId="666E6848" w14:textId="765BA18E" w:rsidR="00E842C7" w:rsidRDefault="00E842C7" w:rsidP="00E842C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Similarity with participants Assessment)</w:t>
            </w:r>
          </w:p>
        </w:tc>
        <w:tc>
          <w:tcPr>
            <w:tcW w:w="426" w:type="pct"/>
            <w:shd w:val="clear" w:color="auto" w:fill="auto"/>
          </w:tcPr>
          <w:p w14:paraId="3451AAA4" w14:textId="77777777" w:rsidR="00E842C7" w:rsidRDefault="00E842C7" w:rsidP="00E842C7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ssessment</w:t>
            </w:r>
          </w:p>
          <w:p w14:paraId="34A38339" w14:textId="77777777" w:rsidR="00E842C7" w:rsidRDefault="00E842C7" w:rsidP="00E842C7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2" w:type="pct"/>
            <w:shd w:val="clear" w:color="auto" w:fill="auto"/>
          </w:tcPr>
          <w:p w14:paraId="7FEDFF37" w14:textId="3C0C1857" w:rsidR="00E842C7" w:rsidRPr="00FB3482" w:rsidRDefault="00E842C7" w:rsidP="00E842C7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Reason if illegal</w:t>
            </w:r>
          </w:p>
        </w:tc>
        <w:tc>
          <w:tcPr>
            <w:tcW w:w="502" w:type="pct"/>
          </w:tcPr>
          <w:p w14:paraId="3F0441F9" w14:textId="77777777" w:rsidR="00E842C7" w:rsidRDefault="00E842C7" w:rsidP="00E842C7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ssessment</w:t>
            </w:r>
          </w:p>
          <w:p w14:paraId="2E2E0947" w14:textId="77777777" w:rsidR="00E842C7" w:rsidRPr="00FB3482" w:rsidRDefault="00E842C7" w:rsidP="00E842C7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02" w:type="pct"/>
          </w:tcPr>
          <w:p w14:paraId="2C735606" w14:textId="2163D682" w:rsidR="00E842C7" w:rsidRPr="00FB3482" w:rsidRDefault="00E842C7" w:rsidP="00E842C7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Reason if illegal</w:t>
            </w:r>
          </w:p>
        </w:tc>
      </w:tr>
      <w:tr w:rsidR="00E842C7" w:rsidRPr="00FB3482" w14:paraId="61467908" w14:textId="6AD77299" w:rsidTr="00294635">
        <w:trPr>
          <w:trHeight w:val="581"/>
        </w:trPr>
        <w:tc>
          <w:tcPr>
            <w:tcW w:w="195" w:type="pct"/>
            <w:vMerge w:val="restart"/>
          </w:tcPr>
          <w:p w14:paraId="27C91419" w14:textId="77777777" w:rsidR="00E842C7" w:rsidRPr="00FB3482" w:rsidRDefault="00E842C7" w:rsidP="00E842C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Exp-6</w:t>
            </w:r>
          </w:p>
          <w:p w14:paraId="6814C1B8" w14:textId="77777777" w:rsidR="00E842C7" w:rsidRPr="00FB3482" w:rsidRDefault="00E842C7" w:rsidP="00E842C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F58AA59" w14:textId="77777777" w:rsidR="00E842C7" w:rsidRPr="00FB3482" w:rsidRDefault="00E842C7" w:rsidP="00E842C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A099E43" w14:textId="77777777" w:rsidR="00E842C7" w:rsidRPr="00FB3482" w:rsidRDefault="00E842C7" w:rsidP="00E842C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39" w:type="pct"/>
            <w:vMerge w:val="restart"/>
          </w:tcPr>
          <w:p w14:paraId="078C17DD" w14:textId="77777777" w:rsidR="00E842C7" w:rsidRPr="00FB3482" w:rsidRDefault="00E842C7" w:rsidP="00E842C7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Scenario – 6: Merging in the multi-lane road:</w:t>
            </w:r>
          </w:p>
          <w:p w14:paraId="247C32C2" w14:textId="77777777" w:rsidR="00E842C7" w:rsidRPr="00FB3482" w:rsidRDefault="00E842C7" w:rsidP="00E842C7">
            <w:pPr>
              <w:pStyle w:val="ListParagraph"/>
              <w:numPr>
                <w:ilvl w:val="0"/>
                <w:numId w:val="3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Vehicles position dimensions</w:t>
            </w:r>
          </w:p>
          <w:p w14:paraId="4BB3FC2A" w14:textId="77777777" w:rsidR="00E842C7" w:rsidRPr="00FB3482" w:rsidRDefault="00E842C7" w:rsidP="00E842C7">
            <w:pPr>
              <w:pStyle w:val="ListParagraph"/>
              <w:numPr>
                <w:ilvl w:val="0"/>
                <w:numId w:val="3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Multiple vehicles (5)</w:t>
            </w:r>
          </w:p>
          <w:p w14:paraId="52DDC03B" w14:textId="77777777" w:rsidR="00E842C7" w:rsidRPr="00FB3482" w:rsidRDefault="00E842C7" w:rsidP="00E842C7">
            <w:pPr>
              <w:pStyle w:val="ListParagraph"/>
              <w:numPr>
                <w:ilvl w:val="0"/>
                <w:numId w:val="3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Multiple lanes (3)</w:t>
            </w:r>
          </w:p>
          <w:p w14:paraId="202483A2" w14:textId="77777777" w:rsidR="00E842C7" w:rsidRPr="00FB3482" w:rsidRDefault="00E842C7" w:rsidP="00E842C7">
            <w:pPr>
              <w:pStyle w:val="ListParagraph"/>
              <w:numPr>
                <w:ilvl w:val="0"/>
                <w:numId w:val="3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Solid Line</w:t>
            </w:r>
          </w:p>
          <w:p w14:paraId="33DA9C6B" w14:textId="77777777" w:rsidR="00E842C7" w:rsidRPr="00FB3482" w:rsidRDefault="00E842C7" w:rsidP="00E842C7">
            <w:pPr>
              <w:pStyle w:val="ListParagraph"/>
              <w:numPr>
                <w:ilvl w:val="0"/>
                <w:numId w:val="3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Broken centre line</w:t>
            </w:r>
          </w:p>
          <w:p w14:paraId="64AF820C" w14:textId="77777777" w:rsidR="00E842C7" w:rsidRPr="00FB3482" w:rsidRDefault="00E842C7" w:rsidP="00E842C7">
            <w:pPr>
              <w:pStyle w:val="ListParagraph"/>
              <w:numPr>
                <w:ilvl w:val="0"/>
                <w:numId w:val="3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Merging in another route.</w:t>
            </w:r>
          </w:p>
          <w:p w14:paraId="3C1CE3A5" w14:textId="77777777" w:rsidR="00E842C7" w:rsidRPr="00FB3482" w:rsidRDefault="00E842C7" w:rsidP="00E842C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E09720C" w14:textId="77777777" w:rsidR="00E842C7" w:rsidRPr="00FB3482" w:rsidRDefault="00E842C7" w:rsidP="00E842C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9" w:type="pct"/>
            <w:shd w:val="clear" w:color="auto" w:fill="auto"/>
          </w:tcPr>
          <w:p w14:paraId="1B68E1F8" w14:textId="76B110BC" w:rsidR="00E842C7" w:rsidRDefault="00E842C7" w:rsidP="00E842C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neu</w:t>
            </w: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-1</w:t>
            </w:r>
          </w:p>
        </w:tc>
        <w:tc>
          <w:tcPr>
            <w:tcW w:w="359" w:type="pct"/>
            <w:shd w:val="clear" w:color="auto" w:fill="auto"/>
          </w:tcPr>
          <w:p w14:paraId="21B1B5FF" w14:textId="5771F720" w:rsidR="00E842C7" w:rsidRDefault="00E842C7" w:rsidP="00E842C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</w:t>
            </w:r>
          </w:p>
        </w:tc>
        <w:tc>
          <w:tcPr>
            <w:tcW w:w="711" w:type="pct"/>
            <w:shd w:val="clear" w:color="auto" w:fill="auto"/>
          </w:tcPr>
          <w:p w14:paraId="57A4DDEC" w14:textId="77777777" w:rsidR="00E842C7" w:rsidRPr="00FB3482" w:rsidRDefault="00E842C7" w:rsidP="00E842C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  <w:p w14:paraId="6AE29075" w14:textId="77777777" w:rsidR="00E842C7" w:rsidRPr="00FB3482" w:rsidRDefault="00E842C7" w:rsidP="00E842C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14:paraId="10CCBDA9" w14:textId="77777777" w:rsidR="00E842C7" w:rsidRPr="00FB3482" w:rsidRDefault="00E842C7" w:rsidP="00E842C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14:paraId="399FB561" w14:textId="77777777" w:rsidR="00E842C7" w:rsidRPr="00FB3482" w:rsidRDefault="00E842C7" w:rsidP="00E842C7">
            <w:pPr>
              <w:tabs>
                <w:tab w:val="left" w:pos="459"/>
              </w:tabs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426" w:type="pct"/>
            <w:shd w:val="clear" w:color="auto" w:fill="auto"/>
          </w:tcPr>
          <w:p w14:paraId="3ED6ECED" w14:textId="574F1307" w:rsidR="00E842C7" w:rsidRDefault="00E842C7" w:rsidP="00E842C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Legal – </w:t>
            </w:r>
            <w:r w:rsidR="004C36F6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</w:t>
            </w:r>
          </w:p>
          <w:p w14:paraId="3EFE177D" w14:textId="1EAA6943" w:rsidR="00E842C7" w:rsidRDefault="00E842C7" w:rsidP="00E842C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Illegal – </w:t>
            </w:r>
            <w:r w:rsidR="004C36F6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549" w:type="pct"/>
            <w:shd w:val="clear" w:color="auto" w:fill="auto"/>
          </w:tcPr>
          <w:p w14:paraId="34D7FAAA" w14:textId="27550CF2" w:rsidR="00E842C7" w:rsidRDefault="00E842C7" w:rsidP="00E842C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  <w:tc>
          <w:tcPr>
            <w:tcW w:w="426" w:type="pct"/>
          </w:tcPr>
          <w:p w14:paraId="78BFCF82" w14:textId="49E2DEFF" w:rsidR="00E842C7" w:rsidRDefault="00E842C7" w:rsidP="00E842C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4</w:t>
            </w:r>
          </w:p>
          <w:p w14:paraId="5CB826F2" w14:textId="372014D1" w:rsidR="00E842C7" w:rsidRDefault="00E842C7" w:rsidP="00E842C7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0</w:t>
            </w:r>
          </w:p>
        </w:tc>
        <w:tc>
          <w:tcPr>
            <w:tcW w:w="562" w:type="pct"/>
          </w:tcPr>
          <w:p w14:paraId="1FBAEDEE" w14:textId="33CED43C" w:rsidR="00E842C7" w:rsidRPr="00FB3482" w:rsidRDefault="00E842C7" w:rsidP="00E842C7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  <w:tc>
          <w:tcPr>
            <w:tcW w:w="502" w:type="pct"/>
          </w:tcPr>
          <w:p w14:paraId="11D2F2FE" w14:textId="6AB2C4B8" w:rsidR="00E842C7" w:rsidRDefault="00E842C7" w:rsidP="00E842C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Legal – </w:t>
            </w:r>
            <w:r w:rsidR="00C210E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0</w:t>
            </w:r>
          </w:p>
          <w:p w14:paraId="4B041AB1" w14:textId="78441058" w:rsidR="00E842C7" w:rsidRDefault="00E842C7" w:rsidP="00E842C7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Illegal – </w:t>
            </w:r>
            <w:r w:rsidR="00C210E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</w:tc>
        <w:tc>
          <w:tcPr>
            <w:tcW w:w="502" w:type="pct"/>
          </w:tcPr>
          <w:p w14:paraId="66544A12" w14:textId="50465FDE" w:rsidR="00E842C7" w:rsidRDefault="00E842C7" w:rsidP="00E842C7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</w:tr>
      <w:tr w:rsidR="00E842C7" w:rsidRPr="00FB3482" w14:paraId="49218D81" w14:textId="2585A56C" w:rsidTr="00294635">
        <w:trPr>
          <w:trHeight w:val="581"/>
        </w:trPr>
        <w:tc>
          <w:tcPr>
            <w:tcW w:w="195" w:type="pct"/>
            <w:vMerge/>
          </w:tcPr>
          <w:p w14:paraId="679E233C" w14:textId="77777777" w:rsidR="00E842C7" w:rsidRPr="00FB3482" w:rsidRDefault="00E842C7" w:rsidP="00E842C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39" w:type="pct"/>
            <w:vMerge/>
          </w:tcPr>
          <w:p w14:paraId="38BAB440" w14:textId="77777777" w:rsidR="00E842C7" w:rsidRPr="00FB3482" w:rsidRDefault="00E842C7" w:rsidP="00E842C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9" w:type="pct"/>
            <w:shd w:val="clear" w:color="auto" w:fill="auto"/>
          </w:tcPr>
          <w:p w14:paraId="6FA929DD" w14:textId="77777777" w:rsidR="00E842C7" w:rsidRPr="00FB3482" w:rsidRDefault="00E842C7" w:rsidP="00E842C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neu</w:t>
            </w: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-2</w:t>
            </w:r>
          </w:p>
          <w:p w14:paraId="6DA1D3F6" w14:textId="01DBFDED" w:rsidR="00E842C7" w:rsidRDefault="00E842C7" w:rsidP="00E842C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9" w:type="pct"/>
            <w:shd w:val="clear" w:color="auto" w:fill="auto"/>
          </w:tcPr>
          <w:p w14:paraId="744D86F7" w14:textId="43B07EE3" w:rsidR="00E842C7" w:rsidRDefault="00E842C7" w:rsidP="00E842C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llegal</w:t>
            </w:r>
          </w:p>
        </w:tc>
        <w:tc>
          <w:tcPr>
            <w:tcW w:w="711" w:type="pct"/>
            <w:shd w:val="clear" w:color="auto" w:fill="auto"/>
          </w:tcPr>
          <w:p w14:paraId="029999B9" w14:textId="77777777" w:rsidR="00E842C7" w:rsidRPr="00FB3482" w:rsidRDefault="00E842C7" w:rsidP="00E842C7">
            <w:pPr>
              <w:pStyle w:val="ListParagraph"/>
              <w:numPr>
                <w:ilvl w:val="0"/>
                <w:numId w:val="22"/>
              </w:numPr>
              <w:tabs>
                <w:tab w:val="left" w:pos="0"/>
              </w:tabs>
              <w:ind w:left="180" w:hanging="18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Safe distance from the target vehicle</w:t>
            </w:r>
          </w:p>
          <w:p w14:paraId="59AAF9BD" w14:textId="746E10AC" w:rsidR="00E842C7" w:rsidRPr="005031C1" w:rsidRDefault="00E842C7" w:rsidP="00E842C7">
            <w:pPr>
              <w:pStyle w:val="ListParagraph"/>
              <w:numPr>
                <w:ilvl w:val="0"/>
                <w:numId w:val="22"/>
              </w:numPr>
              <w:tabs>
                <w:tab w:val="left" w:pos="220"/>
              </w:tabs>
              <w:ind w:left="180" w:hanging="18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fe distance from other vehicles</w:t>
            </w:r>
          </w:p>
          <w:p w14:paraId="5D3FA2A5" w14:textId="0F3BB5F6" w:rsidR="00E842C7" w:rsidRPr="005031C1" w:rsidRDefault="00E842C7" w:rsidP="00E842C7">
            <w:pPr>
              <w:pStyle w:val="ListParagraph"/>
              <w:numPr>
                <w:ilvl w:val="0"/>
                <w:numId w:val="22"/>
              </w:numPr>
              <w:tabs>
                <w:tab w:val="left" w:pos="220"/>
              </w:tabs>
              <w:ind w:left="180" w:hanging="18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5031C1">
              <w:rPr>
                <w:rFonts w:ascii="Times New Roman" w:hAnsi="Times New Roman" w:cs="Times New Roman"/>
                <w:sz w:val="16"/>
                <w:szCs w:val="16"/>
              </w:rPr>
              <w:t>Not clear view of approaching traffic</w:t>
            </w:r>
            <w:r w:rsidRPr="005031C1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</w:t>
            </w:r>
          </w:p>
        </w:tc>
        <w:tc>
          <w:tcPr>
            <w:tcW w:w="426" w:type="pct"/>
            <w:shd w:val="clear" w:color="auto" w:fill="auto"/>
          </w:tcPr>
          <w:p w14:paraId="6320333E" w14:textId="4505F06F" w:rsidR="00E842C7" w:rsidRDefault="00E842C7" w:rsidP="00E842C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2</w:t>
            </w:r>
          </w:p>
          <w:p w14:paraId="6D4F89F3" w14:textId="127B3A35" w:rsidR="00E842C7" w:rsidRDefault="00E842C7" w:rsidP="00E842C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4</w:t>
            </w:r>
          </w:p>
        </w:tc>
        <w:tc>
          <w:tcPr>
            <w:tcW w:w="549" w:type="pct"/>
            <w:shd w:val="clear" w:color="auto" w:fill="auto"/>
          </w:tcPr>
          <w:p w14:paraId="7E4CED2B" w14:textId="77777777" w:rsidR="00E842C7" w:rsidRPr="00112B83" w:rsidRDefault="00E842C7" w:rsidP="00E842C7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me as system = 4</w:t>
            </w:r>
          </w:p>
          <w:p w14:paraId="1F6C32B4" w14:textId="683380DB" w:rsidR="00E842C7" w:rsidRDefault="00E842C7" w:rsidP="00E842C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21319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426" w:type="pct"/>
          </w:tcPr>
          <w:p w14:paraId="2153DDD5" w14:textId="6A385322" w:rsidR="00E842C7" w:rsidRDefault="00E842C7" w:rsidP="00E842C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0</w:t>
            </w:r>
          </w:p>
          <w:p w14:paraId="14E1EDF2" w14:textId="29720946" w:rsidR="00E842C7" w:rsidRDefault="00E842C7" w:rsidP="00E842C7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4</w:t>
            </w:r>
          </w:p>
        </w:tc>
        <w:tc>
          <w:tcPr>
            <w:tcW w:w="562" w:type="pct"/>
          </w:tcPr>
          <w:p w14:paraId="5277D15B" w14:textId="77777777" w:rsidR="00E842C7" w:rsidRDefault="00E842C7" w:rsidP="00E842C7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e as system = 4</w:t>
            </w:r>
          </w:p>
          <w:p w14:paraId="59A7604E" w14:textId="77777777" w:rsidR="00E842C7" w:rsidRPr="00523672" w:rsidRDefault="00E842C7" w:rsidP="00E842C7">
            <w:pPr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ther reasons = 0</w:t>
            </w:r>
          </w:p>
          <w:p w14:paraId="3A722C7D" w14:textId="77777777" w:rsidR="00E842C7" w:rsidRPr="00FB3482" w:rsidRDefault="00E842C7" w:rsidP="00E842C7">
            <w:pPr>
              <w:tabs>
                <w:tab w:val="left" w:pos="220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02" w:type="pct"/>
          </w:tcPr>
          <w:p w14:paraId="36D8AAA1" w14:textId="40CFE630" w:rsidR="00E842C7" w:rsidRDefault="00E842C7" w:rsidP="00E842C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Legal – </w:t>
            </w:r>
            <w:r w:rsidR="000011D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  <w:p w14:paraId="4C5C7FDC" w14:textId="66CB764A" w:rsidR="00E842C7" w:rsidRPr="001A61DC" w:rsidRDefault="00E842C7" w:rsidP="00E842C7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Illegal – </w:t>
            </w:r>
            <w:r w:rsidR="000011D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</w:t>
            </w:r>
          </w:p>
        </w:tc>
        <w:tc>
          <w:tcPr>
            <w:tcW w:w="502" w:type="pct"/>
          </w:tcPr>
          <w:p w14:paraId="4FF617AE" w14:textId="6FCEB3A3" w:rsidR="00E842C7" w:rsidRDefault="00E842C7" w:rsidP="00E842C7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me as system = </w:t>
            </w:r>
            <w:r w:rsidR="00E12EB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</w:t>
            </w:r>
          </w:p>
          <w:p w14:paraId="2EF743C8" w14:textId="5BFCF00E" w:rsidR="00E842C7" w:rsidRPr="00523672" w:rsidRDefault="00E842C7" w:rsidP="00E842C7">
            <w:pPr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 w:rsidR="00363CF7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  <w:p w14:paraId="1327E446" w14:textId="369D51EB" w:rsidR="00E842C7" w:rsidRPr="001A61DC" w:rsidRDefault="00E842C7" w:rsidP="00E842C7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842C7" w:rsidRPr="00FB3482" w14:paraId="11B2B414" w14:textId="333DCB1E" w:rsidTr="00294635">
        <w:trPr>
          <w:trHeight w:val="581"/>
        </w:trPr>
        <w:tc>
          <w:tcPr>
            <w:tcW w:w="195" w:type="pct"/>
            <w:vMerge/>
          </w:tcPr>
          <w:p w14:paraId="273E5C64" w14:textId="77777777" w:rsidR="00E842C7" w:rsidRPr="00FB3482" w:rsidRDefault="00E842C7" w:rsidP="00E842C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39" w:type="pct"/>
            <w:vMerge/>
          </w:tcPr>
          <w:p w14:paraId="1E6B2998" w14:textId="77777777" w:rsidR="00E842C7" w:rsidRPr="00FB3482" w:rsidRDefault="00E842C7" w:rsidP="00E842C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9" w:type="pct"/>
            <w:shd w:val="clear" w:color="auto" w:fill="auto"/>
          </w:tcPr>
          <w:p w14:paraId="102767B7" w14:textId="757408CF" w:rsidR="00E842C7" w:rsidRDefault="00E842C7" w:rsidP="00E842C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neu</w:t>
            </w: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-3</w:t>
            </w:r>
          </w:p>
        </w:tc>
        <w:tc>
          <w:tcPr>
            <w:tcW w:w="359" w:type="pct"/>
            <w:shd w:val="clear" w:color="auto" w:fill="auto"/>
          </w:tcPr>
          <w:p w14:paraId="52C2937F" w14:textId="64501A25" w:rsidR="00E842C7" w:rsidRDefault="00E842C7" w:rsidP="00E842C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llegal</w:t>
            </w:r>
          </w:p>
        </w:tc>
        <w:tc>
          <w:tcPr>
            <w:tcW w:w="711" w:type="pct"/>
            <w:shd w:val="clear" w:color="auto" w:fill="auto"/>
          </w:tcPr>
          <w:p w14:paraId="17D5E6E5" w14:textId="77777777" w:rsidR="00E842C7" w:rsidRPr="00FB3482" w:rsidRDefault="00E842C7" w:rsidP="00E842C7">
            <w:pPr>
              <w:pStyle w:val="ListParagraph"/>
              <w:numPr>
                <w:ilvl w:val="0"/>
                <w:numId w:val="23"/>
              </w:numPr>
              <w:tabs>
                <w:tab w:val="left" w:pos="220"/>
              </w:tabs>
              <w:ind w:left="180" w:hanging="18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Safe distance from the target vehicle</w:t>
            </w:r>
          </w:p>
          <w:p w14:paraId="04078DBA" w14:textId="77777777" w:rsidR="00E842C7" w:rsidRPr="00FB3482" w:rsidRDefault="00E842C7" w:rsidP="00E842C7">
            <w:pPr>
              <w:pStyle w:val="ListParagraph"/>
              <w:numPr>
                <w:ilvl w:val="0"/>
                <w:numId w:val="23"/>
              </w:numPr>
              <w:tabs>
                <w:tab w:val="left" w:pos="220"/>
              </w:tabs>
              <w:ind w:left="180" w:hanging="18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Not clear view of the target vehicle</w:t>
            </w:r>
          </w:p>
          <w:p w14:paraId="30D4C454" w14:textId="46800D2C" w:rsidR="00E842C7" w:rsidRPr="005031C1" w:rsidRDefault="00E842C7" w:rsidP="00E842C7">
            <w:pPr>
              <w:pStyle w:val="ListParagraph"/>
              <w:numPr>
                <w:ilvl w:val="0"/>
                <w:numId w:val="23"/>
              </w:numPr>
              <w:tabs>
                <w:tab w:val="left" w:pos="220"/>
              </w:tabs>
              <w:ind w:left="180" w:hanging="18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fe distance from other vehicles</w:t>
            </w:r>
          </w:p>
          <w:p w14:paraId="0DA15BF0" w14:textId="6D7CA759" w:rsidR="00E842C7" w:rsidRPr="005031C1" w:rsidRDefault="00E842C7" w:rsidP="00E842C7">
            <w:pPr>
              <w:pStyle w:val="ListParagraph"/>
              <w:numPr>
                <w:ilvl w:val="0"/>
                <w:numId w:val="23"/>
              </w:numPr>
              <w:tabs>
                <w:tab w:val="left" w:pos="220"/>
              </w:tabs>
              <w:ind w:left="180" w:hanging="18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5031C1">
              <w:rPr>
                <w:rFonts w:ascii="Times New Roman" w:hAnsi="Times New Roman" w:cs="Times New Roman"/>
                <w:sz w:val="16"/>
                <w:szCs w:val="16"/>
              </w:rPr>
              <w:t>Not clear view of approaching traffic</w:t>
            </w:r>
            <w:r w:rsidRPr="005031C1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</w:t>
            </w:r>
          </w:p>
        </w:tc>
        <w:tc>
          <w:tcPr>
            <w:tcW w:w="426" w:type="pct"/>
            <w:shd w:val="clear" w:color="auto" w:fill="auto"/>
          </w:tcPr>
          <w:p w14:paraId="0393E497" w14:textId="24DFC4C0" w:rsidR="00E842C7" w:rsidRDefault="00E842C7" w:rsidP="00E842C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4</w:t>
            </w:r>
          </w:p>
          <w:p w14:paraId="0250AFC7" w14:textId="09FEFC81" w:rsidR="00E842C7" w:rsidRDefault="00E842C7" w:rsidP="00E842C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2</w:t>
            </w:r>
          </w:p>
        </w:tc>
        <w:tc>
          <w:tcPr>
            <w:tcW w:w="549" w:type="pct"/>
            <w:shd w:val="clear" w:color="auto" w:fill="auto"/>
          </w:tcPr>
          <w:p w14:paraId="5745951D" w14:textId="77777777" w:rsidR="00E842C7" w:rsidRPr="00112B83" w:rsidRDefault="00E842C7" w:rsidP="00E842C7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me as system = 2</w:t>
            </w:r>
          </w:p>
          <w:p w14:paraId="6C741180" w14:textId="23765985" w:rsidR="00E842C7" w:rsidRDefault="00E842C7" w:rsidP="00E842C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21319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426" w:type="pct"/>
          </w:tcPr>
          <w:p w14:paraId="16DA948E" w14:textId="389EEAA5" w:rsidR="00E842C7" w:rsidRDefault="00E842C7" w:rsidP="00E842C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1</w:t>
            </w:r>
          </w:p>
          <w:p w14:paraId="3BD03BC9" w14:textId="18B6CE25" w:rsidR="00E842C7" w:rsidRDefault="00E842C7" w:rsidP="00E842C7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3</w:t>
            </w:r>
          </w:p>
        </w:tc>
        <w:tc>
          <w:tcPr>
            <w:tcW w:w="562" w:type="pct"/>
          </w:tcPr>
          <w:p w14:paraId="1DC66D3B" w14:textId="10E6F3EC" w:rsidR="00E842C7" w:rsidRDefault="00E842C7" w:rsidP="00E842C7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me as system = </w:t>
            </w:r>
            <w:r w:rsidR="005A1128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  <w:p w14:paraId="60593764" w14:textId="330BF2EF" w:rsidR="00E842C7" w:rsidRPr="00523672" w:rsidRDefault="00E842C7" w:rsidP="00E842C7">
            <w:pPr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 w:rsidR="005A1128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  <w:p w14:paraId="3E926829" w14:textId="77777777" w:rsidR="00E842C7" w:rsidRPr="00FB3482" w:rsidRDefault="00E842C7" w:rsidP="00E842C7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02" w:type="pct"/>
          </w:tcPr>
          <w:p w14:paraId="5EF013C4" w14:textId="745C2372" w:rsidR="00E842C7" w:rsidRDefault="00E842C7" w:rsidP="00E842C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Legal – </w:t>
            </w:r>
            <w:r w:rsidR="0070726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</w:t>
            </w:r>
          </w:p>
          <w:p w14:paraId="04C1C438" w14:textId="6822C064" w:rsidR="00E842C7" w:rsidRPr="001A61DC" w:rsidRDefault="00E842C7" w:rsidP="00E842C7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Illegal – </w:t>
            </w:r>
            <w:r w:rsidR="0070726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</w:t>
            </w:r>
          </w:p>
        </w:tc>
        <w:tc>
          <w:tcPr>
            <w:tcW w:w="502" w:type="pct"/>
          </w:tcPr>
          <w:p w14:paraId="3404F04C" w14:textId="7C369005" w:rsidR="00E842C7" w:rsidRDefault="00E842C7" w:rsidP="00E842C7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me as system = </w:t>
            </w:r>
            <w:r w:rsidR="006D5C15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  <w:p w14:paraId="3C836847" w14:textId="38600564" w:rsidR="00E842C7" w:rsidRPr="00523672" w:rsidRDefault="00E842C7" w:rsidP="00E842C7">
            <w:pPr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 w:rsidR="006D5C15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</w:t>
            </w:r>
          </w:p>
          <w:p w14:paraId="64A60CA5" w14:textId="4B187809" w:rsidR="00E842C7" w:rsidRPr="001A61DC" w:rsidRDefault="00E842C7" w:rsidP="00E842C7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842C7" w:rsidRPr="00FB3482" w14:paraId="16719697" w14:textId="149FFC49" w:rsidTr="00294635">
        <w:trPr>
          <w:trHeight w:val="581"/>
        </w:trPr>
        <w:tc>
          <w:tcPr>
            <w:tcW w:w="195" w:type="pct"/>
            <w:vMerge/>
          </w:tcPr>
          <w:p w14:paraId="0FB32C2D" w14:textId="77777777" w:rsidR="00E842C7" w:rsidRPr="00FB3482" w:rsidRDefault="00E842C7" w:rsidP="00E842C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39" w:type="pct"/>
            <w:vMerge/>
          </w:tcPr>
          <w:p w14:paraId="67B263B5" w14:textId="77777777" w:rsidR="00E842C7" w:rsidRPr="00FB3482" w:rsidRDefault="00E842C7" w:rsidP="00E842C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9" w:type="pct"/>
            <w:shd w:val="clear" w:color="auto" w:fill="auto"/>
          </w:tcPr>
          <w:p w14:paraId="41A7FAC9" w14:textId="5C02C3CA" w:rsidR="00E842C7" w:rsidRDefault="00E842C7" w:rsidP="00E842C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neu</w:t>
            </w: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-4</w:t>
            </w:r>
          </w:p>
        </w:tc>
        <w:tc>
          <w:tcPr>
            <w:tcW w:w="359" w:type="pct"/>
            <w:shd w:val="clear" w:color="auto" w:fill="auto"/>
          </w:tcPr>
          <w:p w14:paraId="644CB74D" w14:textId="2697E18A" w:rsidR="00E842C7" w:rsidRDefault="00E842C7" w:rsidP="00E842C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</w:t>
            </w:r>
          </w:p>
        </w:tc>
        <w:tc>
          <w:tcPr>
            <w:tcW w:w="711" w:type="pct"/>
            <w:shd w:val="clear" w:color="auto" w:fill="auto"/>
          </w:tcPr>
          <w:p w14:paraId="18F6D13B" w14:textId="77777777" w:rsidR="00E842C7" w:rsidRPr="00FB3482" w:rsidRDefault="00E842C7" w:rsidP="00E842C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FB348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  <w:p w14:paraId="6E20ED58" w14:textId="77777777" w:rsidR="00E842C7" w:rsidRPr="00FB3482" w:rsidRDefault="00E842C7" w:rsidP="00E842C7">
            <w:pPr>
              <w:tabs>
                <w:tab w:val="left" w:pos="459"/>
              </w:tabs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426" w:type="pct"/>
            <w:shd w:val="clear" w:color="auto" w:fill="auto"/>
          </w:tcPr>
          <w:p w14:paraId="0A74A34C" w14:textId="0831952B" w:rsidR="00E842C7" w:rsidRDefault="00E842C7" w:rsidP="00E842C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Legal – </w:t>
            </w:r>
            <w:r w:rsidR="00903F9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</w:t>
            </w:r>
          </w:p>
          <w:p w14:paraId="003E4A26" w14:textId="0375B424" w:rsidR="00E842C7" w:rsidRDefault="00E842C7" w:rsidP="00E842C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Illegal – </w:t>
            </w:r>
            <w:r w:rsidR="00903F9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549" w:type="pct"/>
            <w:shd w:val="clear" w:color="auto" w:fill="auto"/>
          </w:tcPr>
          <w:p w14:paraId="70AF4CF9" w14:textId="622A3D59" w:rsidR="00E842C7" w:rsidRDefault="00E842C7" w:rsidP="00E842C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  <w:tc>
          <w:tcPr>
            <w:tcW w:w="426" w:type="pct"/>
          </w:tcPr>
          <w:p w14:paraId="3EFE9550" w14:textId="77777777" w:rsidR="00E842C7" w:rsidRDefault="00E842C7" w:rsidP="00E842C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4</w:t>
            </w:r>
          </w:p>
          <w:p w14:paraId="1028DD01" w14:textId="65CC9220" w:rsidR="00E842C7" w:rsidRDefault="00E842C7" w:rsidP="00E842C7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0</w:t>
            </w:r>
          </w:p>
        </w:tc>
        <w:tc>
          <w:tcPr>
            <w:tcW w:w="562" w:type="pct"/>
          </w:tcPr>
          <w:p w14:paraId="0AB32A7C" w14:textId="48E61024" w:rsidR="00E842C7" w:rsidRPr="00FB3482" w:rsidRDefault="00E842C7" w:rsidP="00E842C7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  <w:tc>
          <w:tcPr>
            <w:tcW w:w="502" w:type="pct"/>
          </w:tcPr>
          <w:p w14:paraId="18444F60" w14:textId="7E9A116E" w:rsidR="00E842C7" w:rsidRDefault="00E842C7" w:rsidP="00E842C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Legal – </w:t>
            </w:r>
            <w:r w:rsidR="00903F9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</w:t>
            </w:r>
          </w:p>
          <w:p w14:paraId="2EA48BA3" w14:textId="21105BD6" w:rsidR="00E842C7" w:rsidRDefault="00E842C7" w:rsidP="00E842C7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</w:t>
            </w:r>
            <w:r w:rsidR="00903F9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  <w:r w:rsidR="00FC383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</w:t>
            </w:r>
          </w:p>
        </w:tc>
        <w:tc>
          <w:tcPr>
            <w:tcW w:w="502" w:type="pct"/>
          </w:tcPr>
          <w:p w14:paraId="589E3863" w14:textId="687798DA" w:rsidR="00E842C7" w:rsidRDefault="00E842C7" w:rsidP="00E842C7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</w:tr>
      <w:tr w:rsidR="00E842C7" w:rsidRPr="00FB3482" w14:paraId="7B6F8E11" w14:textId="1B537A4B" w:rsidTr="00294635">
        <w:trPr>
          <w:trHeight w:val="581"/>
        </w:trPr>
        <w:tc>
          <w:tcPr>
            <w:tcW w:w="195" w:type="pct"/>
            <w:vMerge/>
          </w:tcPr>
          <w:p w14:paraId="1EAAD388" w14:textId="77777777" w:rsidR="00E842C7" w:rsidRPr="00FB3482" w:rsidRDefault="00E842C7" w:rsidP="00E842C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39" w:type="pct"/>
            <w:vMerge/>
          </w:tcPr>
          <w:p w14:paraId="1A81D67C" w14:textId="77777777" w:rsidR="00E842C7" w:rsidRPr="00FB3482" w:rsidRDefault="00E842C7" w:rsidP="00E842C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9" w:type="pct"/>
            <w:shd w:val="clear" w:color="auto" w:fill="auto"/>
          </w:tcPr>
          <w:p w14:paraId="020E10DE" w14:textId="25C0B747" w:rsidR="00E842C7" w:rsidRDefault="00E842C7" w:rsidP="00E842C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neu</w:t>
            </w: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-5</w:t>
            </w:r>
          </w:p>
        </w:tc>
        <w:tc>
          <w:tcPr>
            <w:tcW w:w="359" w:type="pct"/>
            <w:shd w:val="clear" w:color="auto" w:fill="auto"/>
          </w:tcPr>
          <w:p w14:paraId="70A9C280" w14:textId="36DB67C3" w:rsidR="00E842C7" w:rsidRDefault="00E842C7" w:rsidP="00E842C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llegal</w:t>
            </w:r>
          </w:p>
        </w:tc>
        <w:tc>
          <w:tcPr>
            <w:tcW w:w="711" w:type="pct"/>
            <w:shd w:val="clear" w:color="auto" w:fill="auto"/>
          </w:tcPr>
          <w:p w14:paraId="2EDC8DD5" w14:textId="7D610434" w:rsidR="00E842C7" w:rsidRDefault="00E842C7" w:rsidP="00E842C7">
            <w:pPr>
              <w:pStyle w:val="ListParagraph"/>
              <w:numPr>
                <w:ilvl w:val="0"/>
                <w:numId w:val="24"/>
              </w:numPr>
              <w:tabs>
                <w:tab w:val="left" w:pos="0"/>
              </w:tabs>
              <w:ind w:left="180" w:hanging="18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Safe distance from the target vehicle</w:t>
            </w:r>
          </w:p>
          <w:p w14:paraId="3B97AF00" w14:textId="5E39E903" w:rsidR="00E842C7" w:rsidRPr="005031C1" w:rsidRDefault="00E842C7" w:rsidP="00E842C7">
            <w:pPr>
              <w:pStyle w:val="ListParagraph"/>
              <w:numPr>
                <w:ilvl w:val="0"/>
                <w:numId w:val="24"/>
              </w:numPr>
              <w:tabs>
                <w:tab w:val="left" w:pos="0"/>
              </w:tabs>
              <w:ind w:left="180" w:hanging="18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5031C1">
              <w:rPr>
                <w:rFonts w:ascii="Times New Roman" w:hAnsi="Times New Roman" w:cs="Times New Roman"/>
                <w:sz w:val="16"/>
                <w:szCs w:val="16"/>
              </w:rPr>
              <w:t>Not clear view of approaching traffic</w:t>
            </w:r>
          </w:p>
        </w:tc>
        <w:tc>
          <w:tcPr>
            <w:tcW w:w="426" w:type="pct"/>
            <w:shd w:val="clear" w:color="auto" w:fill="auto"/>
          </w:tcPr>
          <w:p w14:paraId="70E4D730" w14:textId="027DE290" w:rsidR="00E842C7" w:rsidRDefault="00E842C7" w:rsidP="00E842C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5</w:t>
            </w:r>
          </w:p>
          <w:p w14:paraId="45215F34" w14:textId="0F357B6F" w:rsidR="00E842C7" w:rsidRDefault="00E842C7" w:rsidP="00E842C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1</w:t>
            </w:r>
          </w:p>
        </w:tc>
        <w:tc>
          <w:tcPr>
            <w:tcW w:w="549" w:type="pct"/>
            <w:shd w:val="clear" w:color="auto" w:fill="auto"/>
          </w:tcPr>
          <w:p w14:paraId="6725FB3C" w14:textId="77777777" w:rsidR="00E842C7" w:rsidRPr="00112B83" w:rsidRDefault="00E842C7" w:rsidP="00E842C7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me as system = 1</w:t>
            </w:r>
          </w:p>
          <w:p w14:paraId="2C4E1D51" w14:textId="37242595" w:rsidR="00E842C7" w:rsidRDefault="00E842C7" w:rsidP="00E842C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21319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</w:t>
            </w:r>
          </w:p>
        </w:tc>
        <w:tc>
          <w:tcPr>
            <w:tcW w:w="426" w:type="pct"/>
          </w:tcPr>
          <w:p w14:paraId="3616FF06" w14:textId="73AA6BAC" w:rsidR="00E842C7" w:rsidRDefault="00E842C7" w:rsidP="00E842C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3</w:t>
            </w:r>
          </w:p>
          <w:p w14:paraId="4BC77495" w14:textId="2B426186" w:rsidR="00E842C7" w:rsidRDefault="00E842C7" w:rsidP="00E842C7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1</w:t>
            </w:r>
          </w:p>
        </w:tc>
        <w:tc>
          <w:tcPr>
            <w:tcW w:w="562" w:type="pct"/>
          </w:tcPr>
          <w:p w14:paraId="6C5AB067" w14:textId="77777777" w:rsidR="00E842C7" w:rsidRDefault="00E842C7" w:rsidP="00E842C7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e as system = 0</w:t>
            </w:r>
          </w:p>
          <w:p w14:paraId="6E2E5F51" w14:textId="77777777" w:rsidR="00E842C7" w:rsidRPr="00523672" w:rsidRDefault="00E842C7" w:rsidP="00E842C7">
            <w:pPr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ther reasons = 4</w:t>
            </w:r>
          </w:p>
          <w:p w14:paraId="3DD04EE5" w14:textId="77777777" w:rsidR="00E842C7" w:rsidRPr="00FB3482" w:rsidRDefault="00E842C7" w:rsidP="00E842C7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02" w:type="pct"/>
          </w:tcPr>
          <w:p w14:paraId="4F2FE220" w14:textId="3B41514A" w:rsidR="00E842C7" w:rsidRDefault="00E842C7" w:rsidP="00E842C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Legal – </w:t>
            </w:r>
            <w:r w:rsidR="00437D68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</w:t>
            </w:r>
          </w:p>
          <w:p w14:paraId="2A9285C2" w14:textId="6AB7A437" w:rsidR="00E842C7" w:rsidRPr="001A61DC" w:rsidRDefault="00E842C7" w:rsidP="00E842C7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Illegal – </w:t>
            </w:r>
            <w:r w:rsidR="00F202AF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502" w:type="pct"/>
          </w:tcPr>
          <w:p w14:paraId="31BD5DD2" w14:textId="0B1AA480" w:rsidR="00E842C7" w:rsidRDefault="00E842C7" w:rsidP="00E842C7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me as system = </w:t>
            </w:r>
            <w:r w:rsidR="00CF1C45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</w:p>
          <w:p w14:paraId="48C50925" w14:textId="713CDD34" w:rsidR="00E842C7" w:rsidRPr="00523672" w:rsidRDefault="00E842C7" w:rsidP="00E842C7">
            <w:pPr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 w:rsidR="00CF1C45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</w:t>
            </w:r>
          </w:p>
          <w:p w14:paraId="6C875035" w14:textId="2164941B" w:rsidR="00E842C7" w:rsidRPr="001A61DC" w:rsidRDefault="00E842C7" w:rsidP="00E842C7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294635" w:rsidRPr="00FB3482" w14:paraId="3C53F681" w14:textId="1D1B3575" w:rsidTr="00294635">
        <w:trPr>
          <w:trHeight w:val="343"/>
        </w:trPr>
        <w:tc>
          <w:tcPr>
            <w:tcW w:w="195" w:type="pct"/>
          </w:tcPr>
          <w:p w14:paraId="261EE9A1" w14:textId="77777777" w:rsidR="00294635" w:rsidRPr="00FB3482" w:rsidRDefault="00294635" w:rsidP="00285C6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39" w:type="pct"/>
            <w:shd w:val="clear" w:color="auto" w:fill="AEAAAA" w:themeFill="background2" w:themeFillShade="BF"/>
          </w:tcPr>
          <w:p w14:paraId="0AF59870" w14:textId="77777777" w:rsidR="00294635" w:rsidRPr="00FB3482" w:rsidRDefault="00294635" w:rsidP="00834A4F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9" w:type="pct"/>
            <w:shd w:val="clear" w:color="auto" w:fill="AEAAAA" w:themeFill="background2" w:themeFillShade="BF"/>
          </w:tcPr>
          <w:p w14:paraId="0AE5B717" w14:textId="77777777" w:rsidR="00294635" w:rsidRDefault="00294635" w:rsidP="00834A4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9" w:type="pct"/>
            <w:shd w:val="clear" w:color="auto" w:fill="AEAAAA" w:themeFill="background2" w:themeFillShade="BF"/>
          </w:tcPr>
          <w:p w14:paraId="29AD9BE3" w14:textId="77777777" w:rsidR="00294635" w:rsidRDefault="00294635" w:rsidP="00834A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1" w:type="pct"/>
            <w:shd w:val="clear" w:color="auto" w:fill="AEAAAA" w:themeFill="background2" w:themeFillShade="BF"/>
          </w:tcPr>
          <w:p w14:paraId="04422597" w14:textId="77777777" w:rsidR="00294635" w:rsidRPr="00834A4F" w:rsidRDefault="00294635" w:rsidP="00834A4F">
            <w:pPr>
              <w:tabs>
                <w:tab w:val="left" w:pos="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6" w:type="pct"/>
            <w:shd w:val="clear" w:color="auto" w:fill="AEAAAA" w:themeFill="background2" w:themeFillShade="BF"/>
          </w:tcPr>
          <w:p w14:paraId="78A8C853" w14:textId="77777777" w:rsidR="00294635" w:rsidRDefault="00294635" w:rsidP="00834A4F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549" w:type="pct"/>
            <w:shd w:val="clear" w:color="auto" w:fill="AEAAAA" w:themeFill="background2" w:themeFillShade="BF"/>
          </w:tcPr>
          <w:p w14:paraId="7E1A1A60" w14:textId="77777777" w:rsidR="00294635" w:rsidRDefault="00294635" w:rsidP="00834A4F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426" w:type="pct"/>
            <w:shd w:val="clear" w:color="auto" w:fill="AEAAAA" w:themeFill="background2" w:themeFillShade="BF"/>
          </w:tcPr>
          <w:p w14:paraId="4A72C963" w14:textId="77777777" w:rsidR="00294635" w:rsidRDefault="00294635" w:rsidP="00834A4F">
            <w:pPr>
              <w:tabs>
                <w:tab w:val="left" w:pos="220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2" w:type="pct"/>
            <w:shd w:val="clear" w:color="auto" w:fill="AEAAAA" w:themeFill="background2" w:themeFillShade="BF"/>
          </w:tcPr>
          <w:p w14:paraId="30A4C630" w14:textId="77777777" w:rsidR="00294635" w:rsidRPr="00FB3482" w:rsidRDefault="00294635" w:rsidP="00834A4F">
            <w:pPr>
              <w:tabs>
                <w:tab w:val="left" w:pos="220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04" w:type="pct"/>
            <w:gridSpan w:val="2"/>
            <w:shd w:val="clear" w:color="auto" w:fill="AEAAAA" w:themeFill="background2" w:themeFillShade="BF"/>
          </w:tcPr>
          <w:p w14:paraId="37DE78EF" w14:textId="77777777" w:rsidR="00294635" w:rsidRPr="00FB3482" w:rsidRDefault="00294635" w:rsidP="00834A4F">
            <w:pPr>
              <w:tabs>
                <w:tab w:val="left" w:pos="220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94635" w:rsidRPr="00FB3482" w14:paraId="115FDCD2" w14:textId="53F1D9A1" w:rsidTr="00294635">
        <w:trPr>
          <w:trHeight w:val="69"/>
        </w:trPr>
        <w:tc>
          <w:tcPr>
            <w:tcW w:w="634" w:type="pct"/>
            <w:gridSpan w:val="2"/>
            <w:vMerge w:val="restart"/>
          </w:tcPr>
          <w:p w14:paraId="1CFDB7B2" w14:textId="77777777" w:rsidR="00294635" w:rsidRDefault="00294635" w:rsidP="00834A4F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1C96A15" w14:textId="4C7CF07E" w:rsidR="00294635" w:rsidRPr="00FB3482" w:rsidRDefault="00294635" w:rsidP="00834A4F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TRCCF</w:t>
            </w:r>
            <w:r w:rsidRPr="005E1A9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performance regarding human.</w:t>
            </w:r>
          </w:p>
        </w:tc>
        <w:tc>
          <w:tcPr>
            <w:tcW w:w="688" w:type="pct"/>
            <w:gridSpan w:val="2"/>
            <w:vMerge w:val="restart"/>
            <w:shd w:val="clear" w:color="auto" w:fill="auto"/>
          </w:tcPr>
          <w:p w14:paraId="702300E4" w14:textId="77777777" w:rsidR="00294635" w:rsidRPr="00814762" w:rsidRDefault="00294635" w:rsidP="00834A4F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814762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Accuracy for the legal/ illegal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assessment</w:t>
            </w:r>
          </w:p>
          <w:p w14:paraId="79217B7B" w14:textId="77777777" w:rsidR="00294635" w:rsidRDefault="00294635" w:rsidP="00834A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1" w:type="pct"/>
            <w:shd w:val="clear" w:color="auto" w:fill="auto"/>
          </w:tcPr>
          <w:p w14:paraId="148B1FC3" w14:textId="09E612FB" w:rsidR="00294635" w:rsidRPr="00834A4F" w:rsidRDefault="00294635" w:rsidP="00834A4F">
            <w:pPr>
              <w:tabs>
                <w:tab w:val="left" w:pos="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All maneuvers (Clear + Borderline)</w:t>
            </w:r>
          </w:p>
        </w:tc>
        <w:tc>
          <w:tcPr>
            <w:tcW w:w="975" w:type="pct"/>
            <w:gridSpan w:val="2"/>
            <w:shd w:val="clear" w:color="auto" w:fill="auto"/>
          </w:tcPr>
          <w:p w14:paraId="2C5CF25F" w14:textId="35AED98B" w:rsidR="00294635" w:rsidRDefault="00FC383C" w:rsidP="00A1259E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0</w:t>
            </w:r>
            <w:r w:rsidR="00294635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88" w:type="pct"/>
            <w:gridSpan w:val="2"/>
            <w:shd w:val="clear" w:color="auto" w:fill="auto"/>
          </w:tcPr>
          <w:p w14:paraId="7A83123E" w14:textId="1C75D2CF" w:rsidR="00294635" w:rsidRPr="00FB3482" w:rsidRDefault="00294635" w:rsidP="00EB018E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0%</w:t>
            </w:r>
          </w:p>
        </w:tc>
        <w:tc>
          <w:tcPr>
            <w:tcW w:w="1004" w:type="pct"/>
            <w:gridSpan w:val="2"/>
          </w:tcPr>
          <w:p w14:paraId="0036C691" w14:textId="229DB988" w:rsidR="00294635" w:rsidRDefault="00B23AB5" w:rsidP="00EB018E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0</w:t>
            </w:r>
            <w:r w:rsidR="0051428C">
              <w:rPr>
                <w:rFonts w:ascii="Times New Roman" w:hAnsi="Times New Roman" w:cs="Times New Roman"/>
                <w:sz w:val="16"/>
                <w:szCs w:val="16"/>
              </w:rPr>
              <w:t>%</w:t>
            </w:r>
          </w:p>
        </w:tc>
      </w:tr>
      <w:tr w:rsidR="00294635" w:rsidRPr="00FB3482" w14:paraId="746BEE51" w14:textId="79944EE6" w:rsidTr="00294635">
        <w:trPr>
          <w:trHeight w:val="67"/>
        </w:trPr>
        <w:tc>
          <w:tcPr>
            <w:tcW w:w="634" w:type="pct"/>
            <w:gridSpan w:val="2"/>
            <w:vMerge/>
          </w:tcPr>
          <w:p w14:paraId="461B1A47" w14:textId="77777777" w:rsidR="00294635" w:rsidRPr="00FB3482" w:rsidRDefault="00294635" w:rsidP="00834A4F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gridSpan w:val="2"/>
            <w:vMerge/>
            <w:shd w:val="clear" w:color="auto" w:fill="auto"/>
          </w:tcPr>
          <w:p w14:paraId="18CBDFC0" w14:textId="77777777" w:rsidR="00294635" w:rsidRDefault="00294635" w:rsidP="00834A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1" w:type="pct"/>
            <w:shd w:val="clear" w:color="auto" w:fill="auto"/>
          </w:tcPr>
          <w:p w14:paraId="605386F0" w14:textId="5A72ED3E" w:rsidR="00294635" w:rsidRPr="00834A4F" w:rsidRDefault="00294635" w:rsidP="00834A4F">
            <w:pPr>
              <w:tabs>
                <w:tab w:val="left" w:pos="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Clear cases</w:t>
            </w:r>
          </w:p>
        </w:tc>
        <w:tc>
          <w:tcPr>
            <w:tcW w:w="975" w:type="pct"/>
            <w:gridSpan w:val="2"/>
            <w:shd w:val="clear" w:color="auto" w:fill="auto"/>
          </w:tcPr>
          <w:p w14:paraId="04B30EC8" w14:textId="4E6A84BC" w:rsidR="00294635" w:rsidRDefault="005C692C" w:rsidP="00A1259E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3.33</w:t>
            </w:r>
            <w:r w:rsidR="00294635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88" w:type="pct"/>
            <w:gridSpan w:val="2"/>
            <w:shd w:val="clear" w:color="auto" w:fill="auto"/>
          </w:tcPr>
          <w:p w14:paraId="23905DD1" w14:textId="6A2D9186" w:rsidR="00294635" w:rsidRPr="00FB3482" w:rsidRDefault="00294635" w:rsidP="00EB018E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00%</w:t>
            </w:r>
          </w:p>
        </w:tc>
        <w:tc>
          <w:tcPr>
            <w:tcW w:w="1004" w:type="pct"/>
            <w:gridSpan w:val="2"/>
          </w:tcPr>
          <w:p w14:paraId="49A3D746" w14:textId="06AE6015" w:rsidR="00294635" w:rsidRDefault="00CF0EF7" w:rsidP="00EB018E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91.67</w:t>
            </w:r>
            <w:r w:rsidR="00C32F68">
              <w:rPr>
                <w:rFonts w:ascii="Times New Roman" w:hAnsi="Times New Roman" w:cs="Times New Roman"/>
                <w:sz w:val="16"/>
                <w:szCs w:val="16"/>
              </w:rPr>
              <w:t>%</w:t>
            </w:r>
          </w:p>
        </w:tc>
      </w:tr>
      <w:tr w:rsidR="00294635" w:rsidRPr="00FB3482" w14:paraId="29CA23FC" w14:textId="6D6E6DEB" w:rsidTr="00294635">
        <w:trPr>
          <w:trHeight w:val="67"/>
        </w:trPr>
        <w:tc>
          <w:tcPr>
            <w:tcW w:w="634" w:type="pct"/>
            <w:gridSpan w:val="2"/>
            <w:vMerge/>
          </w:tcPr>
          <w:p w14:paraId="6BA29FFF" w14:textId="77777777" w:rsidR="00294635" w:rsidRPr="00FB3482" w:rsidRDefault="00294635" w:rsidP="00834A4F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gridSpan w:val="2"/>
            <w:vMerge/>
            <w:tcBorders>
              <w:bottom w:val="single" w:sz="12" w:space="0" w:color="000000" w:themeColor="text1"/>
            </w:tcBorders>
            <w:shd w:val="clear" w:color="auto" w:fill="auto"/>
          </w:tcPr>
          <w:p w14:paraId="58E0DC2B" w14:textId="77777777" w:rsidR="00294635" w:rsidRDefault="00294635" w:rsidP="00834A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1" w:type="pct"/>
            <w:tcBorders>
              <w:bottom w:val="single" w:sz="12" w:space="0" w:color="000000" w:themeColor="text1"/>
            </w:tcBorders>
            <w:shd w:val="clear" w:color="auto" w:fill="auto"/>
          </w:tcPr>
          <w:p w14:paraId="456B3211" w14:textId="060436FF" w:rsidR="00294635" w:rsidRPr="00834A4F" w:rsidRDefault="00294635" w:rsidP="00834A4F">
            <w:pPr>
              <w:tabs>
                <w:tab w:val="left" w:pos="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order line cases</w:t>
            </w:r>
          </w:p>
        </w:tc>
        <w:tc>
          <w:tcPr>
            <w:tcW w:w="975" w:type="pct"/>
            <w:gridSpan w:val="2"/>
            <w:tcBorders>
              <w:bottom w:val="single" w:sz="12" w:space="0" w:color="000000" w:themeColor="text1"/>
            </w:tcBorders>
            <w:shd w:val="clear" w:color="auto" w:fill="auto"/>
          </w:tcPr>
          <w:p w14:paraId="2A316E65" w14:textId="1BF71B45" w:rsidR="00294635" w:rsidRDefault="005C692C" w:rsidP="00A1259E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4.44</w:t>
            </w:r>
            <w:r w:rsidR="00294635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88" w:type="pct"/>
            <w:gridSpan w:val="2"/>
            <w:tcBorders>
              <w:bottom w:val="single" w:sz="12" w:space="0" w:color="000000" w:themeColor="text1"/>
            </w:tcBorders>
            <w:shd w:val="clear" w:color="auto" w:fill="auto"/>
          </w:tcPr>
          <w:p w14:paraId="4CB07D77" w14:textId="24A2793B" w:rsidR="00294635" w:rsidRPr="00FB3482" w:rsidRDefault="00294635" w:rsidP="00EB018E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6.67%</w:t>
            </w:r>
          </w:p>
        </w:tc>
        <w:tc>
          <w:tcPr>
            <w:tcW w:w="1004" w:type="pct"/>
            <w:gridSpan w:val="2"/>
            <w:tcBorders>
              <w:bottom w:val="single" w:sz="12" w:space="0" w:color="000000" w:themeColor="text1"/>
            </w:tcBorders>
          </w:tcPr>
          <w:p w14:paraId="407BD059" w14:textId="4243E444" w:rsidR="00294635" w:rsidRDefault="008F6289" w:rsidP="00EB018E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5.56</w:t>
            </w:r>
            <w:r w:rsidR="00C32F68">
              <w:rPr>
                <w:rFonts w:ascii="Times New Roman" w:hAnsi="Times New Roman" w:cs="Times New Roman"/>
                <w:sz w:val="16"/>
                <w:szCs w:val="16"/>
              </w:rPr>
              <w:t>%</w:t>
            </w:r>
          </w:p>
        </w:tc>
      </w:tr>
      <w:tr w:rsidR="00294635" w:rsidRPr="00FB3482" w14:paraId="4AF169ED" w14:textId="16CF35DE" w:rsidTr="00294635">
        <w:trPr>
          <w:trHeight w:val="69"/>
        </w:trPr>
        <w:tc>
          <w:tcPr>
            <w:tcW w:w="634" w:type="pct"/>
            <w:gridSpan w:val="2"/>
            <w:vMerge/>
          </w:tcPr>
          <w:p w14:paraId="7BD36780" w14:textId="77777777" w:rsidR="00294635" w:rsidRPr="00FB3482" w:rsidRDefault="00294635" w:rsidP="00834A4F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gridSpan w:val="2"/>
            <w:vMerge w:val="restart"/>
            <w:tcBorders>
              <w:top w:val="single" w:sz="12" w:space="0" w:color="000000" w:themeColor="text1"/>
            </w:tcBorders>
            <w:shd w:val="clear" w:color="auto" w:fill="auto"/>
          </w:tcPr>
          <w:p w14:paraId="6ABE9573" w14:textId="77777777" w:rsidR="00294635" w:rsidRPr="00814762" w:rsidRDefault="00294635" w:rsidP="00834A4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814762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Accuracy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for r</w:t>
            </w:r>
            <w:r w:rsidRPr="00814762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easo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n assesment</w:t>
            </w:r>
          </w:p>
          <w:p w14:paraId="62BEB409" w14:textId="77777777" w:rsidR="00294635" w:rsidRDefault="00294635" w:rsidP="00834A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1" w:type="pct"/>
            <w:tcBorders>
              <w:top w:val="single" w:sz="12" w:space="0" w:color="000000" w:themeColor="text1"/>
            </w:tcBorders>
            <w:shd w:val="clear" w:color="auto" w:fill="auto"/>
          </w:tcPr>
          <w:p w14:paraId="490D971C" w14:textId="2C783B30" w:rsidR="00294635" w:rsidRPr="00834A4F" w:rsidRDefault="00294635" w:rsidP="00834A4F">
            <w:pPr>
              <w:tabs>
                <w:tab w:val="left" w:pos="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All maneuvers (Clear + Borderline)</w:t>
            </w:r>
          </w:p>
        </w:tc>
        <w:tc>
          <w:tcPr>
            <w:tcW w:w="975" w:type="pct"/>
            <w:gridSpan w:val="2"/>
            <w:tcBorders>
              <w:top w:val="single" w:sz="12" w:space="0" w:color="000000" w:themeColor="text1"/>
            </w:tcBorders>
            <w:shd w:val="clear" w:color="auto" w:fill="auto"/>
          </w:tcPr>
          <w:p w14:paraId="03F3DDDD" w14:textId="28BC2969" w:rsidR="00294635" w:rsidRDefault="00294635" w:rsidP="00FB5456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8.89%</w:t>
            </w:r>
          </w:p>
        </w:tc>
        <w:tc>
          <w:tcPr>
            <w:tcW w:w="988" w:type="pct"/>
            <w:gridSpan w:val="2"/>
            <w:tcBorders>
              <w:top w:val="single" w:sz="12" w:space="0" w:color="000000" w:themeColor="text1"/>
            </w:tcBorders>
            <w:shd w:val="clear" w:color="auto" w:fill="auto"/>
          </w:tcPr>
          <w:p w14:paraId="4DB8F08F" w14:textId="6C35979E" w:rsidR="00294635" w:rsidRPr="00FB3482" w:rsidRDefault="00B20C3A" w:rsidP="0030385D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0</w:t>
            </w:r>
            <w:r w:rsidR="00294635">
              <w:rPr>
                <w:rFonts w:ascii="Times New Roman" w:hAnsi="Times New Roman" w:cs="Times New Roman"/>
                <w:sz w:val="16"/>
                <w:szCs w:val="16"/>
              </w:rPr>
              <w:t>%</w:t>
            </w:r>
          </w:p>
        </w:tc>
        <w:tc>
          <w:tcPr>
            <w:tcW w:w="1004" w:type="pct"/>
            <w:gridSpan w:val="2"/>
            <w:tcBorders>
              <w:top w:val="single" w:sz="12" w:space="0" w:color="000000" w:themeColor="text1"/>
            </w:tcBorders>
          </w:tcPr>
          <w:p w14:paraId="2652359B" w14:textId="4D2D82F1" w:rsidR="00294635" w:rsidRDefault="006130E7" w:rsidP="0030385D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</w:t>
            </w:r>
            <w:r w:rsidR="00C60CAE">
              <w:rPr>
                <w:rFonts w:ascii="Times New Roman" w:hAnsi="Times New Roman" w:cs="Times New Roman"/>
                <w:sz w:val="16"/>
                <w:szCs w:val="16"/>
              </w:rPr>
              <w:t>4.46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%</w:t>
            </w:r>
          </w:p>
        </w:tc>
      </w:tr>
      <w:tr w:rsidR="00294635" w:rsidRPr="00FB3482" w14:paraId="2FEFA059" w14:textId="4CC69FB2" w:rsidTr="00294635">
        <w:trPr>
          <w:trHeight w:val="67"/>
        </w:trPr>
        <w:tc>
          <w:tcPr>
            <w:tcW w:w="634" w:type="pct"/>
            <w:gridSpan w:val="2"/>
            <w:vMerge/>
          </w:tcPr>
          <w:p w14:paraId="540601C5" w14:textId="77777777" w:rsidR="00294635" w:rsidRPr="00FB3482" w:rsidRDefault="00294635" w:rsidP="00834A4F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gridSpan w:val="2"/>
            <w:vMerge/>
            <w:shd w:val="clear" w:color="auto" w:fill="auto"/>
          </w:tcPr>
          <w:p w14:paraId="057EB597" w14:textId="77777777" w:rsidR="00294635" w:rsidRDefault="00294635" w:rsidP="00834A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1" w:type="pct"/>
            <w:shd w:val="clear" w:color="auto" w:fill="auto"/>
          </w:tcPr>
          <w:p w14:paraId="69091F38" w14:textId="1B83752F" w:rsidR="00294635" w:rsidRPr="00834A4F" w:rsidRDefault="00294635" w:rsidP="00834A4F">
            <w:pPr>
              <w:tabs>
                <w:tab w:val="left" w:pos="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Clear cases</w:t>
            </w:r>
          </w:p>
        </w:tc>
        <w:tc>
          <w:tcPr>
            <w:tcW w:w="975" w:type="pct"/>
            <w:gridSpan w:val="2"/>
            <w:shd w:val="clear" w:color="auto" w:fill="auto"/>
          </w:tcPr>
          <w:p w14:paraId="726FA72D" w14:textId="195E2FF6" w:rsidR="00294635" w:rsidRDefault="00294635" w:rsidP="00FB5456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6.67%</w:t>
            </w:r>
          </w:p>
        </w:tc>
        <w:tc>
          <w:tcPr>
            <w:tcW w:w="988" w:type="pct"/>
            <w:gridSpan w:val="2"/>
            <w:shd w:val="clear" w:color="auto" w:fill="auto"/>
          </w:tcPr>
          <w:p w14:paraId="4062F8CD" w14:textId="782A5215" w:rsidR="00294635" w:rsidRPr="00FB3482" w:rsidRDefault="00294635" w:rsidP="0030385D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00%</w:t>
            </w:r>
          </w:p>
        </w:tc>
        <w:tc>
          <w:tcPr>
            <w:tcW w:w="1004" w:type="pct"/>
            <w:gridSpan w:val="2"/>
          </w:tcPr>
          <w:p w14:paraId="7AE9477A" w14:textId="479CE791" w:rsidR="00294635" w:rsidRDefault="006130E7" w:rsidP="0030385D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3.34%</w:t>
            </w:r>
          </w:p>
        </w:tc>
      </w:tr>
      <w:tr w:rsidR="00294635" w:rsidRPr="00FB3482" w14:paraId="0F9D9E09" w14:textId="4671DD84" w:rsidTr="00294635">
        <w:trPr>
          <w:trHeight w:val="67"/>
        </w:trPr>
        <w:tc>
          <w:tcPr>
            <w:tcW w:w="634" w:type="pct"/>
            <w:gridSpan w:val="2"/>
            <w:vMerge/>
          </w:tcPr>
          <w:p w14:paraId="16E741F0" w14:textId="77777777" w:rsidR="00294635" w:rsidRPr="00FB3482" w:rsidRDefault="00294635" w:rsidP="00834A4F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gridSpan w:val="2"/>
            <w:vMerge/>
            <w:shd w:val="clear" w:color="auto" w:fill="auto"/>
          </w:tcPr>
          <w:p w14:paraId="40D9523A" w14:textId="77777777" w:rsidR="00294635" w:rsidRDefault="00294635" w:rsidP="00834A4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1" w:type="pct"/>
            <w:shd w:val="clear" w:color="auto" w:fill="auto"/>
          </w:tcPr>
          <w:p w14:paraId="6C346431" w14:textId="1D335043" w:rsidR="00294635" w:rsidRPr="00834A4F" w:rsidRDefault="00294635" w:rsidP="00834A4F">
            <w:pPr>
              <w:tabs>
                <w:tab w:val="left" w:pos="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order line cases</w:t>
            </w:r>
          </w:p>
        </w:tc>
        <w:tc>
          <w:tcPr>
            <w:tcW w:w="975" w:type="pct"/>
            <w:gridSpan w:val="2"/>
            <w:shd w:val="clear" w:color="auto" w:fill="auto"/>
          </w:tcPr>
          <w:p w14:paraId="348E9EA9" w14:textId="2AE23E2E" w:rsidR="00294635" w:rsidRDefault="00294635" w:rsidP="00FB5456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5%</w:t>
            </w:r>
          </w:p>
        </w:tc>
        <w:tc>
          <w:tcPr>
            <w:tcW w:w="988" w:type="pct"/>
            <w:gridSpan w:val="2"/>
            <w:shd w:val="clear" w:color="auto" w:fill="auto"/>
          </w:tcPr>
          <w:p w14:paraId="138FD2FB" w14:textId="6419C211" w:rsidR="00294635" w:rsidRPr="00FB3482" w:rsidRDefault="00B20C3A" w:rsidP="0030385D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5</w:t>
            </w:r>
            <w:r w:rsidR="00294635">
              <w:rPr>
                <w:rFonts w:ascii="Times New Roman" w:hAnsi="Times New Roman" w:cs="Times New Roman"/>
                <w:sz w:val="16"/>
                <w:szCs w:val="16"/>
              </w:rPr>
              <w:t>%</w:t>
            </w:r>
          </w:p>
        </w:tc>
        <w:tc>
          <w:tcPr>
            <w:tcW w:w="1004" w:type="pct"/>
            <w:gridSpan w:val="2"/>
          </w:tcPr>
          <w:p w14:paraId="194BEAF2" w14:textId="7B0A54F8" w:rsidR="00294635" w:rsidRDefault="00C60CAE" w:rsidP="0030385D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5</w:t>
            </w:r>
            <w:r w:rsidR="002853AA">
              <w:rPr>
                <w:rFonts w:ascii="Times New Roman" w:hAnsi="Times New Roman" w:cs="Times New Roman"/>
                <w:sz w:val="16"/>
                <w:szCs w:val="16"/>
              </w:rPr>
              <w:t>%</w:t>
            </w:r>
          </w:p>
        </w:tc>
      </w:tr>
    </w:tbl>
    <w:p w14:paraId="0E1F4286" w14:textId="10FC65D2" w:rsidR="00B55804" w:rsidRDefault="00B55804" w:rsidP="00B55804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5C0F8C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 xml:space="preserve">For experiment – </w:t>
      </w:r>
      <w:r w:rsidR="00377005">
        <w:rPr>
          <w:rFonts w:ascii="Times New Roman" w:hAnsi="Times New Roman" w:cs="Times New Roman"/>
          <w:b/>
          <w:bCs/>
          <w:sz w:val="28"/>
          <w:szCs w:val="28"/>
          <w:u w:val="single"/>
        </w:rPr>
        <w:t>7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(Scenario-</w:t>
      </w:r>
      <w:r w:rsidR="00377005">
        <w:rPr>
          <w:rFonts w:ascii="Times New Roman" w:hAnsi="Times New Roman" w:cs="Times New Roman"/>
          <w:b/>
          <w:bCs/>
          <w:sz w:val="28"/>
          <w:szCs w:val="28"/>
          <w:u w:val="single"/>
        </w:rPr>
        <w:t>7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)</w:t>
      </w:r>
    </w:p>
    <w:p w14:paraId="62925A52" w14:textId="2A85BE52" w:rsidR="00295412" w:rsidRDefault="00295412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45"/>
        <w:gridCol w:w="1225"/>
        <w:gridCol w:w="919"/>
        <w:gridCol w:w="1001"/>
        <w:gridCol w:w="1983"/>
        <w:gridCol w:w="1188"/>
        <w:gridCol w:w="1531"/>
        <w:gridCol w:w="1188"/>
        <w:gridCol w:w="1568"/>
        <w:gridCol w:w="1400"/>
        <w:gridCol w:w="1400"/>
      </w:tblGrid>
      <w:tr w:rsidR="00C61C88" w:rsidRPr="00FB3482" w14:paraId="69428421" w14:textId="546A1478" w:rsidTr="002E5581">
        <w:trPr>
          <w:trHeight w:val="119"/>
        </w:trPr>
        <w:tc>
          <w:tcPr>
            <w:tcW w:w="195" w:type="pct"/>
            <w:vMerge w:val="restart"/>
            <w:shd w:val="clear" w:color="auto" w:fill="auto"/>
          </w:tcPr>
          <w:p w14:paraId="31F9C60A" w14:textId="724CA682" w:rsidR="00C61C88" w:rsidRPr="00FB3482" w:rsidRDefault="00C61C88" w:rsidP="00AB566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Exp-</w:t>
            </w: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No.</w:t>
            </w:r>
          </w:p>
        </w:tc>
        <w:tc>
          <w:tcPr>
            <w:tcW w:w="439" w:type="pct"/>
            <w:vMerge w:val="restart"/>
            <w:shd w:val="clear" w:color="auto" w:fill="auto"/>
          </w:tcPr>
          <w:p w14:paraId="562F4021" w14:textId="019CAFBC" w:rsidR="00C61C88" w:rsidRPr="00FB3482" w:rsidRDefault="00C61C88" w:rsidP="00AB566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Scenario</w:t>
            </w:r>
          </w:p>
        </w:tc>
        <w:tc>
          <w:tcPr>
            <w:tcW w:w="329" w:type="pct"/>
            <w:vMerge w:val="restart"/>
            <w:shd w:val="clear" w:color="auto" w:fill="auto"/>
          </w:tcPr>
          <w:p w14:paraId="6DBC0B4D" w14:textId="730E5EFD" w:rsidR="00C61C88" w:rsidRDefault="00C61C88" w:rsidP="00AB566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Maneuver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ID and Type</w:t>
            </w:r>
          </w:p>
        </w:tc>
        <w:tc>
          <w:tcPr>
            <w:tcW w:w="1070" w:type="pct"/>
            <w:gridSpan w:val="2"/>
            <w:shd w:val="clear" w:color="auto" w:fill="auto"/>
          </w:tcPr>
          <w:p w14:paraId="095F09C0" w14:textId="77777777" w:rsidR="00C61C88" w:rsidRPr="00FB3482" w:rsidRDefault="00C61C88" w:rsidP="00AB566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Proposed Framework (ATRCCF)</w:t>
            </w:r>
          </w:p>
          <w:p w14:paraId="4674752B" w14:textId="77777777" w:rsidR="00C61C88" w:rsidRPr="001E23C7" w:rsidRDefault="00C61C88" w:rsidP="00AB566A">
            <w:pPr>
              <w:tabs>
                <w:tab w:val="left" w:pos="0"/>
              </w:tabs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75" w:type="pct"/>
            <w:gridSpan w:val="2"/>
            <w:shd w:val="clear" w:color="auto" w:fill="auto"/>
          </w:tcPr>
          <w:p w14:paraId="1E05B0BE" w14:textId="77777777" w:rsidR="00C61C88" w:rsidRDefault="00C61C88" w:rsidP="00AB566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General Participants</w:t>
            </w:r>
          </w:p>
          <w:p w14:paraId="38CE9846" w14:textId="77777777" w:rsidR="00C61C88" w:rsidRDefault="00C61C88" w:rsidP="00AB566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Experienced &amp; Average Experienced &amp; Unexperienced)</w:t>
            </w:r>
          </w:p>
          <w:p w14:paraId="63FCC915" w14:textId="68B481A1" w:rsidR="00C61C88" w:rsidRDefault="00C61C88" w:rsidP="00AB566A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6 Assessment)</w:t>
            </w:r>
          </w:p>
        </w:tc>
        <w:tc>
          <w:tcPr>
            <w:tcW w:w="988" w:type="pct"/>
            <w:gridSpan w:val="2"/>
            <w:shd w:val="clear" w:color="auto" w:fill="auto"/>
          </w:tcPr>
          <w:p w14:paraId="2B8B4618" w14:textId="77777777" w:rsidR="00C61C88" w:rsidRDefault="00C61C88" w:rsidP="00B234A7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Domai</w:t>
            </w: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n Experts</w:t>
            </w:r>
          </w:p>
          <w:p w14:paraId="7C6E0F95" w14:textId="77777777" w:rsidR="00C61C88" w:rsidRDefault="00C61C88" w:rsidP="00B234A7">
            <w:pPr>
              <w:tabs>
                <w:tab w:val="left" w:pos="220"/>
              </w:tabs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Driver Trainer)</w:t>
            </w:r>
          </w:p>
          <w:p w14:paraId="6B02E61B" w14:textId="2558C695" w:rsidR="00C61C88" w:rsidRPr="00FB3482" w:rsidRDefault="00C61C88" w:rsidP="00B234A7">
            <w:pPr>
              <w:tabs>
                <w:tab w:val="left" w:pos="220"/>
              </w:tabs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4 Assessment)</w:t>
            </w:r>
          </w:p>
        </w:tc>
        <w:tc>
          <w:tcPr>
            <w:tcW w:w="1004" w:type="pct"/>
            <w:gridSpan w:val="2"/>
          </w:tcPr>
          <w:p w14:paraId="68B2583B" w14:textId="77777777" w:rsidR="00C61C88" w:rsidRDefault="00C61C88" w:rsidP="00C61C88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Overall </w:t>
            </w:r>
          </w:p>
          <w:p w14:paraId="1CEFAB39" w14:textId="77777777" w:rsidR="00C61C88" w:rsidRDefault="00C61C88" w:rsidP="00C61C88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10 Assessment)</w:t>
            </w:r>
          </w:p>
          <w:p w14:paraId="04A03323" w14:textId="318870BE" w:rsidR="00C61C88" w:rsidRDefault="00C61C88" w:rsidP="00C61C88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General participants + Domain Experts)</w:t>
            </w:r>
          </w:p>
        </w:tc>
      </w:tr>
      <w:tr w:rsidR="00476DF4" w:rsidRPr="00FB3482" w14:paraId="40638D94" w14:textId="16E8E852" w:rsidTr="002E5581">
        <w:trPr>
          <w:trHeight w:val="119"/>
        </w:trPr>
        <w:tc>
          <w:tcPr>
            <w:tcW w:w="195" w:type="pct"/>
            <w:vMerge/>
            <w:shd w:val="clear" w:color="auto" w:fill="auto"/>
          </w:tcPr>
          <w:p w14:paraId="0F4CFD3C" w14:textId="77777777" w:rsidR="00476DF4" w:rsidRPr="00FB3482" w:rsidRDefault="00476DF4" w:rsidP="00476D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39" w:type="pct"/>
            <w:vMerge/>
            <w:shd w:val="clear" w:color="auto" w:fill="auto"/>
          </w:tcPr>
          <w:p w14:paraId="179BAB49" w14:textId="77777777" w:rsidR="00476DF4" w:rsidRPr="00FB3482" w:rsidRDefault="00476DF4" w:rsidP="00476D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9" w:type="pct"/>
            <w:vMerge/>
            <w:shd w:val="clear" w:color="auto" w:fill="auto"/>
          </w:tcPr>
          <w:p w14:paraId="4A06C3BF" w14:textId="77777777" w:rsidR="00476DF4" w:rsidRDefault="00476DF4" w:rsidP="00476D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9" w:type="pct"/>
            <w:shd w:val="clear" w:color="auto" w:fill="auto"/>
          </w:tcPr>
          <w:p w14:paraId="00904105" w14:textId="1DB683A2" w:rsidR="00476DF4" w:rsidRDefault="00476DF4" w:rsidP="00476D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ssessment</w:t>
            </w:r>
          </w:p>
        </w:tc>
        <w:tc>
          <w:tcPr>
            <w:tcW w:w="711" w:type="pct"/>
            <w:shd w:val="clear" w:color="auto" w:fill="auto"/>
          </w:tcPr>
          <w:p w14:paraId="391B0CFF" w14:textId="7DE49D8A" w:rsidR="00476DF4" w:rsidRPr="001E23C7" w:rsidRDefault="00476DF4" w:rsidP="00476DF4">
            <w:pPr>
              <w:tabs>
                <w:tab w:val="left" w:pos="0"/>
              </w:tabs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Reason if illegal</w:t>
            </w:r>
          </w:p>
        </w:tc>
        <w:tc>
          <w:tcPr>
            <w:tcW w:w="426" w:type="pct"/>
            <w:shd w:val="clear" w:color="auto" w:fill="auto"/>
          </w:tcPr>
          <w:p w14:paraId="467CA01B" w14:textId="77777777" w:rsidR="00476DF4" w:rsidRDefault="00476DF4" w:rsidP="00476DF4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ssessment</w:t>
            </w:r>
          </w:p>
          <w:p w14:paraId="5DCE649C" w14:textId="36171815" w:rsidR="00476DF4" w:rsidRDefault="00476DF4" w:rsidP="00476DF4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Similarity with participants Assessment)</w:t>
            </w:r>
          </w:p>
        </w:tc>
        <w:tc>
          <w:tcPr>
            <w:tcW w:w="549" w:type="pct"/>
            <w:shd w:val="clear" w:color="auto" w:fill="auto"/>
          </w:tcPr>
          <w:p w14:paraId="19387008" w14:textId="77777777" w:rsidR="00476DF4" w:rsidRDefault="00476DF4" w:rsidP="00476DF4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Reason if illegal</w:t>
            </w:r>
          </w:p>
          <w:p w14:paraId="51F68F09" w14:textId="252EA5AB" w:rsidR="00476DF4" w:rsidRDefault="00476DF4" w:rsidP="00476DF4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Similarity with participants Assessment)</w:t>
            </w:r>
          </w:p>
        </w:tc>
        <w:tc>
          <w:tcPr>
            <w:tcW w:w="426" w:type="pct"/>
            <w:shd w:val="clear" w:color="auto" w:fill="auto"/>
          </w:tcPr>
          <w:p w14:paraId="099664E5" w14:textId="77777777" w:rsidR="00476DF4" w:rsidRDefault="00476DF4" w:rsidP="00476DF4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ssessment</w:t>
            </w:r>
          </w:p>
          <w:p w14:paraId="7ADA285A" w14:textId="77777777" w:rsidR="00476DF4" w:rsidRDefault="00476DF4" w:rsidP="00476DF4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2" w:type="pct"/>
            <w:shd w:val="clear" w:color="auto" w:fill="auto"/>
          </w:tcPr>
          <w:p w14:paraId="1E4B0DF7" w14:textId="69A95B83" w:rsidR="00476DF4" w:rsidRPr="00FB3482" w:rsidRDefault="00476DF4" w:rsidP="00476DF4">
            <w:pPr>
              <w:tabs>
                <w:tab w:val="left" w:pos="220"/>
              </w:tabs>
              <w:ind w:left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Reason if illegal</w:t>
            </w:r>
          </w:p>
        </w:tc>
        <w:tc>
          <w:tcPr>
            <w:tcW w:w="502" w:type="pct"/>
          </w:tcPr>
          <w:p w14:paraId="1C44A333" w14:textId="77777777" w:rsidR="00476DF4" w:rsidRDefault="00476DF4" w:rsidP="00476DF4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ssessment</w:t>
            </w:r>
          </w:p>
          <w:p w14:paraId="1EC650A1" w14:textId="77777777" w:rsidR="00476DF4" w:rsidRPr="00FB3482" w:rsidRDefault="00476DF4" w:rsidP="00476DF4">
            <w:pPr>
              <w:tabs>
                <w:tab w:val="left" w:pos="220"/>
              </w:tabs>
              <w:ind w:left="36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02" w:type="pct"/>
          </w:tcPr>
          <w:p w14:paraId="00254AE3" w14:textId="1035A6C2" w:rsidR="00476DF4" w:rsidRPr="00FB3482" w:rsidRDefault="00476DF4" w:rsidP="00476DF4">
            <w:pPr>
              <w:tabs>
                <w:tab w:val="left" w:pos="220"/>
              </w:tabs>
              <w:ind w:left="36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Reason if illegal</w:t>
            </w:r>
          </w:p>
        </w:tc>
      </w:tr>
      <w:tr w:rsidR="00476DF4" w:rsidRPr="00FB3482" w14:paraId="22914345" w14:textId="336C4386" w:rsidTr="002E5581">
        <w:trPr>
          <w:trHeight w:val="581"/>
        </w:trPr>
        <w:tc>
          <w:tcPr>
            <w:tcW w:w="195" w:type="pct"/>
            <w:vMerge w:val="restart"/>
          </w:tcPr>
          <w:p w14:paraId="79C6A7A2" w14:textId="77777777" w:rsidR="00476DF4" w:rsidRPr="00FB3482" w:rsidRDefault="00476DF4" w:rsidP="00476DF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Exp-7</w:t>
            </w:r>
          </w:p>
          <w:p w14:paraId="295EBD43" w14:textId="77777777" w:rsidR="00476DF4" w:rsidRPr="00FB3482" w:rsidRDefault="00476DF4" w:rsidP="00476DF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89EB4F7" w14:textId="77777777" w:rsidR="00476DF4" w:rsidRPr="00FB3482" w:rsidRDefault="00476DF4" w:rsidP="00476DF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39" w:type="pct"/>
            <w:vMerge w:val="restart"/>
          </w:tcPr>
          <w:p w14:paraId="5E28C31D" w14:textId="77777777" w:rsidR="00476DF4" w:rsidRPr="00FB3482" w:rsidRDefault="00476DF4" w:rsidP="00476DF4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Scenario – 7: </w:t>
            </w:r>
          </w:p>
          <w:p w14:paraId="5CD20600" w14:textId="77777777" w:rsidR="00476DF4" w:rsidRPr="00FB3482" w:rsidRDefault="00476DF4" w:rsidP="00476DF4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Situations Covered:</w:t>
            </w:r>
          </w:p>
          <w:p w14:paraId="003D1F5F" w14:textId="77777777" w:rsidR="00476DF4" w:rsidRPr="00FB3482" w:rsidRDefault="00476DF4" w:rsidP="00476DF4">
            <w:pPr>
              <w:pStyle w:val="ListParagraph"/>
              <w:numPr>
                <w:ilvl w:val="0"/>
                <w:numId w:val="4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Vehicles position dimensions</w:t>
            </w:r>
          </w:p>
          <w:p w14:paraId="43E92C2B" w14:textId="77777777" w:rsidR="00476DF4" w:rsidRPr="00FB3482" w:rsidRDefault="00476DF4" w:rsidP="00476DF4">
            <w:pPr>
              <w:pStyle w:val="ListParagraph"/>
              <w:numPr>
                <w:ilvl w:val="0"/>
                <w:numId w:val="4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Multiple vehicles (3)</w:t>
            </w:r>
          </w:p>
          <w:p w14:paraId="6350515A" w14:textId="77777777" w:rsidR="00476DF4" w:rsidRPr="00FB3482" w:rsidRDefault="00476DF4" w:rsidP="00476DF4">
            <w:pPr>
              <w:pStyle w:val="ListParagraph"/>
              <w:numPr>
                <w:ilvl w:val="0"/>
                <w:numId w:val="4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Stationary vehicle</w:t>
            </w:r>
          </w:p>
          <w:p w14:paraId="1B4DC8DB" w14:textId="77777777" w:rsidR="00476DF4" w:rsidRPr="00FB3482" w:rsidRDefault="00476DF4" w:rsidP="00476DF4">
            <w:pPr>
              <w:pStyle w:val="ListParagraph"/>
              <w:numPr>
                <w:ilvl w:val="0"/>
                <w:numId w:val="4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Two-way lane</w:t>
            </w:r>
          </w:p>
          <w:p w14:paraId="5B914E75" w14:textId="057E10FB" w:rsidR="00476DF4" w:rsidRPr="00FB3482" w:rsidRDefault="00476DF4" w:rsidP="00476DF4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Solid line</w:t>
            </w:r>
          </w:p>
        </w:tc>
        <w:tc>
          <w:tcPr>
            <w:tcW w:w="329" w:type="pct"/>
            <w:shd w:val="clear" w:color="auto" w:fill="auto"/>
          </w:tcPr>
          <w:p w14:paraId="707BB977" w14:textId="75318660" w:rsidR="00476DF4" w:rsidRDefault="00476DF4" w:rsidP="00476DF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neu</w:t>
            </w: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-1</w:t>
            </w:r>
          </w:p>
        </w:tc>
        <w:tc>
          <w:tcPr>
            <w:tcW w:w="359" w:type="pct"/>
            <w:shd w:val="clear" w:color="auto" w:fill="auto"/>
          </w:tcPr>
          <w:p w14:paraId="5586F7B3" w14:textId="6D772CC5" w:rsidR="00476DF4" w:rsidRDefault="00476DF4" w:rsidP="00476D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</w:t>
            </w:r>
          </w:p>
        </w:tc>
        <w:tc>
          <w:tcPr>
            <w:tcW w:w="711" w:type="pct"/>
            <w:shd w:val="clear" w:color="auto" w:fill="auto"/>
          </w:tcPr>
          <w:p w14:paraId="18B8CBBF" w14:textId="77777777" w:rsidR="00476DF4" w:rsidRPr="00FB3482" w:rsidRDefault="00476DF4" w:rsidP="00476DF4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  <w:p w14:paraId="046D2533" w14:textId="77777777" w:rsidR="00476DF4" w:rsidRPr="00FB3482" w:rsidRDefault="00476DF4" w:rsidP="00476DF4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14:paraId="6A38BB97" w14:textId="77777777" w:rsidR="00476DF4" w:rsidRPr="00FB3482" w:rsidRDefault="00476DF4" w:rsidP="00476DF4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14:paraId="35D97667" w14:textId="77777777" w:rsidR="00476DF4" w:rsidRPr="000E727F" w:rsidRDefault="00476DF4" w:rsidP="00476DF4">
            <w:pPr>
              <w:tabs>
                <w:tab w:val="left" w:pos="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6" w:type="pct"/>
            <w:shd w:val="clear" w:color="auto" w:fill="auto"/>
          </w:tcPr>
          <w:p w14:paraId="5FA1DB51" w14:textId="4838EBFB" w:rsidR="00476DF4" w:rsidRDefault="00476DF4" w:rsidP="00476DF4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6</w:t>
            </w:r>
          </w:p>
          <w:p w14:paraId="72A0283A" w14:textId="07C9A68A" w:rsidR="00476DF4" w:rsidRDefault="00476DF4" w:rsidP="00476DF4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0</w:t>
            </w:r>
          </w:p>
        </w:tc>
        <w:tc>
          <w:tcPr>
            <w:tcW w:w="549" w:type="pct"/>
            <w:shd w:val="clear" w:color="auto" w:fill="auto"/>
          </w:tcPr>
          <w:p w14:paraId="05343EF9" w14:textId="79AF90BE" w:rsidR="00476DF4" w:rsidRDefault="00476DF4" w:rsidP="00476DF4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  <w:tc>
          <w:tcPr>
            <w:tcW w:w="426" w:type="pct"/>
          </w:tcPr>
          <w:p w14:paraId="3E910CD2" w14:textId="57B8AE4E" w:rsidR="00476DF4" w:rsidRDefault="00476DF4" w:rsidP="00476DF4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2</w:t>
            </w:r>
          </w:p>
          <w:p w14:paraId="40607A59" w14:textId="2576E76A" w:rsidR="00476DF4" w:rsidRDefault="00476DF4" w:rsidP="00476DF4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2</w:t>
            </w:r>
          </w:p>
        </w:tc>
        <w:tc>
          <w:tcPr>
            <w:tcW w:w="562" w:type="pct"/>
          </w:tcPr>
          <w:p w14:paraId="50428265" w14:textId="56571665" w:rsidR="00476DF4" w:rsidRPr="00FB3482" w:rsidRDefault="00476DF4" w:rsidP="00476DF4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  <w:tc>
          <w:tcPr>
            <w:tcW w:w="502" w:type="pct"/>
          </w:tcPr>
          <w:p w14:paraId="2BFBDAAE" w14:textId="3FD46DB4" w:rsidR="00476DF4" w:rsidRDefault="00476DF4" w:rsidP="00476DF4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Legal – </w:t>
            </w:r>
            <w:r w:rsidR="00680559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</w:t>
            </w:r>
          </w:p>
          <w:p w14:paraId="36B4BDFD" w14:textId="780116F4" w:rsidR="00476DF4" w:rsidRDefault="00476DF4" w:rsidP="00476DF4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2</w:t>
            </w:r>
          </w:p>
        </w:tc>
        <w:tc>
          <w:tcPr>
            <w:tcW w:w="502" w:type="pct"/>
          </w:tcPr>
          <w:p w14:paraId="5B67370E" w14:textId="5CDA955C" w:rsidR="00476DF4" w:rsidRDefault="00476DF4" w:rsidP="00476DF4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</w:tr>
      <w:tr w:rsidR="00476DF4" w:rsidRPr="00FB3482" w14:paraId="29E0D488" w14:textId="59980810" w:rsidTr="002E5581">
        <w:trPr>
          <w:trHeight w:val="581"/>
        </w:trPr>
        <w:tc>
          <w:tcPr>
            <w:tcW w:w="195" w:type="pct"/>
            <w:vMerge/>
          </w:tcPr>
          <w:p w14:paraId="39CE7B18" w14:textId="77777777" w:rsidR="00476DF4" w:rsidRPr="00FB3482" w:rsidRDefault="00476DF4" w:rsidP="00476DF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39" w:type="pct"/>
            <w:vMerge/>
          </w:tcPr>
          <w:p w14:paraId="41551711" w14:textId="77777777" w:rsidR="00476DF4" w:rsidRPr="00FB3482" w:rsidRDefault="00476DF4" w:rsidP="00476DF4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9" w:type="pct"/>
            <w:shd w:val="clear" w:color="auto" w:fill="auto"/>
          </w:tcPr>
          <w:p w14:paraId="0E466EE7" w14:textId="77777777" w:rsidR="00476DF4" w:rsidRPr="00FB3482" w:rsidRDefault="00476DF4" w:rsidP="00476DF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neu</w:t>
            </w: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-2</w:t>
            </w:r>
          </w:p>
          <w:p w14:paraId="7862CEB9" w14:textId="07FCF4C2" w:rsidR="00476DF4" w:rsidRDefault="00476DF4" w:rsidP="00476DF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9" w:type="pct"/>
            <w:shd w:val="clear" w:color="auto" w:fill="auto"/>
          </w:tcPr>
          <w:p w14:paraId="01A19076" w14:textId="0A1223A2" w:rsidR="00476DF4" w:rsidRDefault="00476DF4" w:rsidP="00476D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llegal</w:t>
            </w:r>
          </w:p>
        </w:tc>
        <w:tc>
          <w:tcPr>
            <w:tcW w:w="711" w:type="pct"/>
            <w:shd w:val="clear" w:color="auto" w:fill="auto"/>
          </w:tcPr>
          <w:p w14:paraId="2FC8DC53" w14:textId="77777777" w:rsidR="00476DF4" w:rsidRPr="00FB3482" w:rsidRDefault="00476DF4" w:rsidP="00476DF4">
            <w:pPr>
              <w:pStyle w:val="ListParagraph"/>
              <w:numPr>
                <w:ilvl w:val="0"/>
                <w:numId w:val="25"/>
              </w:numPr>
              <w:tabs>
                <w:tab w:val="left" w:pos="89"/>
              </w:tabs>
              <w:ind w:left="230" w:hanging="28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Safe distance from the target vehicle</w:t>
            </w:r>
          </w:p>
          <w:p w14:paraId="2E2FBF15" w14:textId="47B93877" w:rsidR="00476DF4" w:rsidRPr="000E727F" w:rsidRDefault="00476DF4" w:rsidP="00476DF4">
            <w:pPr>
              <w:tabs>
                <w:tab w:val="left" w:pos="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Not clear view of approaching traffic</w:t>
            </w:r>
          </w:p>
        </w:tc>
        <w:tc>
          <w:tcPr>
            <w:tcW w:w="426" w:type="pct"/>
            <w:shd w:val="clear" w:color="auto" w:fill="auto"/>
          </w:tcPr>
          <w:p w14:paraId="357053FE" w14:textId="77777777" w:rsidR="00476DF4" w:rsidRDefault="00476DF4" w:rsidP="00476DF4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0</w:t>
            </w:r>
          </w:p>
          <w:p w14:paraId="78C255A7" w14:textId="31531070" w:rsidR="00476DF4" w:rsidRDefault="00476DF4" w:rsidP="00476DF4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6</w:t>
            </w:r>
          </w:p>
        </w:tc>
        <w:tc>
          <w:tcPr>
            <w:tcW w:w="549" w:type="pct"/>
            <w:shd w:val="clear" w:color="auto" w:fill="auto"/>
          </w:tcPr>
          <w:p w14:paraId="3433D82A" w14:textId="77777777" w:rsidR="00476DF4" w:rsidRDefault="00476DF4" w:rsidP="00476DF4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me as system = 6</w:t>
            </w:r>
          </w:p>
          <w:p w14:paraId="43F8A4BD" w14:textId="77777777" w:rsidR="00476DF4" w:rsidRDefault="00476DF4" w:rsidP="00476DF4">
            <w:pPr>
              <w:tabs>
                <w:tab w:val="left" w:pos="0"/>
              </w:tabs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21319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  <w:p w14:paraId="525CE8E2" w14:textId="683C54AB" w:rsidR="00476DF4" w:rsidRDefault="00476DF4" w:rsidP="00476DF4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426" w:type="pct"/>
          </w:tcPr>
          <w:p w14:paraId="398E88B8" w14:textId="21F9FB4A" w:rsidR="00476DF4" w:rsidRDefault="00476DF4" w:rsidP="00476DF4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1</w:t>
            </w:r>
          </w:p>
          <w:p w14:paraId="515EF60D" w14:textId="40148426" w:rsidR="00476DF4" w:rsidRDefault="00476DF4" w:rsidP="00476DF4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3</w:t>
            </w:r>
          </w:p>
        </w:tc>
        <w:tc>
          <w:tcPr>
            <w:tcW w:w="562" w:type="pct"/>
          </w:tcPr>
          <w:p w14:paraId="37E5E3E2" w14:textId="77777777" w:rsidR="00476DF4" w:rsidRDefault="00476DF4" w:rsidP="00476DF4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e as system = 2</w:t>
            </w:r>
          </w:p>
          <w:p w14:paraId="09641AA4" w14:textId="77777777" w:rsidR="00476DF4" w:rsidRPr="00ED21CA" w:rsidRDefault="00476DF4" w:rsidP="00476DF4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ther reasons = 2</w:t>
            </w:r>
          </w:p>
          <w:p w14:paraId="4312234B" w14:textId="77777777" w:rsidR="00476DF4" w:rsidRPr="00FB3482" w:rsidRDefault="00476DF4" w:rsidP="00476DF4">
            <w:pPr>
              <w:tabs>
                <w:tab w:val="left" w:pos="220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02" w:type="pct"/>
          </w:tcPr>
          <w:p w14:paraId="48A0DB0A" w14:textId="23F74994" w:rsidR="00476DF4" w:rsidRDefault="00476DF4" w:rsidP="00476DF4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Legal – </w:t>
            </w:r>
            <w:r w:rsidR="00680559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</w:p>
          <w:p w14:paraId="28128766" w14:textId="6AD31792" w:rsidR="00476DF4" w:rsidRPr="001A61DC" w:rsidRDefault="00476DF4" w:rsidP="00476DF4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Illegal – </w:t>
            </w:r>
            <w:r w:rsidR="00680559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</w:t>
            </w:r>
          </w:p>
        </w:tc>
        <w:tc>
          <w:tcPr>
            <w:tcW w:w="502" w:type="pct"/>
          </w:tcPr>
          <w:p w14:paraId="3D8EDB3E" w14:textId="2E21BEFD" w:rsidR="00476DF4" w:rsidRDefault="00476DF4" w:rsidP="00476DF4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me as system = </w:t>
            </w:r>
            <w:r w:rsidR="00CA1413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</w:t>
            </w:r>
          </w:p>
          <w:p w14:paraId="2C7DA68D" w14:textId="77777777" w:rsidR="00476DF4" w:rsidRPr="00ED21CA" w:rsidRDefault="00476DF4" w:rsidP="00476DF4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ther reasons = 2</w:t>
            </w:r>
          </w:p>
          <w:p w14:paraId="387A3511" w14:textId="65AC8FB9" w:rsidR="00476DF4" w:rsidRPr="001A61DC" w:rsidRDefault="00476DF4" w:rsidP="00476DF4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476DF4" w:rsidRPr="00FB3482" w14:paraId="25F2FAA5" w14:textId="308B8E29" w:rsidTr="002E5581">
        <w:trPr>
          <w:trHeight w:val="581"/>
        </w:trPr>
        <w:tc>
          <w:tcPr>
            <w:tcW w:w="195" w:type="pct"/>
            <w:vMerge/>
          </w:tcPr>
          <w:p w14:paraId="3146288B" w14:textId="77777777" w:rsidR="00476DF4" w:rsidRPr="00FB3482" w:rsidRDefault="00476DF4" w:rsidP="00476DF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39" w:type="pct"/>
            <w:vMerge/>
          </w:tcPr>
          <w:p w14:paraId="6B8E2CBE" w14:textId="77777777" w:rsidR="00476DF4" w:rsidRPr="00FB3482" w:rsidRDefault="00476DF4" w:rsidP="00476DF4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9" w:type="pct"/>
            <w:shd w:val="clear" w:color="auto" w:fill="auto"/>
          </w:tcPr>
          <w:p w14:paraId="48576378" w14:textId="468A2E3C" w:rsidR="00476DF4" w:rsidRDefault="00476DF4" w:rsidP="00476DF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neu</w:t>
            </w: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-3</w:t>
            </w:r>
          </w:p>
        </w:tc>
        <w:tc>
          <w:tcPr>
            <w:tcW w:w="359" w:type="pct"/>
            <w:shd w:val="clear" w:color="auto" w:fill="auto"/>
          </w:tcPr>
          <w:p w14:paraId="5B8FC28A" w14:textId="5C686451" w:rsidR="00476DF4" w:rsidRDefault="00476DF4" w:rsidP="00476D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llegal</w:t>
            </w:r>
          </w:p>
        </w:tc>
        <w:tc>
          <w:tcPr>
            <w:tcW w:w="711" w:type="pct"/>
            <w:shd w:val="clear" w:color="auto" w:fill="auto"/>
          </w:tcPr>
          <w:p w14:paraId="442A1041" w14:textId="77777777" w:rsidR="00476DF4" w:rsidRPr="00FB3482" w:rsidRDefault="00476DF4" w:rsidP="00476DF4">
            <w:pPr>
              <w:pStyle w:val="ListParagraph"/>
              <w:numPr>
                <w:ilvl w:val="0"/>
                <w:numId w:val="26"/>
              </w:numPr>
              <w:tabs>
                <w:tab w:val="left" w:pos="89"/>
              </w:tabs>
              <w:ind w:left="230" w:hanging="28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Safe distance from the target vehicle</w:t>
            </w:r>
          </w:p>
          <w:p w14:paraId="35272111" w14:textId="77777777" w:rsidR="00476DF4" w:rsidRPr="000E727F" w:rsidRDefault="00476DF4" w:rsidP="00476DF4">
            <w:pPr>
              <w:tabs>
                <w:tab w:val="left" w:pos="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6" w:type="pct"/>
            <w:shd w:val="clear" w:color="auto" w:fill="auto"/>
          </w:tcPr>
          <w:p w14:paraId="17FE536D" w14:textId="4606AAB5" w:rsidR="00476DF4" w:rsidRDefault="00476DF4" w:rsidP="00476DF4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3</w:t>
            </w:r>
          </w:p>
          <w:p w14:paraId="392C6976" w14:textId="61C4545B" w:rsidR="00476DF4" w:rsidRDefault="00476DF4" w:rsidP="00476DF4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3</w:t>
            </w:r>
          </w:p>
        </w:tc>
        <w:tc>
          <w:tcPr>
            <w:tcW w:w="549" w:type="pct"/>
            <w:shd w:val="clear" w:color="auto" w:fill="auto"/>
          </w:tcPr>
          <w:p w14:paraId="54FF5DFE" w14:textId="77777777" w:rsidR="00476DF4" w:rsidRPr="00112B83" w:rsidRDefault="00476DF4" w:rsidP="00476DF4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me as system = 2</w:t>
            </w:r>
          </w:p>
          <w:p w14:paraId="63C5CAB7" w14:textId="77777777" w:rsidR="00476DF4" w:rsidRDefault="00476DF4" w:rsidP="00476DF4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21319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  <w:p w14:paraId="77D69700" w14:textId="3892B75C" w:rsidR="00476DF4" w:rsidRDefault="00476DF4" w:rsidP="00476DF4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426" w:type="pct"/>
          </w:tcPr>
          <w:p w14:paraId="5BB374CE" w14:textId="7E46EDF3" w:rsidR="00476DF4" w:rsidRDefault="00476DF4" w:rsidP="00476DF4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1</w:t>
            </w:r>
          </w:p>
          <w:p w14:paraId="7E6BD19C" w14:textId="0E94F3FB" w:rsidR="00476DF4" w:rsidRDefault="00476DF4" w:rsidP="00476DF4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3</w:t>
            </w:r>
          </w:p>
        </w:tc>
        <w:tc>
          <w:tcPr>
            <w:tcW w:w="562" w:type="pct"/>
          </w:tcPr>
          <w:p w14:paraId="09F1AF1F" w14:textId="77777777" w:rsidR="00476DF4" w:rsidRDefault="00476DF4" w:rsidP="00476DF4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e as system = 1</w:t>
            </w:r>
          </w:p>
          <w:p w14:paraId="17D7DE8E" w14:textId="77777777" w:rsidR="00476DF4" w:rsidRPr="00ED21CA" w:rsidRDefault="00476DF4" w:rsidP="00476DF4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ther reasons = 3</w:t>
            </w:r>
          </w:p>
          <w:p w14:paraId="09553C32" w14:textId="77777777" w:rsidR="00476DF4" w:rsidRPr="00FB3482" w:rsidRDefault="00476DF4" w:rsidP="00476DF4">
            <w:pPr>
              <w:tabs>
                <w:tab w:val="left" w:pos="220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02" w:type="pct"/>
          </w:tcPr>
          <w:p w14:paraId="6B6B3E92" w14:textId="4C504729" w:rsidR="00476DF4" w:rsidRDefault="00476DF4" w:rsidP="00476DF4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Legal – </w:t>
            </w:r>
            <w:r w:rsidR="00347375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  <w:p w14:paraId="14C10913" w14:textId="6A476DB3" w:rsidR="00476DF4" w:rsidRPr="001A61DC" w:rsidRDefault="00476DF4" w:rsidP="00476DF4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Illegal – </w:t>
            </w:r>
            <w:r w:rsidR="00347375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</w:t>
            </w:r>
          </w:p>
        </w:tc>
        <w:tc>
          <w:tcPr>
            <w:tcW w:w="502" w:type="pct"/>
          </w:tcPr>
          <w:p w14:paraId="666FD1E4" w14:textId="55D0A80D" w:rsidR="00476DF4" w:rsidRDefault="00476DF4" w:rsidP="00476DF4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me as system = </w:t>
            </w:r>
            <w:r w:rsidR="0010261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</w:p>
          <w:p w14:paraId="6AD40C44" w14:textId="66CBC84D" w:rsidR="00476DF4" w:rsidRPr="00ED21CA" w:rsidRDefault="00476DF4" w:rsidP="00476DF4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 w:rsidR="0010261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</w:t>
            </w:r>
          </w:p>
          <w:p w14:paraId="74D97616" w14:textId="1A85A96A" w:rsidR="00476DF4" w:rsidRPr="001A61DC" w:rsidRDefault="00476DF4" w:rsidP="00476DF4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476DF4" w:rsidRPr="00FB3482" w14:paraId="1479C3C8" w14:textId="3CAAC036" w:rsidTr="002E5581">
        <w:trPr>
          <w:trHeight w:val="581"/>
        </w:trPr>
        <w:tc>
          <w:tcPr>
            <w:tcW w:w="195" w:type="pct"/>
            <w:vMerge/>
          </w:tcPr>
          <w:p w14:paraId="7586536C" w14:textId="77777777" w:rsidR="00476DF4" w:rsidRPr="00FB3482" w:rsidRDefault="00476DF4" w:rsidP="00476DF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39" w:type="pct"/>
            <w:vMerge/>
          </w:tcPr>
          <w:p w14:paraId="3D3B3B03" w14:textId="77777777" w:rsidR="00476DF4" w:rsidRPr="00FB3482" w:rsidRDefault="00476DF4" w:rsidP="00476DF4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9" w:type="pct"/>
            <w:shd w:val="clear" w:color="auto" w:fill="auto"/>
          </w:tcPr>
          <w:p w14:paraId="2453C7C5" w14:textId="6A698141" w:rsidR="00476DF4" w:rsidRDefault="00476DF4" w:rsidP="00476DF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neu</w:t>
            </w: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-4</w:t>
            </w:r>
          </w:p>
        </w:tc>
        <w:tc>
          <w:tcPr>
            <w:tcW w:w="359" w:type="pct"/>
            <w:shd w:val="clear" w:color="auto" w:fill="auto"/>
          </w:tcPr>
          <w:p w14:paraId="3D2396B3" w14:textId="67B98A63" w:rsidR="00476DF4" w:rsidRDefault="00476DF4" w:rsidP="00476D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</w:t>
            </w:r>
          </w:p>
        </w:tc>
        <w:tc>
          <w:tcPr>
            <w:tcW w:w="711" w:type="pct"/>
            <w:shd w:val="clear" w:color="auto" w:fill="auto"/>
          </w:tcPr>
          <w:p w14:paraId="7B6A7325" w14:textId="77777777" w:rsidR="00476DF4" w:rsidRPr="00FB3482" w:rsidRDefault="00476DF4" w:rsidP="00476DF4">
            <w:pPr>
              <w:pStyle w:val="ListParagraph"/>
              <w:numPr>
                <w:ilvl w:val="0"/>
                <w:numId w:val="27"/>
              </w:numPr>
              <w:tabs>
                <w:tab w:val="left" w:pos="89"/>
                <w:tab w:val="left" w:pos="220"/>
              </w:tabs>
              <w:ind w:left="230" w:hanging="28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Safe distance from the target vehicle</w:t>
            </w:r>
          </w:p>
          <w:p w14:paraId="19592B78" w14:textId="3DD047B4" w:rsidR="00476DF4" w:rsidRPr="000E727F" w:rsidRDefault="00476DF4" w:rsidP="00476DF4">
            <w:pPr>
              <w:tabs>
                <w:tab w:val="left" w:pos="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fe distance from other vehicles</w:t>
            </w:r>
          </w:p>
        </w:tc>
        <w:tc>
          <w:tcPr>
            <w:tcW w:w="426" w:type="pct"/>
            <w:shd w:val="clear" w:color="auto" w:fill="auto"/>
          </w:tcPr>
          <w:p w14:paraId="65AA5302" w14:textId="579E42A1" w:rsidR="00476DF4" w:rsidRDefault="00476DF4" w:rsidP="00476DF4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6</w:t>
            </w:r>
          </w:p>
          <w:p w14:paraId="0CE5574A" w14:textId="5712BB75" w:rsidR="00476DF4" w:rsidRDefault="00476DF4" w:rsidP="00476DF4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0</w:t>
            </w:r>
          </w:p>
        </w:tc>
        <w:tc>
          <w:tcPr>
            <w:tcW w:w="549" w:type="pct"/>
            <w:shd w:val="clear" w:color="auto" w:fill="auto"/>
          </w:tcPr>
          <w:p w14:paraId="318E66F6" w14:textId="77777777" w:rsidR="00476DF4" w:rsidRDefault="00476DF4" w:rsidP="00476DF4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me as system = 0</w:t>
            </w:r>
          </w:p>
          <w:p w14:paraId="3F10B339" w14:textId="77777777" w:rsidR="00476DF4" w:rsidRDefault="00476DF4" w:rsidP="00476DF4">
            <w:pPr>
              <w:tabs>
                <w:tab w:val="left" w:pos="0"/>
              </w:tabs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21319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</w:t>
            </w:r>
          </w:p>
          <w:p w14:paraId="55526A4E" w14:textId="2670E271" w:rsidR="00476DF4" w:rsidRDefault="00476DF4" w:rsidP="00476DF4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426" w:type="pct"/>
          </w:tcPr>
          <w:p w14:paraId="0360A24E" w14:textId="2555B001" w:rsidR="00476DF4" w:rsidRDefault="00476DF4" w:rsidP="00476DF4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3</w:t>
            </w:r>
          </w:p>
          <w:p w14:paraId="55C5038F" w14:textId="3D9ADF5F" w:rsidR="00476DF4" w:rsidRDefault="00476DF4" w:rsidP="00476DF4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1</w:t>
            </w:r>
          </w:p>
        </w:tc>
        <w:tc>
          <w:tcPr>
            <w:tcW w:w="562" w:type="pct"/>
          </w:tcPr>
          <w:p w14:paraId="3C0F6459" w14:textId="77777777" w:rsidR="00476DF4" w:rsidRDefault="00476DF4" w:rsidP="00476DF4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e as system = 1</w:t>
            </w:r>
          </w:p>
          <w:p w14:paraId="3589910F" w14:textId="77777777" w:rsidR="00476DF4" w:rsidRPr="00ED21CA" w:rsidRDefault="00476DF4" w:rsidP="00476DF4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ther reasons = 3</w:t>
            </w:r>
          </w:p>
          <w:p w14:paraId="02265AE5" w14:textId="77777777" w:rsidR="00476DF4" w:rsidRPr="00FB3482" w:rsidRDefault="00476DF4" w:rsidP="00476DF4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02" w:type="pct"/>
          </w:tcPr>
          <w:p w14:paraId="63E770E1" w14:textId="61E00B71" w:rsidR="00476DF4" w:rsidRDefault="00476DF4" w:rsidP="00476DF4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Legal – </w:t>
            </w:r>
            <w:r w:rsidR="00347375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</w:t>
            </w:r>
          </w:p>
          <w:p w14:paraId="7901FEE6" w14:textId="40E26265" w:rsidR="00476DF4" w:rsidRPr="001A61DC" w:rsidRDefault="00476DF4" w:rsidP="00476DF4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1</w:t>
            </w:r>
          </w:p>
        </w:tc>
        <w:tc>
          <w:tcPr>
            <w:tcW w:w="502" w:type="pct"/>
          </w:tcPr>
          <w:p w14:paraId="47E5A3CB" w14:textId="77777777" w:rsidR="00476DF4" w:rsidRDefault="00476DF4" w:rsidP="00476DF4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e as system = 1</w:t>
            </w:r>
          </w:p>
          <w:p w14:paraId="4FC97A30" w14:textId="390CD538" w:rsidR="00476DF4" w:rsidRPr="00ED21CA" w:rsidRDefault="00476DF4" w:rsidP="00476DF4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 w:rsidR="006D413A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</w:t>
            </w:r>
          </w:p>
          <w:p w14:paraId="7D9CB426" w14:textId="14BB85A0" w:rsidR="00476DF4" w:rsidRPr="001A61DC" w:rsidRDefault="00476DF4" w:rsidP="00476DF4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476DF4" w:rsidRPr="00FB3482" w14:paraId="00FFD3EE" w14:textId="6B102200" w:rsidTr="002E5581">
        <w:trPr>
          <w:trHeight w:val="581"/>
        </w:trPr>
        <w:tc>
          <w:tcPr>
            <w:tcW w:w="195" w:type="pct"/>
            <w:vMerge/>
          </w:tcPr>
          <w:p w14:paraId="1E58992A" w14:textId="77777777" w:rsidR="00476DF4" w:rsidRPr="00FB3482" w:rsidRDefault="00476DF4" w:rsidP="00476DF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39" w:type="pct"/>
            <w:vMerge/>
          </w:tcPr>
          <w:p w14:paraId="47F8B201" w14:textId="77777777" w:rsidR="00476DF4" w:rsidRPr="00FB3482" w:rsidRDefault="00476DF4" w:rsidP="00476DF4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9" w:type="pct"/>
            <w:shd w:val="clear" w:color="auto" w:fill="auto"/>
          </w:tcPr>
          <w:p w14:paraId="2AD1B0B9" w14:textId="7DE72B44" w:rsidR="00476DF4" w:rsidRDefault="00476DF4" w:rsidP="00476DF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neu</w:t>
            </w: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-5</w:t>
            </w:r>
          </w:p>
        </w:tc>
        <w:tc>
          <w:tcPr>
            <w:tcW w:w="359" w:type="pct"/>
            <w:shd w:val="clear" w:color="auto" w:fill="auto"/>
          </w:tcPr>
          <w:p w14:paraId="49757350" w14:textId="734A8BEB" w:rsidR="00476DF4" w:rsidRDefault="00476DF4" w:rsidP="00476DF4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</w:t>
            </w:r>
          </w:p>
        </w:tc>
        <w:tc>
          <w:tcPr>
            <w:tcW w:w="711" w:type="pct"/>
            <w:shd w:val="clear" w:color="auto" w:fill="auto"/>
          </w:tcPr>
          <w:p w14:paraId="36CFE191" w14:textId="77777777" w:rsidR="00476DF4" w:rsidRPr="00FB3482" w:rsidRDefault="00476DF4" w:rsidP="00476DF4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  <w:p w14:paraId="600D485F" w14:textId="77777777" w:rsidR="00476DF4" w:rsidRPr="00FB3482" w:rsidRDefault="00476DF4" w:rsidP="00476DF4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14:paraId="789E5666" w14:textId="77777777" w:rsidR="00476DF4" w:rsidRPr="00FB3482" w:rsidRDefault="00476DF4" w:rsidP="00476DF4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14:paraId="39D59031" w14:textId="77777777" w:rsidR="00476DF4" w:rsidRPr="000E727F" w:rsidRDefault="00476DF4" w:rsidP="00476DF4">
            <w:pPr>
              <w:tabs>
                <w:tab w:val="left" w:pos="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26" w:type="pct"/>
            <w:shd w:val="clear" w:color="auto" w:fill="auto"/>
          </w:tcPr>
          <w:p w14:paraId="038ED6EA" w14:textId="72968012" w:rsidR="00476DF4" w:rsidRDefault="00476DF4" w:rsidP="00476DF4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2</w:t>
            </w:r>
          </w:p>
          <w:p w14:paraId="51097041" w14:textId="54BAA565" w:rsidR="00476DF4" w:rsidRDefault="00476DF4" w:rsidP="00476DF4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4</w:t>
            </w:r>
          </w:p>
        </w:tc>
        <w:tc>
          <w:tcPr>
            <w:tcW w:w="549" w:type="pct"/>
            <w:shd w:val="clear" w:color="auto" w:fill="auto"/>
          </w:tcPr>
          <w:p w14:paraId="72246040" w14:textId="4A728E85" w:rsidR="00476DF4" w:rsidRDefault="00476DF4" w:rsidP="00476DF4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  <w:tc>
          <w:tcPr>
            <w:tcW w:w="426" w:type="pct"/>
          </w:tcPr>
          <w:p w14:paraId="6BC92209" w14:textId="399F8A46" w:rsidR="00476DF4" w:rsidRDefault="00476DF4" w:rsidP="00476DF4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0</w:t>
            </w:r>
          </w:p>
          <w:p w14:paraId="788D7401" w14:textId="1E2BB6B2" w:rsidR="00476DF4" w:rsidRDefault="00476DF4" w:rsidP="00476DF4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4</w:t>
            </w:r>
          </w:p>
        </w:tc>
        <w:tc>
          <w:tcPr>
            <w:tcW w:w="562" w:type="pct"/>
          </w:tcPr>
          <w:p w14:paraId="65A834D6" w14:textId="1A4BDF41" w:rsidR="00476DF4" w:rsidRPr="00FB3482" w:rsidRDefault="00476DF4" w:rsidP="00476DF4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  <w:tc>
          <w:tcPr>
            <w:tcW w:w="502" w:type="pct"/>
          </w:tcPr>
          <w:p w14:paraId="7F615C4D" w14:textId="77777777" w:rsidR="00476DF4" w:rsidRDefault="00476DF4" w:rsidP="00476DF4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0</w:t>
            </w:r>
          </w:p>
          <w:p w14:paraId="424E8038" w14:textId="582B16D1" w:rsidR="00476DF4" w:rsidRDefault="00476DF4" w:rsidP="00476DF4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Illegal – </w:t>
            </w:r>
            <w:r w:rsidR="00347375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8</w:t>
            </w:r>
          </w:p>
        </w:tc>
        <w:tc>
          <w:tcPr>
            <w:tcW w:w="502" w:type="pct"/>
          </w:tcPr>
          <w:p w14:paraId="64F53F27" w14:textId="1C89D41E" w:rsidR="00476DF4" w:rsidRDefault="00476DF4" w:rsidP="00476DF4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</w:tr>
      <w:tr w:rsidR="00C61C88" w:rsidRPr="00FB3482" w14:paraId="5E39CA42" w14:textId="7C3C5932" w:rsidTr="002E5581">
        <w:trPr>
          <w:trHeight w:val="345"/>
        </w:trPr>
        <w:tc>
          <w:tcPr>
            <w:tcW w:w="195" w:type="pct"/>
            <w:shd w:val="clear" w:color="auto" w:fill="AEAAAA" w:themeFill="background2" w:themeFillShade="BF"/>
          </w:tcPr>
          <w:p w14:paraId="50FC2CE3" w14:textId="77777777" w:rsidR="00C61C88" w:rsidRPr="00FB3482" w:rsidRDefault="00C61C88" w:rsidP="00D367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39" w:type="pct"/>
            <w:shd w:val="clear" w:color="auto" w:fill="AEAAAA" w:themeFill="background2" w:themeFillShade="BF"/>
          </w:tcPr>
          <w:p w14:paraId="7552DE92" w14:textId="77777777" w:rsidR="00C61C88" w:rsidRPr="00FB3482" w:rsidRDefault="00C61C88" w:rsidP="00D367C1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9" w:type="pct"/>
            <w:shd w:val="clear" w:color="auto" w:fill="AEAAAA" w:themeFill="background2" w:themeFillShade="BF"/>
          </w:tcPr>
          <w:p w14:paraId="07318CA4" w14:textId="77777777" w:rsidR="00C61C88" w:rsidRDefault="00C61C88" w:rsidP="00D367C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9" w:type="pct"/>
            <w:shd w:val="clear" w:color="auto" w:fill="AEAAAA" w:themeFill="background2" w:themeFillShade="BF"/>
          </w:tcPr>
          <w:p w14:paraId="12ED1DF6" w14:textId="77777777" w:rsidR="00C61C88" w:rsidRDefault="00C61C88" w:rsidP="00D367C1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11" w:type="pct"/>
            <w:shd w:val="clear" w:color="auto" w:fill="AEAAAA" w:themeFill="background2" w:themeFillShade="BF"/>
          </w:tcPr>
          <w:p w14:paraId="2DA32A8E" w14:textId="77777777" w:rsidR="00C61C88" w:rsidRPr="00FB3482" w:rsidRDefault="00C61C88" w:rsidP="00D367C1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426" w:type="pct"/>
            <w:shd w:val="clear" w:color="auto" w:fill="AEAAAA" w:themeFill="background2" w:themeFillShade="BF"/>
          </w:tcPr>
          <w:p w14:paraId="67A4484C" w14:textId="77777777" w:rsidR="00C61C88" w:rsidRDefault="00C61C88" w:rsidP="00D367C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549" w:type="pct"/>
            <w:shd w:val="clear" w:color="auto" w:fill="AEAAAA" w:themeFill="background2" w:themeFillShade="BF"/>
          </w:tcPr>
          <w:p w14:paraId="24768D16" w14:textId="77777777" w:rsidR="00C61C88" w:rsidRDefault="00C61C88" w:rsidP="00D367C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426" w:type="pct"/>
            <w:shd w:val="clear" w:color="auto" w:fill="AEAAAA" w:themeFill="background2" w:themeFillShade="BF"/>
          </w:tcPr>
          <w:p w14:paraId="730F5A08" w14:textId="77777777" w:rsidR="00C61C88" w:rsidRDefault="00C61C88" w:rsidP="00D367C1">
            <w:pPr>
              <w:tabs>
                <w:tab w:val="left" w:pos="220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2" w:type="pct"/>
            <w:shd w:val="clear" w:color="auto" w:fill="AEAAAA" w:themeFill="background2" w:themeFillShade="BF"/>
          </w:tcPr>
          <w:p w14:paraId="2EFDEB54" w14:textId="77777777" w:rsidR="00C61C88" w:rsidRPr="00FB3482" w:rsidRDefault="00C61C88" w:rsidP="00D367C1">
            <w:pPr>
              <w:tabs>
                <w:tab w:val="left" w:pos="220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04" w:type="pct"/>
            <w:gridSpan w:val="2"/>
            <w:shd w:val="clear" w:color="auto" w:fill="AEAAAA" w:themeFill="background2" w:themeFillShade="BF"/>
          </w:tcPr>
          <w:p w14:paraId="3236CB5A" w14:textId="77777777" w:rsidR="00C61C88" w:rsidRPr="00FB3482" w:rsidRDefault="00C61C88" w:rsidP="00D367C1">
            <w:pPr>
              <w:tabs>
                <w:tab w:val="left" w:pos="220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61C88" w:rsidRPr="00FB3482" w14:paraId="7714A7FD" w14:textId="63F546E3" w:rsidTr="00C61C88">
        <w:trPr>
          <w:trHeight w:val="115"/>
        </w:trPr>
        <w:tc>
          <w:tcPr>
            <w:tcW w:w="634" w:type="pct"/>
            <w:gridSpan w:val="2"/>
            <w:vMerge w:val="restart"/>
          </w:tcPr>
          <w:p w14:paraId="61CA55BC" w14:textId="77777777" w:rsidR="00C61C88" w:rsidRDefault="00C61C88" w:rsidP="008974B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FAF42EF" w14:textId="2A47FA52" w:rsidR="00C61C88" w:rsidRPr="00FB3482" w:rsidRDefault="00C61C88" w:rsidP="008974B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TRCCF</w:t>
            </w:r>
            <w:r w:rsidRPr="005E1A9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performance regarding human.</w:t>
            </w:r>
          </w:p>
        </w:tc>
        <w:tc>
          <w:tcPr>
            <w:tcW w:w="688" w:type="pct"/>
            <w:gridSpan w:val="2"/>
            <w:vMerge w:val="restart"/>
            <w:shd w:val="clear" w:color="auto" w:fill="auto"/>
          </w:tcPr>
          <w:p w14:paraId="265ADA48" w14:textId="77777777" w:rsidR="00C61C88" w:rsidRPr="00814762" w:rsidRDefault="00C61C88" w:rsidP="008974B9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814762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Accuracy for the legal/ illegal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assessment</w:t>
            </w:r>
          </w:p>
          <w:p w14:paraId="204C312A" w14:textId="77777777" w:rsidR="00C61C88" w:rsidRDefault="00C61C88" w:rsidP="008974B9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11" w:type="pct"/>
            <w:shd w:val="clear" w:color="auto" w:fill="auto"/>
          </w:tcPr>
          <w:p w14:paraId="2606ED74" w14:textId="0674C25E" w:rsidR="00C61C88" w:rsidRPr="00FB3482" w:rsidRDefault="00C61C88" w:rsidP="008974B9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All maneuvers (Clear + Borderline)</w:t>
            </w:r>
          </w:p>
        </w:tc>
        <w:tc>
          <w:tcPr>
            <w:tcW w:w="975" w:type="pct"/>
            <w:gridSpan w:val="2"/>
            <w:shd w:val="clear" w:color="auto" w:fill="auto"/>
          </w:tcPr>
          <w:p w14:paraId="3A9E7248" w14:textId="4108D06D" w:rsidR="00C61C88" w:rsidRDefault="00C61C88" w:rsidP="00FC10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6.67%</w:t>
            </w:r>
          </w:p>
        </w:tc>
        <w:tc>
          <w:tcPr>
            <w:tcW w:w="988" w:type="pct"/>
            <w:gridSpan w:val="2"/>
            <w:shd w:val="clear" w:color="auto" w:fill="auto"/>
          </w:tcPr>
          <w:p w14:paraId="0416BB1B" w14:textId="1EFCC134" w:rsidR="00C61C88" w:rsidRPr="00FB3482" w:rsidRDefault="00C61C88" w:rsidP="009D139D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5%</w:t>
            </w:r>
          </w:p>
        </w:tc>
        <w:tc>
          <w:tcPr>
            <w:tcW w:w="1004" w:type="pct"/>
            <w:gridSpan w:val="2"/>
          </w:tcPr>
          <w:p w14:paraId="53AD6BB3" w14:textId="4CAF2D65" w:rsidR="00C61C88" w:rsidRDefault="001D23CE" w:rsidP="009D139D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0.84%</w:t>
            </w:r>
          </w:p>
        </w:tc>
      </w:tr>
      <w:tr w:rsidR="00C61C88" w:rsidRPr="00FB3482" w14:paraId="648E57E1" w14:textId="4E5DEE15" w:rsidTr="00C61C88">
        <w:trPr>
          <w:trHeight w:val="115"/>
        </w:trPr>
        <w:tc>
          <w:tcPr>
            <w:tcW w:w="634" w:type="pct"/>
            <w:gridSpan w:val="2"/>
            <w:vMerge/>
          </w:tcPr>
          <w:p w14:paraId="796F2D09" w14:textId="77777777" w:rsidR="00C61C88" w:rsidRPr="00FB3482" w:rsidRDefault="00C61C88" w:rsidP="008974B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gridSpan w:val="2"/>
            <w:vMerge/>
            <w:shd w:val="clear" w:color="auto" w:fill="auto"/>
          </w:tcPr>
          <w:p w14:paraId="391F9C12" w14:textId="77777777" w:rsidR="00C61C88" w:rsidRDefault="00C61C88" w:rsidP="008974B9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11" w:type="pct"/>
            <w:shd w:val="clear" w:color="auto" w:fill="auto"/>
          </w:tcPr>
          <w:p w14:paraId="0CB3244D" w14:textId="48514B31" w:rsidR="00C61C88" w:rsidRPr="00FB3482" w:rsidRDefault="00C61C88" w:rsidP="008974B9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Clear cases</w:t>
            </w:r>
          </w:p>
        </w:tc>
        <w:tc>
          <w:tcPr>
            <w:tcW w:w="975" w:type="pct"/>
            <w:gridSpan w:val="2"/>
            <w:shd w:val="clear" w:color="auto" w:fill="auto"/>
          </w:tcPr>
          <w:p w14:paraId="22D39357" w14:textId="3EF11F3D" w:rsidR="00C61C88" w:rsidRDefault="00C61C88" w:rsidP="00FC10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00%</w:t>
            </w:r>
          </w:p>
        </w:tc>
        <w:tc>
          <w:tcPr>
            <w:tcW w:w="988" w:type="pct"/>
            <w:gridSpan w:val="2"/>
            <w:shd w:val="clear" w:color="auto" w:fill="auto"/>
          </w:tcPr>
          <w:p w14:paraId="7E92E5FF" w14:textId="4829A4B3" w:rsidR="00C61C88" w:rsidRPr="00FB3482" w:rsidRDefault="00C61C88" w:rsidP="009D139D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2.5%</w:t>
            </w:r>
          </w:p>
        </w:tc>
        <w:tc>
          <w:tcPr>
            <w:tcW w:w="1004" w:type="pct"/>
            <w:gridSpan w:val="2"/>
          </w:tcPr>
          <w:p w14:paraId="04837C11" w14:textId="6BC6E0DC" w:rsidR="00C61C88" w:rsidRDefault="00381818" w:rsidP="009D139D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1.25%</w:t>
            </w:r>
          </w:p>
        </w:tc>
      </w:tr>
      <w:tr w:rsidR="00C61C88" w:rsidRPr="00FB3482" w14:paraId="46CAA18C" w14:textId="34A7D8CA" w:rsidTr="00C61C88">
        <w:trPr>
          <w:trHeight w:val="115"/>
        </w:trPr>
        <w:tc>
          <w:tcPr>
            <w:tcW w:w="634" w:type="pct"/>
            <w:gridSpan w:val="2"/>
            <w:vMerge/>
          </w:tcPr>
          <w:p w14:paraId="43CE3079" w14:textId="77777777" w:rsidR="00C61C88" w:rsidRPr="00FB3482" w:rsidRDefault="00C61C88" w:rsidP="008974B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gridSpan w:val="2"/>
            <w:vMerge/>
            <w:tcBorders>
              <w:bottom w:val="single" w:sz="12" w:space="0" w:color="000000" w:themeColor="text1"/>
            </w:tcBorders>
            <w:shd w:val="clear" w:color="auto" w:fill="auto"/>
          </w:tcPr>
          <w:p w14:paraId="582674B6" w14:textId="77777777" w:rsidR="00C61C88" w:rsidRDefault="00C61C88" w:rsidP="008974B9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11" w:type="pct"/>
            <w:tcBorders>
              <w:bottom w:val="single" w:sz="12" w:space="0" w:color="000000" w:themeColor="text1"/>
            </w:tcBorders>
            <w:shd w:val="clear" w:color="auto" w:fill="auto"/>
          </w:tcPr>
          <w:p w14:paraId="56585364" w14:textId="71BE75BB" w:rsidR="00C61C88" w:rsidRPr="00FB3482" w:rsidRDefault="00C61C88" w:rsidP="008974B9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order line cases</w:t>
            </w:r>
          </w:p>
        </w:tc>
        <w:tc>
          <w:tcPr>
            <w:tcW w:w="975" w:type="pct"/>
            <w:gridSpan w:val="2"/>
            <w:tcBorders>
              <w:bottom w:val="single" w:sz="12" w:space="0" w:color="000000" w:themeColor="text1"/>
            </w:tcBorders>
            <w:shd w:val="clear" w:color="auto" w:fill="auto"/>
          </w:tcPr>
          <w:p w14:paraId="04C1FEB8" w14:textId="65571FFF" w:rsidR="00C61C88" w:rsidRDefault="00C61C88" w:rsidP="00FC1075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7.78%</w:t>
            </w:r>
          </w:p>
        </w:tc>
        <w:tc>
          <w:tcPr>
            <w:tcW w:w="988" w:type="pct"/>
            <w:gridSpan w:val="2"/>
            <w:tcBorders>
              <w:bottom w:val="single" w:sz="12" w:space="0" w:color="000000" w:themeColor="text1"/>
            </w:tcBorders>
            <w:shd w:val="clear" w:color="auto" w:fill="auto"/>
          </w:tcPr>
          <w:p w14:paraId="6848AABA" w14:textId="2B0DC180" w:rsidR="00C61C88" w:rsidRPr="00FB3482" w:rsidRDefault="00C61C88" w:rsidP="009D139D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3.33%</w:t>
            </w:r>
          </w:p>
        </w:tc>
        <w:tc>
          <w:tcPr>
            <w:tcW w:w="1004" w:type="pct"/>
            <w:gridSpan w:val="2"/>
            <w:tcBorders>
              <w:bottom w:val="single" w:sz="12" w:space="0" w:color="000000" w:themeColor="text1"/>
            </w:tcBorders>
          </w:tcPr>
          <w:p w14:paraId="26348624" w14:textId="322955EC" w:rsidR="00C61C88" w:rsidRDefault="00D44B4C" w:rsidP="009D139D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0.56%</w:t>
            </w:r>
          </w:p>
        </w:tc>
      </w:tr>
      <w:tr w:rsidR="00C61C88" w:rsidRPr="00FB3482" w14:paraId="41738115" w14:textId="0B5C497C" w:rsidTr="00C61C88">
        <w:trPr>
          <w:trHeight w:val="115"/>
        </w:trPr>
        <w:tc>
          <w:tcPr>
            <w:tcW w:w="634" w:type="pct"/>
            <w:gridSpan w:val="2"/>
            <w:vMerge/>
          </w:tcPr>
          <w:p w14:paraId="5477F9E0" w14:textId="77777777" w:rsidR="00C61C88" w:rsidRPr="00FB3482" w:rsidRDefault="00C61C88" w:rsidP="008974B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gridSpan w:val="2"/>
            <w:vMerge w:val="restart"/>
            <w:tcBorders>
              <w:top w:val="single" w:sz="12" w:space="0" w:color="000000" w:themeColor="text1"/>
            </w:tcBorders>
            <w:shd w:val="clear" w:color="auto" w:fill="auto"/>
          </w:tcPr>
          <w:p w14:paraId="32B78C75" w14:textId="77777777" w:rsidR="00C61C88" w:rsidRPr="00814762" w:rsidRDefault="00C61C88" w:rsidP="008974B9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814762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Accuracy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for r</w:t>
            </w:r>
            <w:r w:rsidRPr="00814762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easo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n assesment</w:t>
            </w:r>
          </w:p>
          <w:p w14:paraId="0EA14434" w14:textId="77777777" w:rsidR="00C61C88" w:rsidRDefault="00C61C88" w:rsidP="008974B9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11" w:type="pct"/>
            <w:tcBorders>
              <w:top w:val="single" w:sz="12" w:space="0" w:color="000000" w:themeColor="text1"/>
            </w:tcBorders>
            <w:shd w:val="clear" w:color="auto" w:fill="auto"/>
          </w:tcPr>
          <w:p w14:paraId="5BC22E52" w14:textId="4694325B" w:rsidR="00C61C88" w:rsidRPr="00FB3482" w:rsidRDefault="00C61C88" w:rsidP="008974B9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All maneuvers (Clear + Borderline)</w:t>
            </w:r>
          </w:p>
        </w:tc>
        <w:tc>
          <w:tcPr>
            <w:tcW w:w="975" w:type="pct"/>
            <w:gridSpan w:val="2"/>
            <w:tcBorders>
              <w:top w:val="single" w:sz="12" w:space="0" w:color="000000" w:themeColor="text1"/>
            </w:tcBorders>
            <w:shd w:val="clear" w:color="auto" w:fill="auto"/>
          </w:tcPr>
          <w:p w14:paraId="67C52895" w14:textId="4F8239AB" w:rsidR="00C61C88" w:rsidRDefault="00C61C88" w:rsidP="00F1444F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4.44%</w:t>
            </w:r>
          </w:p>
        </w:tc>
        <w:tc>
          <w:tcPr>
            <w:tcW w:w="988" w:type="pct"/>
            <w:gridSpan w:val="2"/>
            <w:tcBorders>
              <w:top w:val="single" w:sz="12" w:space="0" w:color="000000" w:themeColor="text1"/>
            </w:tcBorders>
            <w:shd w:val="clear" w:color="auto" w:fill="auto"/>
          </w:tcPr>
          <w:p w14:paraId="10F5D184" w14:textId="545A0082" w:rsidR="00C61C88" w:rsidRPr="00FB3482" w:rsidRDefault="00C61C88" w:rsidP="00DD5D4B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3.33%</w:t>
            </w:r>
          </w:p>
        </w:tc>
        <w:tc>
          <w:tcPr>
            <w:tcW w:w="1004" w:type="pct"/>
            <w:gridSpan w:val="2"/>
            <w:tcBorders>
              <w:top w:val="single" w:sz="12" w:space="0" w:color="000000" w:themeColor="text1"/>
            </w:tcBorders>
          </w:tcPr>
          <w:p w14:paraId="6E7BE319" w14:textId="6085DD98" w:rsidR="00C61C88" w:rsidRDefault="00F8755D" w:rsidP="00DD5D4B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8.89%</w:t>
            </w:r>
          </w:p>
        </w:tc>
      </w:tr>
      <w:tr w:rsidR="00C61C88" w:rsidRPr="00FB3482" w14:paraId="16BF8880" w14:textId="1A7AE95C" w:rsidTr="00C61C88">
        <w:trPr>
          <w:trHeight w:val="115"/>
        </w:trPr>
        <w:tc>
          <w:tcPr>
            <w:tcW w:w="634" w:type="pct"/>
            <w:gridSpan w:val="2"/>
            <w:vMerge/>
          </w:tcPr>
          <w:p w14:paraId="3C46F309" w14:textId="77777777" w:rsidR="00C61C88" w:rsidRPr="00FB3482" w:rsidRDefault="00C61C88" w:rsidP="008974B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gridSpan w:val="2"/>
            <w:vMerge/>
            <w:shd w:val="clear" w:color="auto" w:fill="auto"/>
          </w:tcPr>
          <w:p w14:paraId="08E66488" w14:textId="77777777" w:rsidR="00C61C88" w:rsidRDefault="00C61C88" w:rsidP="008974B9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11" w:type="pct"/>
            <w:shd w:val="clear" w:color="auto" w:fill="auto"/>
          </w:tcPr>
          <w:p w14:paraId="09AB7B18" w14:textId="3E5C9C55" w:rsidR="00C61C88" w:rsidRPr="00FB3482" w:rsidRDefault="00C61C88" w:rsidP="008974B9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Clear cases</w:t>
            </w:r>
          </w:p>
        </w:tc>
        <w:tc>
          <w:tcPr>
            <w:tcW w:w="975" w:type="pct"/>
            <w:gridSpan w:val="2"/>
            <w:shd w:val="clear" w:color="auto" w:fill="auto"/>
          </w:tcPr>
          <w:p w14:paraId="514D43C0" w14:textId="4EFFE7C5" w:rsidR="00C61C88" w:rsidRDefault="00C61C88" w:rsidP="00F1444F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00%</w:t>
            </w:r>
          </w:p>
        </w:tc>
        <w:tc>
          <w:tcPr>
            <w:tcW w:w="988" w:type="pct"/>
            <w:gridSpan w:val="2"/>
            <w:shd w:val="clear" w:color="auto" w:fill="auto"/>
          </w:tcPr>
          <w:p w14:paraId="04644BE0" w14:textId="728B29DE" w:rsidR="00C61C88" w:rsidRPr="00FB3482" w:rsidRDefault="00C61C88" w:rsidP="00DD5D4B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0%</w:t>
            </w:r>
          </w:p>
        </w:tc>
        <w:tc>
          <w:tcPr>
            <w:tcW w:w="1004" w:type="pct"/>
            <w:gridSpan w:val="2"/>
          </w:tcPr>
          <w:p w14:paraId="7857214C" w14:textId="3A3C8B29" w:rsidR="00C61C88" w:rsidRDefault="00EA1048" w:rsidP="00DD5D4B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5%</w:t>
            </w:r>
          </w:p>
        </w:tc>
      </w:tr>
      <w:tr w:rsidR="00C61C88" w:rsidRPr="00FB3482" w14:paraId="0447F6BC" w14:textId="6091D336" w:rsidTr="00C61C88">
        <w:trPr>
          <w:trHeight w:val="115"/>
        </w:trPr>
        <w:tc>
          <w:tcPr>
            <w:tcW w:w="634" w:type="pct"/>
            <w:gridSpan w:val="2"/>
            <w:vMerge/>
          </w:tcPr>
          <w:p w14:paraId="4CE44BD9" w14:textId="77777777" w:rsidR="00C61C88" w:rsidRPr="00FB3482" w:rsidRDefault="00C61C88" w:rsidP="008974B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gridSpan w:val="2"/>
            <w:vMerge/>
            <w:shd w:val="clear" w:color="auto" w:fill="auto"/>
          </w:tcPr>
          <w:p w14:paraId="6D3EAA42" w14:textId="77777777" w:rsidR="00C61C88" w:rsidRDefault="00C61C88" w:rsidP="008974B9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711" w:type="pct"/>
            <w:shd w:val="clear" w:color="auto" w:fill="auto"/>
          </w:tcPr>
          <w:p w14:paraId="18168B6F" w14:textId="01E64977" w:rsidR="00C61C88" w:rsidRPr="00FB3482" w:rsidRDefault="00C61C88" w:rsidP="008974B9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order line cases</w:t>
            </w:r>
          </w:p>
        </w:tc>
        <w:tc>
          <w:tcPr>
            <w:tcW w:w="975" w:type="pct"/>
            <w:gridSpan w:val="2"/>
            <w:shd w:val="clear" w:color="auto" w:fill="auto"/>
          </w:tcPr>
          <w:p w14:paraId="127311C5" w14:textId="658A2272" w:rsidR="00C61C88" w:rsidRDefault="00C61C88" w:rsidP="00F1444F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6.67%</w:t>
            </w:r>
          </w:p>
        </w:tc>
        <w:tc>
          <w:tcPr>
            <w:tcW w:w="988" w:type="pct"/>
            <w:gridSpan w:val="2"/>
            <w:shd w:val="clear" w:color="auto" w:fill="auto"/>
          </w:tcPr>
          <w:p w14:paraId="5CBAC5ED" w14:textId="186BC446" w:rsidR="00C61C88" w:rsidRPr="00FB3482" w:rsidRDefault="00C61C88" w:rsidP="00DD5D4B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5%</w:t>
            </w:r>
          </w:p>
        </w:tc>
        <w:tc>
          <w:tcPr>
            <w:tcW w:w="1004" w:type="pct"/>
            <w:gridSpan w:val="2"/>
          </w:tcPr>
          <w:p w14:paraId="55609E73" w14:textId="7235078E" w:rsidR="00C61C88" w:rsidRDefault="001412C2" w:rsidP="00DD5D4B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0.84%</w:t>
            </w:r>
          </w:p>
        </w:tc>
      </w:tr>
    </w:tbl>
    <w:p w14:paraId="06F648F2" w14:textId="69B38988" w:rsidR="00A132E5" w:rsidRDefault="00A132E5"/>
    <w:p w14:paraId="6BAB36A8" w14:textId="77777777" w:rsidR="00234A9A" w:rsidRDefault="00234A9A"/>
    <w:p w14:paraId="57B5C1A5" w14:textId="078F9AC9" w:rsidR="00E67E55" w:rsidRDefault="00E67E55" w:rsidP="00E67E55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E67E55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 xml:space="preserve"> </w:t>
      </w:r>
      <w:r w:rsidRPr="005C0F8C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For experiment – 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8 (Scenario-8)</w:t>
      </w:r>
    </w:p>
    <w:p w14:paraId="408C6E3A" w14:textId="72D2B785" w:rsidR="00234A9A" w:rsidRDefault="00234A9A"/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545"/>
        <w:gridCol w:w="1225"/>
        <w:gridCol w:w="919"/>
        <w:gridCol w:w="1001"/>
        <w:gridCol w:w="1983"/>
        <w:gridCol w:w="1188"/>
        <w:gridCol w:w="1531"/>
        <w:gridCol w:w="1188"/>
        <w:gridCol w:w="1568"/>
        <w:gridCol w:w="1400"/>
        <w:gridCol w:w="1400"/>
      </w:tblGrid>
      <w:tr w:rsidR="00EF77FC" w:rsidRPr="00FB3482" w14:paraId="4C3E6F04" w14:textId="6FF4F108" w:rsidTr="00EF77FC">
        <w:trPr>
          <w:trHeight w:val="228"/>
          <w:jc w:val="center"/>
        </w:trPr>
        <w:tc>
          <w:tcPr>
            <w:tcW w:w="195" w:type="pct"/>
            <w:vMerge w:val="restart"/>
            <w:shd w:val="clear" w:color="auto" w:fill="auto"/>
          </w:tcPr>
          <w:p w14:paraId="0CB88414" w14:textId="039CD554" w:rsidR="00EF77FC" w:rsidRPr="00FB3482" w:rsidRDefault="00EF77FC" w:rsidP="00641DB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Exp-</w:t>
            </w: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No.</w:t>
            </w:r>
          </w:p>
        </w:tc>
        <w:tc>
          <w:tcPr>
            <w:tcW w:w="439" w:type="pct"/>
            <w:vMerge w:val="restart"/>
            <w:shd w:val="clear" w:color="auto" w:fill="auto"/>
          </w:tcPr>
          <w:p w14:paraId="1DAFBD60" w14:textId="32B0AC6B" w:rsidR="00EF77FC" w:rsidRPr="00FB3482" w:rsidRDefault="00EF77FC" w:rsidP="00641DB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Scenario</w:t>
            </w:r>
          </w:p>
        </w:tc>
        <w:tc>
          <w:tcPr>
            <w:tcW w:w="329" w:type="pct"/>
            <w:vMerge w:val="restart"/>
            <w:shd w:val="clear" w:color="auto" w:fill="auto"/>
          </w:tcPr>
          <w:p w14:paraId="7A00C8A1" w14:textId="3ED3417D" w:rsidR="00EF77FC" w:rsidRDefault="00EF77FC" w:rsidP="00641DB8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Maneuver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ID and Type</w:t>
            </w:r>
          </w:p>
        </w:tc>
        <w:tc>
          <w:tcPr>
            <w:tcW w:w="1070" w:type="pct"/>
            <w:gridSpan w:val="2"/>
            <w:shd w:val="clear" w:color="auto" w:fill="auto"/>
          </w:tcPr>
          <w:p w14:paraId="4984303A" w14:textId="77777777" w:rsidR="00EF77FC" w:rsidRPr="00FB3482" w:rsidRDefault="00EF77FC" w:rsidP="00641DB8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Proposed Framework (ATRCCF)</w:t>
            </w:r>
          </w:p>
          <w:p w14:paraId="102915D8" w14:textId="77777777" w:rsidR="00EF77FC" w:rsidRPr="00FB3482" w:rsidRDefault="00EF77FC" w:rsidP="00641DB8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975" w:type="pct"/>
            <w:gridSpan w:val="2"/>
            <w:shd w:val="clear" w:color="auto" w:fill="auto"/>
          </w:tcPr>
          <w:p w14:paraId="6F3AF669" w14:textId="77777777" w:rsidR="00EF77FC" w:rsidRDefault="00EF77FC" w:rsidP="00641DB8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General Participants</w:t>
            </w:r>
          </w:p>
          <w:p w14:paraId="476B9AED" w14:textId="77777777" w:rsidR="00EF77FC" w:rsidRDefault="00EF77FC" w:rsidP="00641DB8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Experienced &amp; Average Experienced &amp; Unexperienced)</w:t>
            </w:r>
          </w:p>
          <w:p w14:paraId="5B151CDE" w14:textId="062351BD" w:rsidR="00EF77FC" w:rsidRDefault="00EF77FC" w:rsidP="00641DB8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6 Assessment)</w:t>
            </w:r>
          </w:p>
        </w:tc>
        <w:tc>
          <w:tcPr>
            <w:tcW w:w="988" w:type="pct"/>
            <w:gridSpan w:val="2"/>
            <w:shd w:val="clear" w:color="auto" w:fill="auto"/>
          </w:tcPr>
          <w:p w14:paraId="1EB7C187" w14:textId="77777777" w:rsidR="00EF77FC" w:rsidRDefault="00EF77FC" w:rsidP="00B234A7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Domai</w:t>
            </w: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n Experts</w:t>
            </w:r>
          </w:p>
          <w:p w14:paraId="38335C69" w14:textId="77777777" w:rsidR="00EF77FC" w:rsidRDefault="00EF77FC" w:rsidP="00B234A7">
            <w:pPr>
              <w:tabs>
                <w:tab w:val="left" w:pos="220"/>
              </w:tabs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Driver Trainer)</w:t>
            </w:r>
          </w:p>
          <w:p w14:paraId="54C95E95" w14:textId="256CFD6A" w:rsidR="00EF77FC" w:rsidRPr="00FB3482" w:rsidRDefault="00EF77FC" w:rsidP="00B234A7">
            <w:pPr>
              <w:tabs>
                <w:tab w:val="left" w:pos="220"/>
              </w:tabs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4 Assessment)</w:t>
            </w:r>
          </w:p>
        </w:tc>
        <w:tc>
          <w:tcPr>
            <w:tcW w:w="1004" w:type="pct"/>
            <w:gridSpan w:val="2"/>
          </w:tcPr>
          <w:p w14:paraId="40067BEB" w14:textId="77777777" w:rsidR="00EF77FC" w:rsidRDefault="00EF77FC" w:rsidP="00EF77F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Overall </w:t>
            </w:r>
          </w:p>
          <w:p w14:paraId="53CCC6CE" w14:textId="77777777" w:rsidR="00EF77FC" w:rsidRDefault="00EF77FC" w:rsidP="00EF77F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10 Assessment)</w:t>
            </w:r>
          </w:p>
          <w:p w14:paraId="22CFBB2A" w14:textId="71F39DE8" w:rsidR="00EF77FC" w:rsidRDefault="00EF77FC" w:rsidP="00EF77F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General participants + Domain Experts)</w:t>
            </w:r>
          </w:p>
        </w:tc>
      </w:tr>
      <w:tr w:rsidR="004168DA" w:rsidRPr="00FB3482" w14:paraId="704982F7" w14:textId="0DFF98A9" w:rsidTr="00EF77FC">
        <w:trPr>
          <w:trHeight w:val="228"/>
          <w:jc w:val="center"/>
        </w:trPr>
        <w:tc>
          <w:tcPr>
            <w:tcW w:w="195" w:type="pct"/>
            <w:vMerge/>
            <w:shd w:val="clear" w:color="auto" w:fill="auto"/>
          </w:tcPr>
          <w:p w14:paraId="70458175" w14:textId="77777777" w:rsidR="004168DA" w:rsidRPr="00FB3482" w:rsidRDefault="004168DA" w:rsidP="004168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39" w:type="pct"/>
            <w:vMerge/>
            <w:shd w:val="clear" w:color="auto" w:fill="auto"/>
          </w:tcPr>
          <w:p w14:paraId="35846628" w14:textId="77777777" w:rsidR="004168DA" w:rsidRPr="00FB3482" w:rsidRDefault="004168DA" w:rsidP="004168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9" w:type="pct"/>
            <w:vMerge/>
            <w:shd w:val="clear" w:color="auto" w:fill="auto"/>
          </w:tcPr>
          <w:p w14:paraId="334FE1BA" w14:textId="77777777" w:rsidR="004168DA" w:rsidRDefault="004168DA" w:rsidP="004168D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9" w:type="pct"/>
            <w:shd w:val="clear" w:color="auto" w:fill="auto"/>
          </w:tcPr>
          <w:p w14:paraId="1A936434" w14:textId="22E93F90" w:rsidR="004168DA" w:rsidRDefault="004168DA" w:rsidP="004168DA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ssessment</w:t>
            </w:r>
          </w:p>
        </w:tc>
        <w:tc>
          <w:tcPr>
            <w:tcW w:w="711" w:type="pct"/>
            <w:shd w:val="clear" w:color="auto" w:fill="auto"/>
          </w:tcPr>
          <w:p w14:paraId="2377EB3F" w14:textId="69384CBB" w:rsidR="004168DA" w:rsidRPr="00FB3482" w:rsidRDefault="004168DA" w:rsidP="004168DA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Reason if illegal</w:t>
            </w:r>
          </w:p>
        </w:tc>
        <w:tc>
          <w:tcPr>
            <w:tcW w:w="426" w:type="pct"/>
            <w:shd w:val="clear" w:color="auto" w:fill="auto"/>
          </w:tcPr>
          <w:p w14:paraId="2FE47E79" w14:textId="77777777" w:rsidR="004168DA" w:rsidRDefault="004168DA" w:rsidP="004168D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ssessment</w:t>
            </w:r>
          </w:p>
          <w:p w14:paraId="4A8886E2" w14:textId="6BD4A7F2" w:rsidR="004168DA" w:rsidRDefault="004168DA" w:rsidP="004168DA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Similarity with participants Assessment)</w:t>
            </w:r>
          </w:p>
        </w:tc>
        <w:tc>
          <w:tcPr>
            <w:tcW w:w="549" w:type="pct"/>
            <w:shd w:val="clear" w:color="auto" w:fill="auto"/>
          </w:tcPr>
          <w:p w14:paraId="19144272" w14:textId="77777777" w:rsidR="004168DA" w:rsidRDefault="004168DA" w:rsidP="004168D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Reason if illegal</w:t>
            </w:r>
          </w:p>
          <w:p w14:paraId="72AB7260" w14:textId="3945C3A4" w:rsidR="004168DA" w:rsidRDefault="004168DA" w:rsidP="004168DA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(Similarity with participants Assessment)</w:t>
            </w:r>
          </w:p>
        </w:tc>
        <w:tc>
          <w:tcPr>
            <w:tcW w:w="426" w:type="pct"/>
            <w:shd w:val="clear" w:color="auto" w:fill="auto"/>
          </w:tcPr>
          <w:p w14:paraId="446F3535" w14:textId="77777777" w:rsidR="004168DA" w:rsidRDefault="004168DA" w:rsidP="004168D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ssessment</w:t>
            </w:r>
          </w:p>
          <w:p w14:paraId="364FCAC1" w14:textId="77777777" w:rsidR="004168DA" w:rsidRDefault="004168DA" w:rsidP="004168DA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62" w:type="pct"/>
            <w:shd w:val="clear" w:color="auto" w:fill="auto"/>
          </w:tcPr>
          <w:p w14:paraId="2E222DF3" w14:textId="795908CB" w:rsidR="004168DA" w:rsidRPr="00FB3482" w:rsidRDefault="004168DA" w:rsidP="004168DA">
            <w:pPr>
              <w:tabs>
                <w:tab w:val="left" w:pos="220"/>
              </w:tabs>
              <w:ind w:left="360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Reason if illegal</w:t>
            </w:r>
          </w:p>
        </w:tc>
        <w:tc>
          <w:tcPr>
            <w:tcW w:w="502" w:type="pct"/>
          </w:tcPr>
          <w:p w14:paraId="0130BA4C" w14:textId="77777777" w:rsidR="004168DA" w:rsidRDefault="004168DA" w:rsidP="004168DA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ssessment</w:t>
            </w:r>
          </w:p>
          <w:p w14:paraId="7E10E496" w14:textId="77777777" w:rsidR="004168DA" w:rsidRPr="00FB3482" w:rsidRDefault="004168DA" w:rsidP="004168DA">
            <w:pPr>
              <w:tabs>
                <w:tab w:val="left" w:pos="220"/>
              </w:tabs>
              <w:ind w:left="36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502" w:type="pct"/>
          </w:tcPr>
          <w:p w14:paraId="2190337C" w14:textId="4567A138" w:rsidR="004168DA" w:rsidRPr="00FB3482" w:rsidRDefault="004168DA" w:rsidP="004168DA">
            <w:pPr>
              <w:tabs>
                <w:tab w:val="left" w:pos="220"/>
              </w:tabs>
              <w:ind w:left="36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Reason if illegal</w:t>
            </w:r>
          </w:p>
        </w:tc>
      </w:tr>
      <w:tr w:rsidR="00014AE9" w:rsidRPr="00FB3482" w14:paraId="0372BFE5" w14:textId="7F9A0F22" w:rsidTr="00EF77FC">
        <w:trPr>
          <w:trHeight w:val="581"/>
          <w:jc w:val="center"/>
        </w:trPr>
        <w:tc>
          <w:tcPr>
            <w:tcW w:w="195" w:type="pct"/>
            <w:vMerge w:val="restart"/>
          </w:tcPr>
          <w:p w14:paraId="4A3FCE84" w14:textId="77777777" w:rsidR="00014AE9" w:rsidRPr="00FB3482" w:rsidRDefault="00014AE9" w:rsidP="00014AE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Exp-8</w:t>
            </w:r>
          </w:p>
          <w:p w14:paraId="0CE276E5" w14:textId="77777777" w:rsidR="00014AE9" w:rsidRPr="00FB3482" w:rsidRDefault="00014AE9" w:rsidP="00014AE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6F7F9F8" w14:textId="77777777" w:rsidR="00014AE9" w:rsidRPr="00FB3482" w:rsidRDefault="00014AE9" w:rsidP="00014AE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B05170C" w14:textId="77777777" w:rsidR="00014AE9" w:rsidRPr="00FB3482" w:rsidRDefault="00014AE9" w:rsidP="00014AE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39" w:type="pct"/>
            <w:vMerge w:val="restart"/>
          </w:tcPr>
          <w:p w14:paraId="523D8392" w14:textId="77777777" w:rsidR="00014AE9" w:rsidRPr="00FB3482" w:rsidRDefault="00014AE9" w:rsidP="00014AE9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Scenario – 8: </w:t>
            </w:r>
          </w:p>
          <w:p w14:paraId="1CED6822" w14:textId="77777777" w:rsidR="00014AE9" w:rsidRPr="00FB3482" w:rsidRDefault="00014AE9" w:rsidP="00014AE9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b/>
                <w:sz w:val="16"/>
                <w:szCs w:val="16"/>
              </w:rPr>
              <w:t>Situations Covered:</w:t>
            </w:r>
          </w:p>
          <w:p w14:paraId="5AC0B000" w14:textId="77777777" w:rsidR="00014AE9" w:rsidRPr="00FB3482" w:rsidRDefault="00014AE9" w:rsidP="00014AE9">
            <w:pPr>
              <w:pStyle w:val="ListParagraph"/>
              <w:numPr>
                <w:ilvl w:val="0"/>
                <w:numId w:val="5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Vehicles position dimensions</w:t>
            </w:r>
          </w:p>
          <w:p w14:paraId="2D2CCD10" w14:textId="77777777" w:rsidR="00014AE9" w:rsidRPr="00FB3482" w:rsidRDefault="00014AE9" w:rsidP="00014AE9">
            <w:pPr>
              <w:pStyle w:val="ListParagraph"/>
              <w:numPr>
                <w:ilvl w:val="0"/>
                <w:numId w:val="5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Multiple vehicles (4)</w:t>
            </w:r>
          </w:p>
          <w:p w14:paraId="2AC3A938" w14:textId="77777777" w:rsidR="00014AE9" w:rsidRPr="00FB3482" w:rsidRDefault="00014AE9" w:rsidP="00014AE9">
            <w:pPr>
              <w:pStyle w:val="ListParagraph"/>
              <w:numPr>
                <w:ilvl w:val="0"/>
                <w:numId w:val="5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Multiple lanes (2)</w:t>
            </w:r>
          </w:p>
          <w:p w14:paraId="2F3F8AFB" w14:textId="77777777" w:rsidR="00014AE9" w:rsidRPr="00FB3482" w:rsidRDefault="00014AE9" w:rsidP="00014AE9">
            <w:pPr>
              <w:pStyle w:val="ListParagraph"/>
              <w:numPr>
                <w:ilvl w:val="0"/>
                <w:numId w:val="5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Non-marked lane</w:t>
            </w:r>
          </w:p>
          <w:p w14:paraId="33C39D85" w14:textId="77777777" w:rsidR="00014AE9" w:rsidRPr="00FB3482" w:rsidRDefault="00014AE9" w:rsidP="00014AE9">
            <w:pPr>
              <w:pStyle w:val="ListParagraph"/>
              <w:numPr>
                <w:ilvl w:val="0"/>
                <w:numId w:val="5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Two-way lane</w:t>
            </w:r>
          </w:p>
          <w:p w14:paraId="727EC517" w14:textId="77777777" w:rsidR="00014AE9" w:rsidRPr="00FB3482" w:rsidRDefault="00014AE9" w:rsidP="00014AE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D5214FA" w14:textId="77777777" w:rsidR="00014AE9" w:rsidRPr="00FB3482" w:rsidRDefault="00014AE9" w:rsidP="00014AE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9" w:type="pct"/>
            <w:shd w:val="clear" w:color="auto" w:fill="auto"/>
          </w:tcPr>
          <w:p w14:paraId="00FBB110" w14:textId="7A7BF630" w:rsidR="00014AE9" w:rsidRDefault="00014AE9" w:rsidP="00014AE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neu</w:t>
            </w: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-1</w:t>
            </w:r>
          </w:p>
        </w:tc>
        <w:tc>
          <w:tcPr>
            <w:tcW w:w="359" w:type="pct"/>
            <w:shd w:val="clear" w:color="auto" w:fill="auto"/>
          </w:tcPr>
          <w:p w14:paraId="52C45833" w14:textId="279CB3B6" w:rsidR="00014AE9" w:rsidRDefault="00014AE9" w:rsidP="00014AE9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</w:t>
            </w:r>
          </w:p>
        </w:tc>
        <w:tc>
          <w:tcPr>
            <w:tcW w:w="711" w:type="pct"/>
            <w:shd w:val="clear" w:color="auto" w:fill="auto"/>
          </w:tcPr>
          <w:p w14:paraId="570B009B" w14:textId="77777777" w:rsidR="00014AE9" w:rsidRPr="00FB3482" w:rsidRDefault="00014AE9" w:rsidP="00014AE9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  <w:p w14:paraId="5C231FD6" w14:textId="77777777" w:rsidR="00014AE9" w:rsidRPr="00FB3482" w:rsidRDefault="00014AE9" w:rsidP="00014AE9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1788EDE" w14:textId="77777777" w:rsidR="00014AE9" w:rsidRPr="00FB3482" w:rsidRDefault="00014AE9" w:rsidP="00014AE9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426" w:type="pct"/>
            <w:shd w:val="clear" w:color="auto" w:fill="auto"/>
          </w:tcPr>
          <w:p w14:paraId="0FABE0E8" w14:textId="193F5F0F" w:rsidR="00014AE9" w:rsidRDefault="00014AE9" w:rsidP="00014AE9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6</w:t>
            </w:r>
          </w:p>
          <w:p w14:paraId="190DC6FF" w14:textId="2803CD84" w:rsidR="00014AE9" w:rsidRDefault="00014AE9" w:rsidP="00014AE9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0</w:t>
            </w:r>
          </w:p>
        </w:tc>
        <w:tc>
          <w:tcPr>
            <w:tcW w:w="549" w:type="pct"/>
            <w:shd w:val="clear" w:color="auto" w:fill="auto"/>
          </w:tcPr>
          <w:p w14:paraId="4097F124" w14:textId="380FB224" w:rsidR="00014AE9" w:rsidRDefault="00014AE9" w:rsidP="00014AE9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  <w:tc>
          <w:tcPr>
            <w:tcW w:w="426" w:type="pct"/>
          </w:tcPr>
          <w:p w14:paraId="1469B8A7" w14:textId="333FABF5" w:rsidR="00014AE9" w:rsidRDefault="00014AE9" w:rsidP="00014AE9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Legal – </w:t>
            </w:r>
            <w:r w:rsidR="00293903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</w:p>
          <w:p w14:paraId="200AB704" w14:textId="264CF6DF" w:rsidR="00014AE9" w:rsidRDefault="00014AE9" w:rsidP="00014AE9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Illegal – </w:t>
            </w:r>
            <w:r w:rsidR="00293903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562" w:type="pct"/>
          </w:tcPr>
          <w:p w14:paraId="561BCC20" w14:textId="5A5CDC9C" w:rsidR="00014AE9" w:rsidRPr="00FB3482" w:rsidRDefault="00014AE9" w:rsidP="00014AE9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  <w:tc>
          <w:tcPr>
            <w:tcW w:w="502" w:type="pct"/>
          </w:tcPr>
          <w:p w14:paraId="572F7F2D" w14:textId="70112D93" w:rsidR="00014AE9" w:rsidRDefault="00014AE9" w:rsidP="00014AE9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Legal – </w:t>
            </w:r>
            <w:r w:rsidR="00ED2CC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</w:t>
            </w:r>
          </w:p>
          <w:p w14:paraId="2EB27007" w14:textId="659A8EB6" w:rsidR="00014AE9" w:rsidRDefault="00014AE9" w:rsidP="00014AE9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Illegal – </w:t>
            </w:r>
            <w:r w:rsidR="00ED2CC0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502" w:type="pct"/>
          </w:tcPr>
          <w:p w14:paraId="54437BAB" w14:textId="212BC277" w:rsidR="00014AE9" w:rsidRDefault="00014AE9" w:rsidP="00014AE9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</w:tr>
      <w:tr w:rsidR="00014AE9" w:rsidRPr="00FB3482" w14:paraId="5B10B668" w14:textId="21A3E448" w:rsidTr="00EF77FC">
        <w:trPr>
          <w:trHeight w:val="581"/>
          <w:jc w:val="center"/>
        </w:trPr>
        <w:tc>
          <w:tcPr>
            <w:tcW w:w="195" w:type="pct"/>
            <w:vMerge/>
          </w:tcPr>
          <w:p w14:paraId="6438669E" w14:textId="77777777" w:rsidR="00014AE9" w:rsidRPr="00FB3482" w:rsidRDefault="00014AE9" w:rsidP="00014AE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39" w:type="pct"/>
            <w:vMerge/>
          </w:tcPr>
          <w:p w14:paraId="62C59E9A" w14:textId="77777777" w:rsidR="00014AE9" w:rsidRPr="00FB3482" w:rsidRDefault="00014AE9" w:rsidP="00014AE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9" w:type="pct"/>
            <w:shd w:val="clear" w:color="auto" w:fill="auto"/>
          </w:tcPr>
          <w:p w14:paraId="28FE6BFC" w14:textId="77777777" w:rsidR="00014AE9" w:rsidRPr="00FB3482" w:rsidRDefault="00014AE9" w:rsidP="00014AE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neu</w:t>
            </w: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-2</w:t>
            </w:r>
          </w:p>
          <w:p w14:paraId="526266AA" w14:textId="00A08441" w:rsidR="00014AE9" w:rsidRDefault="00014AE9" w:rsidP="00014AE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59" w:type="pct"/>
            <w:shd w:val="clear" w:color="auto" w:fill="auto"/>
          </w:tcPr>
          <w:p w14:paraId="2409771A" w14:textId="3F5C9839" w:rsidR="00014AE9" w:rsidRDefault="00014AE9" w:rsidP="00014AE9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llegal</w:t>
            </w:r>
          </w:p>
        </w:tc>
        <w:tc>
          <w:tcPr>
            <w:tcW w:w="711" w:type="pct"/>
            <w:shd w:val="clear" w:color="auto" w:fill="auto"/>
          </w:tcPr>
          <w:p w14:paraId="706D2FF9" w14:textId="77777777" w:rsidR="00014AE9" w:rsidRPr="00FB3482" w:rsidRDefault="00014AE9" w:rsidP="00014AE9">
            <w:pPr>
              <w:pStyle w:val="ListParagraph"/>
              <w:numPr>
                <w:ilvl w:val="0"/>
                <w:numId w:val="28"/>
              </w:numPr>
              <w:tabs>
                <w:tab w:val="left" w:pos="89"/>
              </w:tabs>
              <w:ind w:left="180" w:hanging="18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Safe distance from the target vehicle</w:t>
            </w:r>
          </w:p>
          <w:p w14:paraId="27D64949" w14:textId="77777777" w:rsidR="00014AE9" w:rsidRPr="00FB3482" w:rsidRDefault="00014AE9" w:rsidP="00014AE9">
            <w:pPr>
              <w:tabs>
                <w:tab w:val="left" w:pos="89"/>
              </w:tabs>
              <w:ind w:left="180" w:hanging="18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A2AF724" w14:textId="77777777" w:rsidR="00014AE9" w:rsidRPr="00FB3482" w:rsidRDefault="00014AE9" w:rsidP="00014AE9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426" w:type="pct"/>
            <w:shd w:val="clear" w:color="auto" w:fill="auto"/>
          </w:tcPr>
          <w:p w14:paraId="0D2C0348" w14:textId="51E71BCB" w:rsidR="00014AE9" w:rsidRDefault="00014AE9" w:rsidP="00014AE9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1</w:t>
            </w:r>
          </w:p>
          <w:p w14:paraId="7D57D99F" w14:textId="5FB94B19" w:rsidR="00014AE9" w:rsidRDefault="00014AE9" w:rsidP="00014AE9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5</w:t>
            </w:r>
          </w:p>
        </w:tc>
        <w:tc>
          <w:tcPr>
            <w:tcW w:w="549" w:type="pct"/>
            <w:shd w:val="clear" w:color="auto" w:fill="auto"/>
          </w:tcPr>
          <w:p w14:paraId="6482241E" w14:textId="4D6DD5DD" w:rsidR="00014AE9" w:rsidRPr="00112B83" w:rsidRDefault="00014AE9" w:rsidP="00014AE9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Same as system = </w:t>
            </w:r>
            <w:r w:rsidR="00FC343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</w:p>
          <w:p w14:paraId="6FB08A7B" w14:textId="193A5C00" w:rsidR="00014AE9" w:rsidRDefault="00014AE9" w:rsidP="00014AE9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21319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 w:rsidR="00FC343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</w:t>
            </w:r>
          </w:p>
          <w:p w14:paraId="2E4495C9" w14:textId="5CAC994E" w:rsidR="00014AE9" w:rsidRDefault="00014AE9" w:rsidP="00014AE9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426" w:type="pct"/>
          </w:tcPr>
          <w:p w14:paraId="70D43DBA" w14:textId="2ECCD566" w:rsidR="00014AE9" w:rsidRDefault="00014AE9" w:rsidP="00014AE9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Legal – </w:t>
            </w:r>
            <w:r w:rsidR="00293903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0</w:t>
            </w:r>
          </w:p>
          <w:p w14:paraId="1832FE96" w14:textId="46E019B6" w:rsidR="00014AE9" w:rsidRDefault="00014AE9" w:rsidP="00014AE9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Illegal – </w:t>
            </w:r>
            <w:r w:rsidR="00293903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562" w:type="pct"/>
          </w:tcPr>
          <w:p w14:paraId="343D7603" w14:textId="77777777" w:rsidR="00014AE9" w:rsidRDefault="00014AE9" w:rsidP="00014AE9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e as system = 3</w:t>
            </w:r>
          </w:p>
          <w:p w14:paraId="34E52E9A" w14:textId="77777777" w:rsidR="00014AE9" w:rsidRDefault="00014AE9" w:rsidP="00014AE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ther reasons = 1</w:t>
            </w:r>
          </w:p>
          <w:p w14:paraId="775D8DAA" w14:textId="77777777" w:rsidR="00014AE9" w:rsidRPr="00FB3482" w:rsidRDefault="00014AE9" w:rsidP="00014AE9">
            <w:pPr>
              <w:tabs>
                <w:tab w:val="left" w:pos="220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02" w:type="pct"/>
          </w:tcPr>
          <w:p w14:paraId="26D00255" w14:textId="77777777" w:rsidR="00014AE9" w:rsidRDefault="00014AE9" w:rsidP="00014AE9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1</w:t>
            </w:r>
          </w:p>
          <w:p w14:paraId="2077C161" w14:textId="0B65F817" w:rsidR="00014AE9" w:rsidRPr="001A61DC" w:rsidRDefault="00014AE9" w:rsidP="00014AE9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Illegal – </w:t>
            </w:r>
            <w:r w:rsidR="00BA3F8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</w:t>
            </w:r>
          </w:p>
        </w:tc>
        <w:tc>
          <w:tcPr>
            <w:tcW w:w="502" w:type="pct"/>
          </w:tcPr>
          <w:p w14:paraId="47D13C89" w14:textId="78668521" w:rsidR="00014AE9" w:rsidRDefault="00014AE9" w:rsidP="00014AE9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me as system = </w:t>
            </w:r>
            <w:r w:rsidR="00462439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  <w:p w14:paraId="410C201F" w14:textId="31BB67DD" w:rsidR="00014AE9" w:rsidRDefault="00014AE9" w:rsidP="00014AE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 w:rsidR="00F3796A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</w:t>
            </w:r>
          </w:p>
          <w:p w14:paraId="277955AE" w14:textId="0637A9BF" w:rsidR="00014AE9" w:rsidRPr="001A61DC" w:rsidRDefault="00014AE9" w:rsidP="00014AE9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014AE9" w:rsidRPr="00FB3482" w14:paraId="5B81FE91" w14:textId="75F14EC9" w:rsidTr="00EF77FC">
        <w:trPr>
          <w:trHeight w:val="581"/>
          <w:jc w:val="center"/>
        </w:trPr>
        <w:tc>
          <w:tcPr>
            <w:tcW w:w="195" w:type="pct"/>
            <w:vMerge/>
          </w:tcPr>
          <w:p w14:paraId="2B32932B" w14:textId="77777777" w:rsidR="00014AE9" w:rsidRPr="00FB3482" w:rsidRDefault="00014AE9" w:rsidP="00014AE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39" w:type="pct"/>
            <w:vMerge/>
          </w:tcPr>
          <w:p w14:paraId="4E4494DD" w14:textId="77777777" w:rsidR="00014AE9" w:rsidRPr="00FB3482" w:rsidRDefault="00014AE9" w:rsidP="00014AE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9" w:type="pct"/>
            <w:shd w:val="clear" w:color="auto" w:fill="auto"/>
          </w:tcPr>
          <w:p w14:paraId="380FBDA0" w14:textId="56AB0060" w:rsidR="00014AE9" w:rsidRDefault="00014AE9" w:rsidP="00014AE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neu</w:t>
            </w: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-3</w:t>
            </w:r>
          </w:p>
        </w:tc>
        <w:tc>
          <w:tcPr>
            <w:tcW w:w="359" w:type="pct"/>
            <w:shd w:val="clear" w:color="auto" w:fill="auto"/>
          </w:tcPr>
          <w:p w14:paraId="4EEA66B6" w14:textId="2054936F" w:rsidR="00014AE9" w:rsidRDefault="00014AE9" w:rsidP="00014AE9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llegal</w:t>
            </w:r>
          </w:p>
        </w:tc>
        <w:tc>
          <w:tcPr>
            <w:tcW w:w="711" w:type="pct"/>
            <w:shd w:val="clear" w:color="auto" w:fill="auto"/>
          </w:tcPr>
          <w:p w14:paraId="10DC586C" w14:textId="77777777" w:rsidR="00014AE9" w:rsidRPr="00FB3482" w:rsidRDefault="00014AE9" w:rsidP="00014AE9">
            <w:pPr>
              <w:pStyle w:val="ListParagraph"/>
              <w:numPr>
                <w:ilvl w:val="0"/>
                <w:numId w:val="29"/>
              </w:numPr>
              <w:tabs>
                <w:tab w:val="left" w:pos="89"/>
                <w:tab w:val="left" w:pos="220"/>
              </w:tabs>
              <w:ind w:left="180" w:hanging="18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Safe distance from the target vehicle</w:t>
            </w:r>
          </w:p>
          <w:p w14:paraId="7038D90F" w14:textId="77777777" w:rsidR="00014AE9" w:rsidRPr="00FB3482" w:rsidRDefault="00014AE9" w:rsidP="00014AE9">
            <w:pPr>
              <w:pStyle w:val="ListParagraph"/>
              <w:numPr>
                <w:ilvl w:val="0"/>
                <w:numId w:val="29"/>
              </w:numPr>
              <w:tabs>
                <w:tab w:val="left" w:pos="89"/>
                <w:tab w:val="left" w:pos="220"/>
              </w:tabs>
              <w:ind w:left="180" w:hanging="18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Not clear view of the target vehicle</w:t>
            </w:r>
          </w:p>
          <w:p w14:paraId="117327D1" w14:textId="77777777" w:rsidR="00014AE9" w:rsidRPr="00FB3482" w:rsidRDefault="00014AE9" w:rsidP="00014AE9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426" w:type="pct"/>
            <w:shd w:val="clear" w:color="auto" w:fill="auto"/>
          </w:tcPr>
          <w:p w14:paraId="03FC698C" w14:textId="7EE52462" w:rsidR="00014AE9" w:rsidRDefault="00014AE9" w:rsidP="00014AE9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3</w:t>
            </w:r>
          </w:p>
          <w:p w14:paraId="09CB2C49" w14:textId="384477EF" w:rsidR="00014AE9" w:rsidRDefault="00014AE9" w:rsidP="00014AE9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3</w:t>
            </w:r>
          </w:p>
        </w:tc>
        <w:tc>
          <w:tcPr>
            <w:tcW w:w="549" w:type="pct"/>
            <w:shd w:val="clear" w:color="auto" w:fill="auto"/>
          </w:tcPr>
          <w:p w14:paraId="58326B9C" w14:textId="2C610C02" w:rsidR="00014AE9" w:rsidRPr="00112B83" w:rsidRDefault="00014AE9" w:rsidP="00014AE9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Same as system = </w:t>
            </w:r>
            <w:r w:rsidR="00951E65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</w:p>
          <w:p w14:paraId="2157340A" w14:textId="4FE75C89" w:rsidR="00014AE9" w:rsidRDefault="00014AE9" w:rsidP="00014AE9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21319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 w:rsidR="00951E65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</w:t>
            </w:r>
          </w:p>
          <w:p w14:paraId="526E9834" w14:textId="0074BD52" w:rsidR="00014AE9" w:rsidRDefault="00014AE9" w:rsidP="00014AE9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426" w:type="pct"/>
          </w:tcPr>
          <w:p w14:paraId="52913F48" w14:textId="526D7C94" w:rsidR="00014AE9" w:rsidRDefault="00014AE9" w:rsidP="00014AE9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Legal – </w:t>
            </w:r>
            <w:r w:rsidR="004F173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</w:p>
          <w:p w14:paraId="77D1D8C1" w14:textId="293597DB" w:rsidR="00014AE9" w:rsidRDefault="00014AE9" w:rsidP="00014AE9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3</w:t>
            </w:r>
          </w:p>
        </w:tc>
        <w:tc>
          <w:tcPr>
            <w:tcW w:w="562" w:type="pct"/>
          </w:tcPr>
          <w:p w14:paraId="6CDECA14" w14:textId="77777777" w:rsidR="00014AE9" w:rsidRDefault="00014AE9" w:rsidP="00014AE9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e as system = 2</w:t>
            </w:r>
          </w:p>
          <w:p w14:paraId="39FB5F98" w14:textId="77777777" w:rsidR="00014AE9" w:rsidRDefault="00014AE9" w:rsidP="00014AE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Other reasons = 2</w:t>
            </w:r>
          </w:p>
          <w:p w14:paraId="48756A76" w14:textId="77777777" w:rsidR="00014AE9" w:rsidRPr="00FB3482" w:rsidRDefault="00014AE9" w:rsidP="00014AE9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02" w:type="pct"/>
          </w:tcPr>
          <w:p w14:paraId="093922A0" w14:textId="1911A1A8" w:rsidR="00014AE9" w:rsidRDefault="00014AE9" w:rsidP="00014AE9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Legal – </w:t>
            </w:r>
            <w:r w:rsidR="00BA3F8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  <w:p w14:paraId="2162DEBD" w14:textId="6AC57FA7" w:rsidR="00014AE9" w:rsidRPr="001A61DC" w:rsidRDefault="00014AE9" w:rsidP="00014AE9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Illegal – </w:t>
            </w:r>
            <w:r w:rsidR="00BA3F8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</w:t>
            </w:r>
          </w:p>
        </w:tc>
        <w:tc>
          <w:tcPr>
            <w:tcW w:w="502" w:type="pct"/>
          </w:tcPr>
          <w:p w14:paraId="34F79B26" w14:textId="1BF4F373" w:rsidR="00014AE9" w:rsidRDefault="00014AE9" w:rsidP="00014AE9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me as system = </w:t>
            </w:r>
            <w:r w:rsidR="00734069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</w:p>
          <w:p w14:paraId="1A07E0A4" w14:textId="02C4B844" w:rsidR="00014AE9" w:rsidRDefault="00014AE9" w:rsidP="00014AE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 w:rsidR="00734069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</w:t>
            </w:r>
          </w:p>
          <w:p w14:paraId="45686FC1" w14:textId="05C63EC6" w:rsidR="00014AE9" w:rsidRPr="001A61DC" w:rsidRDefault="00014AE9" w:rsidP="00014AE9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014AE9" w:rsidRPr="00FB3482" w14:paraId="0A458EC7" w14:textId="029102B2" w:rsidTr="00EF77FC">
        <w:trPr>
          <w:trHeight w:val="581"/>
          <w:jc w:val="center"/>
        </w:trPr>
        <w:tc>
          <w:tcPr>
            <w:tcW w:w="195" w:type="pct"/>
            <w:vMerge/>
          </w:tcPr>
          <w:p w14:paraId="250FE861" w14:textId="77777777" w:rsidR="00014AE9" w:rsidRPr="00FB3482" w:rsidRDefault="00014AE9" w:rsidP="00014AE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39" w:type="pct"/>
            <w:vMerge/>
          </w:tcPr>
          <w:p w14:paraId="6E5293B2" w14:textId="77777777" w:rsidR="00014AE9" w:rsidRPr="00FB3482" w:rsidRDefault="00014AE9" w:rsidP="00014AE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9" w:type="pct"/>
            <w:shd w:val="clear" w:color="auto" w:fill="auto"/>
          </w:tcPr>
          <w:p w14:paraId="70F91849" w14:textId="4A186B93" w:rsidR="00014AE9" w:rsidRDefault="00014AE9" w:rsidP="00014AE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neu</w:t>
            </w: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-4</w:t>
            </w:r>
          </w:p>
        </w:tc>
        <w:tc>
          <w:tcPr>
            <w:tcW w:w="359" w:type="pct"/>
            <w:shd w:val="clear" w:color="auto" w:fill="auto"/>
          </w:tcPr>
          <w:p w14:paraId="1F2595D8" w14:textId="41555BCB" w:rsidR="00014AE9" w:rsidRDefault="00014AE9" w:rsidP="00014AE9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</w:t>
            </w:r>
          </w:p>
        </w:tc>
        <w:tc>
          <w:tcPr>
            <w:tcW w:w="711" w:type="pct"/>
            <w:shd w:val="clear" w:color="auto" w:fill="auto"/>
          </w:tcPr>
          <w:p w14:paraId="759ACCB1" w14:textId="77777777" w:rsidR="00014AE9" w:rsidRPr="00FB3482" w:rsidRDefault="00014AE9" w:rsidP="00014AE9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  <w:p w14:paraId="4EAB952A" w14:textId="77777777" w:rsidR="00014AE9" w:rsidRPr="00FB3482" w:rsidRDefault="00014AE9" w:rsidP="00014AE9">
            <w:pPr>
              <w:tabs>
                <w:tab w:val="left" w:pos="89"/>
              </w:tabs>
              <w:ind w:left="180" w:hanging="18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78657A2" w14:textId="77777777" w:rsidR="00014AE9" w:rsidRPr="00FB3482" w:rsidRDefault="00014AE9" w:rsidP="00014AE9">
            <w:pPr>
              <w:tabs>
                <w:tab w:val="left" w:pos="89"/>
              </w:tabs>
              <w:ind w:left="180" w:hanging="18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FF2338A" w14:textId="77777777" w:rsidR="00014AE9" w:rsidRPr="00FB3482" w:rsidRDefault="00014AE9" w:rsidP="00014AE9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426" w:type="pct"/>
            <w:shd w:val="clear" w:color="auto" w:fill="auto"/>
          </w:tcPr>
          <w:p w14:paraId="771188B1" w14:textId="7A9FA91A" w:rsidR="00014AE9" w:rsidRDefault="00014AE9" w:rsidP="00014AE9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5</w:t>
            </w:r>
          </w:p>
          <w:p w14:paraId="09B03E8E" w14:textId="2D3CF886" w:rsidR="00014AE9" w:rsidRDefault="00014AE9" w:rsidP="00014AE9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1</w:t>
            </w:r>
          </w:p>
        </w:tc>
        <w:tc>
          <w:tcPr>
            <w:tcW w:w="549" w:type="pct"/>
            <w:shd w:val="clear" w:color="auto" w:fill="auto"/>
          </w:tcPr>
          <w:p w14:paraId="495C8628" w14:textId="2A18C9E2" w:rsidR="00014AE9" w:rsidRDefault="00014AE9" w:rsidP="00014AE9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  <w:tc>
          <w:tcPr>
            <w:tcW w:w="426" w:type="pct"/>
          </w:tcPr>
          <w:p w14:paraId="080F7937" w14:textId="3E43E69F" w:rsidR="00014AE9" w:rsidRDefault="00014AE9" w:rsidP="00014AE9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Legal – </w:t>
            </w:r>
            <w:r w:rsidR="004F173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  <w:p w14:paraId="7D938BB0" w14:textId="08142B2E" w:rsidR="00014AE9" w:rsidRDefault="00014AE9" w:rsidP="00014AE9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Illegal – </w:t>
            </w:r>
            <w:r w:rsidR="004F173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562" w:type="pct"/>
          </w:tcPr>
          <w:p w14:paraId="2062D301" w14:textId="496F45CB" w:rsidR="00014AE9" w:rsidRPr="00FB3482" w:rsidRDefault="00014AE9" w:rsidP="00014AE9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  <w:tc>
          <w:tcPr>
            <w:tcW w:w="502" w:type="pct"/>
          </w:tcPr>
          <w:p w14:paraId="3B41B345" w14:textId="7EE78216" w:rsidR="00014AE9" w:rsidRDefault="00014AE9" w:rsidP="00014AE9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Legal – </w:t>
            </w:r>
            <w:r w:rsidR="00BA3F8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</w:t>
            </w:r>
          </w:p>
          <w:p w14:paraId="2DEF50B7" w14:textId="682C5C27" w:rsidR="00014AE9" w:rsidRDefault="00014AE9" w:rsidP="00014AE9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Illegal – </w:t>
            </w:r>
            <w:r w:rsidR="00BA3F8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502" w:type="pct"/>
          </w:tcPr>
          <w:p w14:paraId="102127B4" w14:textId="74FD790B" w:rsidR="00014AE9" w:rsidRDefault="00014AE9" w:rsidP="00014AE9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</w:tr>
      <w:tr w:rsidR="00014AE9" w:rsidRPr="00FB3482" w14:paraId="352971FD" w14:textId="17520B4E" w:rsidTr="00EF77FC">
        <w:trPr>
          <w:trHeight w:val="581"/>
          <w:jc w:val="center"/>
        </w:trPr>
        <w:tc>
          <w:tcPr>
            <w:tcW w:w="195" w:type="pct"/>
            <w:vMerge/>
          </w:tcPr>
          <w:p w14:paraId="298331B9" w14:textId="77777777" w:rsidR="00014AE9" w:rsidRPr="00FB3482" w:rsidRDefault="00014AE9" w:rsidP="00014AE9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39" w:type="pct"/>
            <w:vMerge/>
          </w:tcPr>
          <w:p w14:paraId="29176059" w14:textId="77777777" w:rsidR="00014AE9" w:rsidRPr="00FB3482" w:rsidRDefault="00014AE9" w:rsidP="00014AE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29" w:type="pct"/>
            <w:shd w:val="clear" w:color="auto" w:fill="auto"/>
          </w:tcPr>
          <w:p w14:paraId="00D7FD85" w14:textId="2E4FD0D1" w:rsidR="00014AE9" w:rsidRDefault="00014AE9" w:rsidP="00014AE9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aneu</w:t>
            </w: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-5</w:t>
            </w:r>
          </w:p>
        </w:tc>
        <w:tc>
          <w:tcPr>
            <w:tcW w:w="359" w:type="pct"/>
            <w:shd w:val="clear" w:color="auto" w:fill="auto"/>
          </w:tcPr>
          <w:p w14:paraId="792579DB" w14:textId="2C9CDC25" w:rsidR="00014AE9" w:rsidRDefault="00014AE9" w:rsidP="00014AE9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llegal</w:t>
            </w:r>
          </w:p>
        </w:tc>
        <w:tc>
          <w:tcPr>
            <w:tcW w:w="711" w:type="pct"/>
            <w:shd w:val="clear" w:color="auto" w:fill="auto"/>
          </w:tcPr>
          <w:p w14:paraId="78EC7188" w14:textId="77777777" w:rsidR="00014AE9" w:rsidRPr="00FB3482" w:rsidRDefault="00014AE9" w:rsidP="00014AE9">
            <w:pPr>
              <w:pStyle w:val="ListParagraph"/>
              <w:numPr>
                <w:ilvl w:val="0"/>
                <w:numId w:val="30"/>
              </w:numPr>
              <w:tabs>
                <w:tab w:val="left" w:pos="89"/>
                <w:tab w:val="left" w:pos="220"/>
              </w:tabs>
              <w:ind w:left="180" w:hanging="18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Safe distance from the target vehicle</w:t>
            </w:r>
          </w:p>
          <w:p w14:paraId="21CC7475" w14:textId="77777777" w:rsidR="00014AE9" w:rsidRPr="00FB3482" w:rsidRDefault="00014AE9" w:rsidP="00014AE9">
            <w:pPr>
              <w:pStyle w:val="ListParagraph"/>
              <w:numPr>
                <w:ilvl w:val="0"/>
                <w:numId w:val="30"/>
              </w:numPr>
              <w:tabs>
                <w:tab w:val="left" w:pos="89"/>
                <w:tab w:val="left" w:pos="220"/>
              </w:tabs>
              <w:ind w:left="180" w:hanging="18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B3482">
              <w:rPr>
                <w:rFonts w:ascii="Times New Roman" w:hAnsi="Times New Roman" w:cs="Times New Roman"/>
                <w:sz w:val="16"/>
                <w:szCs w:val="16"/>
              </w:rPr>
              <w:t>Not clear view of the target vehicle</w:t>
            </w:r>
          </w:p>
          <w:p w14:paraId="2DC0BCA6" w14:textId="77777777" w:rsidR="00014AE9" w:rsidRPr="00FB3482" w:rsidRDefault="00014AE9" w:rsidP="00014AE9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426" w:type="pct"/>
            <w:shd w:val="clear" w:color="auto" w:fill="auto"/>
          </w:tcPr>
          <w:p w14:paraId="15B27834" w14:textId="012959DB" w:rsidR="00014AE9" w:rsidRDefault="00014AE9" w:rsidP="00014AE9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Legal – 3</w:t>
            </w:r>
          </w:p>
          <w:p w14:paraId="5611F582" w14:textId="1555E7DE" w:rsidR="00014AE9" w:rsidRDefault="00014AE9" w:rsidP="00014AE9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3</w:t>
            </w:r>
          </w:p>
        </w:tc>
        <w:tc>
          <w:tcPr>
            <w:tcW w:w="549" w:type="pct"/>
            <w:shd w:val="clear" w:color="auto" w:fill="auto"/>
          </w:tcPr>
          <w:p w14:paraId="6D2B5397" w14:textId="06436239" w:rsidR="00014AE9" w:rsidRPr="00112B83" w:rsidRDefault="00014AE9" w:rsidP="00014AE9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Same as system = </w:t>
            </w:r>
            <w:r w:rsidR="00A7180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</w:p>
          <w:p w14:paraId="3232B613" w14:textId="5FDCE4C8" w:rsidR="00014AE9" w:rsidRDefault="00014AE9" w:rsidP="00014AE9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B21319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 w:rsidR="00A7180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5</w:t>
            </w:r>
          </w:p>
          <w:p w14:paraId="0A0467D4" w14:textId="15591E25" w:rsidR="00014AE9" w:rsidRDefault="00014AE9" w:rsidP="00014AE9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426" w:type="pct"/>
          </w:tcPr>
          <w:p w14:paraId="13EF9435" w14:textId="2B2E9469" w:rsidR="00014AE9" w:rsidRDefault="00014AE9" w:rsidP="00014AE9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Legal – </w:t>
            </w:r>
            <w:r w:rsidR="004F173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</w:t>
            </w:r>
          </w:p>
          <w:p w14:paraId="660FDD32" w14:textId="691567E7" w:rsidR="00014AE9" w:rsidRDefault="00014AE9" w:rsidP="00014AE9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Illegal – 3</w:t>
            </w:r>
          </w:p>
        </w:tc>
        <w:tc>
          <w:tcPr>
            <w:tcW w:w="562" w:type="pct"/>
          </w:tcPr>
          <w:p w14:paraId="5AC19272" w14:textId="11371977" w:rsidR="00014AE9" w:rsidRDefault="00014AE9" w:rsidP="00014AE9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me as system = </w:t>
            </w:r>
            <w:r w:rsidR="00323E11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  <w:p w14:paraId="4F1C1354" w14:textId="55F05CE2" w:rsidR="00014AE9" w:rsidRDefault="00014AE9" w:rsidP="00014AE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 w:rsidR="00323E11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2</w:t>
            </w:r>
          </w:p>
          <w:p w14:paraId="09A5B550" w14:textId="77777777" w:rsidR="00014AE9" w:rsidRPr="00FB3482" w:rsidRDefault="00014AE9" w:rsidP="00014AE9">
            <w:pPr>
              <w:tabs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02" w:type="pct"/>
          </w:tcPr>
          <w:p w14:paraId="3B197FED" w14:textId="696AFD36" w:rsidR="00014AE9" w:rsidRDefault="00014AE9" w:rsidP="00014AE9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Legal – </w:t>
            </w:r>
            <w:r w:rsidR="00BA3F8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4</w:t>
            </w:r>
          </w:p>
          <w:p w14:paraId="65001369" w14:textId="14D04F15" w:rsidR="00014AE9" w:rsidRPr="001A61DC" w:rsidRDefault="00014AE9" w:rsidP="00014AE9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Illegal – </w:t>
            </w:r>
            <w:r w:rsidR="00BA3F8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</w:t>
            </w:r>
          </w:p>
        </w:tc>
        <w:tc>
          <w:tcPr>
            <w:tcW w:w="502" w:type="pct"/>
          </w:tcPr>
          <w:p w14:paraId="22755E97" w14:textId="62EF6235" w:rsidR="00014AE9" w:rsidRDefault="00014AE9" w:rsidP="00014AE9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1A61D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me as system = </w:t>
            </w:r>
            <w:r w:rsidR="000546D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3</w:t>
            </w:r>
          </w:p>
          <w:p w14:paraId="0BBA7BAF" w14:textId="10DCE693" w:rsidR="00014AE9" w:rsidRDefault="00014AE9" w:rsidP="00014AE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Other reasons = </w:t>
            </w:r>
            <w:r w:rsidR="000546D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</w:t>
            </w:r>
          </w:p>
          <w:p w14:paraId="4188644F" w14:textId="7DCAB7F4" w:rsidR="00014AE9" w:rsidRPr="001A61DC" w:rsidRDefault="00014AE9" w:rsidP="00014AE9">
            <w:pPr>
              <w:tabs>
                <w:tab w:val="left" w:pos="459"/>
              </w:tabs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EF77FC" w:rsidRPr="00FB3482" w14:paraId="7A3C3DA7" w14:textId="1E6FEDB8" w:rsidTr="00EF77FC">
        <w:trPr>
          <w:trHeight w:val="321"/>
          <w:jc w:val="center"/>
        </w:trPr>
        <w:tc>
          <w:tcPr>
            <w:tcW w:w="3996" w:type="pct"/>
            <w:gridSpan w:val="9"/>
            <w:shd w:val="clear" w:color="auto" w:fill="AEAAAA" w:themeFill="background2" w:themeFillShade="BF"/>
          </w:tcPr>
          <w:p w14:paraId="2C0C9852" w14:textId="77777777" w:rsidR="00EF77FC" w:rsidRPr="00FB3482" w:rsidRDefault="00EF77FC" w:rsidP="00716E67">
            <w:pPr>
              <w:tabs>
                <w:tab w:val="left" w:pos="220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04" w:type="pct"/>
            <w:gridSpan w:val="2"/>
            <w:shd w:val="clear" w:color="auto" w:fill="AEAAAA" w:themeFill="background2" w:themeFillShade="BF"/>
          </w:tcPr>
          <w:p w14:paraId="46FF7DE4" w14:textId="77777777" w:rsidR="00EF77FC" w:rsidRPr="00FB3482" w:rsidRDefault="00EF77FC" w:rsidP="00716E67">
            <w:pPr>
              <w:tabs>
                <w:tab w:val="left" w:pos="220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EF77FC" w:rsidRPr="00FB3482" w14:paraId="15E2AFE6" w14:textId="65D7FAEE" w:rsidTr="00EF77FC">
        <w:trPr>
          <w:trHeight w:val="62"/>
          <w:jc w:val="center"/>
        </w:trPr>
        <w:tc>
          <w:tcPr>
            <w:tcW w:w="634" w:type="pct"/>
            <w:gridSpan w:val="2"/>
            <w:vMerge w:val="restart"/>
            <w:shd w:val="clear" w:color="auto" w:fill="auto"/>
          </w:tcPr>
          <w:p w14:paraId="095CE5F4" w14:textId="77777777" w:rsidR="00EF77FC" w:rsidRDefault="00EF77FC" w:rsidP="00F7321C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673B59A" w14:textId="4BEE82E7" w:rsidR="00EF77FC" w:rsidRPr="00FB3482" w:rsidRDefault="00EF77FC" w:rsidP="00F7321C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TRCCF</w:t>
            </w:r>
            <w:r w:rsidRPr="005E1A9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performance regarding human.</w:t>
            </w:r>
          </w:p>
        </w:tc>
        <w:tc>
          <w:tcPr>
            <w:tcW w:w="688" w:type="pct"/>
            <w:gridSpan w:val="2"/>
            <w:vMerge w:val="restart"/>
            <w:shd w:val="clear" w:color="auto" w:fill="auto"/>
          </w:tcPr>
          <w:p w14:paraId="1820B9C7" w14:textId="77777777" w:rsidR="00EF77FC" w:rsidRPr="00814762" w:rsidRDefault="00EF77FC" w:rsidP="00F7321C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814762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Accuracy for the legal/ illegal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assessment</w:t>
            </w:r>
          </w:p>
          <w:p w14:paraId="15E89ACC" w14:textId="77777777" w:rsidR="00EF77FC" w:rsidRDefault="00EF77FC" w:rsidP="00F7321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1" w:type="pct"/>
            <w:shd w:val="clear" w:color="auto" w:fill="auto"/>
          </w:tcPr>
          <w:p w14:paraId="17873BA2" w14:textId="3A83C350" w:rsidR="00EF77FC" w:rsidRPr="00716E67" w:rsidRDefault="00EF77FC" w:rsidP="00F7321C">
            <w:pPr>
              <w:tabs>
                <w:tab w:val="left" w:pos="89"/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All maneuvers (Clear + Borderline)</w:t>
            </w:r>
          </w:p>
        </w:tc>
        <w:tc>
          <w:tcPr>
            <w:tcW w:w="975" w:type="pct"/>
            <w:gridSpan w:val="2"/>
            <w:shd w:val="clear" w:color="auto" w:fill="auto"/>
          </w:tcPr>
          <w:p w14:paraId="4CCD45BE" w14:textId="0E2FDA1F" w:rsidR="00EF77FC" w:rsidRDefault="00EF77FC" w:rsidP="008723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73.33%</w:t>
            </w:r>
          </w:p>
        </w:tc>
        <w:tc>
          <w:tcPr>
            <w:tcW w:w="988" w:type="pct"/>
            <w:gridSpan w:val="2"/>
            <w:shd w:val="clear" w:color="auto" w:fill="auto"/>
          </w:tcPr>
          <w:p w14:paraId="70C37815" w14:textId="4E18458E" w:rsidR="00EF77FC" w:rsidRPr="00FB3482" w:rsidRDefault="00EF77FC" w:rsidP="000D0505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5%</w:t>
            </w:r>
          </w:p>
        </w:tc>
        <w:tc>
          <w:tcPr>
            <w:tcW w:w="1004" w:type="pct"/>
            <w:gridSpan w:val="2"/>
          </w:tcPr>
          <w:p w14:paraId="29C25D32" w14:textId="36FDB310" w:rsidR="00EF77FC" w:rsidRDefault="00CA6204" w:rsidP="000D0505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4.16%</w:t>
            </w:r>
          </w:p>
        </w:tc>
      </w:tr>
      <w:tr w:rsidR="00EF77FC" w:rsidRPr="00FB3482" w14:paraId="0F84241D" w14:textId="6748E5C2" w:rsidTr="00EF77FC">
        <w:trPr>
          <w:trHeight w:val="62"/>
          <w:jc w:val="center"/>
        </w:trPr>
        <w:tc>
          <w:tcPr>
            <w:tcW w:w="634" w:type="pct"/>
            <w:gridSpan w:val="2"/>
            <w:vMerge/>
            <w:shd w:val="clear" w:color="auto" w:fill="auto"/>
          </w:tcPr>
          <w:p w14:paraId="04BB1966" w14:textId="77777777" w:rsidR="00EF77FC" w:rsidRPr="00FB3482" w:rsidRDefault="00EF77FC" w:rsidP="00F7321C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gridSpan w:val="2"/>
            <w:vMerge/>
            <w:shd w:val="clear" w:color="auto" w:fill="auto"/>
          </w:tcPr>
          <w:p w14:paraId="18CA04A5" w14:textId="77777777" w:rsidR="00EF77FC" w:rsidRDefault="00EF77FC" w:rsidP="00F7321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1" w:type="pct"/>
            <w:shd w:val="clear" w:color="auto" w:fill="auto"/>
          </w:tcPr>
          <w:p w14:paraId="1920F653" w14:textId="6BE89A7E" w:rsidR="00EF77FC" w:rsidRPr="00716E67" w:rsidRDefault="00EF77FC" w:rsidP="00F7321C">
            <w:pPr>
              <w:tabs>
                <w:tab w:val="left" w:pos="89"/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Clear cases</w:t>
            </w:r>
          </w:p>
        </w:tc>
        <w:tc>
          <w:tcPr>
            <w:tcW w:w="975" w:type="pct"/>
            <w:gridSpan w:val="2"/>
            <w:shd w:val="clear" w:color="auto" w:fill="auto"/>
          </w:tcPr>
          <w:p w14:paraId="4BA3F061" w14:textId="6611BF4D" w:rsidR="00EF77FC" w:rsidRDefault="00EF77FC" w:rsidP="008723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91.67%</w:t>
            </w:r>
          </w:p>
        </w:tc>
        <w:tc>
          <w:tcPr>
            <w:tcW w:w="988" w:type="pct"/>
            <w:gridSpan w:val="2"/>
            <w:shd w:val="clear" w:color="auto" w:fill="auto"/>
          </w:tcPr>
          <w:p w14:paraId="03091C02" w14:textId="0C759345" w:rsidR="00EF77FC" w:rsidRPr="00FB3482" w:rsidRDefault="00EF77FC" w:rsidP="000D0505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7.5%</w:t>
            </w:r>
          </w:p>
        </w:tc>
        <w:tc>
          <w:tcPr>
            <w:tcW w:w="1004" w:type="pct"/>
            <w:gridSpan w:val="2"/>
          </w:tcPr>
          <w:p w14:paraId="72A32482" w14:textId="225F142E" w:rsidR="00EF77FC" w:rsidRDefault="00B66C8E" w:rsidP="000D0505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9.58%</w:t>
            </w:r>
          </w:p>
        </w:tc>
      </w:tr>
      <w:tr w:rsidR="00EF77FC" w:rsidRPr="00FB3482" w14:paraId="20853825" w14:textId="34AAE977" w:rsidTr="00EF77FC">
        <w:trPr>
          <w:trHeight w:val="62"/>
          <w:jc w:val="center"/>
        </w:trPr>
        <w:tc>
          <w:tcPr>
            <w:tcW w:w="634" w:type="pct"/>
            <w:gridSpan w:val="2"/>
            <w:vMerge/>
            <w:shd w:val="clear" w:color="auto" w:fill="auto"/>
          </w:tcPr>
          <w:p w14:paraId="5B6A2688" w14:textId="77777777" w:rsidR="00EF77FC" w:rsidRPr="00FB3482" w:rsidRDefault="00EF77FC" w:rsidP="00F7321C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gridSpan w:val="2"/>
            <w:vMerge/>
            <w:tcBorders>
              <w:bottom w:val="single" w:sz="12" w:space="0" w:color="000000" w:themeColor="text1"/>
            </w:tcBorders>
            <w:shd w:val="clear" w:color="auto" w:fill="auto"/>
          </w:tcPr>
          <w:p w14:paraId="12551084" w14:textId="77777777" w:rsidR="00EF77FC" w:rsidRDefault="00EF77FC" w:rsidP="00F7321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1" w:type="pct"/>
            <w:tcBorders>
              <w:bottom w:val="single" w:sz="12" w:space="0" w:color="000000" w:themeColor="text1"/>
            </w:tcBorders>
            <w:shd w:val="clear" w:color="auto" w:fill="auto"/>
          </w:tcPr>
          <w:p w14:paraId="64675B03" w14:textId="557BCA16" w:rsidR="00EF77FC" w:rsidRPr="00716E67" w:rsidRDefault="00EF77FC" w:rsidP="00F7321C">
            <w:pPr>
              <w:tabs>
                <w:tab w:val="left" w:pos="89"/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order line cases</w:t>
            </w:r>
          </w:p>
        </w:tc>
        <w:tc>
          <w:tcPr>
            <w:tcW w:w="975" w:type="pct"/>
            <w:gridSpan w:val="2"/>
            <w:tcBorders>
              <w:bottom w:val="single" w:sz="12" w:space="0" w:color="000000" w:themeColor="text1"/>
            </w:tcBorders>
            <w:shd w:val="clear" w:color="auto" w:fill="auto"/>
          </w:tcPr>
          <w:p w14:paraId="73E7057F" w14:textId="5BC6D523" w:rsidR="00EF77FC" w:rsidRDefault="00EF77FC" w:rsidP="008723F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61.11%</w:t>
            </w:r>
          </w:p>
        </w:tc>
        <w:tc>
          <w:tcPr>
            <w:tcW w:w="988" w:type="pct"/>
            <w:gridSpan w:val="2"/>
            <w:tcBorders>
              <w:bottom w:val="single" w:sz="12" w:space="0" w:color="000000" w:themeColor="text1"/>
            </w:tcBorders>
            <w:shd w:val="clear" w:color="auto" w:fill="auto"/>
          </w:tcPr>
          <w:p w14:paraId="7F740232" w14:textId="3770FB81" w:rsidR="00EF77FC" w:rsidRPr="00FB3482" w:rsidRDefault="00EF77FC" w:rsidP="000D0505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6.67%</w:t>
            </w:r>
          </w:p>
        </w:tc>
        <w:tc>
          <w:tcPr>
            <w:tcW w:w="1004" w:type="pct"/>
            <w:gridSpan w:val="2"/>
            <w:tcBorders>
              <w:bottom w:val="single" w:sz="12" w:space="0" w:color="000000" w:themeColor="text1"/>
            </w:tcBorders>
          </w:tcPr>
          <w:p w14:paraId="1BCB4BE8" w14:textId="096B940D" w:rsidR="00EF77FC" w:rsidRDefault="00B66C8E" w:rsidP="000D0505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3.89%</w:t>
            </w:r>
          </w:p>
        </w:tc>
      </w:tr>
      <w:tr w:rsidR="00EF77FC" w:rsidRPr="00FB3482" w14:paraId="3E9A9730" w14:textId="762BC9D9" w:rsidTr="00EF77FC">
        <w:trPr>
          <w:trHeight w:val="62"/>
          <w:jc w:val="center"/>
        </w:trPr>
        <w:tc>
          <w:tcPr>
            <w:tcW w:w="634" w:type="pct"/>
            <w:gridSpan w:val="2"/>
            <w:vMerge/>
            <w:shd w:val="clear" w:color="auto" w:fill="auto"/>
          </w:tcPr>
          <w:p w14:paraId="5BCB8621" w14:textId="77777777" w:rsidR="00EF77FC" w:rsidRPr="00FB3482" w:rsidRDefault="00EF77FC" w:rsidP="00F7321C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gridSpan w:val="2"/>
            <w:vMerge w:val="restart"/>
            <w:tcBorders>
              <w:top w:val="single" w:sz="12" w:space="0" w:color="000000" w:themeColor="text1"/>
            </w:tcBorders>
            <w:shd w:val="clear" w:color="auto" w:fill="auto"/>
          </w:tcPr>
          <w:p w14:paraId="090480A4" w14:textId="77777777" w:rsidR="00EF77FC" w:rsidRPr="00814762" w:rsidRDefault="00EF77FC" w:rsidP="00F7321C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814762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Accuracy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for r</w:t>
            </w:r>
            <w:r w:rsidRPr="00814762"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easo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16"/>
                <w:szCs w:val="16"/>
              </w:rPr>
              <w:t>n assesment</w:t>
            </w:r>
          </w:p>
          <w:p w14:paraId="65319828" w14:textId="77777777" w:rsidR="00EF77FC" w:rsidRDefault="00EF77FC" w:rsidP="00F7321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1" w:type="pct"/>
            <w:tcBorders>
              <w:top w:val="single" w:sz="12" w:space="0" w:color="000000" w:themeColor="text1"/>
            </w:tcBorders>
            <w:shd w:val="clear" w:color="auto" w:fill="auto"/>
          </w:tcPr>
          <w:p w14:paraId="3AA72DD1" w14:textId="0CC7D478" w:rsidR="00EF77FC" w:rsidRPr="00716E67" w:rsidRDefault="00EF77FC" w:rsidP="00F7321C">
            <w:pPr>
              <w:tabs>
                <w:tab w:val="left" w:pos="89"/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All maneuvers (Clear + Borderline)</w:t>
            </w:r>
          </w:p>
        </w:tc>
        <w:tc>
          <w:tcPr>
            <w:tcW w:w="975" w:type="pct"/>
            <w:gridSpan w:val="2"/>
            <w:tcBorders>
              <w:top w:val="single" w:sz="12" w:space="0" w:color="000000" w:themeColor="text1"/>
            </w:tcBorders>
            <w:shd w:val="clear" w:color="auto" w:fill="auto"/>
          </w:tcPr>
          <w:p w14:paraId="1610197F" w14:textId="771DEC44" w:rsidR="00EF77FC" w:rsidRDefault="00AB6A5B" w:rsidP="00FC6708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6.67</w:t>
            </w:r>
            <w:r w:rsidR="00EF77F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88" w:type="pct"/>
            <w:gridSpan w:val="2"/>
            <w:tcBorders>
              <w:top w:val="single" w:sz="12" w:space="0" w:color="000000" w:themeColor="text1"/>
            </w:tcBorders>
            <w:shd w:val="clear" w:color="auto" w:fill="auto"/>
          </w:tcPr>
          <w:p w14:paraId="0A998546" w14:textId="29AE7DB0" w:rsidR="00EF77FC" w:rsidRPr="00FB3482" w:rsidRDefault="00B74704" w:rsidP="00EC16D1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8.33</w:t>
            </w:r>
            <w:r w:rsidR="00EF77FC">
              <w:rPr>
                <w:rFonts w:ascii="Times New Roman" w:hAnsi="Times New Roman" w:cs="Times New Roman"/>
                <w:sz w:val="16"/>
                <w:szCs w:val="16"/>
              </w:rPr>
              <w:t>%</w:t>
            </w:r>
          </w:p>
        </w:tc>
        <w:tc>
          <w:tcPr>
            <w:tcW w:w="1004" w:type="pct"/>
            <w:gridSpan w:val="2"/>
            <w:tcBorders>
              <w:top w:val="single" w:sz="12" w:space="0" w:color="000000" w:themeColor="text1"/>
            </w:tcBorders>
          </w:tcPr>
          <w:p w14:paraId="08EB7C2D" w14:textId="5D154670" w:rsidR="00EF77FC" w:rsidRDefault="00C409E1" w:rsidP="00EC16D1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7.</w:t>
            </w:r>
            <w:r w:rsidR="00221D8E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  <w:r w:rsidR="003827B1">
              <w:rPr>
                <w:rFonts w:ascii="Times New Roman" w:hAnsi="Times New Roman" w:cs="Times New Roman"/>
                <w:sz w:val="16"/>
                <w:szCs w:val="16"/>
              </w:rPr>
              <w:t>%</w:t>
            </w:r>
          </w:p>
        </w:tc>
      </w:tr>
      <w:tr w:rsidR="00EF77FC" w:rsidRPr="00FB3482" w14:paraId="425AFD4D" w14:textId="326FD40C" w:rsidTr="00EF77FC">
        <w:trPr>
          <w:trHeight w:val="62"/>
          <w:jc w:val="center"/>
        </w:trPr>
        <w:tc>
          <w:tcPr>
            <w:tcW w:w="634" w:type="pct"/>
            <w:gridSpan w:val="2"/>
            <w:vMerge/>
            <w:shd w:val="clear" w:color="auto" w:fill="auto"/>
          </w:tcPr>
          <w:p w14:paraId="2EAF161B" w14:textId="77777777" w:rsidR="00EF77FC" w:rsidRPr="00FB3482" w:rsidRDefault="00EF77FC" w:rsidP="00F7321C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gridSpan w:val="2"/>
            <w:vMerge/>
            <w:shd w:val="clear" w:color="auto" w:fill="auto"/>
          </w:tcPr>
          <w:p w14:paraId="0DEFD112" w14:textId="77777777" w:rsidR="00EF77FC" w:rsidRDefault="00EF77FC" w:rsidP="00F7321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1" w:type="pct"/>
            <w:shd w:val="clear" w:color="auto" w:fill="auto"/>
          </w:tcPr>
          <w:p w14:paraId="4434490D" w14:textId="692EBE9B" w:rsidR="00EF77FC" w:rsidRPr="00716E67" w:rsidRDefault="00EF77FC" w:rsidP="00F7321C">
            <w:pPr>
              <w:tabs>
                <w:tab w:val="left" w:pos="89"/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Clear cases</w:t>
            </w:r>
          </w:p>
        </w:tc>
        <w:tc>
          <w:tcPr>
            <w:tcW w:w="975" w:type="pct"/>
            <w:gridSpan w:val="2"/>
            <w:shd w:val="clear" w:color="auto" w:fill="auto"/>
          </w:tcPr>
          <w:p w14:paraId="3D9AAB8F" w14:textId="17A8C612" w:rsidR="00EF77FC" w:rsidRDefault="00AB6A5B" w:rsidP="00FC6708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6.67</w:t>
            </w:r>
            <w:r w:rsidR="00EF77F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88" w:type="pct"/>
            <w:gridSpan w:val="2"/>
            <w:shd w:val="clear" w:color="auto" w:fill="auto"/>
          </w:tcPr>
          <w:p w14:paraId="2D62CCE3" w14:textId="572B7123" w:rsidR="00EF77FC" w:rsidRPr="00FB3482" w:rsidRDefault="00EF77FC" w:rsidP="00EC16D1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75%</w:t>
            </w:r>
          </w:p>
        </w:tc>
        <w:tc>
          <w:tcPr>
            <w:tcW w:w="1004" w:type="pct"/>
            <w:gridSpan w:val="2"/>
          </w:tcPr>
          <w:p w14:paraId="07269C31" w14:textId="401EF4A1" w:rsidR="00EF77FC" w:rsidRDefault="00C409E1" w:rsidP="00EC16D1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5.84</w:t>
            </w:r>
            <w:r w:rsidR="003827B1">
              <w:rPr>
                <w:rFonts w:ascii="Times New Roman" w:hAnsi="Times New Roman" w:cs="Times New Roman"/>
                <w:sz w:val="16"/>
                <w:szCs w:val="16"/>
              </w:rPr>
              <w:t>%</w:t>
            </w:r>
          </w:p>
        </w:tc>
      </w:tr>
      <w:tr w:rsidR="00EF77FC" w:rsidRPr="00FB3482" w14:paraId="3215E765" w14:textId="7230D0D3" w:rsidTr="00EF77FC">
        <w:trPr>
          <w:trHeight w:val="62"/>
          <w:jc w:val="center"/>
        </w:trPr>
        <w:tc>
          <w:tcPr>
            <w:tcW w:w="634" w:type="pct"/>
            <w:gridSpan w:val="2"/>
            <w:vMerge/>
            <w:shd w:val="clear" w:color="auto" w:fill="auto"/>
          </w:tcPr>
          <w:p w14:paraId="37B44ED6" w14:textId="77777777" w:rsidR="00EF77FC" w:rsidRPr="00FB3482" w:rsidRDefault="00EF77FC" w:rsidP="00F7321C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88" w:type="pct"/>
            <w:gridSpan w:val="2"/>
            <w:vMerge/>
            <w:shd w:val="clear" w:color="auto" w:fill="auto"/>
          </w:tcPr>
          <w:p w14:paraId="1B4135BF" w14:textId="77777777" w:rsidR="00EF77FC" w:rsidRDefault="00EF77FC" w:rsidP="00F7321C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11" w:type="pct"/>
            <w:shd w:val="clear" w:color="auto" w:fill="auto"/>
          </w:tcPr>
          <w:p w14:paraId="2FB7973C" w14:textId="4153374C" w:rsidR="00EF77FC" w:rsidRPr="00716E67" w:rsidRDefault="00EF77FC" w:rsidP="00F7321C">
            <w:pPr>
              <w:tabs>
                <w:tab w:val="left" w:pos="89"/>
                <w:tab w:val="left" w:pos="220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order line cases</w:t>
            </w:r>
          </w:p>
        </w:tc>
        <w:tc>
          <w:tcPr>
            <w:tcW w:w="975" w:type="pct"/>
            <w:gridSpan w:val="2"/>
            <w:shd w:val="clear" w:color="auto" w:fill="auto"/>
          </w:tcPr>
          <w:p w14:paraId="5A656B79" w14:textId="3F74BEF4" w:rsidR="00EF77FC" w:rsidRDefault="00AB6A5B" w:rsidP="00FC6708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16.67</w:t>
            </w:r>
            <w:r w:rsidR="00EF77FC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%</w:t>
            </w:r>
          </w:p>
        </w:tc>
        <w:tc>
          <w:tcPr>
            <w:tcW w:w="988" w:type="pct"/>
            <w:gridSpan w:val="2"/>
            <w:shd w:val="clear" w:color="auto" w:fill="auto"/>
          </w:tcPr>
          <w:p w14:paraId="3E17CCBB" w14:textId="568D360A" w:rsidR="00EF77FC" w:rsidRPr="00FB3482" w:rsidRDefault="00FB42FD" w:rsidP="00EC16D1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0</w:t>
            </w:r>
            <w:r w:rsidR="00EF77FC">
              <w:rPr>
                <w:rFonts w:ascii="Times New Roman" w:hAnsi="Times New Roman" w:cs="Times New Roman"/>
                <w:sz w:val="16"/>
                <w:szCs w:val="16"/>
              </w:rPr>
              <w:t>%</w:t>
            </w:r>
          </w:p>
        </w:tc>
        <w:tc>
          <w:tcPr>
            <w:tcW w:w="1004" w:type="pct"/>
            <w:gridSpan w:val="2"/>
          </w:tcPr>
          <w:p w14:paraId="55C83526" w14:textId="4626E779" w:rsidR="00EF77FC" w:rsidRDefault="00C409E1" w:rsidP="00C409E1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3.3</w:t>
            </w:r>
            <w:r w:rsidR="00A72ADF">
              <w:rPr>
                <w:rFonts w:ascii="Times New Roman" w:hAnsi="Times New Roman" w:cs="Times New Roman"/>
                <w:sz w:val="16"/>
                <w:szCs w:val="16"/>
              </w:rPr>
              <w:t>3</w:t>
            </w:r>
            <w:r w:rsidR="00A32078">
              <w:rPr>
                <w:rFonts w:ascii="Times New Roman" w:hAnsi="Times New Roman" w:cs="Times New Roman"/>
                <w:sz w:val="16"/>
                <w:szCs w:val="16"/>
              </w:rPr>
              <w:t>%</w:t>
            </w:r>
          </w:p>
        </w:tc>
      </w:tr>
    </w:tbl>
    <w:p w14:paraId="6E250472" w14:textId="4383A2BF" w:rsidR="00FC3F71" w:rsidRDefault="00FC3F71" w:rsidP="00E72592">
      <w:pPr>
        <w:spacing w:after="0"/>
      </w:pPr>
    </w:p>
    <w:p w14:paraId="27FC0B0D" w14:textId="77777777" w:rsidR="00BF4700" w:rsidRDefault="00BF4700" w:rsidP="00E72592">
      <w:pPr>
        <w:spacing w:after="0"/>
      </w:pPr>
    </w:p>
    <w:sectPr w:rsidR="00BF4700" w:rsidSect="00C00B5C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792590" w14:textId="77777777" w:rsidR="005F0B4F" w:rsidRDefault="005F0B4F" w:rsidP="00D40C82">
      <w:pPr>
        <w:spacing w:after="0" w:line="240" w:lineRule="auto"/>
      </w:pPr>
      <w:r>
        <w:separator/>
      </w:r>
    </w:p>
  </w:endnote>
  <w:endnote w:type="continuationSeparator" w:id="0">
    <w:p w14:paraId="635E9D26" w14:textId="77777777" w:rsidR="005F0B4F" w:rsidRDefault="005F0B4F" w:rsidP="00D40C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994939" w14:textId="77777777" w:rsidR="005F0B4F" w:rsidRDefault="005F0B4F" w:rsidP="00D40C82">
      <w:pPr>
        <w:spacing w:after="0" w:line="240" w:lineRule="auto"/>
      </w:pPr>
      <w:r>
        <w:separator/>
      </w:r>
    </w:p>
  </w:footnote>
  <w:footnote w:type="continuationSeparator" w:id="0">
    <w:p w14:paraId="2E36E9F6" w14:textId="77777777" w:rsidR="005F0B4F" w:rsidRDefault="005F0B4F" w:rsidP="00D40C8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3222C"/>
    <w:multiLevelType w:val="hybridMultilevel"/>
    <w:tmpl w:val="398E45EA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F40316"/>
    <w:multiLevelType w:val="hybridMultilevel"/>
    <w:tmpl w:val="2288055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2E50D7"/>
    <w:multiLevelType w:val="hybridMultilevel"/>
    <w:tmpl w:val="2FDEC18E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3A4236"/>
    <w:multiLevelType w:val="hybridMultilevel"/>
    <w:tmpl w:val="986A9F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A1454A"/>
    <w:multiLevelType w:val="hybridMultilevel"/>
    <w:tmpl w:val="FB2ED2B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3C19F0"/>
    <w:multiLevelType w:val="hybridMultilevel"/>
    <w:tmpl w:val="681A23AC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5E2C98"/>
    <w:multiLevelType w:val="hybridMultilevel"/>
    <w:tmpl w:val="DC94DC36"/>
    <w:lvl w:ilvl="0" w:tplc="D2ACB1B4">
      <w:start w:val="1"/>
      <w:numFmt w:val="decimal"/>
      <w:lvlText w:val="%1."/>
      <w:lvlJc w:val="left"/>
      <w:pPr>
        <w:ind w:left="539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259" w:hanging="360"/>
      </w:pPr>
    </w:lvl>
    <w:lvl w:ilvl="2" w:tplc="0C09001B" w:tentative="1">
      <w:start w:val="1"/>
      <w:numFmt w:val="lowerRoman"/>
      <w:lvlText w:val="%3."/>
      <w:lvlJc w:val="right"/>
      <w:pPr>
        <w:ind w:left="1979" w:hanging="180"/>
      </w:pPr>
    </w:lvl>
    <w:lvl w:ilvl="3" w:tplc="0C09000F" w:tentative="1">
      <w:start w:val="1"/>
      <w:numFmt w:val="decimal"/>
      <w:lvlText w:val="%4."/>
      <w:lvlJc w:val="left"/>
      <w:pPr>
        <w:ind w:left="2699" w:hanging="360"/>
      </w:pPr>
    </w:lvl>
    <w:lvl w:ilvl="4" w:tplc="0C090019" w:tentative="1">
      <w:start w:val="1"/>
      <w:numFmt w:val="lowerLetter"/>
      <w:lvlText w:val="%5."/>
      <w:lvlJc w:val="left"/>
      <w:pPr>
        <w:ind w:left="3419" w:hanging="360"/>
      </w:pPr>
    </w:lvl>
    <w:lvl w:ilvl="5" w:tplc="0C09001B" w:tentative="1">
      <w:start w:val="1"/>
      <w:numFmt w:val="lowerRoman"/>
      <w:lvlText w:val="%6."/>
      <w:lvlJc w:val="right"/>
      <w:pPr>
        <w:ind w:left="4139" w:hanging="180"/>
      </w:pPr>
    </w:lvl>
    <w:lvl w:ilvl="6" w:tplc="0C09000F" w:tentative="1">
      <w:start w:val="1"/>
      <w:numFmt w:val="decimal"/>
      <w:lvlText w:val="%7."/>
      <w:lvlJc w:val="left"/>
      <w:pPr>
        <w:ind w:left="4859" w:hanging="360"/>
      </w:pPr>
    </w:lvl>
    <w:lvl w:ilvl="7" w:tplc="0C090019" w:tentative="1">
      <w:start w:val="1"/>
      <w:numFmt w:val="lowerLetter"/>
      <w:lvlText w:val="%8."/>
      <w:lvlJc w:val="left"/>
      <w:pPr>
        <w:ind w:left="5579" w:hanging="360"/>
      </w:pPr>
    </w:lvl>
    <w:lvl w:ilvl="8" w:tplc="0C09001B" w:tentative="1">
      <w:start w:val="1"/>
      <w:numFmt w:val="lowerRoman"/>
      <w:lvlText w:val="%9."/>
      <w:lvlJc w:val="right"/>
      <w:pPr>
        <w:ind w:left="6299" w:hanging="180"/>
      </w:pPr>
    </w:lvl>
  </w:abstractNum>
  <w:abstractNum w:abstractNumId="7" w15:restartNumberingAfterBreak="0">
    <w:nsid w:val="0F8637E8"/>
    <w:multiLevelType w:val="hybridMultilevel"/>
    <w:tmpl w:val="FEEC48D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0B29E0"/>
    <w:multiLevelType w:val="hybridMultilevel"/>
    <w:tmpl w:val="83968B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6D3D52"/>
    <w:multiLevelType w:val="hybridMultilevel"/>
    <w:tmpl w:val="61DA646E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591154"/>
    <w:multiLevelType w:val="hybridMultilevel"/>
    <w:tmpl w:val="8F06584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CE297A"/>
    <w:multiLevelType w:val="hybridMultilevel"/>
    <w:tmpl w:val="EC7E390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5F1649"/>
    <w:multiLevelType w:val="hybridMultilevel"/>
    <w:tmpl w:val="EC7E390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060991"/>
    <w:multiLevelType w:val="hybridMultilevel"/>
    <w:tmpl w:val="8F06584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7D461F7"/>
    <w:multiLevelType w:val="hybridMultilevel"/>
    <w:tmpl w:val="F53A5C56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B80701"/>
    <w:multiLevelType w:val="hybridMultilevel"/>
    <w:tmpl w:val="DC94DC36"/>
    <w:lvl w:ilvl="0" w:tplc="D2ACB1B4">
      <w:start w:val="1"/>
      <w:numFmt w:val="decimal"/>
      <w:lvlText w:val="%1."/>
      <w:lvlJc w:val="left"/>
      <w:pPr>
        <w:ind w:left="539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259" w:hanging="360"/>
      </w:pPr>
    </w:lvl>
    <w:lvl w:ilvl="2" w:tplc="0C09001B" w:tentative="1">
      <w:start w:val="1"/>
      <w:numFmt w:val="lowerRoman"/>
      <w:lvlText w:val="%3."/>
      <w:lvlJc w:val="right"/>
      <w:pPr>
        <w:ind w:left="1979" w:hanging="180"/>
      </w:pPr>
    </w:lvl>
    <w:lvl w:ilvl="3" w:tplc="0C09000F" w:tentative="1">
      <w:start w:val="1"/>
      <w:numFmt w:val="decimal"/>
      <w:lvlText w:val="%4."/>
      <w:lvlJc w:val="left"/>
      <w:pPr>
        <w:ind w:left="2699" w:hanging="360"/>
      </w:pPr>
    </w:lvl>
    <w:lvl w:ilvl="4" w:tplc="0C090019" w:tentative="1">
      <w:start w:val="1"/>
      <w:numFmt w:val="lowerLetter"/>
      <w:lvlText w:val="%5."/>
      <w:lvlJc w:val="left"/>
      <w:pPr>
        <w:ind w:left="3419" w:hanging="360"/>
      </w:pPr>
    </w:lvl>
    <w:lvl w:ilvl="5" w:tplc="0C09001B" w:tentative="1">
      <w:start w:val="1"/>
      <w:numFmt w:val="lowerRoman"/>
      <w:lvlText w:val="%6."/>
      <w:lvlJc w:val="right"/>
      <w:pPr>
        <w:ind w:left="4139" w:hanging="180"/>
      </w:pPr>
    </w:lvl>
    <w:lvl w:ilvl="6" w:tplc="0C09000F" w:tentative="1">
      <w:start w:val="1"/>
      <w:numFmt w:val="decimal"/>
      <w:lvlText w:val="%7."/>
      <w:lvlJc w:val="left"/>
      <w:pPr>
        <w:ind w:left="4859" w:hanging="360"/>
      </w:pPr>
    </w:lvl>
    <w:lvl w:ilvl="7" w:tplc="0C090019" w:tentative="1">
      <w:start w:val="1"/>
      <w:numFmt w:val="lowerLetter"/>
      <w:lvlText w:val="%8."/>
      <w:lvlJc w:val="left"/>
      <w:pPr>
        <w:ind w:left="5579" w:hanging="360"/>
      </w:pPr>
    </w:lvl>
    <w:lvl w:ilvl="8" w:tplc="0C09001B" w:tentative="1">
      <w:start w:val="1"/>
      <w:numFmt w:val="lowerRoman"/>
      <w:lvlText w:val="%9."/>
      <w:lvlJc w:val="right"/>
      <w:pPr>
        <w:ind w:left="6299" w:hanging="180"/>
      </w:pPr>
    </w:lvl>
  </w:abstractNum>
  <w:abstractNum w:abstractNumId="16" w15:restartNumberingAfterBreak="0">
    <w:nsid w:val="240A4EB4"/>
    <w:multiLevelType w:val="hybridMultilevel"/>
    <w:tmpl w:val="283ABC3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D72D67"/>
    <w:multiLevelType w:val="hybridMultilevel"/>
    <w:tmpl w:val="2AB84104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C05829"/>
    <w:multiLevelType w:val="hybridMultilevel"/>
    <w:tmpl w:val="CCFC9942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002F3F"/>
    <w:multiLevelType w:val="hybridMultilevel"/>
    <w:tmpl w:val="611CC270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2A6A97"/>
    <w:multiLevelType w:val="hybridMultilevel"/>
    <w:tmpl w:val="D95049DC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E826B4E"/>
    <w:multiLevelType w:val="hybridMultilevel"/>
    <w:tmpl w:val="DB0E654E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1C16C75"/>
    <w:multiLevelType w:val="hybridMultilevel"/>
    <w:tmpl w:val="DC94DC36"/>
    <w:lvl w:ilvl="0" w:tplc="D2ACB1B4">
      <w:start w:val="1"/>
      <w:numFmt w:val="decimal"/>
      <w:lvlText w:val="%1."/>
      <w:lvlJc w:val="left"/>
      <w:pPr>
        <w:ind w:left="539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259" w:hanging="360"/>
      </w:pPr>
    </w:lvl>
    <w:lvl w:ilvl="2" w:tplc="0C09001B" w:tentative="1">
      <w:start w:val="1"/>
      <w:numFmt w:val="lowerRoman"/>
      <w:lvlText w:val="%3."/>
      <w:lvlJc w:val="right"/>
      <w:pPr>
        <w:ind w:left="1979" w:hanging="180"/>
      </w:pPr>
    </w:lvl>
    <w:lvl w:ilvl="3" w:tplc="0C09000F" w:tentative="1">
      <w:start w:val="1"/>
      <w:numFmt w:val="decimal"/>
      <w:lvlText w:val="%4."/>
      <w:lvlJc w:val="left"/>
      <w:pPr>
        <w:ind w:left="2699" w:hanging="360"/>
      </w:pPr>
    </w:lvl>
    <w:lvl w:ilvl="4" w:tplc="0C090019" w:tentative="1">
      <w:start w:val="1"/>
      <w:numFmt w:val="lowerLetter"/>
      <w:lvlText w:val="%5."/>
      <w:lvlJc w:val="left"/>
      <w:pPr>
        <w:ind w:left="3419" w:hanging="360"/>
      </w:pPr>
    </w:lvl>
    <w:lvl w:ilvl="5" w:tplc="0C09001B" w:tentative="1">
      <w:start w:val="1"/>
      <w:numFmt w:val="lowerRoman"/>
      <w:lvlText w:val="%6."/>
      <w:lvlJc w:val="right"/>
      <w:pPr>
        <w:ind w:left="4139" w:hanging="180"/>
      </w:pPr>
    </w:lvl>
    <w:lvl w:ilvl="6" w:tplc="0C09000F" w:tentative="1">
      <w:start w:val="1"/>
      <w:numFmt w:val="decimal"/>
      <w:lvlText w:val="%7."/>
      <w:lvlJc w:val="left"/>
      <w:pPr>
        <w:ind w:left="4859" w:hanging="360"/>
      </w:pPr>
    </w:lvl>
    <w:lvl w:ilvl="7" w:tplc="0C090019" w:tentative="1">
      <w:start w:val="1"/>
      <w:numFmt w:val="lowerLetter"/>
      <w:lvlText w:val="%8."/>
      <w:lvlJc w:val="left"/>
      <w:pPr>
        <w:ind w:left="5579" w:hanging="360"/>
      </w:pPr>
    </w:lvl>
    <w:lvl w:ilvl="8" w:tplc="0C09001B" w:tentative="1">
      <w:start w:val="1"/>
      <w:numFmt w:val="lowerRoman"/>
      <w:lvlText w:val="%9."/>
      <w:lvlJc w:val="right"/>
      <w:pPr>
        <w:ind w:left="6299" w:hanging="180"/>
      </w:pPr>
    </w:lvl>
  </w:abstractNum>
  <w:abstractNum w:abstractNumId="23" w15:restartNumberingAfterBreak="0">
    <w:nsid w:val="379E6999"/>
    <w:multiLevelType w:val="hybridMultilevel"/>
    <w:tmpl w:val="C9B00EE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D8F4AD5"/>
    <w:multiLevelType w:val="hybridMultilevel"/>
    <w:tmpl w:val="F612CDA8"/>
    <w:lvl w:ilvl="0" w:tplc="0DC459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EFE52D0"/>
    <w:multiLevelType w:val="hybridMultilevel"/>
    <w:tmpl w:val="92A89B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0E1466"/>
    <w:multiLevelType w:val="hybridMultilevel"/>
    <w:tmpl w:val="8A72A1DE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371D66"/>
    <w:multiLevelType w:val="hybridMultilevel"/>
    <w:tmpl w:val="63981452"/>
    <w:lvl w:ilvl="0" w:tplc="0DC459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1DD76C8"/>
    <w:multiLevelType w:val="hybridMultilevel"/>
    <w:tmpl w:val="2DF6A9DA"/>
    <w:lvl w:ilvl="0" w:tplc="0DC459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25A3EA7"/>
    <w:multiLevelType w:val="hybridMultilevel"/>
    <w:tmpl w:val="A4DCF5CC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3A67A25"/>
    <w:multiLevelType w:val="hybridMultilevel"/>
    <w:tmpl w:val="35EE5164"/>
    <w:lvl w:ilvl="0" w:tplc="EB5CEB02">
      <w:start w:val="1"/>
      <w:numFmt w:val="decimal"/>
      <w:lvlText w:val="%1."/>
      <w:lvlJc w:val="left"/>
      <w:pPr>
        <w:ind w:left="1080" w:hanging="360"/>
      </w:pPr>
      <w:rPr>
        <w:rFonts w:hint="default"/>
        <w:color w:val="000000" w:themeColor="text1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45A7FB8"/>
    <w:multiLevelType w:val="hybridMultilevel"/>
    <w:tmpl w:val="DDFCD0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5FD4DBC"/>
    <w:multiLevelType w:val="hybridMultilevel"/>
    <w:tmpl w:val="B216A80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6211241"/>
    <w:multiLevelType w:val="hybridMultilevel"/>
    <w:tmpl w:val="EE583074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6503023"/>
    <w:multiLevelType w:val="hybridMultilevel"/>
    <w:tmpl w:val="38A68F48"/>
    <w:lvl w:ilvl="0" w:tplc="67440E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6834E0F"/>
    <w:multiLevelType w:val="hybridMultilevel"/>
    <w:tmpl w:val="A4DCF5CC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7972C1D"/>
    <w:multiLevelType w:val="hybridMultilevel"/>
    <w:tmpl w:val="228CB0B0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8C86E5B"/>
    <w:multiLevelType w:val="hybridMultilevel"/>
    <w:tmpl w:val="F612CDA8"/>
    <w:lvl w:ilvl="0" w:tplc="0DC459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498B0F5D"/>
    <w:multiLevelType w:val="hybridMultilevel"/>
    <w:tmpl w:val="4104CA26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A212319"/>
    <w:multiLevelType w:val="hybridMultilevel"/>
    <w:tmpl w:val="4AF2B106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A2B0811"/>
    <w:multiLevelType w:val="hybridMultilevel"/>
    <w:tmpl w:val="5B740BB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DB14C14"/>
    <w:multiLevelType w:val="hybridMultilevel"/>
    <w:tmpl w:val="F8D472D2"/>
    <w:lvl w:ilvl="0" w:tplc="CEE492D8">
      <w:start w:val="1"/>
      <w:numFmt w:val="decimal"/>
      <w:lvlText w:val="%1."/>
      <w:lvlJc w:val="left"/>
      <w:pPr>
        <w:ind w:left="59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10" w:hanging="360"/>
      </w:pPr>
    </w:lvl>
    <w:lvl w:ilvl="2" w:tplc="0C09001B" w:tentative="1">
      <w:start w:val="1"/>
      <w:numFmt w:val="lowerRoman"/>
      <w:lvlText w:val="%3."/>
      <w:lvlJc w:val="right"/>
      <w:pPr>
        <w:ind w:left="2030" w:hanging="180"/>
      </w:pPr>
    </w:lvl>
    <w:lvl w:ilvl="3" w:tplc="0C09000F" w:tentative="1">
      <w:start w:val="1"/>
      <w:numFmt w:val="decimal"/>
      <w:lvlText w:val="%4."/>
      <w:lvlJc w:val="left"/>
      <w:pPr>
        <w:ind w:left="2750" w:hanging="360"/>
      </w:pPr>
    </w:lvl>
    <w:lvl w:ilvl="4" w:tplc="0C090019" w:tentative="1">
      <w:start w:val="1"/>
      <w:numFmt w:val="lowerLetter"/>
      <w:lvlText w:val="%5."/>
      <w:lvlJc w:val="left"/>
      <w:pPr>
        <w:ind w:left="3470" w:hanging="360"/>
      </w:pPr>
    </w:lvl>
    <w:lvl w:ilvl="5" w:tplc="0C09001B" w:tentative="1">
      <w:start w:val="1"/>
      <w:numFmt w:val="lowerRoman"/>
      <w:lvlText w:val="%6."/>
      <w:lvlJc w:val="right"/>
      <w:pPr>
        <w:ind w:left="4190" w:hanging="180"/>
      </w:pPr>
    </w:lvl>
    <w:lvl w:ilvl="6" w:tplc="0C09000F" w:tentative="1">
      <w:start w:val="1"/>
      <w:numFmt w:val="decimal"/>
      <w:lvlText w:val="%7."/>
      <w:lvlJc w:val="left"/>
      <w:pPr>
        <w:ind w:left="4910" w:hanging="360"/>
      </w:pPr>
    </w:lvl>
    <w:lvl w:ilvl="7" w:tplc="0C090019" w:tentative="1">
      <w:start w:val="1"/>
      <w:numFmt w:val="lowerLetter"/>
      <w:lvlText w:val="%8."/>
      <w:lvlJc w:val="left"/>
      <w:pPr>
        <w:ind w:left="5630" w:hanging="360"/>
      </w:pPr>
    </w:lvl>
    <w:lvl w:ilvl="8" w:tplc="0C09001B" w:tentative="1">
      <w:start w:val="1"/>
      <w:numFmt w:val="lowerRoman"/>
      <w:lvlText w:val="%9."/>
      <w:lvlJc w:val="right"/>
      <w:pPr>
        <w:ind w:left="6350" w:hanging="180"/>
      </w:pPr>
    </w:lvl>
  </w:abstractNum>
  <w:abstractNum w:abstractNumId="42" w15:restartNumberingAfterBreak="0">
    <w:nsid w:val="51100BD0"/>
    <w:multiLevelType w:val="hybridMultilevel"/>
    <w:tmpl w:val="C63A4E56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1CC37C7"/>
    <w:multiLevelType w:val="hybridMultilevel"/>
    <w:tmpl w:val="38A68F48"/>
    <w:lvl w:ilvl="0" w:tplc="67440E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570E69A3"/>
    <w:multiLevelType w:val="hybridMultilevel"/>
    <w:tmpl w:val="D1345A9E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7EE0BDD"/>
    <w:multiLevelType w:val="hybridMultilevel"/>
    <w:tmpl w:val="7E4CC68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9D05CC0"/>
    <w:multiLevelType w:val="hybridMultilevel"/>
    <w:tmpl w:val="6EB2388C"/>
    <w:lvl w:ilvl="0" w:tplc="AEB030A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BB74C8C"/>
    <w:multiLevelType w:val="hybridMultilevel"/>
    <w:tmpl w:val="B4FE02E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0394100"/>
    <w:multiLevelType w:val="hybridMultilevel"/>
    <w:tmpl w:val="74B0281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1B47F67"/>
    <w:multiLevelType w:val="hybridMultilevel"/>
    <w:tmpl w:val="CB58A384"/>
    <w:lvl w:ilvl="0" w:tplc="0C090019">
      <w:start w:val="1"/>
      <w:numFmt w:val="lowerLetter"/>
      <w:lvlText w:val="%1."/>
      <w:lvlJc w:val="left"/>
      <w:pPr>
        <w:ind w:left="758" w:hanging="360"/>
      </w:pPr>
    </w:lvl>
    <w:lvl w:ilvl="1" w:tplc="0C090019" w:tentative="1">
      <w:start w:val="1"/>
      <w:numFmt w:val="lowerLetter"/>
      <w:lvlText w:val="%2."/>
      <w:lvlJc w:val="left"/>
      <w:pPr>
        <w:ind w:left="1478" w:hanging="360"/>
      </w:pPr>
    </w:lvl>
    <w:lvl w:ilvl="2" w:tplc="0C09001B" w:tentative="1">
      <w:start w:val="1"/>
      <w:numFmt w:val="lowerRoman"/>
      <w:lvlText w:val="%3."/>
      <w:lvlJc w:val="right"/>
      <w:pPr>
        <w:ind w:left="2198" w:hanging="180"/>
      </w:pPr>
    </w:lvl>
    <w:lvl w:ilvl="3" w:tplc="0C09000F" w:tentative="1">
      <w:start w:val="1"/>
      <w:numFmt w:val="decimal"/>
      <w:lvlText w:val="%4."/>
      <w:lvlJc w:val="left"/>
      <w:pPr>
        <w:ind w:left="2918" w:hanging="360"/>
      </w:pPr>
    </w:lvl>
    <w:lvl w:ilvl="4" w:tplc="0C090019" w:tentative="1">
      <w:start w:val="1"/>
      <w:numFmt w:val="lowerLetter"/>
      <w:lvlText w:val="%5."/>
      <w:lvlJc w:val="left"/>
      <w:pPr>
        <w:ind w:left="3638" w:hanging="360"/>
      </w:pPr>
    </w:lvl>
    <w:lvl w:ilvl="5" w:tplc="0C09001B" w:tentative="1">
      <w:start w:val="1"/>
      <w:numFmt w:val="lowerRoman"/>
      <w:lvlText w:val="%6."/>
      <w:lvlJc w:val="right"/>
      <w:pPr>
        <w:ind w:left="4358" w:hanging="180"/>
      </w:pPr>
    </w:lvl>
    <w:lvl w:ilvl="6" w:tplc="0C09000F" w:tentative="1">
      <w:start w:val="1"/>
      <w:numFmt w:val="decimal"/>
      <w:lvlText w:val="%7."/>
      <w:lvlJc w:val="left"/>
      <w:pPr>
        <w:ind w:left="5078" w:hanging="360"/>
      </w:pPr>
    </w:lvl>
    <w:lvl w:ilvl="7" w:tplc="0C090019" w:tentative="1">
      <w:start w:val="1"/>
      <w:numFmt w:val="lowerLetter"/>
      <w:lvlText w:val="%8."/>
      <w:lvlJc w:val="left"/>
      <w:pPr>
        <w:ind w:left="5798" w:hanging="360"/>
      </w:pPr>
    </w:lvl>
    <w:lvl w:ilvl="8" w:tplc="0C09001B" w:tentative="1">
      <w:start w:val="1"/>
      <w:numFmt w:val="lowerRoman"/>
      <w:lvlText w:val="%9."/>
      <w:lvlJc w:val="right"/>
      <w:pPr>
        <w:ind w:left="6518" w:hanging="180"/>
      </w:pPr>
    </w:lvl>
  </w:abstractNum>
  <w:abstractNum w:abstractNumId="50" w15:restartNumberingAfterBreak="0">
    <w:nsid w:val="64C94108"/>
    <w:multiLevelType w:val="hybridMultilevel"/>
    <w:tmpl w:val="EC7E390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7AB5089"/>
    <w:multiLevelType w:val="hybridMultilevel"/>
    <w:tmpl w:val="AEDCD1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9E1343B"/>
    <w:multiLevelType w:val="hybridMultilevel"/>
    <w:tmpl w:val="DB7A7FCE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ADB1E8E"/>
    <w:multiLevelType w:val="hybridMultilevel"/>
    <w:tmpl w:val="C47C456C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B3475DB"/>
    <w:multiLevelType w:val="hybridMultilevel"/>
    <w:tmpl w:val="D27EB98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E3B0A80"/>
    <w:multiLevelType w:val="hybridMultilevel"/>
    <w:tmpl w:val="1466079C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ECD73E8"/>
    <w:multiLevelType w:val="hybridMultilevel"/>
    <w:tmpl w:val="A4DCF5CC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EDA03C2"/>
    <w:multiLevelType w:val="hybridMultilevel"/>
    <w:tmpl w:val="9C6EAB4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3E618E8"/>
    <w:multiLevelType w:val="hybridMultilevel"/>
    <w:tmpl w:val="51CEB728"/>
    <w:lvl w:ilvl="0" w:tplc="0C090019">
      <w:start w:val="1"/>
      <w:numFmt w:val="lowerLetter"/>
      <w:lvlText w:val="%1."/>
      <w:lvlJc w:val="left"/>
      <w:pPr>
        <w:ind w:left="718" w:hanging="360"/>
      </w:pPr>
    </w:lvl>
    <w:lvl w:ilvl="1" w:tplc="0C090019" w:tentative="1">
      <w:start w:val="1"/>
      <w:numFmt w:val="lowerLetter"/>
      <w:lvlText w:val="%2."/>
      <w:lvlJc w:val="left"/>
      <w:pPr>
        <w:ind w:left="1438" w:hanging="360"/>
      </w:pPr>
    </w:lvl>
    <w:lvl w:ilvl="2" w:tplc="0C09001B" w:tentative="1">
      <w:start w:val="1"/>
      <w:numFmt w:val="lowerRoman"/>
      <w:lvlText w:val="%3."/>
      <w:lvlJc w:val="right"/>
      <w:pPr>
        <w:ind w:left="2158" w:hanging="180"/>
      </w:pPr>
    </w:lvl>
    <w:lvl w:ilvl="3" w:tplc="0C09000F" w:tentative="1">
      <w:start w:val="1"/>
      <w:numFmt w:val="decimal"/>
      <w:lvlText w:val="%4."/>
      <w:lvlJc w:val="left"/>
      <w:pPr>
        <w:ind w:left="2878" w:hanging="360"/>
      </w:pPr>
    </w:lvl>
    <w:lvl w:ilvl="4" w:tplc="0C090019" w:tentative="1">
      <w:start w:val="1"/>
      <w:numFmt w:val="lowerLetter"/>
      <w:lvlText w:val="%5."/>
      <w:lvlJc w:val="left"/>
      <w:pPr>
        <w:ind w:left="3598" w:hanging="360"/>
      </w:pPr>
    </w:lvl>
    <w:lvl w:ilvl="5" w:tplc="0C09001B" w:tentative="1">
      <w:start w:val="1"/>
      <w:numFmt w:val="lowerRoman"/>
      <w:lvlText w:val="%6."/>
      <w:lvlJc w:val="right"/>
      <w:pPr>
        <w:ind w:left="4318" w:hanging="180"/>
      </w:pPr>
    </w:lvl>
    <w:lvl w:ilvl="6" w:tplc="0C09000F" w:tentative="1">
      <w:start w:val="1"/>
      <w:numFmt w:val="decimal"/>
      <w:lvlText w:val="%7."/>
      <w:lvlJc w:val="left"/>
      <w:pPr>
        <w:ind w:left="5038" w:hanging="360"/>
      </w:pPr>
    </w:lvl>
    <w:lvl w:ilvl="7" w:tplc="0C090019" w:tentative="1">
      <w:start w:val="1"/>
      <w:numFmt w:val="lowerLetter"/>
      <w:lvlText w:val="%8."/>
      <w:lvlJc w:val="left"/>
      <w:pPr>
        <w:ind w:left="5758" w:hanging="360"/>
      </w:pPr>
    </w:lvl>
    <w:lvl w:ilvl="8" w:tplc="0C09001B" w:tentative="1">
      <w:start w:val="1"/>
      <w:numFmt w:val="lowerRoman"/>
      <w:lvlText w:val="%9."/>
      <w:lvlJc w:val="right"/>
      <w:pPr>
        <w:ind w:left="6478" w:hanging="180"/>
      </w:pPr>
    </w:lvl>
  </w:abstractNum>
  <w:abstractNum w:abstractNumId="59" w15:restartNumberingAfterBreak="0">
    <w:nsid w:val="741222B3"/>
    <w:multiLevelType w:val="hybridMultilevel"/>
    <w:tmpl w:val="9E50DB5A"/>
    <w:lvl w:ilvl="0" w:tplc="0C090019">
      <w:start w:val="1"/>
      <w:numFmt w:val="lowerLetter"/>
      <w:lvlText w:val="%1."/>
      <w:lvlJc w:val="left"/>
      <w:pPr>
        <w:ind w:left="709" w:hanging="360"/>
      </w:pPr>
    </w:lvl>
    <w:lvl w:ilvl="1" w:tplc="0C090019" w:tentative="1">
      <w:start w:val="1"/>
      <w:numFmt w:val="lowerLetter"/>
      <w:lvlText w:val="%2."/>
      <w:lvlJc w:val="left"/>
      <w:pPr>
        <w:ind w:left="1429" w:hanging="360"/>
      </w:pPr>
    </w:lvl>
    <w:lvl w:ilvl="2" w:tplc="0C09001B" w:tentative="1">
      <w:start w:val="1"/>
      <w:numFmt w:val="lowerRoman"/>
      <w:lvlText w:val="%3."/>
      <w:lvlJc w:val="right"/>
      <w:pPr>
        <w:ind w:left="2149" w:hanging="180"/>
      </w:pPr>
    </w:lvl>
    <w:lvl w:ilvl="3" w:tplc="0C09000F" w:tentative="1">
      <w:start w:val="1"/>
      <w:numFmt w:val="decimal"/>
      <w:lvlText w:val="%4."/>
      <w:lvlJc w:val="left"/>
      <w:pPr>
        <w:ind w:left="2869" w:hanging="360"/>
      </w:pPr>
    </w:lvl>
    <w:lvl w:ilvl="4" w:tplc="0C090019" w:tentative="1">
      <w:start w:val="1"/>
      <w:numFmt w:val="lowerLetter"/>
      <w:lvlText w:val="%5."/>
      <w:lvlJc w:val="left"/>
      <w:pPr>
        <w:ind w:left="3589" w:hanging="360"/>
      </w:pPr>
    </w:lvl>
    <w:lvl w:ilvl="5" w:tplc="0C09001B" w:tentative="1">
      <w:start w:val="1"/>
      <w:numFmt w:val="lowerRoman"/>
      <w:lvlText w:val="%6."/>
      <w:lvlJc w:val="right"/>
      <w:pPr>
        <w:ind w:left="4309" w:hanging="180"/>
      </w:pPr>
    </w:lvl>
    <w:lvl w:ilvl="6" w:tplc="0C09000F" w:tentative="1">
      <w:start w:val="1"/>
      <w:numFmt w:val="decimal"/>
      <w:lvlText w:val="%7."/>
      <w:lvlJc w:val="left"/>
      <w:pPr>
        <w:ind w:left="5029" w:hanging="360"/>
      </w:pPr>
    </w:lvl>
    <w:lvl w:ilvl="7" w:tplc="0C090019" w:tentative="1">
      <w:start w:val="1"/>
      <w:numFmt w:val="lowerLetter"/>
      <w:lvlText w:val="%8."/>
      <w:lvlJc w:val="left"/>
      <w:pPr>
        <w:ind w:left="5749" w:hanging="360"/>
      </w:pPr>
    </w:lvl>
    <w:lvl w:ilvl="8" w:tplc="0C09001B" w:tentative="1">
      <w:start w:val="1"/>
      <w:numFmt w:val="lowerRoman"/>
      <w:lvlText w:val="%9."/>
      <w:lvlJc w:val="right"/>
      <w:pPr>
        <w:ind w:left="6469" w:hanging="180"/>
      </w:pPr>
    </w:lvl>
  </w:abstractNum>
  <w:abstractNum w:abstractNumId="60" w15:restartNumberingAfterBreak="0">
    <w:nsid w:val="74356DB0"/>
    <w:multiLevelType w:val="hybridMultilevel"/>
    <w:tmpl w:val="AB9CEE40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708375F"/>
    <w:multiLevelType w:val="hybridMultilevel"/>
    <w:tmpl w:val="EC7E390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B025605"/>
    <w:multiLevelType w:val="hybridMultilevel"/>
    <w:tmpl w:val="9C48272A"/>
    <w:lvl w:ilvl="0" w:tplc="0C090019">
      <w:start w:val="1"/>
      <w:numFmt w:val="lowerLetter"/>
      <w:lvlText w:val="%1."/>
      <w:lvlJc w:val="left"/>
      <w:pPr>
        <w:ind w:left="686" w:hanging="360"/>
      </w:pPr>
    </w:lvl>
    <w:lvl w:ilvl="1" w:tplc="0C090019" w:tentative="1">
      <w:start w:val="1"/>
      <w:numFmt w:val="lowerLetter"/>
      <w:lvlText w:val="%2."/>
      <w:lvlJc w:val="left"/>
      <w:pPr>
        <w:ind w:left="1406" w:hanging="360"/>
      </w:pPr>
    </w:lvl>
    <w:lvl w:ilvl="2" w:tplc="0C09001B" w:tentative="1">
      <w:start w:val="1"/>
      <w:numFmt w:val="lowerRoman"/>
      <w:lvlText w:val="%3."/>
      <w:lvlJc w:val="right"/>
      <w:pPr>
        <w:ind w:left="2126" w:hanging="180"/>
      </w:pPr>
    </w:lvl>
    <w:lvl w:ilvl="3" w:tplc="0C09000F" w:tentative="1">
      <w:start w:val="1"/>
      <w:numFmt w:val="decimal"/>
      <w:lvlText w:val="%4."/>
      <w:lvlJc w:val="left"/>
      <w:pPr>
        <w:ind w:left="2846" w:hanging="360"/>
      </w:pPr>
    </w:lvl>
    <w:lvl w:ilvl="4" w:tplc="0C090019" w:tentative="1">
      <w:start w:val="1"/>
      <w:numFmt w:val="lowerLetter"/>
      <w:lvlText w:val="%5."/>
      <w:lvlJc w:val="left"/>
      <w:pPr>
        <w:ind w:left="3566" w:hanging="360"/>
      </w:pPr>
    </w:lvl>
    <w:lvl w:ilvl="5" w:tplc="0C09001B" w:tentative="1">
      <w:start w:val="1"/>
      <w:numFmt w:val="lowerRoman"/>
      <w:lvlText w:val="%6."/>
      <w:lvlJc w:val="right"/>
      <w:pPr>
        <w:ind w:left="4286" w:hanging="180"/>
      </w:pPr>
    </w:lvl>
    <w:lvl w:ilvl="6" w:tplc="0C09000F" w:tentative="1">
      <w:start w:val="1"/>
      <w:numFmt w:val="decimal"/>
      <w:lvlText w:val="%7."/>
      <w:lvlJc w:val="left"/>
      <w:pPr>
        <w:ind w:left="5006" w:hanging="360"/>
      </w:pPr>
    </w:lvl>
    <w:lvl w:ilvl="7" w:tplc="0C090019" w:tentative="1">
      <w:start w:val="1"/>
      <w:numFmt w:val="lowerLetter"/>
      <w:lvlText w:val="%8."/>
      <w:lvlJc w:val="left"/>
      <w:pPr>
        <w:ind w:left="5726" w:hanging="360"/>
      </w:pPr>
    </w:lvl>
    <w:lvl w:ilvl="8" w:tplc="0C09001B" w:tentative="1">
      <w:start w:val="1"/>
      <w:numFmt w:val="lowerRoman"/>
      <w:lvlText w:val="%9."/>
      <w:lvlJc w:val="right"/>
      <w:pPr>
        <w:ind w:left="6446" w:hanging="180"/>
      </w:pPr>
    </w:lvl>
  </w:abstractNum>
  <w:abstractNum w:abstractNumId="63" w15:restartNumberingAfterBreak="0">
    <w:nsid w:val="7B107207"/>
    <w:multiLevelType w:val="hybridMultilevel"/>
    <w:tmpl w:val="01C8BBE0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C330F5C"/>
    <w:multiLevelType w:val="hybridMultilevel"/>
    <w:tmpl w:val="CA606B2E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F4B3BB6"/>
    <w:multiLevelType w:val="hybridMultilevel"/>
    <w:tmpl w:val="091CBFF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25"/>
  </w:num>
  <w:num w:numId="3">
    <w:abstractNumId w:val="51"/>
  </w:num>
  <w:num w:numId="4">
    <w:abstractNumId w:val="8"/>
  </w:num>
  <w:num w:numId="5">
    <w:abstractNumId w:val="3"/>
  </w:num>
  <w:num w:numId="6">
    <w:abstractNumId w:val="47"/>
  </w:num>
  <w:num w:numId="7">
    <w:abstractNumId w:val="46"/>
  </w:num>
  <w:num w:numId="8">
    <w:abstractNumId w:val="40"/>
  </w:num>
  <w:num w:numId="9">
    <w:abstractNumId w:val="12"/>
  </w:num>
  <w:num w:numId="10">
    <w:abstractNumId w:val="65"/>
  </w:num>
  <w:num w:numId="11">
    <w:abstractNumId w:val="11"/>
  </w:num>
  <w:num w:numId="12">
    <w:abstractNumId w:val="50"/>
  </w:num>
  <w:num w:numId="13">
    <w:abstractNumId w:val="54"/>
  </w:num>
  <w:num w:numId="14">
    <w:abstractNumId w:val="6"/>
  </w:num>
  <w:num w:numId="15">
    <w:abstractNumId w:val="15"/>
  </w:num>
  <w:num w:numId="16">
    <w:abstractNumId w:val="34"/>
  </w:num>
  <w:num w:numId="17">
    <w:abstractNumId w:val="43"/>
  </w:num>
  <w:num w:numId="18">
    <w:abstractNumId w:val="48"/>
  </w:num>
  <w:num w:numId="19">
    <w:abstractNumId w:val="61"/>
  </w:num>
  <w:num w:numId="20">
    <w:abstractNumId w:val="22"/>
  </w:num>
  <w:num w:numId="21">
    <w:abstractNumId w:val="30"/>
  </w:num>
  <w:num w:numId="22">
    <w:abstractNumId w:val="24"/>
  </w:num>
  <w:num w:numId="23">
    <w:abstractNumId w:val="37"/>
  </w:num>
  <w:num w:numId="24">
    <w:abstractNumId w:val="28"/>
  </w:num>
  <w:num w:numId="25">
    <w:abstractNumId w:val="23"/>
  </w:num>
  <w:num w:numId="26">
    <w:abstractNumId w:val="41"/>
  </w:num>
  <w:num w:numId="27">
    <w:abstractNumId w:val="27"/>
  </w:num>
  <w:num w:numId="28">
    <w:abstractNumId w:val="45"/>
  </w:num>
  <w:num w:numId="29">
    <w:abstractNumId w:val="13"/>
  </w:num>
  <w:num w:numId="30">
    <w:abstractNumId w:val="10"/>
  </w:num>
  <w:num w:numId="31">
    <w:abstractNumId w:val="53"/>
  </w:num>
  <w:num w:numId="32">
    <w:abstractNumId w:val="63"/>
  </w:num>
  <w:num w:numId="33">
    <w:abstractNumId w:val="59"/>
  </w:num>
  <w:num w:numId="34">
    <w:abstractNumId w:val="60"/>
  </w:num>
  <w:num w:numId="35">
    <w:abstractNumId w:val="14"/>
  </w:num>
  <w:num w:numId="36">
    <w:abstractNumId w:val="20"/>
  </w:num>
  <w:num w:numId="37">
    <w:abstractNumId w:val="56"/>
  </w:num>
  <w:num w:numId="38">
    <w:abstractNumId w:val="35"/>
  </w:num>
  <w:num w:numId="39">
    <w:abstractNumId w:val="29"/>
  </w:num>
  <w:num w:numId="40">
    <w:abstractNumId w:val="26"/>
  </w:num>
  <w:num w:numId="41">
    <w:abstractNumId w:val="4"/>
  </w:num>
  <w:num w:numId="42">
    <w:abstractNumId w:val="57"/>
  </w:num>
  <w:num w:numId="43">
    <w:abstractNumId w:val="32"/>
  </w:num>
  <w:num w:numId="44">
    <w:abstractNumId w:val="52"/>
  </w:num>
  <w:num w:numId="45">
    <w:abstractNumId w:val="44"/>
  </w:num>
  <w:num w:numId="46">
    <w:abstractNumId w:val="1"/>
  </w:num>
  <w:num w:numId="47">
    <w:abstractNumId w:val="16"/>
  </w:num>
  <w:num w:numId="48">
    <w:abstractNumId w:val="58"/>
  </w:num>
  <w:num w:numId="49">
    <w:abstractNumId w:val="2"/>
  </w:num>
  <w:num w:numId="50">
    <w:abstractNumId w:val="49"/>
  </w:num>
  <w:num w:numId="51">
    <w:abstractNumId w:val="55"/>
  </w:num>
  <w:num w:numId="52">
    <w:abstractNumId w:val="19"/>
  </w:num>
  <w:num w:numId="53">
    <w:abstractNumId w:val="33"/>
  </w:num>
  <w:num w:numId="54">
    <w:abstractNumId w:val="38"/>
  </w:num>
  <w:num w:numId="55">
    <w:abstractNumId w:val="17"/>
  </w:num>
  <w:num w:numId="56">
    <w:abstractNumId w:val="5"/>
  </w:num>
  <w:num w:numId="57">
    <w:abstractNumId w:val="7"/>
  </w:num>
  <w:num w:numId="58">
    <w:abstractNumId w:val="62"/>
  </w:num>
  <w:num w:numId="59">
    <w:abstractNumId w:val="0"/>
  </w:num>
  <w:num w:numId="60">
    <w:abstractNumId w:val="42"/>
  </w:num>
  <w:num w:numId="61">
    <w:abstractNumId w:val="64"/>
  </w:num>
  <w:num w:numId="62">
    <w:abstractNumId w:val="9"/>
  </w:num>
  <w:num w:numId="63">
    <w:abstractNumId w:val="39"/>
  </w:num>
  <w:num w:numId="64">
    <w:abstractNumId w:val="18"/>
  </w:num>
  <w:num w:numId="65">
    <w:abstractNumId w:val="21"/>
  </w:num>
  <w:num w:numId="66">
    <w:abstractNumId w:val="36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zMDI0NzMwtzSxMDFW0lEKTi0uzszPAykwMakFAOsCFZYtAAAA"/>
  </w:docVars>
  <w:rsids>
    <w:rsidRoot w:val="002C112B"/>
    <w:rsid w:val="000011D0"/>
    <w:rsid w:val="000022D7"/>
    <w:rsid w:val="00004A55"/>
    <w:rsid w:val="0000521F"/>
    <w:rsid w:val="0000528D"/>
    <w:rsid w:val="00005510"/>
    <w:rsid w:val="000056E3"/>
    <w:rsid w:val="00007A9E"/>
    <w:rsid w:val="00013C5F"/>
    <w:rsid w:val="00013FCC"/>
    <w:rsid w:val="00014082"/>
    <w:rsid w:val="00014AE9"/>
    <w:rsid w:val="00014EF8"/>
    <w:rsid w:val="000154C8"/>
    <w:rsid w:val="000177D6"/>
    <w:rsid w:val="00017FC8"/>
    <w:rsid w:val="00023A3A"/>
    <w:rsid w:val="00024F7A"/>
    <w:rsid w:val="00025D36"/>
    <w:rsid w:val="00025F42"/>
    <w:rsid w:val="000329CA"/>
    <w:rsid w:val="00034B5D"/>
    <w:rsid w:val="00034DDB"/>
    <w:rsid w:val="00035824"/>
    <w:rsid w:val="00036970"/>
    <w:rsid w:val="00042E89"/>
    <w:rsid w:val="000546DD"/>
    <w:rsid w:val="00057FD2"/>
    <w:rsid w:val="00060C7D"/>
    <w:rsid w:val="00061EDF"/>
    <w:rsid w:val="000644D9"/>
    <w:rsid w:val="000672A9"/>
    <w:rsid w:val="000679BB"/>
    <w:rsid w:val="00067EA9"/>
    <w:rsid w:val="00070484"/>
    <w:rsid w:val="00075C56"/>
    <w:rsid w:val="00076919"/>
    <w:rsid w:val="0008311A"/>
    <w:rsid w:val="000847B2"/>
    <w:rsid w:val="000900FF"/>
    <w:rsid w:val="00091BCC"/>
    <w:rsid w:val="00091C8B"/>
    <w:rsid w:val="00091D32"/>
    <w:rsid w:val="00094335"/>
    <w:rsid w:val="00096D7B"/>
    <w:rsid w:val="000A07B4"/>
    <w:rsid w:val="000A290A"/>
    <w:rsid w:val="000A30BF"/>
    <w:rsid w:val="000A7085"/>
    <w:rsid w:val="000B08FA"/>
    <w:rsid w:val="000B4000"/>
    <w:rsid w:val="000B597E"/>
    <w:rsid w:val="000B61B0"/>
    <w:rsid w:val="000C0AB1"/>
    <w:rsid w:val="000C3358"/>
    <w:rsid w:val="000C6634"/>
    <w:rsid w:val="000C7B9A"/>
    <w:rsid w:val="000D0505"/>
    <w:rsid w:val="000D1FFF"/>
    <w:rsid w:val="000D2D26"/>
    <w:rsid w:val="000D4AEF"/>
    <w:rsid w:val="000D609F"/>
    <w:rsid w:val="000E0529"/>
    <w:rsid w:val="000E1D90"/>
    <w:rsid w:val="000E36B3"/>
    <w:rsid w:val="000E3ED0"/>
    <w:rsid w:val="000E4C09"/>
    <w:rsid w:val="000E5D07"/>
    <w:rsid w:val="000E727F"/>
    <w:rsid w:val="000F04C4"/>
    <w:rsid w:val="000F483A"/>
    <w:rsid w:val="000F4BFB"/>
    <w:rsid w:val="000F50A5"/>
    <w:rsid w:val="000F519D"/>
    <w:rsid w:val="000F5C46"/>
    <w:rsid w:val="0010261C"/>
    <w:rsid w:val="00103037"/>
    <w:rsid w:val="00104FB3"/>
    <w:rsid w:val="0010798E"/>
    <w:rsid w:val="00111728"/>
    <w:rsid w:val="00111BF9"/>
    <w:rsid w:val="00115E7C"/>
    <w:rsid w:val="00116F06"/>
    <w:rsid w:val="00116FAC"/>
    <w:rsid w:val="00121DAC"/>
    <w:rsid w:val="001257B0"/>
    <w:rsid w:val="001322B3"/>
    <w:rsid w:val="00133C1E"/>
    <w:rsid w:val="00133EE5"/>
    <w:rsid w:val="001412C2"/>
    <w:rsid w:val="0014171B"/>
    <w:rsid w:val="00142CAB"/>
    <w:rsid w:val="00143CC7"/>
    <w:rsid w:val="00152B98"/>
    <w:rsid w:val="001536D8"/>
    <w:rsid w:val="0015594F"/>
    <w:rsid w:val="00155C05"/>
    <w:rsid w:val="00161255"/>
    <w:rsid w:val="00162303"/>
    <w:rsid w:val="00162F4B"/>
    <w:rsid w:val="00165C23"/>
    <w:rsid w:val="00170862"/>
    <w:rsid w:val="00180044"/>
    <w:rsid w:val="001850C3"/>
    <w:rsid w:val="0019060B"/>
    <w:rsid w:val="001909EC"/>
    <w:rsid w:val="001913E4"/>
    <w:rsid w:val="001924E4"/>
    <w:rsid w:val="00196EFF"/>
    <w:rsid w:val="001979C4"/>
    <w:rsid w:val="001A1810"/>
    <w:rsid w:val="001A4944"/>
    <w:rsid w:val="001A4C43"/>
    <w:rsid w:val="001A5198"/>
    <w:rsid w:val="001A61DC"/>
    <w:rsid w:val="001B0066"/>
    <w:rsid w:val="001B02E1"/>
    <w:rsid w:val="001B0917"/>
    <w:rsid w:val="001B4CFE"/>
    <w:rsid w:val="001B7E20"/>
    <w:rsid w:val="001C0FD2"/>
    <w:rsid w:val="001C1BEB"/>
    <w:rsid w:val="001C4B33"/>
    <w:rsid w:val="001C585B"/>
    <w:rsid w:val="001C6255"/>
    <w:rsid w:val="001C7A7C"/>
    <w:rsid w:val="001D23CE"/>
    <w:rsid w:val="001D7CA0"/>
    <w:rsid w:val="001E07D8"/>
    <w:rsid w:val="001E23C7"/>
    <w:rsid w:val="001E30C5"/>
    <w:rsid w:val="001E32EB"/>
    <w:rsid w:val="001E4CBC"/>
    <w:rsid w:val="001E77AB"/>
    <w:rsid w:val="001E7ACC"/>
    <w:rsid w:val="001F0DB1"/>
    <w:rsid w:val="001F1E68"/>
    <w:rsid w:val="001F37B7"/>
    <w:rsid w:val="001F3A6F"/>
    <w:rsid w:val="001F3C64"/>
    <w:rsid w:val="001F524D"/>
    <w:rsid w:val="001F5393"/>
    <w:rsid w:val="001F6061"/>
    <w:rsid w:val="001F6AB3"/>
    <w:rsid w:val="00200AC3"/>
    <w:rsid w:val="00207D9A"/>
    <w:rsid w:val="00211AF4"/>
    <w:rsid w:val="00214DA9"/>
    <w:rsid w:val="00215134"/>
    <w:rsid w:val="002172A3"/>
    <w:rsid w:val="00217C43"/>
    <w:rsid w:val="00220ED8"/>
    <w:rsid w:val="00221490"/>
    <w:rsid w:val="00221D8E"/>
    <w:rsid w:val="00221E56"/>
    <w:rsid w:val="002241E8"/>
    <w:rsid w:val="00227103"/>
    <w:rsid w:val="00227613"/>
    <w:rsid w:val="0023159B"/>
    <w:rsid w:val="00234200"/>
    <w:rsid w:val="00234A9A"/>
    <w:rsid w:val="00244932"/>
    <w:rsid w:val="00255CCA"/>
    <w:rsid w:val="00257CA5"/>
    <w:rsid w:val="00261BDC"/>
    <w:rsid w:val="00264B0A"/>
    <w:rsid w:val="00265807"/>
    <w:rsid w:val="002663C6"/>
    <w:rsid w:val="002704A5"/>
    <w:rsid w:val="00277B91"/>
    <w:rsid w:val="0028259B"/>
    <w:rsid w:val="002843D5"/>
    <w:rsid w:val="00284C9F"/>
    <w:rsid w:val="00284CA0"/>
    <w:rsid w:val="002853AA"/>
    <w:rsid w:val="00285C6C"/>
    <w:rsid w:val="002876DA"/>
    <w:rsid w:val="002923FC"/>
    <w:rsid w:val="00293903"/>
    <w:rsid w:val="00294635"/>
    <w:rsid w:val="00295412"/>
    <w:rsid w:val="00297F88"/>
    <w:rsid w:val="002A047D"/>
    <w:rsid w:val="002A2337"/>
    <w:rsid w:val="002A2FA7"/>
    <w:rsid w:val="002A4593"/>
    <w:rsid w:val="002A4FA3"/>
    <w:rsid w:val="002A6015"/>
    <w:rsid w:val="002A607B"/>
    <w:rsid w:val="002A7F07"/>
    <w:rsid w:val="002B539E"/>
    <w:rsid w:val="002B6462"/>
    <w:rsid w:val="002B66CB"/>
    <w:rsid w:val="002B6812"/>
    <w:rsid w:val="002B7714"/>
    <w:rsid w:val="002C112B"/>
    <w:rsid w:val="002C351B"/>
    <w:rsid w:val="002C6126"/>
    <w:rsid w:val="002C77CD"/>
    <w:rsid w:val="002D2A77"/>
    <w:rsid w:val="002D2BAD"/>
    <w:rsid w:val="002D5BD2"/>
    <w:rsid w:val="002E0B25"/>
    <w:rsid w:val="002E5581"/>
    <w:rsid w:val="002E64E5"/>
    <w:rsid w:val="002E6A00"/>
    <w:rsid w:val="002E6D34"/>
    <w:rsid w:val="002E6E1B"/>
    <w:rsid w:val="002F1F33"/>
    <w:rsid w:val="002F3767"/>
    <w:rsid w:val="002F4A5E"/>
    <w:rsid w:val="002F70D3"/>
    <w:rsid w:val="00300A88"/>
    <w:rsid w:val="0030103D"/>
    <w:rsid w:val="00303779"/>
    <w:rsid w:val="0030385D"/>
    <w:rsid w:val="00304193"/>
    <w:rsid w:val="003041F2"/>
    <w:rsid w:val="00304FEB"/>
    <w:rsid w:val="00305799"/>
    <w:rsid w:val="00311431"/>
    <w:rsid w:val="00312BBD"/>
    <w:rsid w:val="003152EF"/>
    <w:rsid w:val="00323E11"/>
    <w:rsid w:val="00330029"/>
    <w:rsid w:val="00330D3A"/>
    <w:rsid w:val="003339DC"/>
    <w:rsid w:val="003341A1"/>
    <w:rsid w:val="00334AAC"/>
    <w:rsid w:val="0033566C"/>
    <w:rsid w:val="00337EF7"/>
    <w:rsid w:val="00340F3C"/>
    <w:rsid w:val="00341EDA"/>
    <w:rsid w:val="0034388A"/>
    <w:rsid w:val="00347375"/>
    <w:rsid w:val="00347766"/>
    <w:rsid w:val="00351A20"/>
    <w:rsid w:val="0035490E"/>
    <w:rsid w:val="00360EBC"/>
    <w:rsid w:val="00363CF7"/>
    <w:rsid w:val="00363E3F"/>
    <w:rsid w:val="003741DD"/>
    <w:rsid w:val="00377005"/>
    <w:rsid w:val="00377695"/>
    <w:rsid w:val="0038047F"/>
    <w:rsid w:val="00381355"/>
    <w:rsid w:val="00381818"/>
    <w:rsid w:val="003820A9"/>
    <w:rsid w:val="00382681"/>
    <w:rsid w:val="003827B1"/>
    <w:rsid w:val="00382E90"/>
    <w:rsid w:val="00383024"/>
    <w:rsid w:val="00384AE5"/>
    <w:rsid w:val="00385301"/>
    <w:rsid w:val="00385A15"/>
    <w:rsid w:val="00385A8E"/>
    <w:rsid w:val="00385DBE"/>
    <w:rsid w:val="0039123D"/>
    <w:rsid w:val="003919BA"/>
    <w:rsid w:val="00392C63"/>
    <w:rsid w:val="00394F9B"/>
    <w:rsid w:val="00395C22"/>
    <w:rsid w:val="00396D40"/>
    <w:rsid w:val="00397BD0"/>
    <w:rsid w:val="003A090A"/>
    <w:rsid w:val="003A222A"/>
    <w:rsid w:val="003A2591"/>
    <w:rsid w:val="003A3297"/>
    <w:rsid w:val="003A3864"/>
    <w:rsid w:val="003A3988"/>
    <w:rsid w:val="003A6B75"/>
    <w:rsid w:val="003B2050"/>
    <w:rsid w:val="003B2EA0"/>
    <w:rsid w:val="003B42D2"/>
    <w:rsid w:val="003B4F3C"/>
    <w:rsid w:val="003B5969"/>
    <w:rsid w:val="003B6CB6"/>
    <w:rsid w:val="003C3F4E"/>
    <w:rsid w:val="003C4E57"/>
    <w:rsid w:val="003C6AA3"/>
    <w:rsid w:val="003C783A"/>
    <w:rsid w:val="003D11A6"/>
    <w:rsid w:val="003D547A"/>
    <w:rsid w:val="003D66B5"/>
    <w:rsid w:val="003D6BE3"/>
    <w:rsid w:val="003D6C73"/>
    <w:rsid w:val="003E0156"/>
    <w:rsid w:val="003E331C"/>
    <w:rsid w:val="003E3383"/>
    <w:rsid w:val="003E5206"/>
    <w:rsid w:val="003E78FF"/>
    <w:rsid w:val="003E7D5A"/>
    <w:rsid w:val="003F0E2B"/>
    <w:rsid w:val="003F0FDB"/>
    <w:rsid w:val="003F3E0D"/>
    <w:rsid w:val="003F4C2A"/>
    <w:rsid w:val="003F5D6F"/>
    <w:rsid w:val="004006FC"/>
    <w:rsid w:val="0040405B"/>
    <w:rsid w:val="004041F1"/>
    <w:rsid w:val="004066D8"/>
    <w:rsid w:val="00410778"/>
    <w:rsid w:val="0041357C"/>
    <w:rsid w:val="00415995"/>
    <w:rsid w:val="004161C1"/>
    <w:rsid w:val="004168DA"/>
    <w:rsid w:val="004174B9"/>
    <w:rsid w:val="0042022C"/>
    <w:rsid w:val="00420333"/>
    <w:rsid w:val="004218E7"/>
    <w:rsid w:val="004236E7"/>
    <w:rsid w:val="00424077"/>
    <w:rsid w:val="0042461D"/>
    <w:rsid w:val="0042490D"/>
    <w:rsid w:val="00424B89"/>
    <w:rsid w:val="00427ABB"/>
    <w:rsid w:val="0043120B"/>
    <w:rsid w:val="0043240C"/>
    <w:rsid w:val="004354AD"/>
    <w:rsid w:val="00437D68"/>
    <w:rsid w:val="00442506"/>
    <w:rsid w:val="00453535"/>
    <w:rsid w:val="00454A3A"/>
    <w:rsid w:val="0045641D"/>
    <w:rsid w:val="00456A97"/>
    <w:rsid w:val="00462298"/>
    <w:rsid w:val="00462439"/>
    <w:rsid w:val="00472D70"/>
    <w:rsid w:val="004735FE"/>
    <w:rsid w:val="00476D65"/>
    <w:rsid w:val="00476DF4"/>
    <w:rsid w:val="0047779B"/>
    <w:rsid w:val="00480705"/>
    <w:rsid w:val="00480D05"/>
    <w:rsid w:val="0048136B"/>
    <w:rsid w:val="004834AB"/>
    <w:rsid w:val="00483C90"/>
    <w:rsid w:val="004841C8"/>
    <w:rsid w:val="0049084B"/>
    <w:rsid w:val="00495EB9"/>
    <w:rsid w:val="00497821"/>
    <w:rsid w:val="004A00A3"/>
    <w:rsid w:val="004A10A7"/>
    <w:rsid w:val="004A529E"/>
    <w:rsid w:val="004A655B"/>
    <w:rsid w:val="004B04BE"/>
    <w:rsid w:val="004B2D48"/>
    <w:rsid w:val="004B367C"/>
    <w:rsid w:val="004B4841"/>
    <w:rsid w:val="004B4E27"/>
    <w:rsid w:val="004C36F6"/>
    <w:rsid w:val="004C43A4"/>
    <w:rsid w:val="004C73D1"/>
    <w:rsid w:val="004D368A"/>
    <w:rsid w:val="004D480B"/>
    <w:rsid w:val="004D693B"/>
    <w:rsid w:val="004D6A55"/>
    <w:rsid w:val="004E14A4"/>
    <w:rsid w:val="004E2277"/>
    <w:rsid w:val="004E3A72"/>
    <w:rsid w:val="004F1734"/>
    <w:rsid w:val="004F25FC"/>
    <w:rsid w:val="004F2E64"/>
    <w:rsid w:val="004F37D5"/>
    <w:rsid w:val="004F45D6"/>
    <w:rsid w:val="004F6AC5"/>
    <w:rsid w:val="00500CBE"/>
    <w:rsid w:val="00501DE4"/>
    <w:rsid w:val="005031C1"/>
    <w:rsid w:val="00503E7E"/>
    <w:rsid w:val="00507CB2"/>
    <w:rsid w:val="00510870"/>
    <w:rsid w:val="0051090D"/>
    <w:rsid w:val="0051192B"/>
    <w:rsid w:val="00512330"/>
    <w:rsid w:val="00513067"/>
    <w:rsid w:val="00513D6A"/>
    <w:rsid w:val="0051428C"/>
    <w:rsid w:val="005143CE"/>
    <w:rsid w:val="00520D7A"/>
    <w:rsid w:val="00520F0C"/>
    <w:rsid w:val="00523344"/>
    <w:rsid w:val="00523662"/>
    <w:rsid w:val="00525A95"/>
    <w:rsid w:val="005321A2"/>
    <w:rsid w:val="0053230B"/>
    <w:rsid w:val="0053258C"/>
    <w:rsid w:val="00533A3E"/>
    <w:rsid w:val="0053501C"/>
    <w:rsid w:val="00535E2B"/>
    <w:rsid w:val="00540F2E"/>
    <w:rsid w:val="005422DB"/>
    <w:rsid w:val="0054385A"/>
    <w:rsid w:val="00551412"/>
    <w:rsid w:val="00553449"/>
    <w:rsid w:val="00554B97"/>
    <w:rsid w:val="00554C1D"/>
    <w:rsid w:val="00562091"/>
    <w:rsid w:val="005632DB"/>
    <w:rsid w:val="00563F84"/>
    <w:rsid w:val="00564B65"/>
    <w:rsid w:val="00564F70"/>
    <w:rsid w:val="00574BF5"/>
    <w:rsid w:val="00577827"/>
    <w:rsid w:val="0058450C"/>
    <w:rsid w:val="00584E2C"/>
    <w:rsid w:val="005853D2"/>
    <w:rsid w:val="005871C2"/>
    <w:rsid w:val="00590F82"/>
    <w:rsid w:val="00591515"/>
    <w:rsid w:val="00594399"/>
    <w:rsid w:val="00594A67"/>
    <w:rsid w:val="00594FC5"/>
    <w:rsid w:val="00595ADF"/>
    <w:rsid w:val="00597CDB"/>
    <w:rsid w:val="005A0EA1"/>
    <w:rsid w:val="005A0FC2"/>
    <w:rsid w:val="005A1128"/>
    <w:rsid w:val="005A6454"/>
    <w:rsid w:val="005A7760"/>
    <w:rsid w:val="005B124A"/>
    <w:rsid w:val="005B14F5"/>
    <w:rsid w:val="005B2DE9"/>
    <w:rsid w:val="005B3F21"/>
    <w:rsid w:val="005B4D25"/>
    <w:rsid w:val="005B55F5"/>
    <w:rsid w:val="005B5E67"/>
    <w:rsid w:val="005C0F8C"/>
    <w:rsid w:val="005C1261"/>
    <w:rsid w:val="005C145C"/>
    <w:rsid w:val="005C2BE4"/>
    <w:rsid w:val="005C2F9D"/>
    <w:rsid w:val="005C692C"/>
    <w:rsid w:val="005D04E5"/>
    <w:rsid w:val="005D3471"/>
    <w:rsid w:val="005D3D18"/>
    <w:rsid w:val="005D74B2"/>
    <w:rsid w:val="005E0920"/>
    <w:rsid w:val="005E11A5"/>
    <w:rsid w:val="005E1A92"/>
    <w:rsid w:val="005E3CBA"/>
    <w:rsid w:val="005E463B"/>
    <w:rsid w:val="005E533B"/>
    <w:rsid w:val="005E5B3D"/>
    <w:rsid w:val="005F06F6"/>
    <w:rsid w:val="005F0B4F"/>
    <w:rsid w:val="005F534B"/>
    <w:rsid w:val="005F60B9"/>
    <w:rsid w:val="005F6138"/>
    <w:rsid w:val="005F6DAF"/>
    <w:rsid w:val="006044FC"/>
    <w:rsid w:val="00604859"/>
    <w:rsid w:val="00605008"/>
    <w:rsid w:val="006130E7"/>
    <w:rsid w:val="00616B27"/>
    <w:rsid w:val="00620533"/>
    <w:rsid w:val="00620844"/>
    <w:rsid w:val="00620D53"/>
    <w:rsid w:val="00625118"/>
    <w:rsid w:val="00627358"/>
    <w:rsid w:val="00627B59"/>
    <w:rsid w:val="006346A6"/>
    <w:rsid w:val="00634CD5"/>
    <w:rsid w:val="00635746"/>
    <w:rsid w:val="00636B37"/>
    <w:rsid w:val="00637E05"/>
    <w:rsid w:val="00641DB8"/>
    <w:rsid w:val="006426FA"/>
    <w:rsid w:val="006468F2"/>
    <w:rsid w:val="00646AD7"/>
    <w:rsid w:val="00647853"/>
    <w:rsid w:val="006508B3"/>
    <w:rsid w:val="0065473F"/>
    <w:rsid w:val="00654D08"/>
    <w:rsid w:val="00656EA8"/>
    <w:rsid w:val="00660C5B"/>
    <w:rsid w:val="00661E2D"/>
    <w:rsid w:val="00662B90"/>
    <w:rsid w:val="0066486E"/>
    <w:rsid w:val="006648FC"/>
    <w:rsid w:val="006672A0"/>
    <w:rsid w:val="00667493"/>
    <w:rsid w:val="00670571"/>
    <w:rsid w:val="006705F4"/>
    <w:rsid w:val="0067420B"/>
    <w:rsid w:val="0067580E"/>
    <w:rsid w:val="0067583E"/>
    <w:rsid w:val="00677770"/>
    <w:rsid w:val="00680559"/>
    <w:rsid w:val="00680E50"/>
    <w:rsid w:val="00692C08"/>
    <w:rsid w:val="00694536"/>
    <w:rsid w:val="00695E7E"/>
    <w:rsid w:val="00697087"/>
    <w:rsid w:val="006A0699"/>
    <w:rsid w:val="006A14D6"/>
    <w:rsid w:val="006A30AB"/>
    <w:rsid w:val="006A56EF"/>
    <w:rsid w:val="006A6169"/>
    <w:rsid w:val="006A749F"/>
    <w:rsid w:val="006B6555"/>
    <w:rsid w:val="006C05A0"/>
    <w:rsid w:val="006C5B0E"/>
    <w:rsid w:val="006D0121"/>
    <w:rsid w:val="006D1947"/>
    <w:rsid w:val="006D3538"/>
    <w:rsid w:val="006D413A"/>
    <w:rsid w:val="006D4CF3"/>
    <w:rsid w:val="006D5C15"/>
    <w:rsid w:val="006D6D50"/>
    <w:rsid w:val="006E5348"/>
    <w:rsid w:val="006E6479"/>
    <w:rsid w:val="006F1A69"/>
    <w:rsid w:val="006F29B4"/>
    <w:rsid w:val="006F2EE2"/>
    <w:rsid w:val="006F585D"/>
    <w:rsid w:val="006F58C3"/>
    <w:rsid w:val="006F6F3C"/>
    <w:rsid w:val="00701167"/>
    <w:rsid w:val="00701EAA"/>
    <w:rsid w:val="007021FF"/>
    <w:rsid w:val="00703832"/>
    <w:rsid w:val="00707262"/>
    <w:rsid w:val="00712755"/>
    <w:rsid w:val="00712CFF"/>
    <w:rsid w:val="00713517"/>
    <w:rsid w:val="00716E67"/>
    <w:rsid w:val="00717AE1"/>
    <w:rsid w:val="0072097A"/>
    <w:rsid w:val="00721334"/>
    <w:rsid w:val="00724099"/>
    <w:rsid w:val="00725189"/>
    <w:rsid w:val="0072522B"/>
    <w:rsid w:val="0072578F"/>
    <w:rsid w:val="00726079"/>
    <w:rsid w:val="00734069"/>
    <w:rsid w:val="00743A31"/>
    <w:rsid w:val="007443A1"/>
    <w:rsid w:val="00744D99"/>
    <w:rsid w:val="00747CF4"/>
    <w:rsid w:val="007541D6"/>
    <w:rsid w:val="00755B4D"/>
    <w:rsid w:val="00761311"/>
    <w:rsid w:val="007614B9"/>
    <w:rsid w:val="00762842"/>
    <w:rsid w:val="00763405"/>
    <w:rsid w:val="0076690E"/>
    <w:rsid w:val="007724ED"/>
    <w:rsid w:val="00772F19"/>
    <w:rsid w:val="00774072"/>
    <w:rsid w:val="00777170"/>
    <w:rsid w:val="007779FF"/>
    <w:rsid w:val="00781229"/>
    <w:rsid w:val="0078293A"/>
    <w:rsid w:val="007849E8"/>
    <w:rsid w:val="00784F1B"/>
    <w:rsid w:val="007875E3"/>
    <w:rsid w:val="00787DC0"/>
    <w:rsid w:val="00787F59"/>
    <w:rsid w:val="0079179D"/>
    <w:rsid w:val="00794B14"/>
    <w:rsid w:val="00795468"/>
    <w:rsid w:val="0079546F"/>
    <w:rsid w:val="00797F9D"/>
    <w:rsid w:val="007A281D"/>
    <w:rsid w:val="007A6413"/>
    <w:rsid w:val="007A7F70"/>
    <w:rsid w:val="007B1C5A"/>
    <w:rsid w:val="007B2411"/>
    <w:rsid w:val="007B48D5"/>
    <w:rsid w:val="007C0CBB"/>
    <w:rsid w:val="007C2BDA"/>
    <w:rsid w:val="007C2FF8"/>
    <w:rsid w:val="007D0817"/>
    <w:rsid w:val="007D5008"/>
    <w:rsid w:val="007D6417"/>
    <w:rsid w:val="007E1E97"/>
    <w:rsid w:val="007E423C"/>
    <w:rsid w:val="007F0087"/>
    <w:rsid w:val="007F09A4"/>
    <w:rsid w:val="007F7078"/>
    <w:rsid w:val="008021B7"/>
    <w:rsid w:val="00802B0B"/>
    <w:rsid w:val="00803ECB"/>
    <w:rsid w:val="00805171"/>
    <w:rsid w:val="00806FC8"/>
    <w:rsid w:val="0081124E"/>
    <w:rsid w:val="008119C7"/>
    <w:rsid w:val="00812825"/>
    <w:rsid w:val="00814762"/>
    <w:rsid w:val="0081608D"/>
    <w:rsid w:val="00825878"/>
    <w:rsid w:val="00826A86"/>
    <w:rsid w:val="008304C8"/>
    <w:rsid w:val="00834A4F"/>
    <w:rsid w:val="00835580"/>
    <w:rsid w:val="00835791"/>
    <w:rsid w:val="0084014D"/>
    <w:rsid w:val="00840AB1"/>
    <w:rsid w:val="00841B3A"/>
    <w:rsid w:val="008448C4"/>
    <w:rsid w:val="0084651A"/>
    <w:rsid w:val="008530D2"/>
    <w:rsid w:val="00854727"/>
    <w:rsid w:val="0085472C"/>
    <w:rsid w:val="00854A59"/>
    <w:rsid w:val="00860811"/>
    <w:rsid w:val="00860860"/>
    <w:rsid w:val="00863185"/>
    <w:rsid w:val="0086394A"/>
    <w:rsid w:val="00870915"/>
    <w:rsid w:val="00871FAB"/>
    <w:rsid w:val="008723F7"/>
    <w:rsid w:val="00872BAD"/>
    <w:rsid w:val="008740EC"/>
    <w:rsid w:val="008755F7"/>
    <w:rsid w:val="008854E6"/>
    <w:rsid w:val="00887A5A"/>
    <w:rsid w:val="0089392D"/>
    <w:rsid w:val="00894803"/>
    <w:rsid w:val="00897305"/>
    <w:rsid w:val="008974B9"/>
    <w:rsid w:val="008A028B"/>
    <w:rsid w:val="008A1A84"/>
    <w:rsid w:val="008A1FA3"/>
    <w:rsid w:val="008A3A7C"/>
    <w:rsid w:val="008A7995"/>
    <w:rsid w:val="008A7C23"/>
    <w:rsid w:val="008B0F62"/>
    <w:rsid w:val="008B4D55"/>
    <w:rsid w:val="008B5898"/>
    <w:rsid w:val="008C0A10"/>
    <w:rsid w:val="008C1A53"/>
    <w:rsid w:val="008C3AA5"/>
    <w:rsid w:val="008C4C1A"/>
    <w:rsid w:val="008C5319"/>
    <w:rsid w:val="008C565A"/>
    <w:rsid w:val="008C7E08"/>
    <w:rsid w:val="008D1E83"/>
    <w:rsid w:val="008D248E"/>
    <w:rsid w:val="008D3BAF"/>
    <w:rsid w:val="008D42BB"/>
    <w:rsid w:val="008D4919"/>
    <w:rsid w:val="008E2789"/>
    <w:rsid w:val="008E398A"/>
    <w:rsid w:val="008E4986"/>
    <w:rsid w:val="008E5956"/>
    <w:rsid w:val="008F0C35"/>
    <w:rsid w:val="008F2E40"/>
    <w:rsid w:val="008F329E"/>
    <w:rsid w:val="008F6289"/>
    <w:rsid w:val="008F67E8"/>
    <w:rsid w:val="00900983"/>
    <w:rsid w:val="00900A91"/>
    <w:rsid w:val="00900D42"/>
    <w:rsid w:val="0090189F"/>
    <w:rsid w:val="00901AC3"/>
    <w:rsid w:val="00902E1B"/>
    <w:rsid w:val="009030EC"/>
    <w:rsid w:val="00903F9C"/>
    <w:rsid w:val="0090637D"/>
    <w:rsid w:val="00910898"/>
    <w:rsid w:val="009115A5"/>
    <w:rsid w:val="00911A1E"/>
    <w:rsid w:val="00911C4A"/>
    <w:rsid w:val="00913B87"/>
    <w:rsid w:val="00914440"/>
    <w:rsid w:val="00914CED"/>
    <w:rsid w:val="00917AC4"/>
    <w:rsid w:val="0092629E"/>
    <w:rsid w:val="00926CAC"/>
    <w:rsid w:val="00930377"/>
    <w:rsid w:val="00930574"/>
    <w:rsid w:val="00931B29"/>
    <w:rsid w:val="009329E3"/>
    <w:rsid w:val="00934921"/>
    <w:rsid w:val="00942837"/>
    <w:rsid w:val="00942D7B"/>
    <w:rsid w:val="00945E63"/>
    <w:rsid w:val="009476AD"/>
    <w:rsid w:val="00951E65"/>
    <w:rsid w:val="00952124"/>
    <w:rsid w:val="00954260"/>
    <w:rsid w:val="009560AD"/>
    <w:rsid w:val="00957462"/>
    <w:rsid w:val="00962A0A"/>
    <w:rsid w:val="009635A6"/>
    <w:rsid w:val="00966FD0"/>
    <w:rsid w:val="00967A29"/>
    <w:rsid w:val="00970F81"/>
    <w:rsid w:val="0097348A"/>
    <w:rsid w:val="00973A7D"/>
    <w:rsid w:val="009742F2"/>
    <w:rsid w:val="00981949"/>
    <w:rsid w:val="00986277"/>
    <w:rsid w:val="00990733"/>
    <w:rsid w:val="00992109"/>
    <w:rsid w:val="009929B7"/>
    <w:rsid w:val="00994390"/>
    <w:rsid w:val="009967CC"/>
    <w:rsid w:val="009B298F"/>
    <w:rsid w:val="009B3D1D"/>
    <w:rsid w:val="009B4E36"/>
    <w:rsid w:val="009B6579"/>
    <w:rsid w:val="009B6D89"/>
    <w:rsid w:val="009B6F44"/>
    <w:rsid w:val="009C4C91"/>
    <w:rsid w:val="009C5F4C"/>
    <w:rsid w:val="009C74D4"/>
    <w:rsid w:val="009C7BD7"/>
    <w:rsid w:val="009D0D89"/>
    <w:rsid w:val="009D139D"/>
    <w:rsid w:val="009D3BB4"/>
    <w:rsid w:val="009D74B3"/>
    <w:rsid w:val="009E01CE"/>
    <w:rsid w:val="009E1BC1"/>
    <w:rsid w:val="009E2ABC"/>
    <w:rsid w:val="009E360A"/>
    <w:rsid w:val="009E40D0"/>
    <w:rsid w:val="009E57AD"/>
    <w:rsid w:val="009F1177"/>
    <w:rsid w:val="009F16CE"/>
    <w:rsid w:val="009F3C5E"/>
    <w:rsid w:val="009F4495"/>
    <w:rsid w:val="009F4D9B"/>
    <w:rsid w:val="009F4E31"/>
    <w:rsid w:val="009F5F31"/>
    <w:rsid w:val="00A01B13"/>
    <w:rsid w:val="00A02010"/>
    <w:rsid w:val="00A05A71"/>
    <w:rsid w:val="00A10838"/>
    <w:rsid w:val="00A11529"/>
    <w:rsid w:val="00A1259E"/>
    <w:rsid w:val="00A127EC"/>
    <w:rsid w:val="00A132E5"/>
    <w:rsid w:val="00A13B9E"/>
    <w:rsid w:val="00A17A1E"/>
    <w:rsid w:val="00A204B1"/>
    <w:rsid w:val="00A20A12"/>
    <w:rsid w:val="00A210D6"/>
    <w:rsid w:val="00A23E32"/>
    <w:rsid w:val="00A25845"/>
    <w:rsid w:val="00A25C9D"/>
    <w:rsid w:val="00A26829"/>
    <w:rsid w:val="00A272D7"/>
    <w:rsid w:val="00A279DF"/>
    <w:rsid w:val="00A27C31"/>
    <w:rsid w:val="00A304FB"/>
    <w:rsid w:val="00A318F2"/>
    <w:rsid w:val="00A32078"/>
    <w:rsid w:val="00A32500"/>
    <w:rsid w:val="00A325E4"/>
    <w:rsid w:val="00A339DC"/>
    <w:rsid w:val="00A35F07"/>
    <w:rsid w:val="00A360CD"/>
    <w:rsid w:val="00A377D3"/>
    <w:rsid w:val="00A415B9"/>
    <w:rsid w:val="00A46BB0"/>
    <w:rsid w:val="00A5375F"/>
    <w:rsid w:val="00A62A0C"/>
    <w:rsid w:val="00A66CD0"/>
    <w:rsid w:val="00A7180D"/>
    <w:rsid w:val="00A71E46"/>
    <w:rsid w:val="00A72ADF"/>
    <w:rsid w:val="00A7471D"/>
    <w:rsid w:val="00A84227"/>
    <w:rsid w:val="00A84EAD"/>
    <w:rsid w:val="00A95AE9"/>
    <w:rsid w:val="00A96230"/>
    <w:rsid w:val="00A97F64"/>
    <w:rsid w:val="00AA297C"/>
    <w:rsid w:val="00AA366B"/>
    <w:rsid w:val="00AA3723"/>
    <w:rsid w:val="00AB566A"/>
    <w:rsid w:val="00AB6A5B"/>
    <w:rsid w:val="00AC0591"/>
    <w:rsid w:val="00AC2355"/>
    <w:rsid w:val="00AC2533"/>
    <w:rsid w:val="00AC25A0"/>
    <w:rsid w:val="00AC2E09"/>
    <w:rsid w:val="00AC3733"/>
    <w:rsid w:val="00AC5F71"/>
    <w:rsid w:val="00AC6585"/>
    <w:rsid w:val="00AD05EC"/>
    <w:rsid w:val="00AD20E7"/>
    <w:rsid w:val="00AD3845"/>
    <w:rsid w:val="00AD7095"/>
    <w:rsid w:val="00AD71D7"/>
    <w:rsid w:val="00AD7C64"/>
    <w:rsid w:val="00AE0B5E"/>
    <w:rsid w:val="00AE1FE1"/>
    <w:rsid w:val="00AE4BAC"/>
    <w:rsid w:val="00AF21F1"/>
    <w:rsid w:val="00AF2E89"/>
    <w:rsid w:val="00AF31D7"/>
    <w:rsid w:val="00AF5255"/>
    <w:rsid w:val="00B00F60"/>
    <w:rsid w:val="00B05B7E"/>
    <w:rsid w:val="00B064A5"/>
    <w:rsid w:val="00B0655A"/>
    <w:rsid w:val="00B07777"/>
    <w:rsid w:val="00B07C55"/>
    <w:rsid w:val="00B10B87"/>
    <w:rsid w:val="00B12A18"/>
    <w:rsid w:val="00B14FBC"/>
    <w:rsid w:val="00B2014B"/>
    <w:rsid w:val="00B20C3A"/>
    <w:rsid w:val="00B22D9B"/>
    <w:rsid w:val="00B234A7"/>
    <w:rsid w:val="00B23AB5"/>
    <w:rsid w:val="00B26F0A"/>
    <w:rsid w:val="00B30D26"/>
    <w:rsid w:val="00B3107A"/>
    <w:rsid w:val="00B320C1"/>
    <w:rsid w:val="00B33CE4"/>
    <w:rsid w:val="00B349BA"/>
    <w:rsid w:val="00B37357"/>
    <w:rsid w:val="00B40F2C"/>
    <w:rsid w:val="00B41E72"/>
    <w:rsid w:val="00B444F4"/>
    <w:rsid w:val="00B45306"/>
    <w:rsid w:val="00B453A7"/>
    <w:rsid w:val="00B472A9"/>
    <w:rsid w:val="00B47C31"/>
    <w:rsid w:val="00B536FA"/>
    <w:rsid w:val="00B546CE"/>
    <w:rsid w:val="00B555E5"/>
    <w:rsid w:val="00B55804"/>
    <w:rsid w:val="00B63B52"/>
    <w:rsid w:val="00B65146"/>
    <w:rsid w:val="00B6514D"/>
    <w:rsid w:val="00B65DAC"/>
    <w:rsid w:val="00B66C8E"/>
    <w:rsid w:val="00B6760E"/>
    <w:rsid w:val="00B67636"/>
    <w:rsid w:val="00B7144D"/>
    <w:rsid w:val="00B74398"/>
    <w:rsid w:val="00B74704"/>
    <w:rsid w:val="00B7693D"/>
    <w:rsid w:val="00B76CBF"/>
    <w:rsid w:val="00B80867"/>
    <w:rsid w:val="00B80B11"/>
    <w:rsid w:val="00B8130C"/>
    <w:rsid w:val="00B85FD2"/>
    <w:rsid w:val="00B867D1"/>
    <w:rsid w:val="00BA0937"/>
    <w:rsid w:val="00BA3F8C"/>
    <w:rsid w:val="00BA7944"/>
    <w:rsid w:val="00BB0B40"/>
    <w:rsid w:val="00BB18A6"/>
    <w:rsid w:val="00BB2C08"/>
    <w:rsid w:val="00BB4335"/>
    <w:rsid w:val="00BB4AAA"/>
    <w:rsid w:val="00BB4F8F"/>
    <w:rsid w:val="00BB537D"/>
    <w:rsid w:val="00BB53DD"/>
    <w:rsid w:val="00BB548A"/>
    <w:rsid w:val="00BC15A4"/>
    <w:rsid w:val="00BC1CF9"/>
    <w:rsid w:val="00BC4122"/>
    <w:rsid w:val="00BC4218"/>
    <w:rsid w:val="00BC5D6E"/>
    <w:rsid w:val="00BD1E63"/>
    <w:rsid w:val="00BD24A2"/>
    <w:rsid w:val="00BD5AFB"/>
    <w:rsid w:val="00BD7B04"/>
    <w:rsid w:val="00BE5800"/>
    <w:rsid w:val="00BF1988"/>
    <w:rsid w:val="00BF4321"/>
    <w:rsid w:val="00BF4700"/>
    <w:rsid w:val="00BF6FC0"/>
    <w:rsid w:val="00C00B5C"/>
    <w:rsid w:val="00C02987"/>
    <w:rsid w:val="00C139EB"/>
    <w:rsid w:val="00C210E2"/>
    <w:rsid w:val="00C251A6"/>
    <w:rsid w:val="00C269B9"/>
    <w:rsid w:val="00C303FC"/>
    <w:rsid w:val="00C304EE"/>
    <w:rsid w:val="00C319E2"/>
    <w:rsid w:val="00C32F68"/>
    <w:rsid w:val="00C33140"/>
    <w:rsid w:val="00C34435"/>
    <w:rsid w:val="00C3485C"/>
    <w:rsid w:val="00C3517E"/>
    <w:rsid w:val="00C36126"/>
    <w:rsid w:val="00C365D4"/>
    <w:rsid w:val="00C367B4"/>
    <w:rsid w:val="00C36A20"/>
    <w:rsid w:val="00C374E5"/>
    <w:rsid w:val="00C409E1"/>
    <w:rsid w:val="00C4186C"/>
    <w:rsid w:val="00C45136"/>
    <w:rsid w:val="00C47DBD"/>
    <w:rsid w:val="00C5324B"/>
    <w:rsid w:val="00C553ED"/>
    <w:rsid w:val="00C560C6"/>
    <w:rsid w:val="00C60CAE"/>
    <w:rsid w:val="00C61C88"/>
    <w:rsid w:val="00C70DDE"/>
    <w:rsid w:val="00C72CDE"/>
    <w:rsid w:val="00C74B77"/>
    <w:rsid w:val="00C75A3D"/>
    <w:rsid w:val="00C762AF"/>
    <w:rsid w:val="00C773A0"/>
    <w:rsid w:val="00C80CAA"/>
    <w:rsid w:val="00C836BA"/>
    <w:rsid w:val="00C85004"/>
    <w:rsid w:val="00C87870"/>
    <w:rsid w:val="00C925C2"/>
    <w:rsid w:val="00C93BB0"/>
    <w:rsid w:val="00C957F3"/>
    <w:rsid w:val="00CA1413"/>
    <w:rsid w:val="00CA2C5D"/>
    <w:rsid w:val="00CA439B"/>
    <w:rsid w:val="00CA4794"/>
    <w:rsid w:val="00CA4CA7"/>
    <w:rsid w:val="00CA6204"/>
    <w:rsid w:val="00CA7E6F"/>
    <w:rsid w:val="00CB1B18"/>
    <w:rsid w:val="00CB1F31"/>
    <w:rsid w:val="00CB2B64"/>
    <w:rsid w:val="00CB4D13"/>
    <w:rsid w:val="00CC1080"/>
    <w:rsid w:val="00CC1344"/>
    <w:rsid w:val="00CC1D79"/>
    <w:rsid w:val="00CC3245"/>
    <w:rsid w:val="00CC5B12"/>
    <w:rsid w:val="00CD5742"/>
    <w:rsid w:val="00CD5D2C"/>
    <w:rsid w:val="00CE7198"/>
    <w:rsid w:val="00CF0EF7"/>
    <w:rsid w:val="00CF1893"/>
    <w:rsid w:val="00CF1C45"/>
    <w:rsid w:val="00CF2AD5"/>
    <w:rsid w:val="00CF54E7"/>
    <w:rsid w:val="00D020C6"/>
    <w:rsid w:val="00D02672"/>
    <w:rsid w:val="00D03DC6"/>
    <w:rsid w:val="00D04F16"/>
    <w:rsid w:val="00D064AF"/>
    <w:rsid w:val="00D115D6"/>
    <w:rsid w:val="00D11FAE"/>
    <w:rsid w:val="00D15E27"/>
    <w:rsid w:val="00D16496"/>
    <w:rsid w:val="00D203FA"/>
    <w:rsid w:val="00D2051B"/>
    <w:rsid w:val="00D22D31"/>
    <w:rsid w:val="00D245F6"/>
    <w:rsid w:val="00D26AB4"/>
    <w:rsid w:val="00D30750"/>
    <w:rsid w:val="00D335BE"/>
    <w:rsid w:val="00D36639"/>
    <w:rsid w:val="00D367C1"/>
    <w:rsid w:val="00D40339"/>
    <w:rsid w:val="00D40C82"/>
    <w:rsid w:val="00D40CBE"/>
    <w:rsid w:val="00D4135C"/>
    <w:rsid w:val="00D43883"/>
    <w:rsid w:val="00D43BA3"/>
    <w:rsid w:val="00D44B4C"/>
    <w:rsid w:val="00D479F3"/>
    <w:rsid w:val="00D51FCB"/>
    <w:rsid w:val="00D528C1"/>
    <w:rsid w:val="00D6146C"/>
    <w:rsid w:val="00D6439A"/>
    <w:rsid w:val="00D67D3F"/>
    <w:rsid w:val="00D730E9"/>
    <w:rsid w:val="00D82F28"/>
    <w:rsid w:val="00D83157"/>
    <w:rsid w:val="00D8671A"/>
    <w:rsid w:val="00D86C7F"/>
    <w:rsid w:val="00D8720B"/>
    <w:rsid w:val="00D90642"/>
    <w:rsid w:val="00D91287"/>
    <w:rsid w:val="00D91F09"/>
    <w:rsid w:val="00D95892"/>
    <w:rsid w:val="00D95B3E"/>
    <w:rsid w:val="00D95BBC"/>
    <w:rsid w:val="00D96210"/>
    <w:rsid w:val="00D96EDF"/>
    <w:rsid w:val="00DA030D"/>
    <w:rsid w:val="00DA73C3"/>
    <w:rsid w:val="00DA7BED"/>
    <w:rsid w:val="00DB0446"/>
    <w:rsid w:val="00DB1D39"/>
    <w:rsid w:val="00DB2AC2"/>
    <w:rsid w:val="00DB39A5"/>
    <w:rsid w:val="00DB533D"/>
    <w:rsid w:val="00DB6D27"/>
    <w:rsid w:val="00DC0457"/>
    <w:rsid w:val="00DC2C38"/>
    <w:rsid w:val="00DC2C79"/>
    <w:rsid w:val="00DC4BC4"/>
    <w:rsid w:val="00DC633C"/>
    <w:rsid w:val="00DC6F84"/>
    <w:rsid w:val="00DD00BC"/>
    <w:rsid w:val="00DD1366"/>
    <w:rsid w:val="00DD2755"/>
    <w:rsid w:val="00DD5D4B"/>
    <w:rsid w:val="00DD651E"/>
    <w:rsid w:val="00DD6C48"/>
    <w:rsid w:val="00DD6DB7"/>
    <w:rsid w:val="00DD77ED"/>
    <w:rsid w:val="00DE08F7"/>
    <w:rsid w:val="00DE1CBD"/>
    <w:rsid w:val="00DE27A8"/>
    <w:rsid w:val="00DE4B04"/>
    <w:rsid w:val="00DF0F09"/>
    <w:rsid w:val="00DF7423"/>
    <w:rsid w:val="00E0103A"/>
    <w:rsid w:val="00E0642F"/>
    <w:rsid w:val="00E1085B"/>
    <w:rsid w:val="00E11920"/>
    <w:rsid w:val="00E1220F"/>
    <w:rsid w:val="00E1295F"/>
    <w:rsid w:val="00E12E1E"/>
    <w:rsid w:val="00E12EB2"/>
    <w:rsid w:val="00E15507"/>
    <w:rsid w:val="00E16426"/>
    <w:rsid w:val="00E16A33"/>
    <w:rsid w:val="00E175FE"/>
    <w:rsid w:val="00E214DB"/>
    <w:rsid w:val="00E23033"/>
    <w:rsid w:val="00E2506D"/>
    <w:rsid w:val="00E2663B"/>
    <w:rsid w:val="00E352F2"/>
    <w:rsid w:val="00E35EAB"/>
    <w:rsid w:val="00E36B1A"/>
    <w:rsid w:val="00E36C69"/>
    <w:rsid w:val="00E40253"/>
    <w:rsid w:val="00E44564"/>
    <w:rsid w:val="00E4733B"/>
    <w:rsid w:val="00E5030E"/>
    <w:rsid w:val="00E5061B"/>
    <w:rsid w:val="00E51AD1"/>
    <w:rsid w:val="00E56FFB"/>
    <w:rsid w:val="00E57E3F"/>
    <w:rsid w:val="00E6089D"/>
    <w:rsid w:val="00E62460"/>
    <w:rsid w:val="00E65A75"/>
    <w:rsid w:val="00E664B1"/>
    <w:rsid w:val="00E67E55"/>
    <w:rsid w:val="00E72592"/>
    <w:rsid w:val="00E7435F"/>
    <w:rsid w:val="00E7452B"/>
    <w:rsid w:val="00E749D0"/>
    <w:rsid w:val="00E74A86"/>
    <w:rsid w:val="00E74AC5"/>
    <w:rsid w:val="00E76E6E"/>
    <w:rsid w:val="00E8160E"/>
    <w:rsid w:val="00E842C7"/>
    <w:rsid w:val="00E86059"/>
    <w:rsid w:val="00E916F1"/>
    <w:rsid w:val="00EA1048"/>
    <w:rsid w:val="00EA15E7"/>
    <w:rsid w:val="00EA1E4C"/>
    <w:rsid w:val="00EA2B88"/>
    <w:rsid w:val="00EA4DAA"/>
    <w:rsid w:val="00EA4ED8"/>
    <w:rsid w:val="00EA512B"/>
    <w:rsid w:val="00EA7402"/>
    <w:rsid w:val="00EB018E"/>
    <w:rsid w:val="00EB2E47"/>
    <w:rsid w:val="00EB3989"/>
    <w:rsid w:val="00EB3CBA"/>
    <w:rsid w:val="00EB4AEF"/>
    <w:rsid w:val="00EB56DE"/>
    <w:rsid w:val="00EB6004"/>
    <w:rsid w:val="00EB7626"/>
    <w:rsid w:val="00EC16D1"/>
    <w:rsid w:val="00EC1851"/>
    <w:rsid w:val="00EC1921"/>
    <w:rsid w:val="00EC6B55"/>
    <w:rsid w:val="00EC7345"/>
    <w:rsid w:val="00EC78D4"/>
    <w:rsid w:val="00EC7AB5"/>
    <w:rsid w:val="00ED0BCB"/>
    <w:rsid w:val="00ED2CC0"/>
    <w:rsid w:val="00ED3A3F"/>
    <w:rsid w:val="00ED4829"/>
    <w:rsid w:val="00ED491B"/>
    <w:rsid w:val="00EE3CB1"/>
    <w:rsid w:val="00EF6A04"/>
    <w:rsid w:val="00EF77FC"/>
    <w:rsid w:val="00F00ED8"/>
    <w:rsid w:val="00F046A8"/>
    <w:rsid w:val="00F04E42"/>
    <w:rsid w:val="00F057A7"/>
    <w:rsid w:val="00F0727C"/>
    <w:rsid w:val="00F125FC"/>
    <w:rsid w:val="00F136EF"/>
    <w:rsid w:val="00F1444F"/>
    <w:rsid w:val="00F202AF"/>
    <w:rsid w:val="00F203CC"/>
    <w:rsid w:val="00F20EBD"/>
    <w:rsid w:val="00F21C02"/>
    <w:rsid w:val="00F21C86"/>
    <w:rsid w:val="00F24390"/>
    <w:rsid w:val="00F265FA"/>
    <w:rsid w:val="00F31C45"/>
    <w:rsid w:val="00F353B2"/>
    <w:rsid w:val="00F3796A"/>
    <w:rsid w:val="00F40016"/>
    <w:rsid w:val="00F40BA7"/>
    <w:rsid w:val="00F42A40"/>
    <w:rsid w:val="00F446FB"/>
    <w:rsid w:val="00F46405"/>
    <w:rsid w:val="00F4646E"/>
    <w:rsid w:val="00F506C6"/>
    <w:rsid w:val="00F5487D"/>
    <w:rsid w:val="00F55DF3"/>
    <w:rsid w:val="00F57C1D"/>
    <w:rsid w:val="00F63650"/>
    <w:rsid w:val="00F640FD"/>
    <w:rsid w:val="00F65952"/>
    <w:rsid w:val="00F6629D"/>
    <w:rsid w:val="00F66330"/>
    <w:rsid w:val="00F66C55"/>
    <w:rsid w:val="00F72B39"/>
    <w:rsid w:val="00F7321C"/>
    <w:rsid w:val="00F76122"/>
    <w:rsid w:val="00F7668D"/>
    <w:rsid w:val="00F77618"/>
    <w:rsid w:val="00F8066C"/>
    <w:rsid w:val="00F8142F"/>
    <w:rsid w:val="00F81BC2"/>
    <w:rsid w:val="00F81E8B"/>
    <w:rsid w:val="00F82FFB"/>
    <w:rsid w:val="00F846CB"/>
    <w:rsid w:val="00F8737D"/>
    <w:rsid w:val="00F8755D"/>
    <w:rsid w:val="00F911E7"/>
    <w:rsid w:val="00F92AF5"/>
    <w:rsid w:val="00F94A61"/>
    <w:rsid w:val="00F94EF8"/>
    <w:rsid w:val="00F951B6"/>
    <w:rsid w:val="00F97D3C"/>
    <w:rsid w:val="00FA262B"/>
    <w:rsid w:val="00FA6855"/>
    <w:rsid w:val="00FA68D4"/>
    <w:rsid w:val="00FB3482"/>
    <w:rsid w:val="00FB42FD"/>
    <w:rsid w:val="00FB4AFE"/>
    <w:rsid w:val="00FB4F39"/>
    <w:rsid w:val="00FB5456"/>
    <w:rsid w:val="00FB629F"/>
    <w:rsid w:val="00FB63D5"/>
    <w:rsid w:val="00FC0001"/>
    <w:rsid w:val="00FC019F"/>
    <w:rsid w:val="00FC1075"/>
    <w:rsid w:val="00FC18CF"/>
    <w:rsid w:val="00FC3432"/>
    <w:rsid w:val="00FC383C"/>
    <w:rsid w:val="00FC3E2B"/>
    <w:rsid w:val="00FC3F71"/>
    <w:rsid w:val="00FC6708"/>
    <w:rsid w:val="00FC711B"/>
    <w:rsid w:val="00FC7E9C"/>
    <w:rsid w:val="00FD0042"/>
    <w:rsid w:val="00FD2425"/>
    <w:rsid w:val="00FD68A8"/>
    <w:rsid w:val="00FE042B"/>
    <w:rsid w:val="00FE0906"/>
    <w:rsid w:val="00FE0946"/>
    <w:rsid w:val="00FE0CBB"/>
    <w:rsid w:val="00FE1292"/>
    <w:rsid w:val="00FE2988"/>
    <w:rsid w:val="00FE3C85"/>
    <w:rsid w:val="00FE5DED"/>
    <w:rsid w:val="00FE6A2F"/>
    <w:rsid w:val="00FE730D"/>
    <w:rsid w:val="00FF0660"/>
    <w:rsid w:val="00FF06EB"/>
    <w:rsid w:val="00FF7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50025E"/>
  <w15:chartTrackingRefBased/>
  <w15:docId w15:val="{973F3894-396D-4F31-910B-41EAA43AA4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1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01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4014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614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146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40C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0C82"/>
  </w:style>
  <w:style w:type="paragraph" w:styleId="Footer">
    <w:name w:val="footer"/>
    <w:basedOn w:val="Normal"/>
    <w:link w:val="FooterChar"/>
    <w:uiPriority w:val="99"/>
    <w:unhideWhenUsed/>
    <w:rsid w:val="00D40C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0C82"/>
  </w:style>
  <w:style w:type="character" w:styleId="Emphasis">
    <w:name w:val="Emphasis"/>
    <w:basedOn w:val="DefaultParagraphFont"/>
    <w:uiPriority w:val="20"/>
    <w:qFormat/>
    <w:rsid w:val="00EA4DA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52C62D4-C637-E14C-B726-C74B3FECCB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34</TotalTime>
  <Pages>8</Pages>
  <Words>2524</Words>
  <Characters>14391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ensland University of Technology</Company>
  <LinksUpToDate>false</LinksUpToDate>
  <CharactersWithSpaces>16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if Bhuiyan</dc:creator>
  <cp:keywords/>
  <dc:description/>
  <cp:lastModifiedBy>Hanif Bhuiyan</cp:lastModifiedBy>
  <cp:revision>1339</cp:revision>
  <cp:lastPrinted>2021-07-05T06:31:00Z</cp:lastPrinted>
  <dcterms:created xsi:type="dcterms:W3CDTF">2020-10-07T11:12:00Z</dcterms:created>
  <dcterms:modified xsi:type="dcterms:W3CDTF">2021-07-29T11:07:00Z</dcterms:modified>
</cp:coreProperties>
</file>